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5D5543">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5D5543">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5D5543">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5D5543">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5D5543">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5D5543">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5D5543">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5D5543">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5D5543">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5D5543">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5D5543">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5D5543">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5D5543">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5D5543">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5D5543">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5D5543">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5D5543">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5D5543">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5D5543">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5D5543">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5D5543">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5D5543">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5D5543">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5D5543">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5D5543">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5D5543">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5D5543">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5D5543">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57414B" w:rsidRDefault="0057414B" w:rsidP="007016BF">
                              <w:pPr>
                                <w:spacing w:before="60" w:after="0"/>
                                <w:jc w:val="center"/>
                                <w:rPr>
                                  <w:lang w:val="sv-SE"/>
                                </w:rPr>
                              </w:pPr>
                              <w:r>
                                <w:rPr>
                                  <w:lang w:val="sv-SE"/>
                                </w:rPr>
                                <w:t>Register Preparator</w:t>
                              </w:r>
                            </w:p>
                            <w:p w14:paraId="5B7E5EAE" w14:textId="77777777" w:rsidR="0057414B" w:rsidRPr="00C7380D" w:rsidRDefault="0057414B"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57414B" w:rsidRDefault="0057414B" w:rsidP="00F52895">
                              <w:pPr>
                                <w:spacing w:before="60" w:after="0"/>
                                <w:jc w:val="center"/>
                                <w:rPr>
                                  <w:lang w:val="sv-SE"/>
                                </w:rPr>
                              </w:pPr>
                              <w:r>
                                <w:rPr>
                                  <w:lang w:val="sv-SE"/>
                                </w:rPr>
                                <w:t>Register Allocator</w:t>
                              </w:r>
                            </w:p>
                            <w:p w14:paraId="49971E8A" w14:textId="77777777" w:rsidR="0057414B" w:rsidRDefault="0057414B"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57414B" w:rsidRPr="009C410A" w:rsidRDefault="0057414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7414B" w:rsidRPr="009C410A" w:rsidRDefault="0057414B"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57414B" w:rsidRDefault="0057414B"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57414B" w:rsidRDefault="0057414B"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57414B" w:rsidRDefault="0057414B" w:rsidP="007016BF">
                              <w:pPr>
                                <w:pStyle w:val="Normalwebb"/>
                                <w:spacing w:before="60" w:line="252" w:lineRule="auto"/>
                                <w:jc w:val="center"/>
                              </w:pPr>
                              <w:r>
                                <w:rPr>
                                  <w:rFonts w:eastAsia="Calibri"/>
                                  <w:sz w:val="22"/>
                                  <w:szCs w:val="22"/>
                                  <w:lang w:val="en-US"/>
                                </w:rPr>
                                <w:t>Object Code</w:t>
                              </w:r>
                            </w:p>
                            <w:p w14:paraId="774C3A6C" w14:textId="77777777" w:rsidR="0057414B" w:rsidRDefault="0057414B"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57414B" w:rsidRDefault="0057414B"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57414B" w:rsidRDefault="0057414B"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57414B" w:rsidRDefault="0057414B" w:rsidP="007016BF">
                        <w:pPr>
                          <w:spacing w:before="60" w:after="0"/>
                          <w:jc w:val="center"/>
                          <w:rPr>
                            <w:lang w:val="sv-SE"/>
                          </w:rPr>
                        </w:pPr>
                        <w:r>
                          <w:rPr>
                            <w:lang w:val="sv-SE"/>
                          </w:rPr>
                          <w:t>Register Preparator</w:t>
                        </w:r>
                      </w:p>
                      <w:p w14:paraId="5B7E5EAE" w14:textId="77777777" w:rsidR="0057414B" w:rsidRPr="00C7380D" w:rsidRDefault="0057414B"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57414B" w:rsidRDefault="0057414B" w:rsidP="00F52895">
                        <w:pPr>
                          <w:spacing w:before="60" w:after="0"/>
                          <w:jc w:val="center"/>
                          <w:rPr>
                            <w:lang w:val="sv-SE"/>
                          </w:rPr>
                        </w:pPr>
                        <w:r>
                          <w:rPr>
                            <w:lang w:val="sv-SE"/>
                          </w:rPr>
                          <w:t>Register Allocator</w:t>
                        </w:r>
                      </w:p>
                      <w:p w14:paraId="49971E8A" w14:textId="77777777" w:rsidR="0057414B" w:rsidRDefault="0057414B"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57414B" w:rsidRPr="009C410A" w:rsidRDefault="0057414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7414B" w:rsidRPr="009C410A" w:rsidRDefault="0057414B"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57414B" w:rsidRDefault="0057414B"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57414B" w:rsidRDefault="0057414B"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57414B" w:rsidRDefault="0057414B" w:rsidP="007016BF">
                        <w:pPr>
                          <w:pStyle w:val="Normalwebb"/>
                          <w:spacing w:before="60" w:line="252" w:lineRule="auto"/>
                          <w:jc w:val="center"/>
                        </w:pPr>
                        <w:r>
                          <w:rPr>
                            <w:rFonts w:eastAsia="Calibri"/>
                            <w:sz w:val="22"/>
                            <w:szCs w:val="22"/>
                            <w:lang w:val="en-US"/>
                          </w:rPr>
                          <w:t>Object Code</w:t>
                        </w:r>
                      </w:p>
                      <w:p w14:paraId="774C3A6C" w14:textId="77777777" w:rsidR="0057414B" w:rsidRDefault="0057414B"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57414B" w:rsidRDefault="0057414B"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57414B" w:rsidRDefault="0057414B"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b w:val="0"/>
                <w:i w:val="0"/>
              </w:rPr>
            </w:rPrChange>
          </w:rPr>
          <w:t>m_trueSet</w:t>
        </w:r>
        <w:r>
          <w:t xml:space="preserve"> and </w:t>
        </w:r>
        <w:r>
          <w:rPr>
            <w:rStyle w:val="CodeInText"/>
            <w:color w:val="auto"/>
            <w:rPrChange w:id="5704" w:author="Stefan Bjornander" w:date="2015-04-25T10:42:00Z">
              <w:rPr>
                <w:rStyle w:val="CodeInText"/>
                <w:b w:val="0"/>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b w:val="0"/>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b w:val="0"/>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b w:val="0"/>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b w:val="0"/>
                <w:i w:val="0"/>
              </w:rPr>
            </w:rPrChange>
          </w:rPr>
          <w:t>m_volatile</w:t>
        </w:r>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1F4E6E7C" w14:textId="339234A3" w:rsidR="00283127" w:rsidRDefault="00C36173" w:rsidP="00C36173">
      <w:pPr>
        <w:pStyle w:val="Rubrik2"/>
      </w:pPr>
      <w:r>
        <w:lastRenderedPageBreak/>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440EE1F1" w14:textId="77777777" w:rsidR="0057414B" w:rsidRPr="001950E8" w:rsidRDefault="0057414B" w:rsidP="001950E8">
      <w:pPr>
        <w:pStyle w:val="Code"/>
        <w:rPr>
          <w:highlight w:val="white"/>
        </w:rPr>
      </w:pPr>
      <w:r w:rsidRPr="001950E8">
        <w:rPr>
          <w:highlight w:val="white"/>
        </w:rPr>
        <w:t xml:space="preserve">    public const int FloatingStackMaxSize = 7;</w:t>
      </w:r>
    </w:p>
    <w:p w14:paraId="09FEAB67" w14:textId="77777777" w:rsidR="0057414B" w:rsidRPr="001950E8" w:rsidRDefault="0057414B" w:rsidP="001950E8">
      <w:pPr>
        <w:pStyle w:val="Code"/>
        <w:rPr>
          <w:highlight w:val="white"/>
        </w:rPr>
      </w:pPr>
    </w:p>
    <w:p w14:paraId="0A024186" w14:textId="77777777" w:rsidR="0057414B" w:rsidRPr="001950E8" w:rsidRDefault="0057414B" w:rsidP="001950E8">
      <w:pPr>
        <w:pStyle w:val="Code"/>
        <w:rPr>
          <w:highlight w:val="white"/>
        </w:rPr>
      </w:pPr>
      <w:r w:rsidRPr="001950E8">
        <w:rPr>
          <w:highlight w:val="white"/>
        </w:rPr>
        <w:t xml:space="preserve">    private int m_floatStackSize = 0, m_totalRecordSize = 0;</w:t>
      </w:r>
    </w:p>
    <w:p w14:paraId="13986083" w14:textId="77777777" w:rsidR="0057414B" w:rsidRPr="001950E8" w:rsidRDefault="0057414B" w:rsidP="001950E8">
      <w:pPr>
        <w:pStyle w:val="Code"/>
        <w:rPr>
          <w:highlight w:val="white"/>
        </w:rPr>
      </w:pPr>
      <w:r w:rsidRPr="001950E8">
        <w:rPr>
          <w:highlight w:val="white"/>
        </w:rPr>
        <w:t xml:space="preserve">    private bool m_returnFloating = false;</w:t>
      </w:r>
    </w:p>
    <w:p w14:paraId="57BB4938" w14:textId="77777777" w:rsidR="0057414B" w:rsidRPr="001950E8" w:rsidRDefault="0057414B" w:rsidP="001950E8">
      <w:pPr>
        <w:pStyle w:val="Code"/>
        <w:rPr>
          <w:highlight w:val="white"/>
        </w:rPr>
      </w:pPr>
      <w:r w:rsidRPr="001950E8">
        <w:rPr>
          <w:highlight w:val="white"/>
        </w:rPr>
        <w:t xml:space="preserve">    private Stack&lt;int&gt; m_recordSizeStack = new Stack&lt;int&gt;();</w:t>
      </w:r>
    </w:p>
    <w:p w14:paraId="46F4DC0F" w14:textId="77777777" w:rsidR="0057414B" w:rsidRPr="001950E8" w:rsidRDefault="0057414B" w:rsidP="001950E8">
      <w:pPr>
        <w:pStyle w:val="Code"/>
        <w:rPr>
          <w:highlight w:val="white"/>
        </w:rPr>
      </w:pPr>
      <w:r w:rsidRPr="001950E8">
        <w:rPr>
          <w:highlight w:val="white"/>
        </w:rPr>
        <w:t xml:space="preserve">    private Stack&lt;IDictionary&lt;Symbol,Track&gt;&gt; m_trackMapStack =</w:t>
      </w:r>
    </w:p>
    <w:p w14:paraId="3AAB08CF" w14:textId="77777777" w:rsidR="0057414B" w:rsidRPr="001950E8" w:rsidRDefault="0057414B" w:rsidP="001950E8">
      <w:pPr>
        <w:pStyle w:val="Code"/>
        <w:rPr>
          <w:highlight w:val="white"/>
        </w:rPr>
      </w:pPr>
      <w:r w:rsidRPr="001950E8">
        <w:rPr>
          <w:highlight w:val="white"/>
        </w:rPr>
        <w:t xml:space="preserve">      new Stack&lt;IDictionary&lt;Symbol,Track&gt;&gt;();</w:t>
      </w:r>
    </w:p>
    <w:p w14:paraId="4E7DD37A" w14:textId="77777777" w:rsidR="0057414B" w:rsidRPr="001950E8" w:rsidRDefault="0057414B" w:rsidP="001950E8">
      <w:pPr>
        <w:pStyle w:val="Code"/>
        <w:rPr>
          <w:highlight w:val="white"/>
        </w:rPr>
      </w:pPr>
      <w:r w:rsidRPr="001950E8">
        <w:rPr>
          <w:highlight w:val="white"/>
        </w:rPr>
        <w:t xml:space="preserve">    private Stack&lt;IDictionary&lt;Track, int&gt;&gt; m_postMapStack =</w:t>
      </w:r>
    </w:p>
    <w:p w14:paraId="4C26C6D6" w14:textId="77777777" w:rsidR="0057414B" w:rsidRPr="001950E8" w:rsidRDefault="0057414B" w:rsidP="001950E8">
      <w:pPr>
        <w:pStyle w:val="Code"/>
        <w:rPr>
          <w:highlight w:val="white"/>
        </w:rPr>
      </w:pPr>
      <w:r w:rsidRPr="001950E8">
        <w:rPr>
          <w:highlight w:val="white"/>
        </w:rPr>
        <w:t xml:space="preserve">      new Stack&lt;IDictionary&lt;Track, int&gt;&gt;();</w:t>
      </w:r>
    </w:p>
    <w:p w14:paraId="06A6DF94" w14:textId="77777777" w:rsidR="0057414B" w:rsidRPr="001950E8" w:rsidRDefault="0057414B" w:rsidP="001950E8">
      <w:pPr>
        <w:pStyle w:val="Code"/>
        <w:rPr>
          <w:highlight w:val="white"/>
        </w:rPr>
      </w:pPr>
    </w:p>
    <w:p w14:paraId="4ADBF074" w14:textId="77777777" w:rsidR="0057414B" w:rsidRPr="001950E8" w:rsidRDefault="0057414B" w:rsidP="001950E8">
      <w:pPr>
        <w:pStyle w:val="Code"/>
        <w:rPr>
          <w:highlight w:val="white"/>
        </w:rPr>
      </w:pPr>
      <w:r w:rsidRPr="001950E8">
        <w:rPr>
          <w:highlight w:val="white"/>
        </w:rPr>
        <w:t xml:space="preserve">    public static string IntegralStorageName =</w:t>
      </w:r>
    </w:p>
    <w:p w14:paraId="72A47B1D" w14:textId="77777777" w:rsidR="0057414B" w:rsidRPr="001950E8" w:rsidRDefault="0057414B" w:rsidP="001950E8">
      <w:pPr>
        <w:pStyle w:val="Code"/>
        <w:rPr>
          <w:highlight w:val="white"/>
        </w:rPr>
      </w:pPr>
      <w:r w:rsidRPr="001950E8">
        <w:rPr>
          <w:highlight w:val="white"/>
        </w:rPr>
        <w:t xml:space="preserve">      Symbol.SeparatorId + "IntegralStorage" + Symbol.NumberId;</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lastRenderedPageBreak/>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45F81C00"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65299FCF" w14:textId="77777777" w:rsidR="00152B8E" w:rsidRPr="00152B8E" w:rsidRDefault="00152B8E" w:rsidP="00152B8E">
      <w:pPr>
        <w:pStyle w:val="Code"/>
        <w:rPr>
          <w:highlight w:val="white"/>
        </w:rPr>
      </w:pPr>
      <w:r w:rsidRPr="00152B8E">
        <w:rPr>
          <w:highlight w:val="white"/>
        </w:rPr>
        <w:t xml:space="preserve">          if (middleCode.Operator == MiddleOperator.Initializer)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lastRenderedPageBreak/>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47BD3684"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A3AE904"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lastRenderedPageBreak/>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432247EB"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7A0155F1" w:rsidR="00D851A7" w:rsidRPr="00D851A7" w:rsidRDefault="00D851A7" w:rsidP="00D851A7">
      <w:pPr>
        <w:pStyle w:val="Code"/>
        <w:rPr>
          <w:highlight w:val="white"/>
        </w:rPr>
      </w:pPr>
      <w:r w:rsidRPr="00D851A7">
        <w:rPr>
          <w:highlight w:val="white"/>
        </w:rPr>
        <w:t xml:space="preserve">                IntegralRelation(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77777777" w:rsidR="00D851A7" w:rsidRPr="00D851A7" w:rsidRDefault="00D851A7" w:rsidP="00D851A7">
      <w:pPr>
        <w:pStyle w:val="Code"/>
        <w:rPr>
          <w:highlight w:val="white"/>
        </w:rPr>
      </w:pP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lastRenderedPageBreak/>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lastRenderedPageBreak/>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2E8EC78E" w14:textId="77777777" w:rsidR="005C64C1" w:rsidRPr="005C64C1" w:rsidRDefault="005C64C1" w:rsidP="005C64C1">
      <w:pPr>
        <w:pStyle w:val="Code"/>
        <w:rPr>
          <w:highlight w:val="white"/>
        </w:rPr>
      </w:pPr>
      <w:r w:rsidRPr="005C64C1">
        <w:rPr>
          <w:highlight w:val="white"/>
        </w:rPr>
        <w:t xml:space="preserve">            track.Size = (int) operand1;</w:t>
      </w:r>
    </w:p>
    <w:p w14:paraId="368A4C5B" w14:textId="77777777" w:rsidR="005C64C1" w:rsidRPr="005C64C1" w:rsidRDefault="005C64C1" w:rsidP="005C64C1">
      <w:pPr>
        <w:pStyle w:val="Code"/>
        <w:rPr>
          <w:highlight w:val="white"/>
        </w:rPr>
      </w:pPr>
      <w:r w:rsidRPr="005C64C1">
        <w:rPr>
          <w:highlight w:val="white"/>
        </w:rPr>
        <w:t xml:space="preserve">          }</w:t>
      </w:r>
    </w:p>
    <w:p w14:paraId="72A01A9E" w14:textId="77777777" w:rsidR="005C64C1" w:rsidRPr="005C64C1" w:rsidRDefault="005C64C1" w:rsidP="005C64C1">
      <w:pPr>
        <w:pStyle w:val="Code"/>
        <w:rPr>
          <w:highlight w:val="white"/>
        </w:rPr>
      </w:pPr>
      <w:r w:rsidRPr="005C64C1">
        <w:rPr>
          <w:highlight w:val="white"/>
        </w:rPr>
        <w:t xml:space="preserve">          else {</w:t>
      </w:r>
    </w:p>
    <w:p w14:paraId="032A1E42" w14:textId="77777777" w:rsidR="005C64C1" w:rsidRPr="005C64C1" w:rsidRDefault="005C64C1" w:rsidP="005C64C1">
      <w:pPr>
        <w:pStyle w:val="Code"/>
        <w:rPr>
          <w:highlight w:val="white"/>
        </w:rPr>
      </w:pPr>
      <w:r w:rsidRPr="005C64C1">
        <w:rPr>
          <w:highlight w:val="white"/>
        </w:rPr>
        <w:t xml:space="preserve">            track.Size = ((Track) operand1).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7777777"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 representing a variable or parameter of auto or register storage. However, the symbol can also be null, in case of an unnamed parameter. The method returns either regular frame pointer or the ellipse frame pointer.</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77777777" w:rsidR="00813000" w:rsidRDefault="00813000" w:rsidP="00813000">
      <w:pPr>
        <w:rPr>
          <w:highlight w:val="white"/>
        </w:rPr>
      </w:pPr>
      <w:r>
        <w:rPr>
          <w:highlight w:val="white"/>
        </w:rPr>
        <w:lastRenderedPageBreak/>
        <w:t>We return the elliptic frame pointer is the function is in fact elliptic and the symbol is not a parameter. If the symbol is null, it represents an unnamed parameter.</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7777777" w:rsidR="00813000" w:rsidRPr="00533A30" w:rsidRDefault="00813000" w:rsidP="00813000">
      <w:pPr>
        <w:rPr>
          <w:highlight w:val="white"/>
        </w:rPr>
      </w:pPr>
      <w:r>
        <w:rPr>
          <w:highlight w:val="white"/>
        </w:rPr>
        <w:t xml:space="preserve">If the function is not elliptic, or if the symbol is a parameter, we return the regular frame pointer. The activation record is organized so that the parameters are located before the variables, with potential extra parameter in between. Therefore, we use the regular frame pointer for parameters in both elliptic and non-elliptic functions, and the elliptic frame pointer for variables 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45E77C74" w:rsidR="00D935A0" w:rsidRPr="007B421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7777777" w:rsidR="0043182A" w:rsidRPr="0043182A" w:rsidRDefault="0043182A" w:rsidP="0043182A">
      <w:pPr>
        <w:pStyle w:val="Code"/>
        <w:rPr>
          <w:highlight w:val="white"/>
        </w:rPr>
      </w:pPr>
      <w:r w:rsidRPr="0043182A">
        <w:rPr>
          <w:highlight w:val="white"/>
        </w:rPr>
        <w:t xml:space="preserve">      int recordOffset = (int) middleCode[0], recordSize = 0;</w:t>
      </w:r>
    </w:p>
    <w:p w14:paraId="1FC4E47B" w14:textId="77777777" w:rsidR="0043182A" w:rsidRPr="0043182A" w:rsidRDefault="0043182A" w:rsidP="0043182A">
      <w:pPr>
        <w:pStyle w:val="Code"/>
        <w:rPr>
          <w:highlight w:val="white"/>
        </w:rPr>
      </w:pPr>
    </w:p>
    <w:p w14:paraId="5F7E000C" w14:textId="77777777" w:rsidR="0043182A" w:rsidRPr="0043182A" w:rsidRDefault="0043182A" w:rsidP="0043182A">
      <w:pPr>
        <w:pStyle w:val="Code"/>
        <w:rPr>
          <w:highlight w:val="white"/>
        </w:rPr>
      </w:pPr>
      <w:r w:rsidRPr="0043182A">
        <w:rPr>
          <w:highlight w:val="white"/>
        </w:rPr>
        <w:t xml:space="preserve">      IDictionary&lt;Track,int&gt; postMap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77777777" w:rsidR="0043182A" w:rsidRPr="0043182A" w:rsidRDefault="0043182A" w:rsidP="0043182A">
      <w:pPr>
        <w:pStyle w:val="Code"/>
        <w:rPr>
          <w:highlight w:val="white"/>
        </w:rPr>
      </w:pPr>
      <w:r w:rsidRPr="0043182A">
        <w:rPr>
          <w:highlight w:val="white"/>
        </w:rPr>
        <w:t xml:space="preserve">                        recordOffset + recordSize, track);</w:t>
      </w:r>
    </w:p>
    <w:p w14:paraId="419DDE81" w14:textId="77777777" w:rsidR="0043182A" w:rsidRPr="0043182A" w:rsidRDefault="0043182A" w:rsidP="0043182A">
      <w:pPr>
        <w:pStyle w:val="Code"/>
        <w:rPr>
          <w:highlight w:val="white"/>
        </w:rPr>
      </w:pPr>
      <w:r w:rsidRPr="0043182A">
        <w:rPr>
          <w:highlight w:val="white"/>
        </w:rPr>
        <w:t xml:space="preserve">        postMap.Add(track, recordOffset + recordSize);</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77777777" w:rsidR="0043182A" w:rsidRPr="0043182A" w:rsidRDefault="0043182A" w:rsidP="0043182A">
      <w:pPr>
        <w:pStyle w:val="Code"/>
        <w:rPr>
          <w:highlight w:val="white"/>
        </w:rPr>
      </w:pPr>
      <w:r w:rsidRPr="0043182A">
        <w:rPr>
          <w:highlight w:val="white"/>
        </w:rPr>
        <w:t xml:space="preserve">        recordSiz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77777777" w:rsidR="0043182A" w:rsidRPr="0043182A" w:rsidRDefault="0043182A" w:rsidP="0043182A">
      <w:pPr>
        <w:pStyle w:val="Code"/>
        <w:rPr>
          <w:highlight w:val="white"/>
        </w:rPr>
      </w:pP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7777777" w:rsidR="0043182A" w:rsidRPr="0043182A" w:rsidRDefault="0043182A" w:rsidP="0043182A">
      <w:pPr>
        <w:pStyle w:val="Code"/>
        <w:rPr>
          <w:highlight w:val="white"/>
        </w:rPr>
      </w:pPr>
      <w:r w:rsidRPr="0043182A">
        <w:rPr>
          <w:highlight w:val="white"/>
        </w:rPr>
        <w:t xml:space="preserve">                        recordOffset + recordSize);</w:t>
      </w:r>
    </w:p>
    <w:p w14:paraId="17423566" w14:textId="77777777" w:rsidR="0043182A" w:rsidRPr="0043182A" w:rsidRDefault="0043182A" w:rsidP="0043182A">
      <w:pPr>
        <w:pStyle w:val="Code"/>
        <w:rPr>
          <w:highlight w:val="white"/>
        </w:rPr>
      </w:pPr>
      <w:r w:rsidRPr="0043182A">
        <w:rPr>
          <w:highlight w:val="white"/>
        </w:rPr>
        <w:t xml:space="preserve">        recordSiz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7777777" w:rsidR="0043182A" w:rsidRPr="0043182A" w:rsidRDefault="0043182A" w:rsidP="0043182A">
      <w:pPr>
        <w:pStyle w:val="Code"/>
        <w:rPr>
          <w:highlight w:val="white"/>
        </w:rPr>
      </w:pPr>
    </w:p>
    <w:p w14:paraId="4D5B1287" w14:textId="77777777" w:rsidR="0043182A" w:rsidRPr="0043182A" w:rsidRDefault="0043182A" w:rsidP="0043182A">
      <w:pPr>
        <w:pStyle w:val="Code"/>
        <w:rPr>
          <w:highlight w:val="white"/>
        </w:rPr>
      </w:pPr>
      <w:r w:rsidRPr="0043182A">
        <w:rPr>
          <w:highlight w:val="white"/>
        </w:rPr>
        <w:t xml:space="preserve">      m_recordSizeStack.Push(recordSize);</w:t>
      </w:r>
    </w:p>
    <w:p w14:paraId="39E2A9AC" w14:textId="77777777" w:rsidR="0043182A" w:rsidRPr="0043182A" w:rsidRDefault="0043182A" w:rsidP="0043182A">
      <w:pPr>
        <w:pStyle w:val="Code"/>
        <w:rPr>
          <w:highlight w:val="white"/>
        </w:rPr>
      </w:pPr>
      <w:r w:rsidRPr="0043182A">
        <w:rPr>
          <w:highlight w:val="white"/>
        </w:rPr>
        <w:t xml:space="preserve">      m_totalRecordSize += recordSize;</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1449B694" w14:textId="77777777" w:rsidR="0043182A" w:rsidRPr="0043182A" w:rsidRDefault="0043182A" w:rsidP="0043182A">
      <w:pPr>
        <w:pStyle w:val="Code"/>
        <w:rPr>
          <w:highlight w:val="white"/>
        </w:rPr>
      </w:pPr>
      <w:r w:rsidRPr="0043182A">
        <w:rPr>
          <w:highlight w:val="white"/>
        </w:rPr>
        <w:t xml:space="preserve">      m_postMapStack.Push(postMap);</w:t>
      </w:r>
    </w:p>
    <w:p w14:paraId="6AEE0336" w14:textId="77777777"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calle</w:t>
      </w:r>
      <w:r w:rsidR="002376C0">
        <w:rPr>
          <w:highlight w:val="white"/>
        </w:rPr>
        <w:t>e</w:t>
      </w:r>
      <w:r>
        <w:rPr>
          <w:highlight w:val="white"/>
        </w:rPr>
        <w:t xml:space="preserve"> function may be elliptic.</w:t>
      </w:r>
    </w:p>
    <w:p w14:paraId="30684DF5" w14:textId="77777777" w:rsidR="0043182A" w:rsidRPr="0043182A" w:rsidRDefault="0043182A" w:rsidP="0043182A">
      <w:pPr>
        <w:pStyle w:val="Code"/>
        <w:rPr>
          <w:highlight w:val="white"/>
        </w:rPr>
      </w:pPr>
      <w:bookmarkStart w:id="5842" w:name="_Hlk43301151"/>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77777777" w:rsidR="0043182A" w:rsidRPr="0043182A" w:rsidRDefault="0043182A" w:rsidP="0043182A">
      <w:pPr>
        <w:pStyle w:val="Code"/>
        <w:rPr>
          <w:highlight w:val="white"/>
        </w:rPr>
      </w:pPr>
      <w:r w:rsidRPr="0043182A">
        <w:rPr>
          <w:highlight w:val="white"/>
        </w:rPr>
        <w:t xml:space="preserve">                       m_totalRecordSize;</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lastRenderedPageBreak/>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lastRenderedPageBreak/>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77777777" w:rsidR="00C13A3B" w:rsidRPr="00C13A3B" w:rsidRDefault="00C13A3B" w:rsidP="00C13A3B">
      <w:pPr>
        <w:pStyle w:val="Code"/>
        <w:rPr>
          <w:highlight w:val="white"/>
        </w:rPr>
      </w:pPr>
      <w:r w:rsidRPr="00C13A3B">
        <w:rPr>
          <w:highlight w:val="white"/>
        </w:rPr>
        <w:t xml:space="preserve">      IDictionary&lt;Track,int&gt; postMap = m_postMapStack.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77777777" w:rsidR="00C13A3B" w:rsidRPr="00C13A3B" w:rsidRDefault="00C13A3B" w:rsidP="00C13A3B">
      <w:pPr>
        <w:pStyle w:val="Code"/>
        <w:rPr>
          <w:highlight w:val="white"/>
        </w:rPr>
      </w:pPr>
      <w:r w:rsidRPr="00C13A3B">
        <w:rPr>
          <w:highlight w:val="white"/>
        </w:rPr>
        <w:t xml:space="preserve">      foreach (KeyValuePair&lt;Track,int&gt; pair in postMap)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lastRenderedPageBreak/>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77777777" w:rsidR="00C13A3B" w:rsidRPr="00C13A3B" w:rsidRDefault="00C13A3B" w:rsidP="00C13A3B">
      <w:pPr>
        <w:pStyle w:val="Code"/>
        <w:rPr>
          <w:highlight w:val="white"/>
        </w:rPr>
      </w:pPr>
      <w:r w:rsidRPr="00C13A3B">
        <w:rPr>
          <w:highlight w:val="white"/>
        </w:rPr>
        <w:t xml:space="preserve">        m_totalRecordSiz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77777777" w:rsidR="00C13A3B" w:rsidRPr="00C13A3B" w:rsidRDefault="00C13A3B" w:rsidP="00C13A3B">
      <w:pPr>
        <w:pStyle w:val="Code"/>
        <w:rPr>
          <w:highlight w:val="white"/>
        </w:rPr>
      </w:pPr>
      <w:r w:rsidRPr="00C13A3B">
        <w:rPr>
          <w:highlight w:val="white"/>
        </w:rPr>
        <w:t xml:space="preserve">        m_totalRecordSiz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37B7A4C4" w:rsidR="00BC157C" w:rsidRPr="007B4210" w:rsidRDefault="00216A71" w:rsidP="00BC157C">
      <w:pPr>
        <w:pStyle w:val="Rubrik3"/>
        <w:rPr>
          <w:highlight w:val="white"/>
        </w:rPr>
      </w:pPr>
      <w:r>
        <w:rPr>
          <w:highlight w:val="white"/>
        </w:rPr>
        <w:t>Loading Values into Registers</w:t>
      </w:r>
    </w:p>
    <w:p w14:paraId="6EF4C09B" w14:textId="77777777" w:rsidR="00322789" w:rsidRDefault="00322789" w:rsidP="00322789">
      <w:pPr>
        <w:pStyle w:val="Code"/>
        <w:rPr>
          <w:highlight w:val="white"/>
        </w:rPr>
      </w:pPr>
      <w:r w:rsidRPr="00322789">
        <w:rPr>
          <w:highlight w:val="white"/>
        </w:rPr>
        <w:t xml:space="preserve">    private Track ClearRegister(Symbol symbol, Track track,</w:t>
      </w:r>
    </w:p>
    <w:p w14:paraId="4AADF494" w14:textId="5505574A" w:rsidR="00322789" w:rsidRPr="00322789" w:rsidRDefault="00322789" w:rsidP="00322789">
      <w:pPr>
        <w:pStyle w:val="Code"/>
        <w:rPr>
          <w:highlight w:val="white"/>
        </w:rPr>
      </w:pPr>
      <w:r>
        <w:rPr>
          <w:highlight w:val="white"/>
        </w:rPr>
        <w:t xml:space="preserve">                               </w:t>
      </w:r>
      <w:r w:rsidRPr="00322789">
        <w:rPr>
          <w:highlight w:val="white"/>
        </w:rPr>
        <w:t xml:space="preserve"> Register? register) {</w:t>
      </w:r>
    </w:p>
    <w:p w14:paraId="0E8CBC64" w14:textId="77777777" w:rsidR="00322789" w:rsidRPr="00322789" w:rsidRDefault="00322789" w:rsidP="00322789">
      <w:pPr>
        <w:pStyle w:val="Code"/>
        <w:rPr>
          <w:highlight w:val="white"/>
        </w:rPr>
      </w:pPr>
      <w:r w:rsidRPr="00322789">
        <w:rPr>
          <w:highlight w:val="white"/>
        </w:rPr>
        <w:t xml:space="preserve">      if ((register != null) &amp;&amp; (track.Register != null) &amp;&amp;</w:t>
      </w:r>
    </w:p>
    <w:p w14:paraId="48240E03" w14:textId="77777777" w:rsidR="00322789" w:rsidRPr="00322789" w:rsidRDefault="00322789" w:rsidP="00322789">
      <w:pPr>
        <w:pStyle w:val="Code"/>
        <w:rPr>
          <w:highlight w:val="white"/>
        </w:rPr>
      </w:pPr>
      <w:r w:rsidRPr="00322789">
        <w:rPr>
          <w:highlight w:val="white"/>
        </w:rPr>
        <w:t xml:space="preserve">          !AssemblyCode.RegisterOverlap(register, track.Register)) {</w:t>
      </w:r>
    </w:p>
    <w:p w14:paraId="2A3A6015" w14:textId="77777777" w:rsidR="00322789" w:rsidRPr="00322789" w:rsidRDefault="00322789" w:rsidP="00322789">
      <w:pPr>
        <w:pStyle w:val="Code"/>
        <w:rPr>
          <w:highlight w:val="white"/>
        </w:rPr>
      </w:pPr>
      <w:r w:rsidRPr="00322789">
        <w:rPr>
          <w:highlight w:val="white"/>
        </w:rPr>
        <w:t xml:space="preserve">        Track newTrack = new Track(symbol, register.Value);</w:t>
      </w:r>
    </w:p>
    <w:p w14:paraId="1C84DB0D" w14:textId="77777777" w:rsidR="00322789" w:rsidRPr="00322789" w:rsidRDefault="00322789" w:rsidP="00322789">
      <w:pPr>
        <w:pStyle w:val="Code"/>
        <w:rPr>
          <w:highlight w:val="white"/>
        </w:rPr>
      </w:pPr>
      <w:r w:rsidRPr="00322789">
        <w:rPr>
          <w:highlight w:val="white"/>
        </w:rPr>
        <w:t xml:space="preserve">        AddAssemblyCode(AssemblyOperator.set_track_size,</w:t>
      </w:r>
    </w:p>
    <w:p w14:paraId="2FD437E6" w14:textId="77777777" w:rsidR="00322789" w:rsidRPr="00322789" w:rsidRDefault="00322789" w:rsidP="00322789">
      <w:pPr>
        <w:pStyle w:val="Code"/>
        <w:rPr>
          <w:highlight w:val="white"/>
        </w:rPr>
      </w:pPr>
      <w:r w:rsidRPr="00322789">
        <w:rPr>
          <w:highlight w:val="white"/>
        </w:rPr>
        <w:t xml:space="preserve">                        newTrack, track);</w:t>
      </w:r>
    </w:p>
    <w:p w14:paraId="7B71328A" w14:textId="77777777" w:rsidR="00322789" w:rsidRPr="00322789" w:rsidRDefault="00322789" w:rsidP="00322789">
      <w:pPr>
        <w:pStyle w:val="Code"/>
        <w:rPr>
          <w:highlight w:val="white"/>
        </w:rPr>
      </w:pPr>
      <w:r w:rsidRPr="00322789">
        <w:rPr>
          <w:highlight w:val="white"/>
        </w:rPr>
        <w:t xml:space="preserve">        AddAssemblyCode(AssemblyOperator.mov, newTrack, track);</w:t>
      </w:r>
    </w:p>
    <w:p w14:paraId="40ACDCFB" w14:textId="77777777" w:rsidR="00322789" w:rsidRPr="00322789" w:rsidRDefault="00322789" w:rsidP="00322789">
      <w:pPr>
        <w:pStyle w:val="Code"/>
        <w:rPr>
          <w:highlight w:val="white"/>
        </w:rPr>
      </w:pPr>
      <w:r w:rsidRPr="00322789">
        <w:rPr>
          <w:highlight w:val="white"/>
        </w:rPr>
        <w:t xml:space="preserve">        return newTrack;</w:t>
      </w:r>
    </w:p>
    <w:p w14:paraId="42A664F9" w14:textId="77777777" w:rsidR="00322789" w:rsidRPr="00322789" w:rsidRDefault="00322789" w:rsidP="00322789">
      <w:pPr>
        <w:pStyle w:val="Code"/>
        <w:rPr>
          <w:highlight w:val="white"/>
        </w:rPr>
      </w:pPr>
      <w:r w:rsidRPr="00322789">
        <w:rPr>
          <w:highlight w:val="white"/>
        </w:rPr>
        <w:t xml:space="preserve">      }</w:t>
      </w:r>
    </w:p>
    <w:p w14:paraId="047C6B7E" w14:textId="77777777" w:rsidR="00322789" w:rsidRPr="00322789" w:rsidRDefault="00322789" w:rsidP="00322789">
      <w:pPr>
        <w:pStyle w:val="Code"/>
        <w:rPr>
          <w:highlight w:val="white"/>
        </w:rPr>
      </w:pPr>
      <w:r w:rsidRPr="00322789">
        <w:rPr>
          <w:highlight w:val="white"/>
        </w:rPr>
        <w:t xml:space="preserve">      else {</w:t>
      </w:r>
    </w:p>
    <w:p w14:paraId="34347BBE" w14:textId="77777777" w:rsidR="00322789" w:rsidRPr="00322789" w:rsidRDefault="00322789" w:rsidP="00322789">
      <w:pPr>
        <w:pStyle w:val="Code"/>
        <w:rPr>
          <w:highlight w:val="white"/>
        </w:rPr>
      </w:pPr>
      <w:r w:rsidRPr="00322789">
        <w:rPr>
          <w:highlight w:val="white"/>
        </w:rPr>
        <w:t xml:space="preserve">        if (register != null) {</w:t>
      </w:r>
    </w:p>
    <w:p w14:paraId="5C7BFFFD" w14:textId="77777777" w:rsidR="00322789" w:rsidRPr="00322789" w:rsidRDefault="00322789" w:rsidP="00322789">
      <w:pPr>
        <w:pStyle w:val="Code"/>
        <w:rPr>
          <w:highlight w:val="white"/>
        </w:rPr>
      </w:pPr>
      <w:r w:rsidRPr="00322789">
        <w:rPr>
          <w:highlight w:val="white"/>
        </w:rPr>
        <w:t xml:space="preserve">          track.Register = register;</w:t>
      </w:r>
    </w:p>
    <w:p w14:paraId="1C187031" w14:textId="77777777" w:rsidR="00322789" w:rsidRPr="00322789" w:rsidRDefault="00322789" w:rsidP="00322789">
      <w:pPr>
        <w:pStyle w:val="Code"/>
        <w:rPr>
          <w:highlight w:val="white"/>
        </w:rPr>
      </w:pPr>
      <w:r w:rsidRPr="00322789">
        <w:rPr>
          <w:highlight w:val="white"/>
        </w:rPr>
        <w:t xml:space="preserve">        }</w:t>
      </w:r>
    </w:p>
    <w:p w14:paraId="7094D520" w14:textId="77777777" w:rsidR="00322789" w:rsidRPr="00322789" w:rsidRDefault="00322789" w:rsidP="00322789">
      <w:pPr>
        <w:pStyle w:val="Code"/>
        <w:rPr>
          <w:highlight w:val="white"/>
        </w:rPr>
      </w:pPr>
    </w:p>
    <w:p w14:paraId="18C117DA" w14:textId="77777777" w:rsidR="00322789" w:rsidRPr="00322789" w:rsidRDefault="00322789" w:rsidP="00322789">
      <w:pPr>
        <w:pStyle w:val="Code"/>
        <w:rPr>
          <w:highlight w:val="white"/>
        </w:rPr>
      </w:pPr>
      <w:r w:rsidRPr="00322789">
        <w:rPr>
          <w:highlight w:val="white"/>
        </w:rPr>
        <w:t xml:space="preserve">        return track;</w:t>
      </w:r>
    </w:p>
    <w:p w14:paraId="42BCB6F9" w14:textId="77777777" w:rsidR="00322789" w:rsidRPr="00322789" w:rsidRDefault="00322789" w:rsidP="00322789">
      <w:pPr>
        <w:pStyle w:val="Code"/>
        <w:rPr>
          <w:highlight w:val="white"/>
        </w:rPr>
      </w:pPr>
      <w:r w:rsidRPr="00322789">
        <w:rPr>
          <w:highlight w:val="white"/>
        </w:rPr>
        <w:t xml:space="preserve">      }</w:t>
      </w:r>
    </w:p>
    <w:p w14:paraId="5CC451CF" w14:textId="77777777" w:rsidR="00322789" w:rsidRPr="00322789" w:rsidRDefault="00322789" w:rsidP="00322789">
      <w:pPr>
        <w:pStyle w:val="Code"/>
        <w:rPr>
          <w:highlight w:val="white"/>
        </w:rPr>
      </w:pPr>
      <w:r w:rsidRPr="00322789">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lastRenderedPageBreak/>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77777777" w:rsidR="00293CEB" w:rsidRPr="00293CEB" w:rsidRDefault="00293CEB" w:rsidP="00293CEB">
      <w:pPr>
        <w:pStyle w:val="Code"/>
        <w:rPr>
          <w:highlight w:val="white"/>
        </w:rPr>
      </w:pPr>
      <w:r w:rsidRPr="00293CEB">
        <w:rPr>
          <w:highlight w:val="white"/>
        </w:rPr>
        <w:t xml:space="preserve">        m_trackMap.Remove(symbol);</w:t>
      </w:r>
    </w:p>
    <w:p w14:paraId="29748E25" w14:textId="77777777" w:rsidR="00293CEB" w:rsidRPr="00293CEB" w:rsidRDefault="00293CEB" w:rsidP="00293CEB">
      <w:pPr>
        <w:pStyle w:val="Code"/>
        <w:rPr>
          <w:highlight w:val="white"/>
        </w:rPr>
      </w:pPr>
      <w:r w:rsidRPr="00293CEB">
        <w:rPr>
          <w:highlight w:val="white"/>
        </w:rPr>
        <w:t xml:space="preserve">        return ClearRegister(symbol, track, register);</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lastRenderedPageBreak/>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70AE756E" w14:textId="77777777" w:rsidR="003734EF" w:rsidRDefault="003734EF" w:rsidP="003734EF">
      <w:pPr>
        <w:pStyle w:val="Code"/>
        <w:rPr>
          <w:highlight w:val="white"/>
        </w:rPr>
      </w:pP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77777777" w:rsidR="003734EF" w:rsidRPr="003734EF" w:rsidRDefault="003734EF" w:rsidP="003734EF">
      <w:pPr>
        <w:pStyle w:val="Code"/>
        <w:rPr>
          <w:highlight w:val="white"/>
        </w:rPr>
      </w:pPr>
      <w:r w:rsidRPr="003734EF">
        <w:rPr>
          <w:highlight w:val="white"/>
        </w:rPr>
        <w:t xml:space="preserve">                                       Register? register = null) {</w:t>
      </w:r>
    </w:p>
    <w:p w14:paraId="54F62CF9" w14:textId="77777777" w:rsidR="003734EF" w:rsidRPr="003734EF" w:rsidRDefault="003734EF" w:rsidP="003734EF">
      <w:pPr>
        <w:pStyle w:val="Code"/>
        <w:rPr>
          <w:highlight w:val="white"/>
        </w:rPr>
      </w:pPr>
      <w:r w:rsidRPr="003734EF">
        <w:rPr>
          <w:highlight w:val="white"/>
        </w:rPr>
        <w:t xml:space="preserve">      if (symbol.AddressSymbol != null)</w:t>
      </w:r>
    </w:p>
    <w:p w14:paraId="03282819" w14:textId="77777777" w:rsidR="003734EF" w:rsidRPr="003734EF" w:rsidRDefault="003734EF" w:rsidP="003734EF">
      <w:pPr>
        <w:pStyle w:val="Code"/>
        <w:rPr>
          <w:highlight w:val="white"/>
        </w:rPr>
      </w:pPr>
      <w:r w:rsidRPr="003734EF">
        <w:rPr>
          <w:highlight w:val="white"/>
        </w:rPr>
        <w:t xml:space="preserve">      {</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lastRenderedPageBreak/>
        <w:t xml:space="preserve">        return addressTrack;</w:t>
      </w:r>
    </w:p>
    <w:p w14:paraId="0D8ACFE7" w14:textId="77777777" w:rsidR="003734EF" w:rsidRPr="003734EF" w:rsidRDefault="003734EF" w:rsidP="003734EF">
      <w:pPr>
        <w:pStyle w:val="Code"/>
        <w:rPr>
          <w:highlight w:val="white"/>
        </w:rPr>
      </w:pPr>
      <w:r w:rsidRPr="003734EF">
        <w:rPr>
          <w:highlight w:val="white"/>
        </w:rPr>
        <w:t xml:space="preserve">      }</w:t>
      </w:r>
    </w:p>
    <w:p w14:paraId="21567B8E" w14:textId="77777777" w:rsidR="003734EF" w:rsidRPr="003734EF" w:rsidRDefault="003734EF" w:rsidP="003734EF">
      <w:pPr>
        <w:pStyle w:val="Code"/>
        <w:rPr>
          <w:highlight w:val="white"/>
        </w:rPr>
      </w:pPr>
      <w:r w:rsidRPr="003734EF">
        <w:rPr>
          <w:highlight w:val="white"/>
        </w:rPr>
        <w:t xml:space="preserve">      else</w:t>
      </w:r>
    </w:p>
    <w:p w14:paraId="0DCEB7A1" w14:textId="77777777" w:rsidR="003734EF" w:rsidRPr="003734EF" w:rsidRDefault="003734EF" w:rsidP="003734EF">
      <w:pPr>
        <w:pStyle w:val="Code"/>
        <w:rPr>
          <w:highlight w:val="white"/>
        </w:rPr>
      </w:pPr>
      <w:r w:rsidRPr="003734EF">
        <w:rPr>
          <w:highlight w:val="white"/>
        </w:rPr>
        <w:t xml:space="preserv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45BFB1E5" w14:textId="77777777" w:rsidR="003734EF" w:rsidRPr="003734EF" w:rsidRDefault="003734EF" w:rsidP="003734EF">
      <w:pPr>
        <w:pStyle w:val="Code"/>
        <w:rPr>
          <w:highlight w:val="white"/>
        </w:rPr>
      </w:pP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77777777" w:rsidR="003734EF" w:rsidRPr="003734EF" w:rsidRDefault="003734EF" w:rsidP="003734EF">
      <w:pPr>
        <w:pStyle w:val="Code"/>
        <w:rPr>
          <w:highlight w:val="white"/>
        </w:rPr>
      </w:pP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77367F7A" w14:textId="77777777" w:rsidR="003734EF" w:rsidRPr="003734EF" w:rsidRDefault="003734EF" w:rsidP="003734EF">
      <w:pPr>
        <w:pStyle w:val="Code"/>
        <w:rPr>
          <w:highlight w:val="white"/>
        </w:rPr>
      </w:pPr>
      <w:r w:rsidRPr="003734EF">
        <w:rPr>
          <w:highlight w:val="white"/>
        </w:rPr>
        <w:t xml:space="preserve">        if (offset != 0)</w:t>
      </w:r>
    </w:p>
    <w:p w14:paraId="00C56455" w14:textId="77777777" w:rsidR="003734EF" w:rsidRPr="003734EF" w:rsidRDefault="003734EF" w:rsidP="003734EF">
      <w:pPr>
        <w:pStyle w:val="Code"/>
        <w:rPr>
          <w:highlight w:val="white"/>
        </w:rPr>
      </w:pPr>
      <w:r w:rsidRPr="003734EF">
        <w:rPr>
          <w:highlight w:val="white"/>
        </w:rPr>
        <w:t xml:space="preserve">        {</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77777777" w:rsidR="000E343D" w:rsidRPr="000E343D" w:rsidRDefault="000E343D" w:rsidP="000E343D">
      <w:pPr>
        <w:pStyle w:val="Code"/>
        <w:rPr>
          <w:highlight w:val="white"/>
        </w:rPr>
      </w:pP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77777777" w:rsidR="000E343D" w:rsidRPr="000E343D" w:rsidRDefault="000E343D" w:rsidP="000E343D">
      <w:pPr>
        <w:pStyle w:val="Code"/>
        <w:rPr>
          <w:highlight w:val="white"/>
        </w:rPr>
      </w:pPr>
      <w:r w:rsidRPr="000E343D">
        <w:rPr>
          <w:highlight w:val="white"/>
        </w:rPr>
        <w:t xml:space="preserve">                                    returnSymbol.Type.Size());</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77777777" w:rsidR="000E343D" w:rsidRPr="000E343D" w:rsidRDefault="000E343D" w:rsidP="000E343D">
      <w:pPr>
        <w:pStyle w:val="Code"/>
        <w:rPr>
          <w:highlight w:val="white"/>
        </w:rPr>
      </w:pP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lastRenderedPageBreak/>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lastRenderedPageBreak/>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lastRenderedPageBreak/>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w:t>
      </w:r>
      <w:r>
        <w:rPr>
          <w:highlight w:val="white"/>
        </w:rPr>
        <w:lastRenderedPageBreak/>
        <w:t xml:space="preserve">(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47E8B164" w14:textId="289AD8A7" w:rsidR="00FE1308" w:rsidRPr="007B4210" w:rsidRDefault="007378EB" w:rsidP="00392BCA">
      <w:pPr>
        <w:pStyle w:val="Rubrik3"/>
        <w:rPr>
          <w:highlight w:val="white"/>
        </w:rPr>
      </w:pPr>
      <w:r>
        <w:rPr>
          <w:highlight w:val="white"/>
        </w:rPr>
        <w:t xml:space="preserve">Integral </w:t>
      </w:r>
      <w:r w:rsidR="00FE1308">
        <w:rPr>
          <w:highlight w:val="white"/>
        </w:rPr>
        <w:t>Assignment</w:t>
      </w:r>
      <w:r>
        <w:rPr>
          <w:highlight w:val="white"/>
        </w:rPr>
        <w:t xml:space="preserve"> and Parameters</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10518A4F" w14:textId="2A0776C5" w:rsidR="00D935A0" w:rsidRPr="007B4210" w:rsidRDefault="00D63824" w:rsidP="00D63824">
      <w:pPr>
        <w:rPr>
          <w:highlight w:val="white"/>
        </w:rPr>
      </w:pPr>
      <w:r>
        <w:rPr>
          <w:highlight w:val="white"/>
        </w:rPr>
        <w:lastRenderedPageBreak/>
        <w:t xml:space="preserve">If the result symbol is temporary and its address symbol is null, </w:t>
      </w:r>
      <w:r w:rsidR="00E042DC">
        <w:rPr>
          <w:highlight w:val="white"/>
        </w:rPr>
        <w:t>we are facing the assignment of a conditional expression. The only</w:t>
      </w:r>
      <w:r w:rsidR="00FD57EA">
        <w:rPr>
          <w:highlight w:val="white"/>
        </w:rPr>
        <w:t xml:space="preserve"> other cases </w:t>
      </w:r>
      <w:r w:rsidR="00E042DC">
        <w:rPr>
          <w:highlight w:val="white"/>
        </w:rPr>
        <w:t xml:space="preserve">when a temporary symbol is assigned </w:t>
      </w:r>
      <w:r w:rsidR="00FD57EA">
        <w:rPr>
          <w:highlight w:val="white"/>
        </w:rPr>
        <w:t xml:space="preserve">is </w:t>
      </w:r>
      <w:r w:rsidR="001548AD">
        <w:rPr>
          <w:highlight w:val="white"/>
        </w:rPr>
        <w:t xml:space="preserve">in case of </w:t>
      </w:r>
      <w:r w:rsidR="00FD57EA">
        <w:rPr>
          <w:highlight w:val="white"/>
        </w:rPr>
        <w:t>a dereferred</w:t>
      </w:r>
      <w:r w:rsidR="00061313">
        <w:rPr>
          <w:highlight w:val="white"/>
        </w:rPr>
        <w:t>, index</w:t>
      </w:r>
      <w:r w:rsidR="00104898">
        <w:rPr>
          <w:highlight w:val="white"/>
        </w:rPr>
        <w:t xml:space="preserve">, or </w:t>
      </w:r>
      <w:r w:rsidR="00061313">
        <w:rPr>
          <w:highlight w:val="white"/>
        </w:rPr>
        <w:t xml:space="preserve">arrow </w:t>
      </w:r>
      <w:r w:rsidR="00104898">
        <w:rPr>
          <w:highlight w:val="white"/>
        </w:rPr>
        <w:t xml:space="preserve">expression. </w:t>
      </w:r>
      <w:r w:rsidR="00061313">
        <w:rPr>
          <w:highlight w:val="white"/>
        </w:rPr>
        <w:t>However, i</w:t>
      </w:r>
      <w:r w:rsidR="00104898">
        <w:rPr>
          <w:highlight w:val="white"/>
        </w:rPr>
        <w:t>n those cases, the address symbol is not null.</w:t>
      </w:r>
    </w:p>
    <w:p w14:paraId="0A567108" w14:textId="4039BE1F" w:rsidR="00AF4483" w:rsidRPr="007B4210" w:rsidRDefault="00AF4483" w:rsidP="005A31EC">
      <w:pPr>
        <w:rPr>
          <w:highlight w:val="white"/>
        </w:rPr>
      </w:pPr>
      <w:r>
        <w:rPr>
          <w:highlight w:val="white"/>
        </w:rPr>
        <w:t xml:space="preserve">If the </w:t>
      </w:r>
      <w:r w:rsidR="00432ACD">
        <w:rPr>
          <w:highlight w:val="white"/>
        </w:rPr>
        <w:t xml:space="preserve">assignment </w:t>
      </w:r>
      <w:r w:rsidR="005A31EC">
        <w:rPr>
          <w:highlight w:val="white"/>
        </w:rPr>
        <w:t xml:space="preserve">symbol is </w:t>
      </w:r>
      <w:r w:rsidR="00432ACD">
        <w:rPr>
          <w:highlight w:val="white"/>
        </w:rPr>
        <w:t>stored in the track map</w:t>
      </w:r>
      <w:r w:rsidR="005A31EC">
        <w:rPr>
          <w:highlight w:val="white"/>
        </w:rPr>
        <w:t>,</w:t>
      </w:r>
      <w:r w:rsidR="008C2FDF">
        <w:rPr>
          <w:highlight w:val="white"/>
        </w:rPr>
        <w:t xml:space="preserve"> it means that we assign the true expression of the conditional expression, and we start by copying </w:t>
      </w:r>
      <w:r w:rsidR="00432ACD">
        <w:rPr>
          <w:highlight w:val="white"/>
        </w:rPr>
        <w:t xml:space="preserve">its track to the assignment track. Then we add the assignment track to the track map, </w:t>
      </w:r>
    </w:p>
    <w:p w14:paraId="6F623F8B" w14:textId="77777777" w:rsidR="006F23B1" w:rsidRPr="006F23B1" w:rsidRDefault="006F23B1" w:rsidP="006F23B1">
      <w:pPr>
        <w:pStyle w:val="Code"/>
        <w:rPr>
          <w:highlight w:val="white"/>
        </w:rPr>
      </w:pPr>
      <w:r w:rsidRPr="006F23B1">
        <w:rPr>
          <w:highlight w:val="white"/>
        </w:rPr>
        <w:t xml:space="preserve">    public void IntegralAssign(MiddleCode middleCode) {</w:t>
      </w:r>
    </w:p>
    <w:p w14:paraId="272C9755" w14:textId="77777777" w:rsidR="006F23B1" w:rsidRPr="006F23B1" w:rsidRDefault="006F23B1" w:rsidP="006F23B1">
      <w:pPr>
        <w:pStyle w:val="Code"/>
        <w:rPr>
          <w:highlight w:val="white"/>
        </w:rPr>
      </w:pPr>
      <w:r w:rsidRPr="006F23B1">
        <w:rPr>
          <w:highlight w:val="white"/>
        </w:rPr>
        <w:t xml:space="preserve">      Symbol resultSymbol = (Symbol) middleCode[0],</w:t>
      </w:r>
    </w:p>
    <w:p w14:paraId="74B657A4" w14:textId="77777777" w:rsidR="006F23B1" w:rsidRPr="006F23B1" w:rsidRDefault="006F23B1" w:rsidP="006F23B1">
      <w:pPr>
        <w:pStyle w:val="Code"/>
        <w:rPr>
          <w:highlight w:val="white"/>
        </w:rPr>
      </w:pPr>
      <w:r w:rsidRPr="006F23B1">
        <w:rPr>
          <w:highlight w:val="white"/>
        </w:rPr>
        <w:t xml:space="preserve">             assignSymbol = (Symbol) middleCode[1];</w:t>
      </w:r>
    </w:p>
    <w:p w14:paraId="124D1E86" w14:textId="77777777" w:rsidR="006F23B1" w:rsidRPr="006F23B1" w:rsidRDefault="006F23B1" w:rsidP="006F23B1">
      <w:pPr>
        <w:pStyle w:val="Code"/>
        <w:rPr>
          <w:highlight w:val="white"/>
        </w:rPr>
      </w:pPr>
      <w:r w:rsidRPr="006F23B1">
        <w:rPr>
          <w:highlight w:val="white"/>
        </w:rPr>
        <w:t xml:space="preserve">      IntegralAssign(resultSymbol, assignSymbol);</w:t>
      </w:r>
    </w:p>
    <w:p w14:paraId="3398BC8B" w14:textId="77777777" w:rsidR="006F23B1" w:rsidRPr="006F23B1" w:rsidRDefault="006F23B1" w:rsidP="006F23B1">
      <w:pPr>
        <w:pStyle w:val="Code"/>
        <w:rPr>
          <w:highlight w:val="white"/>
        </w:rPr>
      </w:pPr>
      <w:r w:rsidRPr="006F23B1">
        <w:rPr>
          <w:highlight w:val="white"/>
        </w:rPr>
        <w:t xml:space="preserve">    }</w:t>
      </w:r>
    </w:p>
    <w:p w14:paraId="0585ED60" w14:textId="77777777" w:rsidR="006F23B1" w:rsidRPr="006F23B1" w:rsidRDefault="006F23B1" w:rsidP="006F23B1">
      <w:pPr>
        <w:pStyle w:val="Code"/>
        <w:rPr>
          <w:highlight w:val="white"/>
        </w:rPr>
      </w:pPr>
    </w:p>
    <w:p w14:paraId="7DF03D49" w14:textId="77777777" w:rsidR="006F23B1" w:rsidRPr="006F23B1" w:rsidRDefault="006F23B1" w:rsidP="006F23B1">
      <w:pPr>
        <w:pStyle w:val="Code"/>
        <w:rPr>
          <w:highlight w:val="white"/>
        </w:rPr>
      </w:pPr>
      <w:r w:rsidRPr="006F23B1">
        <w:rPr>
          <w:highlight w:val="white"/>
        </w:rPr>
        <w:t xml:space="preserve">    public void IntegralAssign(Symbol resultSymbol, Symbol assignSymbol) {</w:t>
      </w:r>
    </w:p>
    <w:p w14:paraId="046C0951" w14:textId="77777777" w:rsidR="006F23B1" w:rsidRPr="006F23B1" w:rsidRDefault="006F23B1" w:rsidP="006F23B1">
      <w:pPr>
        <w:pStyle w:val="Code"/>
        <w:rPr>
          <w:highlight w:val="white"/>
        </w:rPr>
      </w:pPr>
      <w:r w:rsidRPr="006F23B1">
        <w:rPr>
          <w:highlight w:val="white"/>
        </w:rPr>
        <w:t xml:space="preserve">      Track resultTrack = null, assignTrack = null;</w:t>
      </w:r>
    </w:p>
    <w:p w14:paraId="3FAE1C34" w14:textId="77777777" w:rsidR="006F23B1" w:rsidRPr="006F23B1" w:rsidRDefault="006F23B1" w:rsidP="006F23B1">
      <w:pPr>
        <w:pStyle w:val="Code"/>
        <w:rPr>
          <w:highlight w:val="white"/>
        </w:rPr>
      </w:pPr>
      <w:r w:rsidRPr="006F23B1">
        <w:rPr>
          <w:highlight w:val="white"/>
        </w:rPr>
        <w:t xml:space="preserve">      m_trackMap.TryGetValue(resultSymbol, out resultTrack);</w:t>
      </w:r>
    </w:p>
    <w:p w14:paraId="157CBE13" w14:textId="77777777" w:rsidR="006F23B1" w:rsidRPr="006F23B1" w:rsidRDefault="006F23B1" w:rsidP="006F23B1">
      <w:pPr>
        <w:pStyle w:val="Code"/>
        <w:rPr>
          <w:highlight w:val="white"/>
        </w:rPr>
      </w:pPr>
      <w:r w:rsidRPr="006F23B1">
        <w:rPr>
          <w:highlight w:val="white"/>
        </w:rPr>
        <w:t xml:space="preserve">      m_trackMap.TryGetValue(assignSymbol, out assignTrack);</w:t>
      </w:r>
    </w:p>
    <w:p w14:paraId="6D94A7CE" w14:textId="77777777" w:rsidR="006F23B1" w:rsidRPr="006F23B1" w:rsidRDefault="006F23B1" w:rsidP="006F23B1">
      <w:pPr>
        <w:pStyle w:val="Code"/>
        <w:rPr>
          <w:highlight w:val="white"/>
        </w:rPr>
      </w:pPr>
      <w:r w:rsidRPr="006F23B1">
        <w:rPr>
          <w:highlight w:val="white"/>
        </w:rPr>
        <w:t xml:space="preserve">      int typeSize = assignSymbol.Type.SizeArray();</w:t>
      </w:r>
    </w:p>
    <w:p w14:paraId="7AF67FEB" w14:textId="77777777" w:rsidR="006F23B1" w:rsidRPr="006F23B1" w:rsidRDefault="006F23B1" w:rsidP="006F23B1">
      <w:pPr>
        <w:pStyle w:val="Code"/>
        <w:rPr>
          <w:highlight w:val="white"/>
        </w:rPr>
      </w:pPr>
    </w:p>
    <w:p w14:paraId="5D9664C3" w14:textId="77777777" w:rsidR="006F23B1" w:rsidRPr="006F23B1" w:rsidRDefault="006F23B1" w:rsidP="006F23B1">
      <w:pPr>
        <w:pStyle w:val="Code"/>
        <w:rPr>
          <w:highlight w:val="white"/>
        </w:rPr>
      </w:pPr>
      <w:r w:rsidRPr="006F23B1">
        <w:rPr>
          <w:highlight w:val="white"/>
        </w:rPr>
        <w:t xml:space="preserve">      if ((resultSymbol.IsTemporary()) &amp;&amp;</w:t>
      </w:r>
    </w:p>
    <w:p w14:paraId="6DA4798F" w14:textId="77777777" w:rsidR="006F23B1" w:rsidRPr="006F23B1" w:rsidRDefault="006F23B1" w:rsidP="006F23B1">
      <w:pPr>
        <w:pStyle w:val="Code"/>
        <w:rPr>
          <w:highlight w:val="white"/>
        </w:rPr>
      </w:pPr>
      <w:r w:rsidRPr="006F23B1">
        <w:rPr>
          <w:highlight w:val="white"/>
        </w:rPr>
        <w:t xml:space="preserve">          (resultSymbol.AddressSymbol == null)) {</w:t>
      </w:r>
    </w:p>
    <w:p w14:paraId="59D8524B" w14:textId="77777777" w:rsidR="006F23B1" w:rsidRPr="006F23B1" w:rsidRDefault="006F23B1" w:rsidP="006F23B1">
      <w:pPr>
        <w:pStyle w:val="Code"/>
        <w:rPr>
          <w:highlight w:val="white"/>
        </w:rPr>
      </w:pPr>
      <w:r w:rsidRPr="006F23B1">
        <w:rPr>
          <w:highlight w:val="white"/>
        </w:rPr>
        <w:t xml:space="preserve">        if (assignTrack != null) {</w:t>
      </w:r>
    </w:p>
    <w:p w14:paraId="5AD9DE16" w14:textId="77777777" w:rsidR="006F23B1" w:rsidRPr="006F23B1" w:rsidRDefault="006F23B1" w:rsidP="006F23B1">
      <w:pPr>
        <w:pStyle w:val="Code"/>
        <w:rPr>
          <w:highlight w:val="white"/>
        </w:rPr>
      </w:pPr>
      <w:r w:rsidRPr="006F23B1">
        <w:rPr>
          <w:highlight w:val="white"/>
        </w:rPr>
        <w:t xml:space="preserve">          if (resultTrack != null) {</w:t>
      </w:r>
    </w:p>
    <w:p w14:paraId="7329DFD6" w14:textId="77777777" w:rsidR="006F23B1" w:rsidRPr="006F23B1" w:rsidRDefault="006F23B1" w:rsidP="006F23B1">
      <w:pPr>
        <w:pStyle w:val="Code"/>
        <w:rPr>
          <w:highlight w:val="white"/>
        </w:rPr>
      </w:pPr>
      <w:r w:rsidRPr="006F23B1">
        <w:rPr>
          <w:highlight w:val="white"/>
        </w:rPr>
        <w:t xml:space="preserve">            resultTrack.Replace(m_assemblyCodeList, assignTrack);</w:t>
      </w:r>
    </w:p>
    <w:p w14:paraId="287CF986" w14:textId="77777777" w:rsidR="006F23B1" w:rsidRPr="006F23B1" w:rsidRDefault="006F23B1" w:rsidP="006F23B1">
      <w:pPr>
        <w:pStyle w:val="Code"/>
        <w:rPr>
          <w:highlight w:val="white"/>
        </w:rPr>
      </w:pPr>
      <w:r w:rsidRPr="006F23B1">
        <w:rPr>
          <w:highlight w:val="white"/>
        </w:rPr>
        <w:t xml:space="preserve">          }</w:t>
      </w:r>
    </w:p>
    <w:p w14:paraId="5D7D48FE" w14:textId="77777777" w:rsidR="006F23B1" w:rsidRPr="006F23B1" w:rsidRDefault="006F23B1" w:rsidP="006F23B1">
      <w:pPr>
        <w:pStyle w:val="Code"/>
        <w:rPr>
          <w:highlight w:val="white"/>
        </w:rPr>
      </w:pPr>
    </w:p>
    <w:p w14:paraId="2A6624C5" w14:textId="77777777" w:rsidR="006F23B1" w:rsidRPr="006F23B1" w:rsidRDefault="006F23B1" w:rsidP="006F23B1">
      <w:pPr>
        <w:pStyle w:val="Code"/>
        <w:rPr>
          <w:highlight w:val="white"/>
        </w:rPr>
      </w:pPr>
      <w:r w:rsidRPr="006F23B1">
        <w:rPr>
          <w:highlight w:val="white"/>
        </w:rPr>
        <w:t xml:space="preserve">          m_trackMap[resultSymbol] = assignTrack;</w:t>
      </w:r>
    </w:p>
    <w:p w14:paraId="2B9D7402" w14:textId="77777777" w:rsidR="006F23B1" w:rsidRPr="006F23B1" w:rsidRDefault="006F23B1" w:rsidP="006F23B1">
      <w:pPr>
        <w:pStyle w:val="Code"/>
        <w:rPr>
          <w:highlight w:val="white"/>
        </w:rPr>
      </w:pPr>
      <w:r w:rsidRPr="006F23B1">
        <w:rPr>
          <w:highlight w:val="white"/>
        </w:rPr>
        <w:t xml:space="preserve">          m_trackMap.Remove(assignSymbol);</w:t>
      </w:r>
    </w:p>
    <w:p w14:paraId="52782D6B" w14:textId="77777777" w:rsidR="006F23B1" w:rsidRPr="006F23B1" w:rsidRDefault="006F23B1" w:rsidP="006F23B1">
      <w:pPr>
        <w:pStyle w:val="Code"/>
        <w:rPr>
          <w:highlight w:val="white"/>
        </w:rPr>
      </w:pPr>
      <w:r w:rsidRPr="006F23B1">
        <w:rPr>
          <w:highlight w:val="white"/>
        </w:rPr>
        <w:t xml:space="preserve">        }</w:t>
      </w:r>
    </w:p>
    <w:p w14:paraId="677340A7" w14:textId="77777777" w:rsidR="006F23B1" w:rsidRPr="006F23B1" w:rsidRDefault="006F23B1" w:rsidP="006F23B1">
      <w:pPr>
        <w:pStyle w:val="Code"/>
        <w:rPr>
          <w:highlight w:val="white"/>
        </w:rPr>
      </w:pPr>
      <w:r w:rsidRPr="006F23B1">
        <w:rPr>
          <w:highlight w:val="white"/>
        </w:rPr>
        <w:t xml:space="preserve">        else {</w:t>
      </w:r>
    </w:p>
    <w:p w14:paraId="4B843E41" w14:textId="77777777" w:rsidR="006F23B1" w:rsidRPr="006F23B1" w:rsidRDefault="006F23B1" w:rsidP="006F23B1">
      <w:pPr>
        <w:pStyle w:val="Code"/>
        <w:rPr>
          <w:highlight w:val="white"/>
        </w:rPr>
      </w:pPr>
      <w:r w:rsidRPr="006F23B1">
        <w:rPr>
          <w:highlight w:val="white"/>
        </w:rPr>
        <w:t xml:space="preserve">          if (resultTrack == null) {</w:t>
      </w:r>
    </w:p>
    <w:p w14:paraId="2B55198F" w14:textId="77777777" w:rsidR="006F23B1" w:rsidRPr="006F23B1" w:rsidRDefault="006F23B1" w:rsidP="006F23B1">
      <w:pPr>
        <w:pStyle w:val="Code"/>
        <w:rPr>
          <w:highlight w:val="white"/>
        </w:rPr>
      </w:pPr>
      <w:r w:rsidRPr="006F23B1">
        <w:rPr>
          <w:highlight w:val="white"/>
        </w:rPr>
        <w:t xml:space="preserve">            resultTrack = new Track(resultSymbol);</w:t>
      </w:r>
    </w:p>
    <w:p w14:paraId="7AC24389" w14:textId="77777777" w:rsidR="006F23B1" w:rsidRPr="006F23B1" w:rsidRDefault="006F23B1" w:rsidP="006F23B1">
      <w:pPr>
        <w:pStyle w:val="Code"/>
        <w:rPr>
          <w:highlight w:val="white"/>
        </w:rPr>
      </w:pPr>
      <w:r w:rsidRPr="006F23B1">
        <w:rPr>
          <w:highlight w:val="white"/>
        </w:rPr>
        <w:t xml:space="preserve">            m_trackMap.Add(resultSymbol, resultTrack);</w:t>
      </w:r>
    </w:p>
    <w:p w14:paraId="09A5CEA4" w14:textId="77777777" w:rsidR="006F23B1" w:rsidRPr="006F23B1" w:rsidRDefault="006F23B1" w:rsidP="006F23B1">
      <w:pPr>
        <w:pStyle w:val="Code"/>
        <w:rPr>
          <w:highlight w:val="white"/>
        </w:rPr>
      </w:pPr>
      <w:r w:rsidRPr="006F23B1">
        <w:rPr>
          <w:highlight w:val="white"/>
        </w:rPr>
        <w:t xml:space="preserve">          }</w:t>
      </w:r>
    </w:p>
    <w:p w14:paraId="38F52466" w14:textId="77777777" w:rsidR="006F23B1" w:rsidRPr="006F23B1" w:rsidRDefault="006F23B1" w:rsidP="006F23B1">
      <w:pPr>
        <w:pStyle w:val="Code"/>
        <w:rPr>
          <w:highlight w:val="white"/>
        </w:rPr>
      </w:pPr>
      <w:r w:rsidRPr="006F23B1">
        <w:rPr>
          <w:highlight w:val="white"/>
        </w:rPr>
        <w:t xml:space="preserve">          </w:t>
      </w:r>
    </w:p>
    <w:p w14:paraId="2F822716" w14:textId="77777777" w:rsidR="006F23B1" w:rsidRPr="006F23B1" w:rsidRDefault="006F23B1" w:rsidP="006F23B1">
      <w:pPr>
        <w:pStyle w:val="Code"/>
        <w:rPr>
          <w:highlight w:val="white"/>
        </w:rPr>
      </w:pPr>
      <w:r w:rsidRPr="006F23B1">
        <w:rPr>
          <w:highlight w:val="white"/>
        </w:rPr>
        <w:t xml:space="preserve">          if (assignSymbol.Value is BigInteger) {</w:t>
      </w:r>
    </w:p>
    <w:p w14:paraId="2F223C27"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4F6A70BE" w14:textId="77777777" w:rsidR="006F23B1" w:rsidRPr="006F23B1" w:rsidRDefault="006F23B1" w:rsidP="006F23B1">
      <w:pPr>
        <w:pStyle w:val="Code"/>
        <w:rPr>
          <w:highlight w:val="white"/>
        </w:rPr>
      </w:pPr>
      <w:r w:rsidRPr="006F23B1">
        <w:rPr>
          <w:highlight w:val="white"/>
        </w:rPr>
        <w:t xml:space="preserve">                            assignSymbol.Value);</w:t>
      </w:r>
    </w:p>
    <w:p w14:paraId="41741B4A" w14:textId="77777777" w:rsidR="006F23B1" w:rsidRPr="006F23B1" w:rsidRDefault="006F23B1" w:rsidP="006F23B1">
      <w:pPr>
        <w:pStyle w:val="Code"/>
        <w:rPr>
          <w:highlight w:val="white"/>
        </w:rPr>
      </w:pPr>
      <w:r w:rsidRPr="006F23B1">
        <w:rPr>
          <w:highlight w:val="white"/>
        </w:rPr>
        <w:t xml:space="preserve">          }</w:t>
      </w:r>
    </w:p>
    <w:p w14:paraId="1E47BFCD"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4195CDC0" w14:textId="77777777" w:rsidR="006F23B1" w:rsidRPr="006F23B1" w:rsidRDefault="006F23B1" w:rsidP="006F23B1">
      <w:pPr>
        <w:pStyle w:val="Code"/>
        <w:rPr>
          <w:highlight w:val="white"/>
        </w:rPr>
      </w:pPr>
      <w:r w:rsidRPr="006F23B1">
        <w:rPr>
          <w:highlight w:val="white"/>
        </w:rPr>
        <w:t xml:space="preserve">                   (assignSymbol.Value is StaticAddress)) {</w:t>
      </w:r>
    </w:p>
    <w:p w14:paraId="2B031405"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3023D26B" w14:textId="77777777" w:rsidR="006F23B1" w:rsidRPr="006F23B1" w:rsidRDefault="006F23B1" w:rsidP="006F23B1">
      <w:pPr>
        <w:pStyle w:val="Code"/>
        <w:rPr>
          <w:highlight w:val="white"/>
        </w:rPr>
      </w:pPr>
      <w:r w:rsidRPr="006F23B1">
        <w:rPr>
          <w:highlight w:val="white"/>
        </w:rPr>
        <w:t xml:space="preserve">                            Base(assignSymbol));</w:t>
      </w:r>
    </w:p>
    <w:p w14:paraId="694C1B1A" w14:textId="77777777" w:rsidR="006F23B1" w:rsidRPr="006F23B1" w:rsidRDefault="006F23B1" w:rsidP="006F23B1">
      <w:pPr>
        <w:pStyle w:val="Code"/>
        <w:rPr>
          <w:highlight w:val="white"/>
        </w:rPr>
      </w:pPr>
    </w:p>
    <w:p w14:paraId="27B8922F" w14:textId="77777777" w:rsidR="006F23B1" w:rsidRPr="006F23B1" w:rsidRDefault="006F23B1" w:rsidP="006F23B1">
      <w:pPr>
        <w:pStyle w:val="Code"/>
        <w:rPr>
          <w:highlight w:val="white"/>
        </w:rPr>
      </w:pPr>
      <w:r w:rsidRPr="006F23B1">
        <w:rPr>
          <w:highlight w:val="white"/>
        </w:rPr>
        <w:t xml:space="preserve">            int offset = Offset(assignSymbol);</w:t>
      </w:r>
    </w:p>
    <w:p w14:paraId="6ECCD177" w14:textId="77777777" w:rsidR="006F23B1" w:rsidRPr="006F23B1" w:rsidRDefault="006F23B1" w:rsidP="006F23B1">
      <w:pPr>
        <w:pStyle w:val="Code"/>
        <w:rPr>
          <w:highlight w:val="white"/>
        </w:rPr>
      </w:pPr>
      <w:r w:rsidRPr="006F23B1">
        <w:rPr>
          <w:highlight w:val="white"/>
        </w:rPr>
        <w:t xml:space="preserve">            if (offset != 0) {</w:t>
      </w:r>
    </w:p>
    <w:p w14:paraId="428CAB81" w14:textId="77777777" w:rsidR="006F23B1" w:rsidRPr="006F23B1" w:rsidRDefault="006F23B1" w:rsidP="006F23B1">
      <w:pPr>
        <w:pStyle w:val="Code"/>
        <w:rPr>
          <w:highlight w:val="white"/>
        </w:rPr>
      </w:pPr>
      <w:r w:rsidRPr="006F23B1">
        <w:rPr>
          <w:highlight w:val="white"/>
        </w:rPr>
        <w:t xml:space="preserve">              AddAssemblyCode(AssemblyOperator.add, resultTrack,</w:t>
      </w:r>
    </w:p>
    <w:p w14:paraId="299C55A5" w14:textId="77777777" w:rsidR="006F23B1" w:rsidRPr="006F23B1" w:rsidRDefault="006F23B1" w:rsidP="006F23B1">
      <w:pPr>
        <w:pStyle w:val="Code"/>
        <w:rPr>
          <w:highlight w:val="white"/>
        </w:rPr>
      </w:pPr>
      <w:r w:rsidRPr="006F23B1">
        <w:rPr>
          <w:highlight w:val="white"/>
        </w:rPr>
        <w:t xml:space="preserve">                              (BigInteger) offset);</w:t>
      </w:r>
    </w:p>
    <w:p w14:paraId="6D8E765A" w14:textId="77777777" w:rsidR="006F23B1" w:rsidRPr="006F23B1" w:rsidRDefault="006F23B1" w:rsidP="006F23B1">
      <w:pPr>
        <w:pStyle w:val="Code"/>
        <w:rPr>
          <w:highlight w:val="white"/>
        </w:rPr>
      </w:pPr>
      <w:r w:rsidRPr="006F23B1">
        <w:rPr>
          <w:highlight w:val="white"/>
        </w:rPr>
        <w:t xml:space="preserve">            }</w:t>
      </w:r>
    </w:p>
    <w:p w14:paraId="0D5F4B9E" w14:textId="77777777" w:rsidR="006F23B1" w:rsidRPr="006F23B1" w:rsidRDefault="006F23B1" w:rsidP="006F23B1">
      <w:pPr>
        <w:pStyle w:val="Code"/>
        <w:rPr>
          <w:highlight w:val="white"/>
        </w:rPr>
      </w:pPr>
      <w:r w:rsidRPr="006F23B1">
        <w:rPr>
          <w:highlight w:val="white"/>
        </w:rPr>
        <w:t xml:space="preserve">          }</w:t>
      </w:r>
    </w:p>
    <w:p w14:paraId="1BE495B0" w14:textId="77777777" w:rsidR="006F23B1" w:rsidRPr="006F23B1" w:rsidRDefault="006F23B1" w:rsidP="006F23B1">
      <w:pPr>
        <w:pStyle w:val="Code"/>
        <w:rPr>
          <w:highlight w:val="white"/>
        </w:rPr>
      </w:pPr>
      <w:r w:rsidRPr="006F23B1">
        <w:rPr>
          <w:highlight w:val="white"/>
        </w:rPr>
        <w:t xml:space="preserve">          else {</w:t>
      </w:r>
    </w:p>
    <w:p w14:paraId="2B4F37A3"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1916329F" w14:textId="77777777" w:rsidR="006F23B1" w:rsidRPr="006F23B1" w:rsidRDefault="006F23B1" w:rsidP="006F23B1">
      <w:pPr>
        <w:pStyle w:val="Code"/>
        <w:rPr>
          <w:highlight w:val="white"/>
        </w:rPr>
      </w:pPr>
      <w:r w:rsidRPr="006F23B1">
        <w:rPr>
          <w:highlight w:val="white"/>
        </w:rPr>
        <w:t xml:space="preserve">                            Base(assignSymbol), Offset(assignSymbol));</w:t>
      </w:r>
    </w:p>
    <w:p w14:paraId="03A0BF67" w14:textId="77777777" w:rsidR="006F23B1" w:rsidRPr="006F23B1" w:rsidRDefault="006F23B1" w:rsidP="006F23B1">
      <w:pPr>
        <w:pStyle w:val="Code"/>
        <w:rPr>
          <w:highlight w:val="white"/>
        </w:rPr>
      </w:pPr>
      <w:r w:rsidRPr="006F23B1">
        <w:rPr>
          <w:highlight w:val="white"/>
        </w:rPr>
        <w:t xml:space="preserve">          }</w:t>
      </w:r>
    </w:p>
    <w:p w14:paraId="48DB8A64" w14:textId="77777777" w:rsidR="006F23B1" w:rsidRPr="006F23B1" w:rsidRDefault="006F23B1" w:rsidP="006F23B1">
      <w:pPr>
        <w:pStyle w:val="Code"/>
        <w:rPr>
          <w:highlight w:val="white"/>
        </w:rPr>
      </w:pPr>
      <w:r w:rsidRPr="006F23B1">
        <w:rPr>
          <w:highlight w:val="white"/>
        </w:rPr>
        <w:t xml:space="preserve">        }</w:t>
      </w:r>
    </w:p>
    <w:p w14:paraId="2958EC1B" w14:textId="77777777" w:rsidR="006F23B1" w:rsidRPr="006F23B1" w:rsidRDefault="006F23B1" w:rsidP="006F23B1">
      <w:pPr>
        <w:pStyle w:val="Code"/>
        <w:rPr>
          <w:highlight w:val="white"/>
        </w:rPr>
      </w:pPr>
      <w:r w:rsidRPr="006F23B1">
        <w:rPr>
          <w:highlight w:val="white"/>
        </w:rPr>
        <w:lastRenderedPageBreak/>
        <w:t xml:space="preserve">      }</w:t>
      </w:r>
    </w:p>
    <w:p w14:paraId="5366901D" w14:textId="77777777" w:rsidR="006F23B1" w:rsidRPr="006F23B1" w:rsidRDefault="006F23B1" w:rsidP="006F23B1">
      <w:pPr>
        <w:pStyle w:val="Code"/>
        <w:rPr>
          <w:highlight w:val="white"/>
        </w:rPr>
      </w:pPr>
      <w:r w:rsidRPr="006F23B1">
        <w:rPr>
          <w:highlight w:val="white"/>
        </w:rPr>
        <w:t xml:space="preserve">      else {</w:t>
      </w:r>
    </w:p>
    <w:p w14:paraId="20B38D3E" w14:textId="77777777" w:rsidR="006F23B1" w:rsidRPr="006F23B1" w:rsidRDefault="006F23B1" w:rsidP="006F23B1">
      <w:pPr>
        <w:pStyle w:val="Code"/>
        <w:rPr>
          <w:highlight w:val="white"/>
        </w:rPr>
      </w:pPr>
      <w:r w:rsidRPr="006F23B1">
        <w:rPr>
          <w:highlight w:val="white"/>
        </w:rPr>
        <w:t xml:space="preserve">        if (assignTrack != null) {</w:t>
      </w:r>
    </w:p>
    <w:p w14:paraId="233E3BCC"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2588C466" w14:textId="77777777" w:rsidR="006F23B1" w:rsidRPr="006F23B1" w:rsidRDefault="006F23B1" w:rsidP="006F23B1">
      <w:pPr>
        <w:pStyle w:val="Code"/>
        <w:rPr>
          <w:highlight w:val="white"/>
        </w:rPr>
      </w:pPr>
      <w:r w:rsidRPr="006F23B1">
        <w:rPr>
          <w:highlight w:val="white"/>
        </w:rPr>
        <w:t xml:space="preserve">                          Offset(resultSymbol), assignTrack);</w:t>
      </w:r>
    </w:p>
    <w:p w14:paraId="0AE334E1" w14:textId="77777777" w:rsidR="006F23B1" w:rsidRPr="006F23B1" w:rsidRDefault="006F23B1" w:rsidP="006F23B1">
      <w:pPr>
        <w:pStyle w:val="Code"/>
        <w:rPr>
          <w:highlight w:val="white"/>
        </w:rPr>
      </w:pPr>
      <w:r w:rsidRPr="006F23B1">
        <w:rPr>
          <w:highlight w:val="white"/>
        </w:rPr>
        <w:t xml:space="preserve">          m_trackMap.Remove(assignSymbol);</w:t>
      </w:r>
    </w:p>
    <w:p w14:paraId="49705B94" w14:textId="77777777" w:rsidR="006F23B1" w:rsidRPr="006F23B1" w:rsidRDefault="006F23B1" w:rsidP="006F23B1">
      <w:pPr>
        <w:pStyle w:val="Code"/>
        <w:rPr>
          <w:highlight w:val="white"/>
        </w:rPr>
      </w:pPr>
      <w:r w:rsidRPr="006F23B1">
        <w:rPr>
          <w:highlight w:val="white"/>
        </w:rPr>
        <w:t xml:space="preserve">        }</w:t>
      </w:r>
    </w:p>
    <w:p w14:paraId="76760D4F" w14:textId="77777777" w:rsidR="006F23B1" w:rsidRPr="006F23B1" w:rsidRDefault="006F23B1" w:rsidP="006F23B1">
      <w:pPr>
        <w:pStyle w:val="Code"/>
        <w:rPr>
          <w:highlight w:val="white"/>
        </w:rPr>
      </w:pPr>
      <w:r w:rsidRPr="006F23B1">
        <w:rPr>
          <w:highlight w:val="white"/>
        </w:rPr>
        <w:t xml:space="preserve">        else {</w:t>
      </w:r>
    </w:p>
    <w:p w14:paraId="29E99A05" w14:textId="77777777" w:rsidR="006F23B1" w:rsidRPr="006F23B1" w:rsidRDefault="006F23B1" w:rsidP="006F23B1">
      <w:pPr>
        <w:pStyle w:val="Code"/>
        <w:rPr>
          <w:highlight w:val="white"/>
        </w:rPr>
      </w:pPr>
      <w:r w:rsidRPr="006F23B1">
        <w:rPr>
          <w:highlight w:val="white"/>
        </w:rPr>
        <w:t xml:space="preserve">          if (assignSymbol.Value is BigInteger) {</w:t>
      </w:r>
    </w:p>
    <w:p w14:paraId="01C67149" w14:textId="77777777" w:rsidR="006F23B1" w:rsidRPr="006F23B1" w:rsidRDefault="006F23B1" w:rsidP="006F23B1">
      <w:pPr>
        <w:pStyle w:val="Code"/>
        <w:rPr>
          <w:highlight w:val="white"/>
        </w:rPr>
      </w:pPr>
      <w:r w:rsidRPr="006F23B1">
        <w:rPr>
          <w:highlight w:val="white"/>
        </w:rPr>
        <w:t xml:space="preserve">            if (resultSymbol.Type.Size() == 8) {</w:t>
      </w:r>
    </w:p>
    <w:p w14:paraId="34F4AB3A" w14:textId="77777777" w:rsidR="006F23B1" w:rsidRPr="006F23B1" w:rsidRDefault="006F23B1" w:rsidP="006F23B1">
      <w:pPr>
        <w:pStyle w:val="Code"/>
        <w:rPr>
          <w:highlight w:val="white"/>
        </w:rPr>
      </w:pPr>
      <w:r w:rsidRPr="006F23B1">
        <w:rPr>
          <w:highlight w:val="white"/>
        </w:rPr>
        <w:t xml:space="preserve">              assignTrack = new Track(assignSymbol);</w:t>
      </w:r>
    </w:p>
    <w:p w14:paraId="69A45316" w14:textId="77777777" w:rsidR="006F23B1" w:rsidRDefault="006F23B1" w:rsidP="006F23B1">
      <w:pPr>
        <w:pStyle w:val="Code"/>
        <w:rPr>
          <w:highlight w:val="white"/>
        </w:rPr>
      </w:pPr>
      <w:r w:rsidRPr="006F23B1">
        <w:rPr>
          <w:highlight w:val="white"/>
        </w:rPr>
        <w:t xml:space="preserve">              AddAssemblyCode(AssemblyOperator.mov, assignTrack,</w:t>
      </w:r>
    </w:p>
    <w:p w14:paraId="2959A245" w14:textId="2809BB2E" w:rsidR="006F23B1" w:rsidRPr="006F23B1" w:rsidRDefault="006F23B1" w:rsidP="006F23B1">
      <w:pPr>
        <w:pStyle w:val="Code"/>
        <w:rPr>
          <w:highlight w:val="white"/>
        </w:rPr>
      </w:pPr>
      <w:r>
        <w:rPr>
          <w:highlight w:val="white"/>
        </w:rPr>
        <w:t xml:space="preserve">                             </w:t>
      </w:r>
      <w:r w:rsidRPr="006F23B1">
        <w:rPr>
          <w:highlight w:val="white"/>
        </w:rPr>
        <w:t xml:space="preserve"> assignSymbol.Value);</w:t>
      </w:r>
    </w:p>
    <w:p w14:paraId="6EB30582"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4E74143" w14:textId="77777777" w:rsidR="006F23B1" w:rsidRPr="006F23B1" w:rsidRDefault="006F23B1" w:rsidP="006F23B1">
      <w:pPr>
        <w:pStyle w:val="Code"/>
        <w:rPr>
          <w:highlight w:val="white"/>
        </w:rPr>
      </w:pPr>
      <w:r w:rsidRPr="006F23B1">
        <w:rPr>
          <w:highlight w:val="white"/>
        </w:rPr>
        <w:t xml:space="preserve">                            Offset(resultSymbol), assignTrack);</w:t>
      </w:r>
    </w:p>
    <w:p w14:paraId="16BF9D0E" w14:textId="77777777" w:rsidR="006F23B1" w:rsidRPr="006F23B1" w:rsidRDefault="006F23B1" w:rsidP="006F23B1">
      <w:pPr>
        <w:pStyle w:val="Code"/>
        <w:rPr>
          <w:highlight w:val="white"/>
        </w:rPr>
      </w:pPr>
      <w:r w:rsidRPr="006F23B1">
        <w:rPr>
          <w:highlight w:val="white"/>
        </w:rPr>
        <w:t xml:space="preserve">            }</w:t>
      </w:r>
    </w:p>
    <w:p w14:paraId="4FF8E346" w14:textId="77777777" w:rsidR="006F23B1" w:rsidRPr="006F23B1" w:rsidRDefault="006F23B1" w:rsidP="006F23B1">
      <w:pPr>
        <w:pStyle w:val="Code"/>
        <w:rPr>
          <w:highlight w:val="white"/>
        </w:rPr>
      </w:pPr>
      <w:r w:rsidRPr="006F23B1">
        <w:rPr>
          <w:highlight w:val="white"/>
        </w:rPr>
        <w:t xml:space="preserve">            else {</w:t>
      </w:r>
    </w:p>
    <w:p w14:paraId="1A33CF52"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7E0A8762" w14:textId="77777777" w:rsidR="006F23B1" w:rsidRDefault="006F23B1" w:rsidP="006F23B1">
      <w:pPr>
        <w:pStyle w:val="Code"/>
        <w:rPr>
          <w:highlight w:val="white"/>
        </w:rPr>
      </w:pPr>
      <w:r w:rsidRPr="006F23B1">
        <w:rPr>
          <w:highlight w:val="white"/>
        </w:rPr>
        <w:t xml:space="preserve">                            Offset(resultSymbol), assignSymbol.Value,</w:t>
      </w:r>
    </w:p>
    <w:p w14:paraId="50A53CED" w14:textId="0618D39E"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6E1F3C84" w14:textId="77777777" w:rsidR="006F23B1" w:rsidRPr="006F23B1" w:rsidRDefault="006F23B1" w:rsidP="006F23B1">
      <w:pPr>
        <w:pStyle w:val="Code"/>
        <w:rPr>
          <w:highlight w:val="white"/>
        </w:rPr>
      </w:pPr>
      <w:r w:rsidRPr="006F23B1">
        <w:rPr>
          <w:highlight w:val="white"/>
        </w:rPr>
        <w:t xml:space="preserve">            }</w:t>
      </w:r>
    </w:p>
    <w:p w14:paraId="3F618DC9" w14:textId="77777777" w:rsidR="006F23B1" w:rsidRPr="006F23B1" w:rsidRDefault="006F23B1" w:rsidP="006F23B1">
      <w:pPr>
        <w:pStyle w:val="Code"/>
        <w:rPr>
          <w:highlight w:val="white"/>
        </w:rPr>
      </w:pPr>
      <w:r w:rsidRPr="006F23B1">
        <w:rPr>
          <w:highlight w:val="white"/>
        </w:rPr>
        <w:t xml:space="preserve">          }</w:t>
      </w:r>
    </w:p>
    <w:p w14:paraId="1C893F59"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584FFF50" w14:textId="77777777" w:rsidR="006F23B1" w:rsidRPr="006F23B1" w:rsidRDefault="006F23B1" w:rsidP="006F23B1">
      <w:pPr>
        <w:pStyle w:val="Code"/>
        <w:rPr>
          <w:highlight w:val="white"/>
        </w:rPr>
      </w:pPr>
      <w:r w:rsidRPr="006F23B1">
        <w:rPr>
          <w:highlight w:val="white"/>
        </w:rPr>
        <w:t xml:space="preserve">                   (assignSymbol.Value is StaticAddress)) {</w:t>
      </w:r>
    </w:p>
    <w:p w14:paraId="100292EE"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7741359" w14:textId="77777777" w:rsidR="006F23B1" w:rsidRDefault="006F23B1" w:rsidP="006F23B1">
      <w:pPr>
        <w:pStyle w:val="Code"/>
        <w:rPr>
          <w:highlight w:val="white"/>
        </w:rPr>
      </w:pPr>
      <w:r w:rsidRPr="006F23B1">
        <w:rPr>
          <w:highlight w:val="white"/>
        </w:rPr>
        <w:t xml:space="preserve">                            Offset(resultSymbol), Base(assignSymbol),</w:t>
      </w:r>
    </w:p>
    <w:p w14:paraId="4DCB7965" w14:textId="5FB8C30C"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11FCF5BB" w14:textId="77777777" w:rsidR="006F23B1" w:rsidRPr="006F23B1" w:rsidRDefault="006F23B1" w:rsidP="006F23B1">
      <w:pPr>
        <w:pStyle w:val="Code"/>
        <w:rPr>
          <w:highlight w:val="white"/>
        </w:rPr>
      </w:pPr>
    </w:p>
    <w:p w14:paraId="306BB8D6" w14:textId="77777777" w:rsidR="006F23B1" w:rsidRPr="006F23B1" w:rsidRDefault="006F23B1" w:rsidP="006F23B1">
      <w:pPr>
        <w:pStyle w:val="Code"/>
        <w:rPr>
          <w:highlight w:val="white"/>
        </w:rPr>
      </w:pPr>
      <w:r w:rsidRPr="006F23B1">
        <w:rPr>
          <w:highlight w:val="white"/>
        </w:rPr>
        <w:t xml:space="preserve">            int offset = Offset(assignSymbol);</w:t>
      </w:r>
    </w:p>
    <w:p w14:paraId="2F9EC289" w14:textId="77777777" w:rsidR="006F23B1" w:rsidRPr="006F23B1" w:rsidRDefault="006F23B1" w:rsidP="006F23B1">
      <w:pPr>
        <w:pStyle w:val="Code"/>
        <w:rPr>
          <w:highlight w:val="white"/>
        </w:rPr>
      </w:pPr>
      <w:r w:rsidRPr="006F23B1">
        <w:rPr>
          <w:highlight w:val="white"/>
        </w:rPr>
        <w:t xml:space="preserve">            if (offset != 0) {</w:t>
      </w:r>
    </w:p>
    <w:p w14:paraId="7899BE9C" w14:textId="77777777" w:rsidR="006F23B1" w:rsidRPr="006F23B1" w:rsidRDefault="006F23B1" w:rsidP="006F23B1">
      <w:pPr>
        <w:pStyle w:val="Code"/>
        <w:rPr>
          <w:highlight w:val="white"/>
        </w:rPr>
      </w:pPr>
      <w:r w:rsidRPr="006F23B1">
        <w:rPr>
          <w:highlight w:val="white"/>
        </w:rPr>
        <w:t xml:space="preserve">              AddAssemblyCode(AssemblyOperator.add, Base(resultSymbol),</w:t>
      </w:r>
    </w:p>
    <w:p w14:paraId="2957DC19" w14:textId="77777777" w:rsidR="006F23B1" w:rsidRDefault="006F23B1" w:rsidP="006F23B1">
      <w:pPr>
        <w:pStyle w:val="Code"/>
        <w:rPr>
          <w:highlight w:val="white"/>
        </w:rPr>
      </w:pPr>
      <w:r w:rsidRPr="006F23B1">
        <w:rPr>
          <w:highlight w:val="white"/>
        </w:rPr>
        <w:t xml:space="preserve">                              Offset(resultSymbol), (BigInteger) offset,</w:t>
      </w:r>
    </w:p>
    <w:p w14:paraId="3D325365" w14:textId="2EA15306"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4EB612BF" w14:textId="77777777" w:rsidR="006F23B1" w:rsidRPr="006F23B1" w:rsidRDefault="006F23B1" w:rsidP="006F23B1">
      <w:pPr>
        <w:pStyle w:val="Code"/>
        <w:rPr>
          <w:highlight w:val="white"/>
        </w:rPr>
      </w:pPr>
      <w:r w:rsidRPr="006F23B1">
        <w:rPr>
          <w:highlight w:val="white"/>
        </w:rPr>
        <w:t xml:space="preserve">            }</w:t>
      </w:r>
    </w:p>
    <w:p w14:paraId="39FA070C" w14:textId="77777777" w:rsidR="006F23B1" w:rsidRPr="006F23B1" w:rsidRDefault="006F23B1" w:rsidP="006F23B1">
      <w:pPr>
        <w:pStyle w:val="Code"/>
        <w:rPr>
          <w:highlight w:val="white"/>
        </w:rPr>
      </w:pPr>
      <w:r w:rsidRPr="006F23B1">
        <w:rPr>
          <w:highlight w:val="white"/>
        </w:rPr>
        <w:t xml:space="preserve">          }</w:t>
      </w:r>
    </w:p>
    <w:p w14:paraId="47ED3325" w14:textId="77777777" w:rsidR="006F23B1" w:rsidRPr="006F23B1" w:rsidRDefault="006F23B1" w:rsidP="006F23B1">
      <w:pPr>
        <w:pStyle w:val="Code"/>
        <w:rPr>
          <w:highlight w:val="white"/>
        </w:rPr>
      </w:pPr>
      <w:r w:rsidRPr="006F23B1">
        <w:rPr>
          <w:highlight w:val="white"/>
        </w:rPr>
        <w:t xml:space="preserve">          else {</w:t>
      </w:r>
    </w:p>
    <w:p w14:paraId="71CFFFD6" w14:textId="77777777" w:rsidR="006F23B1" w:rsidRPr="006F23B1" w:rsidRDefault="006F23B1" w:rsidP="006F23B1">
      <w:pPr>
        <w:pStyle w:val="Code"/>
        <w:rPr>
          <w:highlight w:val="white"/>
        </w:rPr>
      </w:pPr>
      <w:r w:rsidRPr="006F23B1">
        <w:rPr>
          <w:highlight w:val="white"/>
        </w:rPr>
        <w:t xml:space="preserve">            assignTrack = LoadValueToRegister(assignSymbol);</w:t>
      </w:r>
    </w:p>
    <w:p w14:paraId="53969613"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53082EF1" w14:textId="77777777" w:rsidR="006F23B1" w:rsidRPr="006F23B1" w:rsidRDefault="006F23B1" w:rsidP="006F23B1">
      <w:pPr>
        <w:pStyle w:val="Code"/>
        <w:rPr>
          <w:highlight w:val="white"/>
        </w:rPr>
      </w:pPr>
      <w:r w:rsidRPr="006F23B1">
        <w:rPr>
          <w:highlight w:val="white"/>
        </w:rPr>
        <w:t xml:space="preserve">                            Offset(resultSymbol), assignTrack);</w:t>
      </w:r>
    </w:p>
    <w:p w14:paraId="7BFDBDCC" w14:textId="77777777" w:rsidR="006F23B1" w:rsidRPr="006F23B1" w:rsidRDefault="006F23B1" w:rsidP="006F23B1">
      <w:pPr>
        <w:pStyle w:val="Code"/>
        <w:rPr>
          <w:highlight w:val="white"/>
        </w:rPr>
      </w:pPr>
      <w:r w:rsidRPr="006F23B1">
        <w:rPr>
          <w:highlight w:val="white"/>
        </w:rPr>
        <w:t xml:space="preserve">            m_trackMap.Remove(assignSymbol);</w:t>
      </w:r>
    </w:p>
    <w:p w14:paraId="50672AAD" w14:textId="77777777" w:rsidR="006F23B1" w:rsidRPr="006F23B1" w:rsidRDefault="006F23B1" w:rsidP="006F23B1">
      <w:pPr>
        <w:pStyle w:val="Code"/>
        <w:rPr>
          <w:highlight w:val="white"/>
        </w:rPr>
      </w:pPr>
      <w:r w:rsidRPr="006F23B1">
        <w:rPr>
          <w:highlight w:val="white"/>
        </w:rPr>
        <w:t xml:space="preserve">          }</w:t>
      </w:r>
    </w:p>
    <w:p w14:paraId="20DD1A86" w14:textId="77777777" w:rsidR="006F23B1" w:rsidRPr="006F23B1" w:rsidRDefault="006F23B1" w:rsidP="006F23B1">
      <w:pPr>
        <w:pStyle w:val="Code"/>
        <w:rPr>
          <w:highlight w:val="white"/>
        </w:rPr>
      </w:pPr>
      <w:r w:rsidRPr="006F23B1">
        <w:rPr>
          <w:highlight w:val="white"/>
        </w:rPr>
        <w:t xml:space="preserve">        }</w:t>
      </w:r>
    </w:p>
    <w:p w14:paraId="5D4F3AD4" w14:textId="77777777" w:rsidR="006F23B1" w:rsidRPr="006F23B1" w:rsidRDefault="006F23B1" w:rsidP="006F23B1">
      <w:pPr>
        <w:pStyle w:val="Code"/>
        <w:rPr>
          <w:highlight w:val="white"/>
        </w:rPr>
      </w:pPr>
      <w:r w:rsidRPr="006F23B1">
        <w:rPr>
          <w:highlight w:val="white"/>
        </w:rPr>
        <w:t xml:space="preserve">      }</w:t>
      </w:r>
    </w:p>
    <w:p w14:paraId="4390C10A" w14:textId="77777777" w:rsidR="006F23B1" w:rsidRPr="006F23B1" w:rsidRDefault="006F23B1" w:rsidP="006F23B1">
      <w:pPr>
        <w:pStyle w:val="Code"/>
        <w:rPr>
          <w:highlight w:val="white"/>
        </w:rPr>
      </w:pPr>
      <w:r w:rsidRPr="006F23B1">
        <w:rPr>
          <w:highlight w:val="white"/>
        </w:rPr>
        <w:t xml:space="preserve">    }</w:t>
      </w:r>
    </w:p>
    <w:p w14:paraId="234A774C" w14:textId="77777777" w:rsidR="006F23B1" w:rsidRPr="006F23B1" w:rsidRDefault="006F23B1" w:rsidP="006F23B1">
      <w:pPr>
        <w:pStyle w:val="Code"/>
        <w:rPr>
          <w:highlight w:val="white"/>
        </w:rPr>
      </w:pPr>
    </w:p>
    <w:p w14:paraId="7ACF7034" w14:textId="77777777" w:rsidR="006F23B1" w:rsidRPr="006F23B1" w:rsidRDefault="006F23B1" w:rsidP="006F23B1">
      <w:pPr>
        <w:pStyle w:val="Code"/>
        <w:rPr>
          <w:highlight w:val="white"/>
        </w:rPr>
      </w:pPr>
      <w:r w:rsidRPr="006F23B1">
        <w:rPr>
          <w:highlight w:val="white"/>
        </w:rPr>
        <w:t xml:space="preserve">    public void IntegralParameter(MiddleCode middleCode) {</w:t>
      </w:r>
    </w:p>
    <w:p w14:paraId="031073AE" w14:textId="77777777" w:rsidR="006F23B1" w:rsidRPr="006F23B1" w:rsidRDefault="006F23B1" w:rsidP="006F23B1">
      <w:pPr>
        <w:pStyle w:val="Code"/>
        <w:rPr>
          <w:highlight w:val="white"/>
        </w:rPr>
      </w:pPr>
      <w:r w:rsidRPr="006F23B1">
        <w:rPr>
          <w:highlight w:val="white"/>
        </w:rPr>
        <w:t xml:space="preserve">      Symbol fromSymbol = (Symbol) middleCode[1];</w:t>
      </w:r>
    </w:p>
    <w:p w14:paraId="19DD0643" w14:textId="77777777" w:rsidR="006F23B1" w:rsidRDefault="006F23B1" w:rsidP="006F23B1">
      <w:pPr>
        <w:pStyle w:val="Code"/>
        <w:rPr>
          <w:highlight w:val="white"/>
        </w:rPr>
      </w:pPr>
      <w:r w:rsidRPr="006F23B1">
        <w:rPr>
          <w:highlight w:val="white"/>
        </w:rPr>
        <w:t xml:space="preserve">      Symbol toSymbol =</w:t>
      </w:r>
    </w:p>
    <w:p w14:paraId="29328632" w14:textId="055E1607" w:rsidR="006F23B1" w:rsidRPr="006F23B1" w:rsidRDefault="006F23B1" w:rsidP="006F23B1">
      <w:pPr>
        <w:pStyle w:val="Code"/>
        <w:rPr>
          <w:highlight w:val="white"/>
        </w:rPr>
      </w:pPr>
      <w:r>
        <w:rPr>
          <w:highlight w:val="white"/>
        </w:rPr>
        <w:t xml:space="preserve">       </w:t>
      </w:r>
      <w:r w:rsidRPr="006F23B1">
        <w:rPr>
          <w:highlight w:val="white"/>
        </w:rPr>
        <w:t xml:space="preserve"> new Symbol(null, false, Storage.Auto, fromSymbol.Type);</w:t>
      </w:r>
    </w:p>
    <w:p w14:paraId="1252F78C" w14:textId="77777777" w:rsidR="006F23B1" w:rsidRPr="006F23B1" w:rsidRDefault="006F23B1" w:rsidP="006F23B1">
      <w:pPr>
        <w:pStyle w:val="Code"/>
        <w:rPr>
          <w:highlight w:val="white"/>
        </w:rPr>
      </w:pPr>
      <w:r w:rsidRPr="006F23B1">
        <w:rPr>
          <w:highlight w:val="white"/>
        </w:rPr>
        <w:t xml:space="preserve">      int parameterOffset = (int) middleCode[2];</w:t>
      </w:r>
    </w:p>
    <w:p w14:paraId="13EF7600" w14:textId="77777777" w:rsidR="006F23B1" w:rsidRPr="006F23B1" w:rsidRDefault="006F23B1" w:rsidP="006F23B1">
      <w:pPr>
        <w:pStyle w:val="Code"/>
        <w:rPr>
          <w:highlight w:val="white"/>
        </w:rPr>
      </w:pPr>
      <w:r w:rsidRPr="006F23B1">
        <w:rPr>
          <w:highlight w:val="white"/>
        </w:rPr>
        <w:t xml:space="preserve">      toSymbol.Offset = m_totalRecordSize + parameterOffset;</w:t>
      </w:r>
    </w:p>
    <w:p w14:paraId="648EA40E" w14:textId="77777777" w:rsidR="006F23B1" w:rsidRPr="006F23B1" w:rsidRDefault="006F23B1" w:rsidP="006F23B1">
      <w:pPr>
        <w:pStyle w:val="Code"/>
        <w:rPr>
          <w:highlight w:val="white"/>
        </w:rPr>
      </w:pPr>
      <w:r w:rsidRPr="006F23B1">
        <w:rPr>
          <w:highlight w:val="white"/>
        </w:rPr>
        <w:t xml:space="preserve">      IntegralAssign(toSymbol, fromSymbol);</w:t>
      </w:r>
    </w:p>
    <w:p w14:paraId="4F38A6EB" w14:textId="77777777" w:rsidR="006F23B1" w:rsidRPr="006F23B1" w:rsidRDefault="006F23B1" w:rsidP="006F23B1">
      <w:pPr>
        <w:pStyle w:val="Code"/>
        <w:rPr>
          <w:highlight w:val="white"/>
        </w:rPr>
      </w:pPr>
      <w:r w:rsidRPr="006F23B1">
        <w:rPr>
          <w:highlight w:val="white"/>
        </w:rPr>
        <w:t xml:space="preserve">    }</w:t>
      </w:r>
    </w:p>
    <w:p w14:paraId="55913854" w14:textId="77777777" w:rsidR="00523D73" w:rsidRDefault="00523D73" w:rsidP="00533A30">
      <w:pPr>
        <w:pStyle w:val="Code"/>
        <w:rPr>
          <w:highlight w:val="white"/>
        </w:rPr>
      </w:pPr>
    </w:p>
    <w:p w14:paraId="53936535" w14:textId="7166E0BB" w:rsidR="0008374E" w:rsidRPr="00533A30" w:rsidRDefault="0008374E" w:rsidP="0008374E">
      <w:pPr>
        <w:pStyle w:val="Rubrik3"/>
        <w:rPr>
          <w:highlight w:val="white"/>
        </w:rPr>
      </w:pPr>
      <w:r>
        <w:rPr>
          <w:highlight w:val="white"/>
        </w:rPr>
        <w:lastRenderedPageBreak/>
        <w:t xml:space="preserve">Unary </w:t>
      </w:r>
      <w:r w:rsidR="007431DF">
        <w:rPr>
          <w:highlight w:val="white"/>
        </w:rPr>
        <w:t>Integral</w:t>
      </w:r>
      <w:r>
        <w:rPr>
          <w:highlight w:val="white"/>
        </w:rPr>
        <w:t xml:space="preserve"> Operations</w:t>
      </w:r>
    </w:p>
    <w:p w14:paraId="15971173" w14:textId="0BEA2C98"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to add code for unary operators</w:t>
      </w:r>
      <w:r w:rsidR="00A8326B">
        <w:rPr>
          <w:highlight w:val="white"/>
        </w:rPr>
        <w:t xml:space="preserve">, </w:t>
      </w:r>
      <w:r w:rsidR="00B17C49">
        <w:rPr>
          <w:highlight w:val="white"/>
        </w:rPr>
        <w:t>…</w:t>
      </w:r>
    </w:p>
    <w:p w14:paraId="4DFFB4AA" w14:textId="5583121A" w:rsidR="0092131D" w:rsidRPr="00533A30" w:rsidRDefault="0092131D" w:rsidP="0092131D">
      <w:pPr>
        <w:rPr>
          <w:highlight w:val="white"/>
        </w:rPr>
      </w:pPr>
      <w:r>
        <w:rPr>
          <w:highlight w:val="white"/>
        </w:rPr>
        <w:t>If there is no result symbol</w:t>
      </w:r>
      <w:r w:rsidR="001454C1">
        <w:rPr>
          <w:highlight w:val="white"/>
        </w:rPr>
        <w:t>, we have</w:t>
      </w:r>
      <w:r w:rsidR="004766FC">
        <w:rPr>
          <w:highlight w:val="white"/>
        </w:rPr>
        <w:t xml:space="preserve"> </w:t>
      </w:r>
      <w:r w:rsidR="005E09A8">
        <w:rPr>
          <w:highlight w:val="white"/>
        </w:rPr>
        <w:t xml:space="preserve">an increment or decrement situation. If the </w:t>
      </w:r>
      <w:r w:rsidR="00B17C49">
        <w:rPr>
          <w:highlight w:val="white"/>
        </w:rPr>
        <w:t>result symbol equals the left symbol</w:t>
      </w:r>
      <w:r w:rsidR="00A164D6">
        <w:rPr>
          <w:highlight w:val="white"/>
        </w:rPr>
        <w:t xml:space="preserve">, we have </w:t>
      </w:r>
      <w:r w:rsidR="004433CF">
        <w:rPr>
          <w:highlight w:val="white"/>
        </w:rPr>
        <w:t xml:space="preserve">an expression where </w:t>
      </w:r>
      <w:r w:rsidR="005E09A8">
        <w:rPr>
          <w:highlight w:val="white"/>
        </w:rPr>
        <w:t xml:space="preserve">the same variable is assigned a new value, like </w:t>
      </w:r>
      <w:r w:rsidR="005E09A8" w:rsidRPr="005E09A8">
        <w:rPr>
          <w:rStyle w:val="KeyWord0"/>
          <w:highlight w:val="white"/>
        </w:rPr>
        <w:t>i</w:t>
      </w:r>
      <w:r w:rsidR="005E09A8">
        <w:rPr>
          <w:highlight w:val="white"/>
        </w:rPr>
        <w:t xml:space="preserve"> </w:t>
      </w:r>
      <w:r w:rsidR="005E09A8" w:rsidRPr="005E09A8">
        <w:rPr>
          <w:rStyle w:val="KeyWord0"/>
          <w:highlight w:val="white"/>
        </w:rPr>
        <w:t>=</w:t>
      </w:r>
      <w:r w:rsidR="005E09A8">
        <w:rPr>
          <w:highlight w:val="white"/>
        </w:rPr>
        <w:t xml:space="preserve"> </w:t>
      </w:r>
      <w:r w:rsidR="005E09A8" w:rsidRPr="005E09A8">
        <w:rPr>
          <w:rStyle w:val="KeyWord0"/>
          <w:highlight w:val="white"/>
        </w:rPr>
        <w:t>-i;</w:t>
      </w:r>
      <w:r w:rsidR="005E09A8">
        <w:rPr>
          <w:highlight w:val="white"/>
        </w:rPr>
        <w:t xml:space="preserve">. In both cases, we generate code for </w:t>
      </w:r>
      <w:r w:rsidR="00BD3003">
        <w:rPr>
          <w:highlight w:val="white"/>
        </w:rPr>
        <w:t>the corresponding assembly operator.</w:t>
      </w:r>
    </w:p>
    <w:p w14:paraId="754D36A1" w14:textId="0FBEFB7E" w:rsidR="002A1CBD" w:rsidRDefault="002A1CBD" w:rsidP="002A1CBD">
      <w:pPr>
        <w:rPr>
          <w:highlight w:val="white"/>
        </w:rPr>
      </w:pPr>
      <w:r>
        <w:rPr>
          <w:highlight w:val="white"/>
        </w:rPr>
        <w:t xml:space="preserve">Otherwise, </w:t>
      </w:r>
      <w:r w:rsidR="00CF621A">
        <w:rPr>
          <w:highlight w:val="white"/>
        </w:rPr>
        <w:t xml:space="preserve">we have a regular situation where a variable is assigned the value of the unary expression, like </w:t>
      </w:r>
      <w:r w:rsidR="00CF621A" w:rsidRPr="00CF621A">
        <w:rPr>
          <w:rStyle w:val="KeyWord0"/>
          <w:highlight w:val="white"/>
        </w:rPr>
        <w:t>i</w:t>
      </w:r>
      <w:r w:rsidR="00CF621A">
        <w:rPr>
          <w:highlight w:val="white"/>
        </w:rPr>
        <w:t xml:space="preserve"> </w:t>
      </w:r>
      <w:r w:rsidR="00CF621A" w:rsidRPr="00CF621A">
        <w:rPr>
          <w:rStyle w:val="KeyWord0"/>
          <w:highlight w:val="white"/>
        </w:rPr>
        <w:t>=</w:t>
      </w:r>
      <w:r w:rsidR="00CF621A">
        <w:rPr>
          <w:highlight w:val="white"/>
        </w:rPr>
        <w:t xml:space="preserve"> </w:t>
      </w:r>
      <w:r w:rsidR="00CF621A" w:rsidRPr="00CF621A">
        <w:rPr>
          <w:rStyle w:val="KeyWord0"/>
          <w:highlight w:val="white"/>
        </w:rPr>
        <w:t>-j</w:t>
      </w:r>
      <w:r w:rsidR="00CF621A">
        <w:rPr>
          <w:highlight w:val="white"/>
        </w:rPr>
        <w:t xml:space="preserve">. In that case </w:t>
      </w:r>
      <w:r w:rsidR="00721005">
        <w:rPr>
          <w:highlight w:val="white"/>
        </w:rPr>
        <w:t xml:space="preserve">we load the value of the unary symbol into a register, </w:t>
      </w:r>
      <w:r w:rsidR="008A5290">
        <w:rPr>
          <w:highlight w:val="white"/>
        </w:rPr>
        <w:t>apply the operator to the register, and add the register to the result value in the track map.</w:t>
      </w:r>
    </w:p>
    <w:p w14:paraId="1C7F7C51" w14:textId="77777777" w:rsidR="00880C33" w:rsidRPr="00880C33" w:rsidRDefault="00880C33" w:rsidP="00880C33">
      <w:pPr>
        <w:pStyle w:val="Code"/>
        <w:rPr>
          <w:highlight w:val="white"/>
        </w:rPr>
      </w:pPr>
      <w:r w:rsidRPr="00880C33">
        <w:rPr>
          <w:highlight w:val="white"/>
        </w:rPr>
        <w:t xml:space="preserve">    public static IDictionary&lt;MiddleOperator,AssemblyOperator&gt;</w:t>
      </w:r>
    </w:p>
    <w:p w14:paraId="61D0F867" w14:textId="77777777" w:rsidR="00880C33" w:rsidRPr="00880C33" w:rsidRDefault="00880C33" w:rsidP="00880C33">
      <w:pPr>
        <w:pStyle w:val="Code"/>
        <w:rPr>
          <w:highlight w:val="white"/>
        </w:rPr>
      </w:pPr>
      <w:r w:rsidRPr="00880C33">
        <w:rPr>
          <w:highlight w:val="white"/>
        </w:rPr>
        <w:t xml:space="preserve">      m_middleToIntegralMap =</w:t>
      </w:r>
    </w:p>
    <w:p w14:paraId="28D6847A" w14:textId="77777777" w:rsidR="00880C33" w:rsidRPr="00880C33" w:rsidRDefault="00880C33" w:rsidP="00880C33">
      <w:pPr>
        <w:pStyle w:val="Code"/>
        <w:rPr>
          <w:highlight w:val="white"/>
        </w:rPr>
      </w:pPr>
      <w:r w:rsidRPr="00880C33">
        <w:rPr>
          <w:highlight w:val="white"/>
        </w:rPr>
        <w:t xml:space="preserve">      new Dictionary&lt;MiddleOperator,AssemblyOperator&gt;() {</w:t>
      </w:r>
    </w:p>
    <w:p w14:paraId="48A4F5DD" w14:textId="77777777" w:rsidR="00880C33" w:rsidRPr="00880C33" w:rsidRDefault="00880C33" w:rsidP="00880C33">
      <w:pPr>
        <w:pStyle w:val="Code"/>
        <w:rPr>
          <w:highlight w:val="white"/>
        </w:rPr>
      </w:pPr>
      <w:r w:rsidRPr="00880C33">
        <w:rPr>
          <w:highlight w:val="white"/>
        </w:rPr>
        <w:t xml:space="preserve">        {MiddleOperator.BitwiseNot, AssemblyOperator.not},</w:t>
      </w:r>
    </w:p>
    <w:p w14:paraId="7B790C4D" w14:textId="77777777" w:rsidR="00880C33" w:rsidRPr="00880C33" w:rsidRDefault="00880C33" w:rsidP="00880C33">
      <w:pPr>
        <w:pStyle w:val="Code"/>
        <w:rPr>
          <w:highlight w:val="white"/>
        </w:rPr>
      </w:pPr>
      <w:r w:rsidRPr="00880C33">
        <w:rPr>
          <w:highlight w:val="white"/>
        </w:rPr>
        <w:t xml:space="preserve">        {MiddleOperator.UnarySubtract, AssemblyOperator.neg},</w:t>
      </w:r>
    </w:p>
    <w:p w14:paraId="6DD9F130" w14:textId="77777777" w:rsidR="00880C33" w:rsidRPr="00880C33" w:rsidRDefault="00880C33" w:rsidP="00880C33">
      <w:pPr>
        <w:pStyle w:val="Code"/>
        <w:rPr>
          <w:highlight w:val="white"/>
        </w:rPr>
      </w:pPr>
      <w:r w:rsidRPr="00880C33">
        <w:rPr>
          <w:highlight w:val="white"/>
        </w:rPr>
        <w:t xml:space="preserve">        {MiddleOperator.SignedMultiply, AssemblyOperator.imul},</w:t>
      </w:r>
    </w:p>
    <w:p w14:paraId="5D06AB28" w14:textId="77777777" w:rsidR="00880C33" w:rsidRPr="00880C33" w:rsidRDefault="00880C33" w:rsidP="00880C33">
      <w:pPr>
        <w:pStyle w:val="Code"/>
        <w:rPr>
          <w:highlight w:val="white"/>
        </w:rPr>
      </w:pPr>
      <w:r w:rsidRPr="00880C33">
        <w:rPr>
          <w:highlight w:val="white"/>
        </w:rPr>
        <w:t xml:space="preserve">        {MiddleOperator.SignedDivide, AssemblyOperator.idiv},</w:t>
      </w:r>
    </w:p>
    <w:p w14:paraId="63E10CF3" w14:textId="77777777" w:rsidR="00880C33" w:rsidRPr="00880C33" w:rsidRDefault="00880C33" w:rsidP="00880C33">
      <w:pPr>
        <w:pStyle w:val="Code"/>
        <w:rPr>
          <w:highlight w:val="white"/>
        </w:rPr>
      </w:pPr>
      <w:r w:rsidRPr="00880C33">
        <w:rPr>
          <w:highlight w:val="white"/>
        </w:rPr>
        <w:t xml:space="preserve">        {MiddleOperator.SignedModulo, AssemblyOperator.idiv},</w:t>
      </w:r>
    </w:p>
    <w:p w14:paraId="4BBAA3F0" w14:textId="77777777" w:rsidR="00880C33" w:rsidRPr="00880C33" w:rsidRDefault="00880C33" w:rsidP="00880C33">
      <w:pPr>
        <w:pStyle w:val="Code"/>
        <w:rPr>
          <w:highlight w:val="white"/>
        </w:rPr>
      </w:pPr>
      <w:r w:rsidRPr="00880C33">
        <w:rPr>
          <w:highlight w:val="white"/>
        </w:rPr>
        <w:t xml:space="preserve">        {MiddleOperator.UnsignedMultiply, AssemblyOperator.mul},</w:t>
      </w:r>
    </w:p>
    <w:p w14:paraId="523009F9" w14:textId="77777777" w:rsidR="00880C33" w:rsidRPr="00880C33" w:rsidRDefault="00880C33" w:rsidP="00880C33">
      <w:pPr>
        <w:pStyle w:val="Code"/>
        <w:rPr>
          <w:highlight w:val="white"/>
        </w:rPr>
      </w:pPr>
      <w:r w:rsidRPr="00880C33">
        <w:rPr>
          <w:highlight w:val="white"/>
        </w:rPr>
        <w:t xml:space="preserve">        {MiddleOperator.UnsignedDivide, AssemblyOperator.div},</w:t>
      </w:r>
    </w:p>
    <w:p w14:paraId="17FB82DB" w14:textId="77777777" w:rsidR="00880C33" w:rsidRPr="00880C33" w:rsidRDefault="00880C33" w:rsidP="00880C33">
      <w:pPr>
        <w:pStyle w:val="Code"/>
        <w:rPr>
          <w:highlight w:val="white"/>
        </w:rPr>
      </w:pPr>
      <w:r w:rsidRPr="00880C33">
        <w:rPr>
          <w:highlight w:val="white"/>
        </w:rPr>
        <w:t xml:space="preserve">        {MiddleOperator.UnsignedModulo, AssemblyOperator.div},</w:t>
      </w:r>
    </w:p>
    <w:p w14:paraId="26D7C687" w14:textId="77777777" w:rsidR="00880C33" w:rsidRPr="00880C33" w:rsidRDefault="00880C33" w:rsidP="00880C33">
      <w:pPr>
        <w:pStyle w:val="Code"/>
        <w:rPr>
          <w:highlight w:val="white"/>
        </w:rPr>
      </w:pPr>
      <w:r w:rsidRPr="00880C33">
        <w:rPr>
          <w:highlight w:val="white"/>
        </w:rPr>
        <w:t xml:space="preserve">        {MiddleOperator.Assign, AssemblyOperator.mov},</w:t>
      </w:r>
    </w:p>
    <w:p w14:paraId="3EE80102" w14:textId="77777777" w:rsidR="00880C33" w:rsidRPr="00880C33" w:rsidRDefault="00880C33" w:rsidP="00880C33">
      <w:pPr>
        <w:pStyle w:val="Code"/>
        <w:rPr>
          <w:highlight w:val="white"/>
        </w:rPr>
      </w:pPr>
      <w:r w:rsidRPr="00880C33">
        <w:rPr>
          <w:highlight w:val="white"/>
        </w:rPr>
        <w:t xml:space="preserve">        {MiddleOperator.BinaryAdd, AssemblyOperator.add},</w:t>
      </w:r>
    </w:p>
    <w:p w14:paraId="657B8D01" w14:textId="77777777" w:rsidR="00880C33" w:rsidRPr="00880C33" w:rsidRDefault="00880C33" w:rsidP="00880C33">
      <w:pPr>
        <w:pStyle w:val="Code"/>
        <w:rPr>
          <w:highlight w:val="white"/>
        </w:rPr>
      </w:pPr>
      <w:r w:rsidRPr="00880C33">
        <w:rPr>
          <w:highlight w:val="white"/>
        </w:rPr>
        <w:t xml:space="preserve">        {MiddleOperator.BinarySubtract, AssemblyOperator.sub},</w:t>
      </w:r>
    </w:p>
    <w:p w14:paraId="4FDD530D" w14:textId="77777777" w:rsidR="00880C33" w:rsidRPr="00880C33" w:rsidRDefault="00880C33" w:rsidP="00880C33">
      <w:pPr>
        <w:pStyle w:val="Code"/>
        <w:rPr>
          <w:highlight w:val="white"/>
        </w:rPr>
      </w:pPr>
      <w:r w:rsidRPr="00880C33">
        <w:rPr>
          <w:highlight w:val="white"/>
        </w:rPr>
        <w:t xml:space="preserve">        {MiddleOperator.BitwiseAnd, AssemblyOperator.and},</w:t>
      </w:r>
    </w:p>
    <w:p w14:paraId="78C804F1" w14:textId="77777777" w:rsidR="00880C33" w:rsidRPr="00880C33" w:rsidRDefault="00880C33" w:rsidP="00880C33">
      <w:pPr>
        <w:pStyle w:val="Code"/>
        <w:rPr>
          <w:highlight w:val="white"/>
        </w:rPr>
      </w:pPr>
      <w:r w:rsidRPr="00880C33">
        <w:rPr>
          <w:highlight w:val="white"/>
        </w:rPr>
        <w:t xml:space="preserve">        {MiddleOperator.BitwiseOr, AssemblyOperator.or},</w:t>
      </w:r>
    </w:p>
    <w:p w14:paraId="2C728EFB" w14:textId="77777777" w:rsidR="00880C33" w:rsidRPr="00880C33" w:rsidRDefault="00880C33" w:rsidP="00880C33">
      <w:pPr>
        <w:pStyle w:val="Code"/>
        <w:rPr>
          <w:highlight w:val="white"/>
        </w:rPr>
      </w:pPr>
      <w:r w:rsidRPr="00880C33">
        <w:rPr>
          <w:highlight w:val="white"/>
        </w:rPr>
        <w:t xml:space="preserve">        {MiddleOperator.BitwiseXOr, AssemblyOperator.xor},</w:t>
      </w:r>
    </w:p>
    <w:p w14:paraId="41E40FB8" w14:textId="77777777" w:rsidR="00880C33" w:rsidRPr="00880C33" w:rsidRDefault="00880C33" w:rsidP="00880C33">
      <w:pPr>
        <w:pStyle w:val="Code"/>
        <w:rPr>
          <w:highlight w:val="white"/>
        </w:rPr>
      </w:pPr>
      <w:r w:rsidRPr="00880C33">
        <w:rPr>
          <w:highlight w:val="white"/>
        </w:rPr>
        <w:t xml:space="preserve">        {MiddleOperator.ShiftLeft, AssemblyOperator.shl},</w:t>
      </w:r>
    </w:p>
    <w:p w14:paraId="653BEC32" w14:textId="77777777" w:rsidR="00880C33" w:rsidRPr="00880C33" w:rsidRDefault="00880C33" w:rsidP="00880C33">
      <w:pPr>
        <w:pStyle w:val="Code"/>
        <w:rPr>
          <w:highlight w:val="white"/>
        </w:rPr>
      </w:pPr>
      <w:r w:rsidRPr="00880C33">
        <w:rPr>
          <w:highlight w:val="white"/>
        </w:rPr>
        <w:t xml:space="preserve">        {MiddleOperator.ShiftRight, AssemblyOperator.shr},</w:t>
      </w:r>
    </w:p>
    <w:p w14:paraId="46E118A6" w14:textId="77777777" w:rsidR="00880C33" w:rsidRPr="00880C33" w:rsidRDefault="00880C33" w:rsidP="00880C33">
      <w:pPr>
        <w:pStyle w:val="Code"/>
        <w:rPr>
          <w:highlight w:val="white"/>
        </w:rPr>
      </w:pPr>
      <w:r w:rsidRPr="00880C33">
        <w:rPr>
          <w:highlight w:val="white"/>
        </w:rPr>
        <w:t xml:space="preserve">        {MiddleOperator.Equal, AssemblyOperator.je},</w:t>
      </w:r>
    </w:p>
    <w:p w14:paraId="447B7404" w14:textId="77777777" w:rsidR="00880C33" w:rsidRPr="00880C33" w:rsidRDefault="00880C33" w:rsidP="00880C33">
      <w:pPr>
        <w:pStyle w:val="Code"/>
        <w:rPr>
          <w:highlight w:val="white"/>
        </w:rPr>
      </w:pPr>
      <w:r w:rsidRPr="00880C33">
        <w:rPr>
          <w:highlight w:val="white"/>
        </w:rPr>
        <w:t xml:space="preserve">        {MiddleOperator.NotEqual, AssemblyOperator.jne},</w:t>
      </w:r>
    </w:p>
    <w:p w14:paraId="4F1EA3E1" w14:textId="77777777" w:rsidR="00880C33" w:rsidRPr="00880C33" w:rsidRDefault="00880C33" w:rsidP="00880C33">
      <w:pPr>
        <w:pStyle w:val="Code"/>
        <w:rPr>
          <w:highlight w:val="white"/>
        </w:rPr>
      </w:pPr>
      <w:r w:rsidRPr="00880C33">
        <w:rPr>
          <w:highlight w:val="white"/>
        </w:rPr>
        <w:t xml:space="preserve">        {MiddleOperator.Carry, AssemblyOperator.jc},</w:t>
      </w:r>
    </w:p>
    <w:p w14:paraId="6581D430" w14:textId="77777777" w:rsidR="00880C33" w:rsidRPr="00880C33" w:rsidRDefault="00880C33" w:rsidP="00880C33">
      <w:pPr>
        <w:pStyle w:val="Code"/>
        <w:rPr>
          <w:highlight w:val="white"/>
        </w:rPr>
      </w:pPr>
      <w:r w:rsidRPr="00880C33">
        <w:rPr>
          <w:highlight w:val="white"/>
        </w:rPr>
        <w:t xml:space="preserve">        {MiddleOperator.NotCarry, AssemblyOperator.jnc},</w:t>
      </w:r>
    </w:p>
    <w:p w14:paraId="40B63364" w14:textId="77777777" w:rsidR="00880C33" w:rsidRPr="00880C33" w:rsidRDefault="00880C33" w:rsidP="00880C33">
      <w:pPr>
        <w:pStyle w:val="Code"/>
        <w:rPr>
          <w:highlight w:val="white"/>
        </w:rPr>
      </w:pPr>
      <w:r w:rsidRPr="00880C33">
        <w:rPr>
          <w:highlight w:val="white"/>
        </w:rPr>
        <w:t xml:space="preserve">        {MiddleOperator.SignedLessThan, AssemblyOperator.jl},</w:t>
      </w:r>
    </w:p>
    <w:p w14:paraId="28DE6A22" w14:textId="77777777" w:rsidR="00880C33" w:rsidRPr="00880C33" w:rsidRDefault="00880C33" w:rsidP="00880C33">
      <w:pPr>
        <w:pStyle w:val="Code"/>
        <w:rPr>
          <w:highlight w:val="white"/>
        </w:rPr>
      </w:pPr>
      <w:r w:rsidRPr="00880C33">
        <w:rPr>
          <w:highlight w:val="white"/>
        </w:rPr>
        <w:t xml:space="preserve">        {MiddleOperator.SignedLessThanEqual,AssemblyOperator.jle},</w:t>
      </w:r>
    </w:p>
    <w:p w14:paraId="779A55EB" w14:textId="77777777" w:rsidR="00880C33" w:rsidRPr="00880C33" w:rsidRDefault="00880C33" w:rsidP="00880C33">
      <w:pPr>
        <w:pStyle w:val="Code"/>
        <w:rPr>
          <w:highlight w:val="white"/>
        </w:rPr>
      </w:pPr>
      <w:r w:rsidRPr="00880C33">
        <w:rPr>
          <w:highlight w:val="white"/>
        </w:rPr>
        <w:t xml:space="preserve">        {MiddleOperator.SignedGreaterThan, AssemblyOperator.jg},</w:t>
      </w:r>
    </w:p>
    <w:p w14:paraId="76DF01B8" w14:textId="77777777" w:rsidR="00880C33" w:rsidRPr="00880C33" w:rsidRDefault="00880C33" w:rsidP="00880C33">
      <w:pPr>
        <w:pStyle w:val="Code"/>
        <w:rPr>
          <w:highlight w:val="white"/>
        </w:rPr>
      </w:pPr>
      <w:r w:rsidRPr="00880C33">
        <w:rPr>
          <w:highlight w:val="white"/>
        </w:rPr>
        <w:t xml:space="preserve">        {MiddleOperator.SignedGreaterThanEqual, AssemblyOperator.jge},</w:t>
      </w:r>
    </w:p>
    <w:p w14:paraId="6451D8AB" w14:textId="77777777" w:rsidR="00880C33" w:rsidRPr="00880C33" w:rsidRDefault="00880C33" w:rsidP="00880C33">
      <w:pPr>
        <w:pStyle w:val="Code"/>
        <w:rPr>
          <w:highlight w:val="white"/>
        </w:rPr>
      </w:pPr>
      <w:r w:rsidRPr="00880C33">
        <w:rPr>
          <w:highlight w:val="white"/>
        </w:rPr>
        <w:t xml:space="preserve">        {MiddleOperator.UnsignedLessThan, AssemblyOperator.jb},</w:t>
      </w:r>
    </w:p>
    <w:p w14:paraId="32F1F675" w14:textId="77777777" w:rsidR="00880C33" w:rsidRPr="00880C33" w:rsidRDefault="00880C33" w:rsidP="00880C33">
      <w:pPr>
        <w:pStyle w:val="Code"/>
        <w:rPr>
          <w:highlight w:val="white"/>
        </w:rPr>
      </w:pPr>
      <w:r w:rsidRPr="00880C33">
        <w:rPr>
          <w:highlight w:val="white"/>
        </w:rPr>
        <w:t xml:space="preserve">        {MiddleOperator.UnsignedLessThanEqual, AssemblyOperator.jbe},</w:t>
      </w:r>
    </w:p>
    <w:p w14:paraId="0788B449" w14:textId="77777777" w:rsidR="00880C33" w:rsidRPr="00880C33" w:rsidRDefault="00880C33" w:rsidP="00880C33">
      <w:pPr>
        <w:pStyle w:val="Code"/>
        <w:rPr>
          <w:highlight w:val="white"/>
        </w:rPr>
      </w:pPr>
      <w:r w:rsidRPr="00880C33">
        <w:rPr>
          <w:highlight w:val="white"/>
        </w:rPr>
        <w:t xml:space="preserve">        {MiddleOperator.UnsignedGreaterThan, AssemblyOperator.ja},</w:t>
      </w:r>
    </w:p>
    <w:p w14:paraId="2278F677" w14:textId="77777777" w:rsidR="00880C33" w:rsidRPr="00880C33" w:rsidRDefault="00880C33" w:rsidP="00880C33">
      <w:pPr>
        <w:pStyle w:val="Code"/>
        <w:rPr>
          <w:highlight w:val="white"/>
        </w:rPr>
      </w:pPr>
      <w:r w:rsidRPr="00880C33">
        <w:rPr>
          <w:highlight w:val="white"/>
        </w:rPr>
        <w:t xml:space="preserve">        {MiddleOperator.UnsignedGreaterThanEqual, AssemblyOperator.jae}};</w:t>
      </w:r>
    </w:p>
    <w:p w14:paraId="4FB69289" w14:textId="77777777" w:rsidR="00880C33" w:rsidRPr="00880C33" w:rsidRDefault="00880C33" w:rsidP="00880C33">
      <w:pPr>
        <w:pStyle w:val="Code"/>
        <w:rPr>
          <w:highlight w:val="white"/>
        </w:rPr>
      </w:pPr>
    </w:p>
    <w:p w14:paraId="3D5F0CFE" w14:textId="18354C23" w:rsidR="00536DDA" w:rsidRPr="00536DDA" w:rsidRDefault="00536DDA" w:rsidP="00536DDA">
      <w:pPr>
        <w:pStyle w:val="Code"/>
        <w:rPr>
          <w:highlight w:val="white"/>
        </w:rPr>
      </w:pPr>
      <w:r w:rsidRPr="00536DDA">
        <w:rPr>
          <w:highlight w:val="white"/>
        </w:rPr>
        <w:t xml:space="preserve">    public void IntegralUnary(MiddleCode middleCode) {</w:t>
      </w:r>
    </w:p>
    <w:p w14:paraId="02823927" w14:textId="77777777" w:rsidR="00536DDA" w:rsidRPr="00536DDA" w:rsidRDefault="00536DDA" w:rsidP="00536DDA">
      <w:pPr>
        <w:pStyle w:val="Code"/>
        <w:rPr>
          <w:highlight w:val="white"/>
        </w:rPr>
      </w:pPr>
      <w:r w:rsidRPr="00536DDA">
        <w:rPr>
          <w:highlight w:val="white"/>
        </w:rPr>
        <w:t xml:space="preserve">      MiddleOperator middleOperator = middleCode.Operator;</w:t>
      </w:r>
    </w:p>
    <w:p w14:paraId="58D74E94" w14:textId="77777777" w:rsidR="00536DDA" w:rsidRPr="00536DDA" w:rsidRDefault="00536DDA" w:rsidP="00536DDA">
      <w:pPr>
        <w:pStyle w:val="Code"/>
        <w:rPr>
          <w:highlight w:val="white"/>
        </w:rPr>
      </w:pPr>
      <w:r w:rsidRPr="00536DDA">
        <w:rPr>
          <w:highlight w:val="white"/>
        </w:rPr>
        <w:t xml:space="preserve">      Symbol resultSymbol = (Symbol) middleCode[0],</w:t>
      </w:r>
    </w:p>
    <w:p w14:paraId="56EE738F" w14:textId="77777777" w:rsidR="00536DDA" w:rsidRPr="00536DDA" w:rsidRDefault="00536DDA" w:rsidP="00536DDA">
      <w:pPr>
        <w:pStyle w:val="Code"/>
        <w:rPr>
          <w:highlight w:val="white"/>
        </w:rPr>
      </w:pPr>
      <w:r w:rsidRPr="00536DDA">
        <w:rPr>
          <w:highlight w:val="white"/>
        </w:rPr>
        <w:t xml:space="preserve">             unarySymbol = (Symbol) middleCode[1];</w:t>
      </w:r>
    </w:p>
    <w:p w14:paraId="14D42618" w14:textId="77777777" w:rsidR="00536DDA" w:rsidRPr="00536DDA" w:rsidRDefault="00536DDA" w:rsidP="00536DDA">
      <w:pPr>
        <w:pStyle w:val="Code"/>
        <w:rPr>
          <w:highlight w:val="white"/>
        </w:rPr>
      </w:pPr>
    </w:p>
    <w:p w14:paraId="29C624D6" w14:textId="77777777" w:rsidR="00536DDA" w:rsidRPr="00536DDA" w:rsidRDefault="00536DDA" w:rsidP="00536DDA">
      <w:pPr>
        <w:pStyle w:val="Code"/>
        <w:rPr>
          <w:highlight w:val="white"/>
        </w:rPr>
      </w:pPr>
      <w:r w:rsidRPr="00536DDA">
        <w:rPr>
          <w:highlight w:val="white"/>
        </w:rPr>
        <w:t xml:space="preserve">      AssemblyOperator objectOperator =</w:t>
      </w:r>
    </w:p>
    <w:p w14:paraId="317FEF79" w14:textId="77777777" w:rsidR="00536DDA" w:rsidRPr="00536DDA" w:rsidRDefault="00536DDA" w:rsidP="00536DDA">
      <w:pPr>
        <w:pStyle w:val="Code"/>
        <w:rPr>
          <w:highlight w:val="white"/>
        </w:rPr>
      </w:pPr>
      <w:r w:rsidRPr="00536DDA">
        <w:rPr>
          <w:highlight w:val="white"/>
        </w:rPr>
        <w:t xml:space="preserve">        m_middleToIntegralMap[middleOperator];</w:t>
      </w:r>
    </w:p>
    <w:p w14:paraId="1412C49C" w14:textId="77777777" w:rsidR="00536DDA" w:rsidRPr="00536DDA" w:rsidRDefault="00536DDA" w:rsidP="00536DDA">
      <w:pPr>
        <w:pStyle w:val="Code"/>
        <w:rPr>
          <w:highlight w:val="white"/>
        </w:rPr>
      </w:pPr>
    </w:p>
    <w:p w14:paraId="2F0D4B5F" w14:textId="77777777" w:rsidR="00536DDA" w:rsidRPr="00536DDA" w:rsidRDefault="00536DDA" w:rsidP="00536DDA">
      <w:pPr>
        <w:pStyle w:val="Code"/>
        <w:rPr>
          <w:highlight w:val="white"/>
        </w:rPr>
      </w:pPr>
      <w:r w:rsidRPr="00536DDA">
        <w:rPr>
          <w:highlight w:val="white"/>
        </w:rPr>
        <w:t xml:space="preserve">      Track unaryTrack = null;</w:t>
      </w:r>
    </w:p>
    <w:p w14:paraId="2C1145EB" w14:textId="77777777" w:rsidR="00536DDA" w:rsidRPr="00536DDA" w:rsidRDefault="00536DDA" w:rsidP="00536DDA">
      <w:pPr>
        <w:pStyle w:val="Code"/>
        <w:rPr>
          <w:highlight w:val="white"/>
        </w:rPr>
      </w:pPr>
      <w:r w:rsidRPr="00536DDA">
        <w:rPr>
          <w:highlight w:val="white"/>
        </w:rPr>
        <w:t xml:space="preserve">      m_trackMap.TryGetValue(unarySymbol, out unaryTrack);</w:t>
      </w:r>
    </w:p>
    <w:p w14:paraId="2DB40A02" w14:textId="77777777" w:rsidR="00536DDA" w:rsidRPr="00536DDA" w:rsidRDefault="00536DDA" w:rsidP="00536DDA">
      <w:pPr>
        <w:pStyle w:val="Code"/>
        <w:rPr>
          <w:highlight w:val="white"/>
        </w:rPr>
      </w:pPr>
    </w:p>
    <w:p w14:paraId="6EF0CD0F" w14:textId="77777777" w:rsidR="00536DDA" w:rsidRPr="00536DDA" w:rsidRDefault="00536DDA" w:rsidP="00536DDA">
      <w:pPr>
        <w:pStyle w:val="Code"/>
        <w:rPr>
          <w:highlight w:val="white"/>
        </w:rPr>
      </w:pPr>
      <w:r w:rsidRPr="00536DDA">
        <w:rPr>
          <w:highlight w:val="white"/>
        </w:rPr>
        <w:t xml:space="preserve">      if ((unaryTrack == null) &amp;&amp; (resultSymbol == unarySymbol)) {</w:t>
      </w:r>
    </w:p>
    <w:p w14:paraId="26F7AC97" w14:textId="77777777" w:rsidR="00536DDA" w:rsidRPr="00536DDA" w:rsidRDefault="00536DDA" w:rsidP="00536DDA">
      <w:pPr>
        <w:pStyle w:val="Code"/>
        <w:rPr>
          <w:highlight w:val="white"/>
        </w:rPr>
      </w:pPr>
      <w:r w:rsidRPr="00536DDA">
        <w:rPr>
          <w:highlight w:val="white"/>
        </w:rPr>
        <w:lastRenderedPageBreak/>
        <w:t xml:space="preserve">        if (middleOperator != MiddleOperator.UnaryAdd) {</w:t>
      </w:r>
    </w:p>
    <w:p w14:paraId="06A4E551" w14:textId="77777777" w:rsidR="00536DDA" w:rsidRPr="00536DDA" w:rsidRDefault="00536DDA" w:rsidP="00536DDA">
      <w:pPr>
        <w:pStyle w:val="Code"/>
        <w:rPr>
          <w:highlight w:val="white"/>
        </w:rPr>
      </w:pPr>
      <w:r w:rsidRPr="00536DDA">
        <w:rPr>
          <w:highlight w:val="white"/>
        </w:rPr>
        <w:t xml:space="preserve">          AddAssemblyCode(objectOperator, Base(unarySymbol),</w:t>
      </w:r>
    </w:p>
    <w:p w14:paraId="7EFDFA56" w14:textId="77777777" w:rsidR="00536DDA" w:rsidRPr="00536DDA" w:rsidRDefault="00536DDA" w:rsidP="00536DDA">
      <w:pPr>
        <w:pStyle w:val="Code"/>
        <w:rPr>
          <w:highlight w:val="white"/>
        </w:rPr>
      </w:pPr>
      <w:r w:rsidRPr="00536DDA">
        <w:rPr>
          <w:highlight w:val="white"/>
        </w:rPr>
        <w:t xml:space="preserve">                          Offset(unarySymbol), null, unarySymbol.Type.Size());</w:t>
      </w:r>
    </w:p>
    <w:p w14:paraId="7079B1FF" w14:textId="77777777" w:rsidR="00536DDA" w:rsidRPr="00536DDA" w:rsidRDefault="00536DDA" w:rsidP="00536DDA">
      <w:pPr>
        <w:pStyle w:val="Code"/>
        <w:rPr>
          <w:highlight w:val="white"/>
        </w:rPr>
      </w:pPr>
      <w:r w:rsidRPr="00536DDA">
        <w:rPr>
          <w:highlight w:val="white"/>
        </w:rPr>
        <w:t xml:space="preserve">        }</w:t>
      </w:r>
    </w:p>
    <w:p w14:paraId="07AE6E1D" w14:textId="77777777" w:rsidR="00536DDA" w:rsidRPr="00536DDA" w:rsidRDefault="00536DDA" w:rsidP="00536DDA">
      <w:pPr>
        <w:pStyle w:val="Code"/>
        <w:rPr>
          <w:highlight w:val="white"/>
        </w:rPr>
      </w:pPr>
      <w:r w:rsidRPr="00536DDA">
        <w:rPr>
          <w:highlight w:val="white"/>
        </w:rPr>
        <w:t xml:space="preserve">      }</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77777777" w:rsidR="00536DDA" w:rsidRPr="00536DDA" w:rsidRDefault="00536DDA" w:rsidP="00536DDA">
      <w:pPr>
        <w:pStyle w:val="Code"/>
        <w:rPr>
          <w:highlight w:val="white"/>
        </w:rPr>
      </w:pPr>
      <w:r w:rsidRPr="00536DDA">
        <w:rPr>
          <w:highlight w:val="white"/>
        </w:rPr>
        <w:t xml:space="preserve">        unaryTrack = LoadValueToRegister(unarySymbol);</w:t>
      </w:r>
    </w:p>
    <w:p w14:paraId="439E55E3" w14:textId="77777777" w:rsidR="00536DDA" w:rsidRPr="00536DDA" w:rsidRDefault="00536DDA" w:rsidP="00536DDA">
      <w:pPr>
        <w:pStyle w:val="Code"/>
        <w:rPr>
          <w:highlight w:val="white"/>
        </w:rPr>
      </w:pPr>
    </w:p>
    <w:p w14:paraId="2C51C96C" w14:textId="77777777" w:rsidR="00536DDA" w:rsidRPr="00536DDA" w:rsidRDefault="00536DDA" w:rsidP="00536DDA">
      <w:pPr>
        <w:pStyle w:val="Code"/>
        <w:rPr>
          <w:highlight w:val="white"/>
        </w:rPr>
      </w:pPr>
      <w:r w:rsidRPr="00536DDA">
        <w:rPr>
          <w:highlight w:val="white"/>
        </w:rPr>
        <w:t xml:space="preserve">        if (middleOperator != MiddleOperator.UnaryAdd) {</w:t>
      </w:r>
    </w:p>
    <w:p w14:paraId="58A8F38C" w14:textId="77777777" w:rsidR="00536DDA" w:rsidRPr="00536DDA" w:rsidRDefault="00536DDA" w:rsidP="00536DDA">
      <w:pPr>
        <w:pStyle w:val="Code"/>
        <w:rPr>
          <w:highlight w:val="white"/>
        </w:rPr>
      </w:pPr>
      <w:r w:rsidRPr="00536DDA">
        <w:rPr>
          <w:highlight w:val="white"/>
        </w:rPr>
        <w:t xml:space="preserve">          AddAssemblyCode(objectOperator, unaryTrack);</w:t>
      </w:r>
    </w:p>
    <w:p w14:paraId="64942E5B" w14:textId="77777777" w:rsidR="00536DDA" w:rsidRPr="00536DDA" w:rsidRDefault="00536DDA" w:rsidP="00536DDA">
      <w:pPr>
        <w:pStyle w:val="Code"/>
        <w:rPr>
          <w:highlight w:val="white"/>
        </w:rPr>
      </w:pPr>
      <w:r w:rsidRPr="00536DDA">
        <w:rPr>
          <w:highlight w:val="white"/>
        </w:rPr>
        <w:t xml:space="preserve">        }</w:t>
      </w:r>
    </w:p>
    <w:p w14:paraId="23C33380" w14:textId="77777777" w:rsidR="00536DDA" w:rsidRPr="00536DDA" w:rsidRDefault="00536DDA" w:rsidP="00536DDA">
      <w:pPr>
        <w:pStyle w:val="Code"/>
        <w:rPr>
          <w:highlight w:val="white"/>
        </w:rPr>
      </w:pPr>
    </w:p>
    <w:p w14:paraId="129B7232" w14:textId="77777777" w:rsidR="00536DDA" w:rsidRPr="00536DDA" w:rsidRDefault="00536DDA" w:rsidP="00536DDA">
      <w:pPr>
        <w:pStyle w:val="Code"/>
        <w:rPr>
          <w:highlight w:val="white"/>
        </w:rPr>
      </w:pPr>
      <w:r w:rsidRPr="00536DDA">
        <w:rPr>
          <w:highlight w:val="white"/>
        </w:rPr>
        <w:t xml:space="preserve">        if (resultSymbol.IsTemporary() &amp;&amp;</w:t>
      </w:r>
    </w:p>
    <w:p w14:paraId="7078A095" w14:textId="77777777" w:rsidR="00536DDA" w:rsidRPr="00536DDA" w:rsidRDefault="00536DDA" w:rsidP="00536DDA">
      <w:pPr>
        <w:pStyle w:val="Code"/>
        <w:rPr>
          <w:highlight w:val="white"/>
        </w:rPr>
      </w:pPr>
      <w:r w:rsidRPr="00536DDA">
        <w:rPr>
          <w:highlight w:val="white"/>
        </w:rPr>
        <w:t xml:space="preserve">            (resultSymbol.AddressSymbol == null)) {</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427FC331" w14:textId="77777777" w:rsidR="00536DDA" w:rsidRPr="00536DDA" w:rsidRDefault="00536DDA" w:rsidP="00536DDA">
      <w:pPr>
        <w:pStyle w:val="Code"/>
        <w:rPr>
          <w:highlight w:val="white"/>
        </w:rPr>
      </w:pPr>
      <w:r w:rsidRPr="00536DDA">
        <w:rPr>
          <w:highlight w:val="white"/>
        </w:rPr>
        <w:t xml:space="preserve">      }</w:t>
      </w:r>
    </w:p>
    <w:p w14:paraId="3A6FF3F6" w14:textId="77777777" w:rsidR="00536DDA" w:rsidRPr="00536DDA" w:rsidRDefault="00536DDA" w:rsidP="00536DDA">
      <w:pPr>
        <w:pStyle w:val="Code"/>
        <w:rPr>
          <w:highlight w:val="white"/>
        </w:rPr>
      </w:pPr>
    </w:p>
    <w:p w14:paraId="73EEF0F1" w14:textId="77777777" w:rsidR="00536DDA" w:rsidRPr="00536DDA" w:rsidRDefault="00536DDA" w:rsidP="00536DDA">
      <w:pPr>
        <w:pStyle w:val="Code"/>
        <w:rPr>
          <w:highlight w:val="white"/>
        </w:rPr>
      </w:pPr>
      <w:r w:rsidRPr="00536DDA">
        <w:rPr>
          <w:highlight w:val="white"/>
        </w:rPr>
        <w:t xml:space="preserve">      m_trackMap.Remove(unarySymbol);</w:t>
      </w:r>
    </w:p>
    <w:p w14:paraId="309E3FD1" w14:textId="77777777" w:rsidR="00536DDA" w:rsidRPr="00536DDA" w:rsidRDefault="00536DDA" w:rsidP="00536DDA">
      <w:pPr>
        <w:pStyle w:val="Code"/>
        <w:rPr>
          <w:highlight w:val="white"/>
        </w:rPr>
      </w:pPr>
      <w:r w:rsidRPr="00536DDA">
        <w:rPr>
          <w:highlight w:val="white"/>
        </w:rPr>
        <w:t xml:space="preserve">    }</w:t>
      </w:r>
    </w:p>
    <w:p w14:paraId="4D02797E" w14:textId="77777777" w:rsidR="00EE549C" w:rsidRPr="00EE549C" w:rsidRDefault="00EE549C" w:rsidP="00EE549C">
      <w:pPr>
        <w:pStyle w:val="Rubrik3"/>
        <w:numPr>
          <w:ilvl w:val="2"/>
          <w:numId w:val="134"/>
        </w:numPr>
        <w:rPr>
          <w:highlight w:val="white"/>
        </w:rPr>
      </w:pPr>
      <w:r w:rsidRPr="00EE549C">
        <w:rPr>
          <w:highlight w:val="white"/>
        </w:rPr>
        <w:t>Integral Binary Operations</w:t>
      </w:r>
    </w:p>
    <w:p w14:paraId="72FBA96B" w14:textId="1EEF77E1" w:rsidR="00EE549C" w:rsidRPr="00533A30" w:rsidRDefault="00EE549C" w:rsidP="00EE549C">
      <w:pPr>
        <w:rPr>
          <w:highlight w:val="white"/>
        </w:rPr>
      </w:pPr>
      <w:r>
        <w:rPr>
          <w:highlight w:val="white"/>
        </w:rPr>
        <w:t xml:space="preserve">The </w:t>
      </w:r>
      <w:r w:rsidR="003D500A">
        <w:rPr>
          <w:rStyle w:val="KeyWord0"/>
          <w:highlight w:val="white"/>
        </w:rPr>
        <w:t>IntegralBinary</w:t>
      </w:r>
      <w:r>
        <w:rPr>
          <w:highlight w:val="white"/>
        </w:rPr>
        <w:t xml:space="preserve"> method generates assembly code for binary integral, addition, bitwise, and shift expressions. If the result operand is not temporary and equals the left operand, we have a compound operation, for instance </w:t>
      </w:r>
      <w:r w:rsidRPr="0035004C">
        <w:rPr>
          <w:rStyle w:val="KeyWord0"/>
          <w:highlight w:val="white"/>
        </w:rPr>
        <w:t>a</w:t>
      </w:r>
      <w:r>
        <w:rPr>
          <w:highlight w:val="white"/>
        </w:rPr>
        <w:t xml:space="preserve"> </w:t>
      </w:r>
      <w:r w:rsidRPr="0035004C">
        <w:rPr>
          <w:rStyle w:val="KeyWord0"/>
          <w:highlight w:val="white"/>
        </w:rPr>
        <w:t>+=</w:t>
      </w:r>
      <w:r>
        <w:rPr>
          <w:highlight w:val="white"/>
        </w:rPr>
        <w:t xml:space="preserve"> </w:t>
      </w:r>
      <w:r w:rsidRPr="0035004C">
        <w:rPr>
          <w:rStyle w:val="KeyWord0"/>
          <w:highlight w:val="white"/>
        </w:rPr>
        <w:t>b;</w:t>
      </w:r>
      <w:r>
        <w:rPr>
          <w:highlight w:val="white"/>
        </w:rPr>
        <w:t>. Otherwise, we have a simple operation.</w:t>
      </w:r>
    </w:p>
    <w:p w14:paraId="3B9F551F" w14:textId="77777777" w:rsidR="00EE549C" w:rsidRPr="00533A30" w:rsidRDefault="00EE549C" w:rsidP="00EE549C">
      <w:pPr>
        <w:rPr>
          <w:highlight w:val="white"/>
        </w:rPr>
      </w:pPr>
      <w:r>
        <w:rPr>
          <w:highlight w:val="white"/>
        </w:rPr>
        <w:t xml:space="preserve">The </w:t>
      </w:r>
      <w:r w:rsidRPr="00572552">
        <w:rPr>
          <w:rStyle w:val="KeyWord0"/>
          <w:highlight w:val="white"/>
        </w:rPr>
        <w:t>CompoundIntegralBinary</w:t>
      </w:r>
      <w:r>
        <w:rPr>
          <w:highlight w:val="white"/>
        </w:rPr>
        <w:t xml:space="preserve"> method adds code for compound binary integral operations.</w:t>
      </w:r>
    </w:p>
    <w:p w14:paraId="6A916BCA" w14:textId="77777777" w:rsidR="00EE549C" w:rsidRPr="00533A30" w:rsidRDefault="00EE549C" w:rsidP="00EE549C">
      <w:pPr>
        <w:rPr>
          <w:highlight w:val="white"/>
        </w:rPr>
      </w:pPr>
      <w:r>
        <w:rPr>
          <w:highlight w:val="white"/>
        </w:rPr>
        <w:t xml:space="preserve">The </w:t>
      </w:r>
      <w:r w:rsidRPr="00913F4D">
        <w:rPr>
          <w:rStyle w:val="KeyWord0"/>
          <w:highlight w:val="white"/>
        </w:rPr>
        <w:t>ValueOrAddress</w:t>
      </w:r>
      <w:r>
        <w:rPr>
          <w:highlight w:val="white"/>
        </w:rPr>
        <w:t xml:space="preserve"> method returns the value or address of a symbol. If the symbol holds an integral value, as an object of the </w:t>
      </w:r>
      <w:r w:rsidRPr="00F552E2">
        <w:rPr>
          <w:rStyle w:val="KeyWord0"/>
          <w:highlight w:val="white"/>
        </w:rPr>
        <w:t>BigInteger</w:t>
      </w:r>
      <w:r>
        <w:rPr>
          <w:highlight w:val="white"/>
        </w:rPr>
        <w:t xml:space="preserve"> class, we return the value.</w:t>
      </w:r>
    </w:p>
    <w:p w14:paraId="67E102F1" w14:textId="77777777" w:rsidR="00EE549C" w:rsidRPr="00533A30" w:rsidRDefault="00EE549C" w:rsidP="00EE549C">
      <w:pPr>
        <w:rPr>
          <w:highlight w:val="white"/>
        </w:rPr>
      </w:pPr>
      <w:r>
        <w:rPr>
          <w:highlight w:val="white"/>
        </w:rPr>
        <w:t>If the symbol has auto or register type, we create a new track, add code for loading the address of the symbol info the track, and return the track.</w:t>
      </w:r>
    </w:p>
    <w:p w14:paraId="3E3ABA3B" w14:textId="20EAAC8C" w:rsidR="00EE549C" w:rsidRDefault="00EE549C" w:rsidP="00EE549C">
      <w:pPr>
        <w:rPr>
          <w:highlight w:val="white"/>
        </w:rPr>
      </w:pPr>
      <w:r>
        <w:rPr>
          <w:highlight w:val="white"/>
        </w:rPr>
        <w:t>Otherwise, if the symbol is an extern or static symbol, we return its unique name. It will later be replaced by a proper address by the linker.</w:t>
      </w:r>
    </w:p>
    <w:p w14:paraId="594CD6C3" w14:textId="345668AE" w:rsidR="00DF12BF" w:rsidRPr="00DF12BF" w:rsidRDefault="00DF12BF" w:rsidP="00DF12BF">
      <w:pPr>
        <w:pStyle w:val="Code"/>
        <w:rPr>
          <w:highlight w:val="white"/>
        </w:rPr>
      </w:pPr>
      <w:r w:rsidRPr="00DF12BF">
        <w:rPr>
          <w:highlight w:val="white"/>
        </w:rPr>
        <w:t xml:space="preserve">    public void </w:t>
      </w:r>
      <w:r w:rsidR="003D500A">
        <w:rPr>
          <w:highlight w:val="white"/>
        </w:rPr>
        <w:t>IntegralBinary</w:t>
      </w:r>
      <w:r w:rsidRPr="00DF12BF">
        <w:rPr>
          <w:highlight w:val="white"/>
        </w:rPr>
        <w:t>(MiddleCode middleCode) {</w:t>
      </w:r>
    </w:p>
    <w:p w14:paraId="73D7E3A2" w14:textId="77777777" w:rsidR="00DF12BF" w:rsidRPr="00DF12BF" w:rsidRDefault="00DF12BF" w:rsidP="00DF12BF">
      <w:pPr>
        <w:pStyle w:val="Code"/>
        <w:rPr>
          <w:highlight w:val="white"/>
        </w:rPr>
      </w:pPr>
      <w:r w:rsidRPr="00DF12BF">
        <w:rPr>
          <w:highlight w:val="white"/>
        </w:rPr>
        <w:t xml:space="preserve">      MiddleOperator middleOperator = middleCode.Operator;</w:t>
      </w:r>
    </w:p>
    <w:p w14:paraId="3C44B42A" w14:textId="77777777" w:rsidR="00DF12BF" w:rsidRPr="00DF12BF" w:rsidRDefault="00DF12BF" w:rsidP="00DF12BF">
      <w:pPr>
        <w:pStyle w:val="Code"/>
        <w:rPr>
          <w:highlight w:val="white"/>
        </w:rPr>
      </w:pPr>
      <w:r w:rsidRPr="00DF12BF">
        <w:rPr>
          <w:highlight w:val="white"/>
        </w:rPr>
        <w:t xml:space="preserve">      Symbol resultSymbol = (Symbol) middleCode[0],</w:t>
      </w:r>
    </w:p>
    <w:p w14:paraId="32C081E8" w14:textId="77777777" w:rsidR="00DF12BF" w:rsidRPr="00DF12BF" w:rsidRDefault="00DF12BF" w:rsidP="00DF12BF">
      <w:pPr>
        <w:pStyle w:val="Code"/>
        <w:rPr>
          <w:highlight w:val="white"/>
        </w:rPr>
      </w:pPr>
      <w:r w:rsidRPr="00DF12BF">
        <w:rPr>
          <w:highlight w:val="white"/>
        </w:rPr>
        <w:t xml:space="preserve">             leftSymbol = (Symbol) middleCode[1],</w:t>
      </w:r>
    </w:p>
    <w:p w14:paraId="1E44622C" w14:textId="77777777" w:rsidR="00DF12BF" w:rsidRPr="00DF12BF" w:rsidRDefault="00DF12BF" w:rsidP="00DF12BF">
      <w:pPr>
        <w:pStyle w:val="Code"/>
        <w:rPr>
          <w:highlight w:val="white"/>
        </w:rPr>
      </w:pPr>
      <w:r w:rsidRPr="00DF12BF">
        <w:rPr>
          <w:highlight w:val="white"/>
        </w:rPr>
        <w:t xml:space="preserve">             rightSymbol = (Symbol) middleCode[2];</w:t>
      </w:r>
    </w:p>
    <w:p w14:paraId="4076F100" w14:textId="77777777" w:rsidR="00DF12BF" w:rsidRPr="00DF12BF" w:rsidRDefault="00DF12BF" w:rsidP="00DF12BF">
      <w:pPr>
        <w:pStyle w:val="Code"/>
        <w:rPr>
          <w:highlight w:val="white"/>
        </w:rPr>
      </w:pPr>
      <w:r w:rsidRPr="00DF12BF">
        <w:rPr>
          <w:highlight w:val="white"/>
        </w:rPr>
        <w:t xml:space="preserve">      </w:t>
      </w:r>
    </w:p>
    <w:p w14:paraId="2E085DA0" w14:textId="77777777" w:rsidR="00DF12BF" w:rsidRPr="00DF12BF" w:rsidRDefault="00DF12BF" w:rsidP="00DF12BF">
      <w:pPr>
        <w:pStyle w:val="Code"/>
        <w:rPr>
          <w:highlight w:val="white"/>
        </w:rPr>
      </w:pPr>
      <w:r w:rsidRPr="00DF12BF">
        <w:rPr>
          <w:highlight w:val="white"/>
        </w:rPr>
        <w:t xml:space="preserve">      Track leftTrack = null, rightTrack = null;</w:t>
      </w:r>
    </w:p>
    <w:p w14:paraId="11FC87B0" w14:textId="77777777" w:rsidR="00DF12BF" w:rsidRPr="00DF12BF" w:rsidRDefault="00DF12BF" w:rsidP="00DF12BF">
      <w:pPr>
        <w:pStyle w:val="Code"/>
        <w:rPr>
          <w:highlight w:val="white"/>
        </w:rPr>
      </w:pPr>
      <w:r w:rsidRPr="00DF12BF">
        <w:rPr>
          <w:highlight w:val="white"/>
        </w:rPr>
        <w:t xml:space="preserve">      m_trackMap.TryGetValue(leftSymbol, out leftTrack);</w:t>
      </w:r>
    </w:p>
    <w:p w14:paraId="1FEE2622" w14:textId="77777777" w:rsidR="00DF12BF" w:rsidRPr="00DF12BF" w:rsidRDefault="00DF12BF" w:rsidP="00DF12BF">
      <w:pPr>
        <w:pStyle w:val="Code"/>
        <w:rPr>
          <w:highlight w:val="white"/>
        </w:rPr>
      </w:pPr>
      <w:r w:rsidRPr="00DF12BF">
        <w:rPr>
          <w:highlight w:val="white"/>
        </w:rPr>
        <w:t xml:space="preserve">      m_trackMap.TryGetValue(rightSymbol, out rightTrack);</w:t>
      </w:r>
    </w:p>
    <w:p w14:paraId="0E39ACDD" w14:textId="77777777" w:rsidR="00DF12BF" w:rsidRPr="00DF12BF" w:rsidRDefault="00DF12BF" w:rsidP="00DF12BF">
      <w:pPr>
        <w:pStyle w:val="Code"/>
        <w:rPr>
          <w:highlight w:val="white"/>
        </w:rPr>
      </w:pPr>
    </w:p>
    <w:p w14:paraId="55A94AD6" w14:textId="77777777" w:rsidR="00DF12BF" w:rsidRPr="00DF12BF" w:rsidRDefault="00DF12BF" w:rsidP="00DF12BF">
      <w:pPr>
        <w:pStyle w:val="Code"/>
        <w:rPr>
          <w:highlight w:val="white"/>
        </w:rPr>
      </w:pPr>
      <w:r w:rsidRPr="00DF12BF">
        <w:rPr>
          <w:highlight w:val="white"/>
        </w:rPr>
        <w:t xml:space="preserve">      if ((leftTrack == null) &amp;&amp;</w:t>
      </w:r>
    </w:p>
    <w:p w14:paraId="5AA8E88E" w14:textId="77777777" w:rsidR="00DF12BF" w:rsidRPr="00DF12BF" w:rsidRDefault="00DF12BF" w:rsidP="00DF12BF">
      <w:pPr>
        <w:pStyle w:val="Code"/>
        <w:rPr>
          <w:highlight w:val="white"/>
        </w:rPr>
      </w:pPr>
      <w:r w:rsidRPr="00DF12BF">
        <w:rPr>
          <w:highlight w:val="white"/>
        </w:rPr>
        <w:t xml:space="preserve">          ((leftSymbol.Value is StaticAddress) &amp;&amp;</w:t>
      </w:r>
    </w:p>
    <w:p w14:paraId="1CEE703F" w14:textId="77777777" w:rsidR="00DF12BF" w:rsidRPr="00DF12BF" w:rsidRDefault="00DF12BF" w:rsidP="00DF12BF">
      <w:pPr>
        <w:pStyle w:val="Code"/>
        <w:rPr>
          <w:highlight w:val="white"/>
        </w:rPr>
      </w:pPr>
      <w:r w:rsidRPr="00DF12BF">
        <w:rPr>
          <w:highlight w:val="white"/>
        </w:rPr>
        <w:t xml:space="preserve">           (((StaticAddress) leftSymbol.Value).Offset != 0)) ||</w:t>
      </w:r>
    </w:p>
    <w:p w14:paraId="0254E081" w14:textId="77777777" w:rsidR="00DF12BF" w:rsidRPr="00DF12BF" w:rsidRDefault="00DF12BF" w:rsidP="00DF12BF">
      <w:pPr>
        <w:pStyle w:val="Code"/>
        <w:rPr>
          <w:highlight w:val="white"/>
        </w:rPr>
      </w:pPr>
      <w:r w:rsidRPr="00DF12BF">
        <w:rPr>
          <w:highlight w:val="white"/>
        </w:rPr>
        <w:t xml:space="preserve">          (leftSymbol.IsAutoOrRegister() &amp;&amp;</w:t>
      </w:r>
    </w:p>
    <w:p w14:paraId="0D357082" w14:textId="77777777" w:rsidR="00DF12BF" w:rsidRPr="00DF12BF" w:rsidRDefault="00DF12BF" w:rsidP="00DF12BF">
      <w:pPr>
        <w:pStyle w:val="Code"/>
        <w:rPr>
          <w:highlight w:val="white"/>
        </w:rPr>
      </w:pPr>
      <w:r w:rsidRPr="00DF12BF">
        <w:rPr>
          <w:highlight w:val="white"/>
        </w:rPr>
        <w:t xml:space="preserve">           leftSymbol.Type.IsArray())) {</w:t>
      </w:r>
    </w:p>
    <w:p w14:paraId="5629F52F" w14:textId="77777777" w:rsidR="00DF12BF" w:rsidRPr="00DF12BF" w:rsidRDefault="00DF12BF" w:rsidP="00DF12BF">
      <w:pPr>
        <w:pStyle w:val="Code"/>
        <w:rPr>
          <w:highlight w:val="white"/>
        </w:rPr>
      </w:pPr>
      <w:r w:rsidRPr="00DF12BF">
        <w:rPr>
          <w:highlight w:val="white"/>
        </w:rPr>
        <w:lastRenderedPageBreak/>
        <w:t xml:space="preserve">        leftTrack = LoadValueToRegister(leftSymbol);</w:t>
      </w:r>
    </w:p>
    <w:p w14:paraId="22AFE143" w14:textId="77777777" w:rsidR="00DF12BF" w:rsidRPr="00DF12BF" w:rsidRDefault="00DF12BF" w:rsidP="00DF12BF">
      <w:pPr>
        <w:pStyle w:val="Code"/>
        <w:rPr>
          <w:highlight w:val="white"/>
        </w:rPr>
      </w:pPr>
      <w:r w:rsidRPr="00DF12BF">
        <w:rPr>
          <w:highlight w:val="white"/>
        </w:rPr>
        <w:t xml:space="preserve">      }</w:t>
      </w:r>
    </w:p>
    <w:p w14:paraId="50617FAF" w14:textId="77777777" w:rsidR="00DF12BF" w:rsidRPr="00DF12BF" w:rsidRDefault="00DF12BF" w:rsidP="00DF12BF">
      <w:pPr>
        <w:pStyle w:val="Code"/>
        <w:rPr>
          <w:highlight w:val="white"/>
        </w:rPr>
      </w:pPr>
    </w:p>
    <w:p w14:paraId="476C4D31" w14:textId="77777777" w:rsidR="00DF12BF" w:rsidRPr="00DF12BF" w:rsidRDefault="00DF12BF" w:rsidP="00DF12BF">
      <w:pPr>
        <w:pStyle w:val="Code"/>
        <w:rPr>
          <w:highlight w:val="white"/>
        </w:rPr>
      </w:pPr>
      <w:r w:rsidRPr="00DF12BF">
        <w:rPr>
          <w:highlight w:val="white"/>
        </w:rPr>
        <w:t xml:space="preserve">      if ((rightTrack == null) &amp;&amp;</w:t>
      </w:r>
    </w:p>
    <w:p w14:paraId="20DA2ADE" w14:textId="77777777" w:rsidR="00DF12BF" w:rsidRPr="00DF12BF" w:rsidRDefault="00DF12BF" w:rsidP="00DF12BF">
      <w:pPr>
        <w:pStyle w:val="Code"/>
        <w:rPr>
          <w:highlight w:val="white"/>
        </w:rPr>
      </w:pPr>
      <w:r w:rsidRPr="00DF12BF">
        <w:rPr>
          <w:highlight w:val="white"/>
        </w:rPr>
        <w:t xml:space="preserve">          ((rightSymbol.Value is StaticAddress) &amp;&amp;</w:t>
      </w:r>
    </w:p>
    <w:p w14:paraId="6CAB46DC" w14:textId="77777777" w:rsidR="00DF12BF" w:rsidRPr="00DF12BF" w:rsidRDefault="00DF12BF" w:rsidP="00DF12BF">
      <w:pPr>
        <w:pStyle w:val="Code"/>
        <w:rPr>
          <w:highlight w:val="white"/>
        </w:rPr>
      </w:pPr>
      <w:r w:rsidRPr="00DF12BF">
        <w:rPr>
          <w:highlight w:val="white"/>
        </w:rPr>
        <w:t xml:space="preserve">           (((StaticAddress) rightSymbol.Value).Offset != 0)) ||</w:t>
      </w:r>
    </w:p>
    <w:p w14:paraId="01CA5951" w14:textId="77777777" w:rsidR="00DF12BF" w:rsidRPr="00DF12BF" w:rsidRDefault="00DF12BF" w:rsidP="00DF12BF">
      <w:pPr>
        <w:pStyle w:val="Code"/>
        <w:rPr>
          <w:highlight w:val="white"/>
        </w:rPr>
      </w:pPr>
      <w:r w:rsidRPr="00DF12BF">
        <w:rPr>
          <w:highlight w:val="white"/>
        </w:rPr>
        <w:t xml:space="preserve">          (rightSymbol.IsAutoOrRegister() &amp;&amp;</w:t>
      </w:r>
    </w:p>
    <w:p w14:paraId="4AD12169" w14:textId="77777777" w:rsidR="00DF12BF" w:rsidRPr="00DF12BF" w:rsidRDefault="00DF12BF" w:rsidP="00DF12BF">
      <w:pPr>
        <w:pStyle w:val="Code"/>
        <w:rPr>
          <w:highlight w:val="white"/>
        </w:rPr>
      </w:pPr>
      <w:r w:rsidRPr="00DF12BF">
        <w:rPr>
          <w:highlight w:val="white"/>
        </w:rPr>
        <w:t xml:space="preserve">           rightSymbol.Type.IsArray())) {</w:t>
      </w:r>
    </w:p>
    <w:p w14:paraId="53FBA0B2"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7750BE8D" w14:textId="77777777" w:rsidR="00DF12BF" w:rsidRPr="00DF12BF" w:rsidRDefault="00DF12BF" w:rsidP="00DF12BF">
      <w:pPr>
        <w:pStyle w:val="Code"/>
        <w:rPr>
          <w:highlight w:val="white"/>
        </w:rPr>
      </w:pPr>
      <w:r w:rsidRPr="00DF12BF">
        <w:rPr>
          <w:highlight w:val="white"/>
        </w:rPr>
        <w:t xml:space="preserve">      }</w:t>
      </w:r>
    </w:p>
    <w:p w14:paraId="6FAB2B05" w14:textId="77777777" w:rsidR="00DF12BF" w:rsidRPr="00DF12BF" w:rsidRDefault="00DF12BF" w:rsidP="00DF12BF">
      <w:pPr>
        <w:pStyle w:val="Code"/>
        <w:rPr>
          <w:highlight w:val="white"/>
        </w:rPr>
      </w:pPr>
    </w:p>
    <w:p w14:paraId="149E4C24" w14:textId="77777777" w:rsidR="00DF12BF" w:rsidRPr="00DF12BF" w:rsidRDefault="00DF12BF" w:rsidP="00DF12BF">
      <w:pPr>
        <w:pStyle w:val="Code"/>
        <w:rPr>
          <w:highlight w:val="white"/>
        </w:rPr>
      </w:pPr>
      <w:r w:rsidRPr="00DF12BF">
        <w:rPr>
          <w:highlight w:val="white"/>
        </w:rPr>
        <w:t xml:space="preserve">      AssemblyOperator objectOperator =</w:t>
      </w:r>
    </w:p>
    <w:p w14:paraId="17DBB528" w14:textId="77777777" w:rsidR="00DF12BF" w:rsidRPr="00DF12BF" w:rsidRDefault="00DF12BF" w:rsidP="00DF12BF">
      <w:pPr>
        <w:pStyle w:val="Code"/>
        <w:rPr>
          <w:highlight w:val="white"/>
        </w:rPr>
      </w:pPr>
      <w:r w:rsidRPr="00DF12BF">
        <w:rPr>
          <w:highlight w:val="white"/>
        </w:rPr>
        <w:t xml:space="preserve">        m_middleToIntegralMap[middleOperator];</w:t>
      </w:r>
    </w:p>
    <w:p w14:paraId="62C17C39" w14:textId="77777777" w:rsidR="00DF12BF" w:rsidRPr="00DF12BF" w:rsidRDefault="00DF12BF" w:rsidP="00DF12BF">
      <w:pPr>
        <w:pStyle w:val="Code"/>
        <w:rPr>
          <w:highlight w:val="white"/>
        </w:rPr>
      </w:pPr>
      <w:r w:rsidRPr="00DF12BF">
        <w:rPr>
          <w:highlight w:val="white"/>
        </w:rPr>
        <w:t xml:space="preserve">      int typeSize = leftSymbol.Type.SizeArray();</w:t>
      </w:r>
    </w:p>
    <w:p w14:paraId="33C7757E" w14:textId="77777777" w:rsidR="00DF12BF" w:rsidRPr="00DF12BF" w:rsidRDefault="00DF12BF" w:rsidP="00DF12BF">
      <w:pPr>
        <w:pStyle w:val="Code"/>
        <w:rPr>
          <w:highlight w:val="white"/>
        </w:rPr>
      </w:pPr>
    </w:p>
    <w:p w14:paraId="05F33400" w14:textId="77777777" w:rsidR="00DF12BF" w:rsidRPr="00DF12BF" w:rsidRDefault="00DF12BF" w:rsidP="00DF12BF">
      <w:pPr>
        <w:pStyle w:val="Code"/>
        <w:rPr>
          <w:highlight w:val="white"/>
        </w:rPr>
      </w:pPr>
      <w:r w:rsidRPr="00DF12BF">
        <w:rPr>
          <w:highlight w:val="white"/>
        </w:rPr>
        <w:t xml:space="preserve">      if ((leftTrack == null) &amp;&amp; (resultSymbol == leftSymbol)) {</w:t>
      </w:r>
    </w:p>
    <w:p w14:paraId="5E1E9394" w14:textId="77777777" w:rsidR="00DF12BF" w:rsidRPr="00DF12BF" w:rsidRDefault="00DF12BF" w:rsidP="00DF12BF">
      <w:pPr>
        <w:pStyle w:val="Code"/>
        <w:rPr>
          <w:highlight w:val="white"/>
        </w:rPr>
      </w:pPr>
      <w:r w:rsidRPr="00DF12BF">
        <w:rPr>
          <w:highlight w:val="white"/>
        </w:rPr>
        <w:t xml:space="preserve">        if (MiddleCode.IsShift(middleOperator)) {</w:t>
      </w:r>
    </w:p>
    <w:p w14:paraId="56107BB7" w14:textId="77777777" w:rsidR="00DF12BF" w:rsidRPr="00DF12BF" w:rsidRDefault="00DF12BF" w:rsidP="00DF12BF">
      <w:pPr>
        <w:pStyle w:val="Code"/>
        <w:rPr>
          <w:highlight w:val="white"/>
        </w:rPr>
      </w:pPr>
      <w:r w:rsidRPr="00DF12BF">
        <w:rPr>
          <w:highlight w:val="white"/>
        </w:rPr>
        <w:t xml:space="preserve">          rightTrack =</w:t>
      </w:r>
    </w:p>
    <w:p w14:paraId="51670B59" w14:textId="77777777" w:rsidR="00DF12BF" w:rsidRPr="00DF12BF" w:rsidRDefault="00DF12BF" w:rsidP="00DF12BF">
      <w:pPr>
        <w:pStyle w:val="Code"/>
        <w:rPr>
          <w:highlight w:val="white"/>
        </w:rPr>
      </w:pPr>
      <w:r w:rsidRPr="00DF12BF">
        <w:rPr>
          <w:highlight w:val="white"/>
        </w:rPr>
        <w:t xml:space="preserve">            LoadValueToRegister(rightSymbol, AssemblyCode.ShiftRegister);</w:t>
      </w:r>
    </w:p>
    <w:p w14:paraId="792B3670"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09D4501E" w14:textId="77777777" w:rsidR="00DF12BF" w:rsidRPr="00DF12BF" w:rsidRDefault="00DF12BF" w:rsidP="00DF12BF">
      <w:pPr>
        <w:pStyle w:val="Code"/>
        <w:rPr>
          <w:highlight w:val="white"/>
        </w:rPr>
      </w:pPr>
      <w:r w:rsidRPr="00DF12BF">
        <w:rPr>
          <w:highlight w:val="white"/>
        </w:rPr>
        <w:t xml:space="preserve">                          Offset(leftSymbol), rightTrack);</w:t>
      </w:r>
    </w:p>
    <w:p w14:paraId="311231E4" w14:textId="77777777" w:rsidR="00DF12BF" w:rsidRPr="00DF12BF" w:rsidRDefault="00DF12BF" w:rsidP="00DF12BF">
      <w:pPr>
        <w:pStyle w:val="Code"/>
        <w:rPr>
          <w:highlight w:val="white"/>
        </w:rPr>
      </w:pPr>
      <w:r w:rsidRPr="00DF12BF">
        <w:rPr>
          <w:highlight w:val="white"/>
        </w:rPr>
        <w:t xml:space="preserve">        }</w:t>
      </w:r>
    </w:p>
    <w:p w14:paraId="2210CB00" w14:textId="77777777" w:rsidR="00DF12BF" w:rsidRPr="00DF12BF" w:rsidRDefault="00DF12BF" w:rsidP="00DF12BF">
      <w:pPr>
        <w:pStyle w:val="Code"/>
        <w:rPr>
          <w:highlight w:val="white"/>
        </w:rPr>
      </w:pPr>
      <w:r w:rsidRPr="00DF12BF">
        <w:rPr>
          <w:highlight w:val="white"/>
        </w:rPr>
        <w:t xml:space="preserve">        else if (rightTrack != null) {</w:t>
      </w:r>
    </w:p>
    <w:p w14:paraId="79488A4D"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6EEE9ADD" w14:textId="77777777" w:rsidR="00DF12BF" w:rsidRPr="00DF12BF" w:rsidRDefault="00DF12BF" w:rsidP="00DF12BF">
      <w:pPr>
        <w:pStyle w:val="Code"/>
        <w:rPr>
          <w:highlight w:val="white"/>
        </w:rPr>
      </w:pPr>
      <w:r w:rsidRPr="00DF12BF">
        <w:rPr>
          <w:highlight w:val="white"/>
        </w:rPr>
        <w:t xml:space="preserve">                          Offset(leftSymbol), rightTrack);</w:t>
      </w:r>
    </w:p>
    <w:p w14:paraId="52B809E5" w14:textId="77777777" w:rsidR="00DF12BF" w:rsidRPr="00DF12BF" w:rsidRDefault="00DF12BF" w:rsidP="00DF12BF">
      <w:pPr>
        <w:pStyle w:val="Code"/>
        <w:rPr>
          <w:highlight w:val="white"/>
        </w:rPr>
      </w:pPr>
      <w:r w:rsidRPr="00DF12BF">
        <w:rPr>
          <w:highlight w:val="white"/>
        </w:rPr>
        <w:t xml:space="preserve">        }</w:t>
      </w:r>
    </w:p>
    <w:p w14:paraId="79606889" w14:textId="77777777" w:rsidR="00DF12BF" w:rsidRPr="00DF12BF" w:rsidRDefault="00DF12BF" w:rsidP="00DF12BF">
      <w:pPr>
        <w:pStyle w:val="Code"/>
        <w:rPr>
          <w:highlight w:val="white"/>
        </w:rPr>
      </w:pPr>
      <w:r w:rsidRPr="00DF12BF">
        <w:rPr>
          <w:highlight w:val="white"/>
        </w:rPr>
        <w:t xml:space="preserve">        else if (rightSymbol.Value is BigInteger)  {</w:t>
      </w:r>
    </w:p>
    <w:p w14:paraId="029741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7FB90E3C" w14:textId="77777777" w:rsidR="00DF12BF" w:rsidRPr="00DF12BF" w:rsidRDefault="00DF12BF" w:rsidP="00DF12BF">
      <w:pPr>
        <w:pStyle w:val="Code"/>
        <w:rPr>
          <w:highlight w:val="white"/>
        </w:rPr>
      </w:pPr>
      <w:r w:rsidRPr="00DF12BF">
        <w:rPr>
          <w:highlight w:val="white"/>
        </w:rPr>
        <w:t xml:space="preserve">                          Offset(leftSymbol), rightSymbol.Value, typeSize);</w:t>
      </w:r>
    </w:p>
    <w:p w14:paraId="79641738" w14:textId="77777777" w:rsidR="00DF12BF" w:rsidRPr="00DF12BF" w:rsidRDefault="00DF12BF" w:rsidP="00DF12BF">
      <w:pPr>
        <w:pStyle w:val="Code"/>
        <w:rPr>
          <w:highlight w:val="white"/>
        </w:rPr>
      </w:pPr>
      <w:r w:rsidRPr="00DF12BF">
        <w:rPr>
          <w:highlight w:val="white"/>
        </w:rPr>
        <w:t xml:space="preserve">        }</w:t>
      </w:r>
    </w:p>
    <w:p w14:paraId="0FDBC731"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7D756269" w14:textId="77777777" w:rsidR="00DF12BF" w:rsidRPr="00DF12BF" w:rsidRDefault="00DF12BF" w:rsidP="00DF12BF">
      <w:pPr>
        <w:pStyle w:val="Code"/>
        <w:rPr>
          <w:highlight w:val="white"/>
        </w:rPr>
      </w:pPr>
      <w:r w:rsidRPr="00DF12BF">
        <w:rPr>
          <w:highlight w:val="white"/>
        </w:rPr>
        <w:t xml:space="preserve">                 (rightSymbol.Value is StaticAddress)) {</w:t>
      </w:r>
    </w:p>
    <w:p w14:paraId="1B4D5E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022FB7E9" w14:textId="77777777" w:rsidR="00DF12BF" w:rsidRPr="00DF12BF" w:rsidRDefault="00DF12BF" w:rsidP="00DF12BF">
      <w:pPr>
        <w:pStyle w:val="Code"/>
        <w:rPr>
          <w:highlight w:val="white"/>
        </w:rPr>
      </w:pPr>
      <w:r w:rsidRPr="00DF12BF">
        <w:rPr>
          <w:highlight w:val="white"/>
        </w:rPr>
        <w:t xml:space="preserve">                          Offset(leftSymbol), Base(rightSymbol), typeSize);</w:t>
      </w:r>
    </w:p>
    <w:p w14:paraId="7BAF23D5" w14:textId="77777777" w:rsidR="00DF12BF" w:rsidRPr="00DF12BF" w:rsidRDefault="00DF12BF" w:rsidP="00DF12BF">
      <w:pPr>
        <w:pStyle w:val="Code"/>
        <w:rPr>
          <w:highlight w:val="white"/>
        </w:rPr>
      </w:pPr>
      <w:r w:rsidRPr="00DF12BF">
        <w:rPr>
          <w:highlight w:val="white"/>
        </w:rPr>
        <w:t xml:space="preserve">        }</w:t>
      </w:r>
    </w:p>
    <w:p w14:paraId="08FE9972" w14:textId="77777777" w:rsidR="00DF12BF" w:rsidRPr="00DF12BF" w:rsidRDefault="00DF12BF" w:rsidP="00DF12BF">
      <w:pPr>
        <w:pStyle w:val="Code"/>
        <w:rPr>
          <w:highlight w:val="white"/>
        </w:rPr>
      </w:pPr>
      <w:r w:rsidRPr="00DF12BF">
        <w:rPr>
          <w:highlight w:val="white"/>
        </w:rPr>
        <w:t xml:space="preserve">        else {</w:t>
      </w:r>
    </w:p>
    <w:p w14:paraId="2A516695"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0FD93680"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1B0C9435" w14:textId="77777777" w:rsidR="00DF12BF" w:rsidRPr="00DF12BF" w:rsidRDefault="00DF12BF" w:rsidP="00DF12BF">
      <w:pPr>
        <w:pStyle w:val="Code"/>
        <w:rPr>
          <w:highlight w:val="white"/>
        </w:rPr>
      </w:pPr>
      <w:r w:rsidRPr="00DF12BF">
        <w:rPr>
          <w:highlight w:val="white"/>
        </w:rPr>
        <w:t xml:space="preserve">                          Offset(leftSymbol), rightTrack);</w:t>
      </w:r>
    </w:p>
    <w:p w14:paraId="4C9E8893" w14:textId="77777777" w:rsidR="00DF12BF" w:rsidRPr="00DF12BF" w:rsidRDefault="00DF12BF" w:rsidP="00DF12BF">
      <w:pPr>
        <w:pStyle w:val="Code"/>
        <w:rPr>
          <w:highlight w:val="white"/>
        </w:rPr>
      </w:pPr>
      <w:r w:rsidRPr="00DF12BF">
        <w:rPr>
          <w:highlight w:val="white"/>
        </w:rPr>
        <w:t xml:space="preserve">        }</w:t>
      </w:r>
    </w:p>
    <w:p w14:paraId="78EA48A4" w14:textId="77777777" w:rsidR="00DF12BF" w:rsidRPr="00DF12BF" w:rsidRDefault="00DF12BF" w:rsidP="00DF12BF">
      <w:pPr>
        <w:pStyle w:val="Code"/>
        <w:rPr>
          <w:highlight w:val="white"/>
        </w:rPr>
      </w:pPr>
      <w:r w:rsidRPr="00DF12BF">
        <w:rPr>
          <w:highlight w:val="white"/>
        </w:rPr>
        <w:t xml:space="preserve">      }</w:t>
      </w:r>
    </w:p>
    <w:p w14:paraId="4EF1A23B" w14:textId="77777777" w:rsidR="00DF12BF" w:rsidRPr="00DF12BF" w:rsidRDefault="00DF12BF" w:rsidP="00DF12BF">
      <w:pPr>
        <w:pStyle w:val="Code"/>
        <w:rPr>
          <w:highlight w:val="white"/>
        </w:rPr>
      </w:pPr>
      <w:r w:rsidRPr="00DF12BF">
        <w:rPr>
          <w:highlight w:val="white"/>
        </w:rPr>
        <w:t xml:space="preserve">      else {</w:t>
      </w:r>
    </w:p>
    <w:p w14:paraId="26E98594" w14:textId="77777777" w:rsidR="00DF12BF" w:rsidRPr="00DF12BF" w:rsidRDefault="00DF12BF" w:rsidP="00DF12BF">
      <w:pPr>
        <w:pStyle w:val="Code"/>
        <w:rPr>
          <w:highlight w:val="white"/>
        </w:rPr>
      </w:pPr>
      <w:r w:rsidRPr="00DF12BF">
        <w:rPr>
          <w:highlight w:val="white"/>
        </w:rPr>
        <w:t xml:space="preserve">        leftTrack = LoadValueToRegister(leftSymbol);</w:t>
      </w:r>
    </w:p>
    <w:p w14:paraId="67B657EE" w14:textId="77777777" w:rsidR="00DF12BF" w:rsidRPr="00DF12BF" w:rsidRDefault="00DF12BF" w:rsidP="00DF12BF">
      <w:pPr>
        <w:pStyle w:val="Code"/>
        <w:rPr>
          <w:highlight w:val="white"/>
        </w:rPr>
      </w:pPr>
    </w:p>
    <w:p w14:paraId="59582525" w14:textId="77777777" w:rsidR="00DF12BF" w:rsidRPr="00DF12BF" w:rsidRDefault="00DF12BF" w:rsidP="00DF12BF">
      <w:pPr>
        <w:pStyle w:val="Code"/>
        <w:rPr>
          <w:highlight w:val="white"/>
        </w:rPr>
      </w:pPr>
      <w:r w:rsidRPr="00DF12BF">
        <w:rPr>
          <w:highlight w:val="white"/>
        </w:rPr>
        <w:t xml:space="preserve">        if (MiddleCode.IsShift(middleOperator)) {</w:t>
      </w:r>
    </w:p>
    <w:p w14:paraId="2595D48F" w14:textId="77777777" w:rsidR="00DF12BF" w:rsidRPr="00DF12BF" w:rsidRDefault="00DF12BF" w:rsidP="00DF12BF">
      <w:pPr>
        <w:pStyle w:val="Code"/>
        <w:rPr>
          <w:highlight w:val="white"/>
        </w:rPr>
      </w:pPr>
      <w:r w:rsidRPr="00DF12BF">
        <w:rPr>
          <w:highlight w:val="white"/>
        </w:rPr>
        <w:t xml:space="preserve">          rightTrack =</w:t>
      </w:r>
    </w:p>
    <w:p w14:paraId="00083CCF" w14:textId="77777777" w:rsidR="00DF12BF" w:rsidRPr="00DF12BF" w:rsidRDefault="00DF12BF" w:rsidP="00DF12BF">
      <w:pPr>
        <w:pStyle w:val="Code"/>
        <w:rPr>
          <w:highlight w:val="white"/>
        </w:rPr>
      </w:pPr>
      <w:r w:rsidRPr="00DF12BF">
        <w:rPr>
          <w:highlight w:val="white"/>
        </w:rPr>
        <w:t xml:space="preserve">            LoadValueToRegister(rightSymbol, AssemblyCode.ShiftRegister);</w:t>
      </w:r>
    </w:p>
    <w:p w14:paraId="57116FEB" w14:textId="77777777" w:rsidR="00DF12BF" w:rsidRPr="00DF12BF" w:rsidRDefault="00DF12BF" w:rsidP="00DF12BF">
      <w:pPr>
        <w:pStyle w:val="Code"/>
        <w:rPr>
          <w:highlight w:val="white"/>
        </w:rPr>
      </w:pPr>
      <w:r w:rsidRPr="00DF12BF">
        <w:rPr>
          <w:highlight w:val="white"/>
        </w:rPr>
        <w:t xml:space="preserve">          AddAssemblyCode(objectOperator, leftTrack, rightTrack);</w:t>
      </w:r>
    </w:p>
    <w:p w14:paraId="52FF7658" w14:textId="77777777" w:rsidR="00DF12BF" w:rsidRPr="00DF12BF" w:rsidRDefault="00DF12BF" w:rsidP="00DF12BF">
      <w:pPr>
        <w:pStyle w:val="Code"/>
        <w:rPr>
          <w:highlight w:val="white"/>
        </w:rPr>
      </w:pPr>
      <w:r w:rsidRPr="00DF12BF">
        <w:rPr>
          <w:highlight w:val="white"/>
        </w:rPr>
        <w:t xml:space="preserve">        }</w:t>
      </w:r>
    </w:p>
    <w:p w14:paraId="2D6BEBA1" w14:textId="77777777" w:rsidR="00DF12BF" w:rsidRPr="00DF12BF" w:rsidRDefault="00DF12BF" w:rsidP="00DF12BF">
      <w:pPr>
        <w:pStyle w:val="Code"/>
        <w:rPr>
          <w:highlight w:val="white"/>
        </w:rPr>
      </w:pPr>
      <w:r w:rsidRPr="00DF12BF">
        <w:rPr>
          <w:highlight w:val="white"/>
        </w:rPr>
        <w:t xml:space="preserve">        else if (rightTrack != null) {</w:t>
      </w:r>
    </w:p>
    <w:p w14:paraId="203B5B47" w14:textId="77777777" w:rsidR="00DF12BF" w:rsidRPr="00DF12BF" w:rsidRDefault="00DF12BF" w:rsidP="00DF12BF">
      <w:pPr>
        <w:pStyle w:val="Code"/>
        <w:rPr>
          <w:highlight w:val="white"/>
        </w:rPr>
      </w:pPr>
      <w:r w:rsidRPr="00DF12BF">
        <w:rPr>
          <w:highlight w:val="white"/>
        </w:rPr>
        <w:t xml:space="preserve">          AddAssemblyCode(objectOperator, leftTrack, rightTrack);</w:t>
      </w:r>
    </w:p>
    <w:p w14:paraId="202979D4" w14:textId="77777777" w:rsidR="00DF12BF" w:rsidRPr="00DF12BF" w:rsidRDefault="00DF12BF" w:rsidP="00DF12BF">
      <w:pPr>
        <w:pStyle w:val="Code"/>
        <w:rPr>
          <w:highlight w:val="white"/>
        </w:rPr>
      </w:pPr>
      <w:r w:rsidRPr="00DF12BF">
        <w:rPr>
          <w:highlight w:val="white"/>
        </w:rPr>
        <w:t xml:space="preserve">        }</w:t>
      </w:r>
    </w:p>
    <w:p w14:paraId="723374FB" w14:textId="77777777" w:rsidR="00DF12BF" w:rsidRPr="00DF12BF" w:rsidRDefault="00DF12BF" w:rsidP="00DF12BF">
      <w:pPr>
        <w:pStyle w:val="Code"/>
        <w:rPr>
          <w:highlight w:val="white"/>
        </w:rPr>
      </w:pPr>
      <w:r w:rsidRPr="00DF12BF">
        <w:rPr>
          <w:highlight w:val="white"/>
        </w:rPr>
        <w:t xml:space="preserve">        else if (rightSymbol.Value is BigInteger) {</w:t>
      </w:r>
    </w:p>
    <w:p w14:paraId="3B1BBF83" w14:textId="77777777" w:rsidR="00DF12BF" w:rsidRPr="00DF12BF" w:rsidRDefault="00DF12BF" w:rsidP="00DF12BF">
      <w:pPr>
        <w:pStyle w:val="Code"/>
        <w:rPr>
          <w:highlight w:val="white"/>
        </w:rPr>
      </w:pPr>
      <w:r w:rsidRPr="00DF12BF">
        <w:rPr>
          <w:highlight w:val="white"/>
        </w:rPr>
        <w:t xml:space="preserve">          AddAssemblyCode(objectOperator, leftTrack, rightSymbol.Value);</w:t>
      </w:r>
    </w:p>
    <w:p w14:paraId="328EE805" w14:textId="77777777" w:rsidR="00DF12BF" w:rsidRPr="00DF12BF" w:rsidRDefault="00DF12BF" w:rsidP="00DF12BF">
      <w:pPr>
        <w:pStyle w:val="Code"/>
        <w:rPr>
          <w:highlight w:val="white"/>
        </w:rPr>
      </w:pPr>
      <w:r w:rsidRPr="00DF12BF">
        <w:rPr>
          <w:highlight w:val="white"/>
        </w:rPr>
        <w:t xml:space="preserve">        }</w:t>
      </w:r>
    </w:p>
    <w:p w14:paraId="2F67E315"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3F7F593F" w14:textId="77777777" w:rsidR="00DF12BF" w:rsidRPr="00DF12BF" w:rsidRDefault="00DF12BF" w:rsidP="00DF12BF">
      <w:pPr>
        <w:pStyle w:val="Code"/>
        <w:rPr>
          <w:highlight w:val="white"/>
        </w:rPr>
      </w:pPr>
      <w:r w:rsidRPr="00DF12BF">
        <w:rPr>
          <w:highlight w:val="white"/>
        </w:rPr>
        <w:t xml:space="preserve">                 (rightSymbol.Value is StaticAddress)) {</w:t>
      </w:r>
    </w:p>
    <w:p w14:paraId="138F9DB5" w14:textId="77777777" w:rsidR="00DF12BF" w:rsidRPr="00DF12BF" w:rsidRDefault="00DF12BF" w:rsidP="00DF12BF">
      <w:pPr>
        <w:pStyle w:val="Code"/>
        <w:rPr>
          <w:highlight w:val="white"/>
        </w:rPr>
      </w:pPr>
      <w:r w:rsidRPr="00DF12BF">
        <w:rPr>
          <w:highlight w:val="white"/>
        </w:rPr>
        <w:lastRenderedPageBreak/>
        <w:t xml:space="preserve">          AddAssemblyCode(objectOperator, leftTrack, Base(rightSymbol));</w:t>
      </w:r>
    </w:p>
    <w:p w14:paraId="07A1D7BD" w14:textId="77777777" w:rsidR="00DF12BF" w:rsidRPr="00DF12BF" w:rsidRDefault="00DF12BF" w:rsidP="00DF12BF">
      <w:pPr>
        <w:pStyle w:val="Code"/>
        <w:rPr>
          <w:highlight w:val="white"/>
        </w:rPr>
      </w:pPr>
      <w:r w:rsidRPr="00DF12BF">
        <w:rPr>
          <w:highlight w:val="white"/>
        </w:rPr>
        <w:t xml:space="preserve">        }</w:t>
      </w:r>
    </w:p>
    <w:p w14:paraId="66DE1CDD" w14:textId="77777777" w:rsidR="00DF12BF" w:rsidRPr="00DF12BF" w:rsidRDefault="00DF12BF" w:rsidP="00DF12BF">
      <w:pPr>
        <w:pStyle w:val="Code"/>
        <w:rPr>
          <w:highlight w:val="white"/>
        </w:rPr>
      </w:pPr>
      <w:r w:rsidRPr="00DF12BF">
        <w:rPr>
          <w:highlight w:val="white"/>
        </w:rPr>
        <w:t xml:space="preserve">        else {</w:t>
      </w:r>
    </w:p>
    <w:p w14:paraId="720634C1" w14:textId="77777777" w:rsidR="00DF12BF" w:rsidRPr="00DF12BF" w:rsidRDefault="00DF12BF" w:rsidP="00DF12BF">
      <w:pPr>
        <w:pStyle w:val="Code"/>
        <w:rPr>
          <w:highlight w:val="white"/>
        </w:rPr>
      </w:pPr>
      <w:r w:rsidRPr="00DF12BF">
        <w:rPr>
          <w:highlight w:val="white"/>
        </w:rPr>
        <w:t xml:space="preserve">          AddAssemblyCode(objectOperator, leftTrack,</w:t>
      </w:r>
    </w:p>
    <w:p w14:paraId="7322D495" w14:textId="77777777" w:rsidR="00DF12BF" w:rsidRPr="00DF12BF" w:rsidRDefault="00DF12BF" w:rsidP="00DF12BF">
      <w:pPr>
        <w:pStyle w:val="Code"/>
        <w:rPr>
          <w:highlight w:val="white"/>
        </w:rPr>
      </w:pPr>
      <w:r w:rsidRPr="00DF12BF">
        <w:rPr>
          <w:highlight w:val="white"/>
        </w:rPr>
        <w:t xml:space="preserve">                          Base(rightSymbol), Offset(rightSymbol));</w:t>
      </w:r>
    </w:p>
    <w:p w14:paraId="1A425DBB" w14:textId="77777777" w:rsidR="00DF12BF" w:rsidRPr="00DF12BF" w:rsidRDefault="00DF12BF" w:rsidP="00DF12BF">
      <w:pPr>
        <w:pStyle w:val="Code"/>
        <w:rPr>
          <w:highlight w:val="white"/>
        </w:rPr>
      </w:pPr>
      <w:r w:rsidRPr="00DF12BF">
        <w:rPr>
          <w:highlight w:val="white"/>
        </w:rPr>
        <w:t xml:space="preserve">        }</w:t>
      </w:r>
    </w:p>
    <w:p w14:paraId="7F127D50" w14:textId="77777777" w:rsidR="00DF12BF" w:rsidRPr="00DF12BF" w:rsidRDefault="00DF12BF" w:rsidP="00DF12BF">
      <w:pPr>
        <w:pStyle w:val="Code"/>
        <w:rPr>
          <w:highlight w:val="white"/>
        </w:rPr>
      </w:pPr>
    </w:p>
    <w:p w14:paraId="035E509D" w14:textId="77777777" w:rsidR="00DF12BF" w:rsidRPr="00DF12BF" w:rsidRDefault="00DF12BF" w:rsidP="00DF12BF">
      <w:pPr>
        <w:pStyle w:val="Code"/>
        <w:rPr>
          <w:highlight w:val="white"/>
        </w:rPr>
      </w:pPr>
      <w:r w:rsidRPr="00DF12BF">
        <w:rPr>
          <w:highlight w:val="white"/>
        </w:rPr>
        <w:t xml:space="preserve">        if (resultSymbol != null) {</w:t>
      </w:r>
    </w:p>
    <w:p w14:paraId="544755E6" w14:textId="77777777" w:rsidR="00DF12BF" w:rsidRPr="00DF12BF" w:rsidRDefault="00DF12BF" w:rsidP="00DF12BF">
      <w:pPr>
        <w:pStyle w:val="Code"/>
        <w:rPr>
          <w:highlight w:val="white"/>
        </w:rPr>
      </w:pPr>
      <w:r w:rsidRPr="00DF12BF">
        <w:rPr>
          <w:highlight w:val="white"/>
        </w:rPr>
        <w:t xml:space="preserve">          if (resultSymbol.IsTemporary() &amp;&amp;</w:t>
      </w:r>
    </w:p>
    <w:p w14:paraId="4FB7419B" w14:textId="77777777" w:rsidR="00DF12BF" w:rsidRPr="00DF12BF" w:rsidRDefault="00DF12BF" w:rsidP="00DF12BF">
      <w:pPr>
        <w:pStyle w:val="Code"/>
        <w:rPr>
          <w:highlight w:val="white"/>
        </w:rPr>
      </w:pPr>
      <w:r w:rsidRPr="00DF12BF">
        <w:rPr>
          <w:highlight w:val="white"/>
        </w:rPr>
        <w:t xml:space="preserve">              (resultSymbol.AddressSymbol == null)) {</w:t>
      </w:r>
    </w:p>
    <w:p w14:paraId="445CA41C" w14:textId="77777777" w:rsidR="00DF12BF" w:rsidRPr="00DF12BF" w:rsidRDefault="00DF12BF" w:rsidP="00DF12BF">
      <w:pPr>
        <w:pStyle w:val="Code"/>
        <w:rPr>
          <w:highlight w:val="white"/>
        </w:rPr>
      </w:pPr>
      <w:r w:rsidRPr="00DF12BF">
        <w:rPr>
          <w:highlight w:val="white"/>
        </w:rPr>
        <w:t xml:space="preserve">            m_trackMap.Add(resultSymbol, leftTrack);</w:t>
      </w:r>
    </w:p>
    <w:p w14:paraId="3110A6FB" w14:textId="77777777" w:rsidR="00DF12BF" w:rsidRPr="00DF12BF" w:rsidRDefault="00DF12BF" w:rsidP="00DF12BF">
      <w:pPr>
        <w:pStyle w:val="Code"/>
        <w:rPr>
          <w:highlight w:val="white"/>
        </w:rPr>
      </w:pPr>
      <w:r w:rsidRPr="00DF12BF">
        <w:rPr>
          <w:highlight w:val="white"/>
        </w:rPr>
        <w:t xml:space="preserve">          }</w:t>
      </w:r>
    </w:p>
    <w:p w14:paraId="66E2B8BB" w14:textId="77777777" w:rsidR="00DF12BF" w:rsidRPr="00DF12BF" w:rsidRDefault="00DF12BF" w:rsidP="00DF12BF">
      <w:pPr>
        <w:pStyle w:val="Code"/>
        <w:rPr>
          <w:highlight w:val="white"/>
        </w:rPr>
      </w:pPr>
      <w:r w:rsidRPr="00DF12BF">
        <w:rPr>
          <w:highlight w:val="white"/>
        </w:rPr>
        <w:t xml:space="preserve">          else {</w:t>
      </w:r>
    </w:p>
    <w:p w14:paraId="22D5DE10" w14:textId="77777777" w:rsidR="00DF12BF" w:rsidRPr="00DF12BF" w:rsidRDefault="00DF12BF" w:rsidP="00DF12BF">
      <w:pPr>
        <w:pStyle w:val="Code"/>
        <w:rPr>
          <w:highlight w:val="white"/>
        </w:rPr>
      </w:pPr>
      <w:r w:rsidRPr="00DF12BF">
        <w:rPr>
          <w:highlight w:val="white"/>
        </w:rPr>
        <w:t xml:space="preserve">            AddAssemblyCode(AssemblyOperator.mov, Base(resultSymbol),</w:t>
      </w:r>
    </w:p>
    <w:p w14:paraId="01B4D685" w14:textId="77777777" w:rsidR="00DF12BF" w:rsidRPr="00DF12BF" w:rsidRDefault="00DF12BF" w:rsidP="00DF12BF">
      <w:pPr>
        <w:pStyle w:val="Code"/>
        <w:rPr>
          <w:highlight w:val="white"/>
        </w:rPr>
      </w:pPr>
      <w:r w:rsidRPr="00DF12BF">
        <w:rPr>
          <w:highlight w:val="white"/>
        </w:rPr>
        <w:t xml:space="preserve">                            Offset(resultSymbol), leftTrack);</w:t>
      </w:r>
    </w:p>
    <w:p w14:paraId="11966377" w14:textId="77777777" w:rsidR="00DF12BF" w:rsidRPr="00DF12BF" w:rsidRDefault="00DF12BF" w:rsidP="00DF12BF">
      <w:pPr>
        <w:pStyle w:val="Code"/>
        <w:rPr>
          <w:highlight w:val="white"/>
        </w:rPr>
      </w:pPr>
      <w:r w:rsidRPr="00DF12BF">
        <w:rPr>
          <w:highlight w:val="white"/>
        </w:rPr>
        <w:t xml:space="preserve">          }</w:t>
      </w:r>
    </w:p>
    <w:p w14:paraId="51729A15" w14:textId="77777777" w:rsidR="00DF12BF" w:rsidRPr="00DF12BF" w:rsidRDefault="00DF12BF" w:rsidP="00DF12BF">
      <w:pPr>
        <w:pStyle w:val="Code"/>
        <w:rPr>
          <w:highlight w:val="white"/>
        </w:rPr>
      </w:pPr>
      <w:r w:rsidRPr="00DF12BF">
        <w:rPr>
          <w:highlight w:val="white"/>
        </w:rPr>
        <w:t xml:space="preserve">        }</w:t>
      </w:r>
    </w:p>
    <w:p w14:paraId="348DFDE8" w14:textId="77777777" w:rsidR="00DF12BF" w:rsidRPr="00DF12BF" w:rsidRDefault="00DF12BF" w:rsidP="00DF12BF">
      <w:pPr>
        <w:pStyle w:val="Code"/>
        <w:rPr>
          <w:highlight w:val="white"/>
        </w:rPr>
      </w:pPr>
      <w:r w:rsidRPr="00DF12BF">
        <w:rPr>
          <w:highlight w:val="white"/>
        </w:rPr>
        <w:t xml:space="preserve">      }</w:t>
      </w:r>
    </w:p>
    <w:p w14:paraId="465284CC" w14:textId="77777777" w:rsidR="00DF12BF" w:rsidRPr="00DF12BF" w:rsidRDefault="00DF12BF" w:rsidP="00DF12BF">
      <w:pPr>
        <w:pStyle w:val="Code"/>
        <w:rPr>
          <w:highlight w:val="white"/>
        </w:rPr>
      </w:pPr>
    </w:p>
    <w:p w14:paraId="66BD65F1" w14:textId="77777777" w:rsidR="00DF12BF" w:rsidRPr="00DF12BF" w:rsidRDefault="00DF12BF" w:rsidP="00DF12BF">
      <w:pPr>
        <w:pStyle w:val="Code"/>
        <w:rPr>
          <w:highlight w:val="white"/>
        </w:rPr>
      </w:pPr>
      <w:r w:rsidRPr="00DF12BF">
        <w:rPr>
          <w:highlight w:val="white"/>
        </w:rPr>
        <w:t xml:space="preserve">      m_trackMap.Remove(leftSymbol);</w:t>
      </w:r>
    </w:p>
    <w:p w14:paraId="0AFCB49B" w14:textId="77777777" w:rsidR="00DF12BF" w:rsidRPr="00DF12BF" w:rsidRDefault="00DF12BF" w:rsidP="00DF12BF">
      <w:pPr>
        <w:pStyle w:val="Code"/>
        <w:rPr>
          <w:highlight w:val="white"/>
        </w:rPr>
      </w:pPr>
      <w:r w:rsidRPr="00DF12BF">
        <w:rPr>
          <w:highlight w:val="white"/>
        </w:rPr>
        <w:t xml:space="preserve">      m_trackMap.Remove(rightSymbol);</w:t>
      </w:r>
    </w:p>
    <w:p w14:paraId="1BA960EC" w14:textId="77777777" w:rsidR="00DF12BF" w:rsidRPr="00DF12BF" w:rsidRDefault="00DF12BF" w:rsidP="00DF12BF">
      <w:pPr>
        <w:pStyle w:val="Code"/>
        <w:rPr>
          <w:highlight w:val="white"/>
        </w:rPr>
      </w:pPr>
      <w:r w:rsidRPr="00DF12BF">
        <w:rPr>
          <w:highlight w:val="white"/>
        </w:rPr>
        <w:t xml:space="preserve">    }</w:t>
      </w:r>
    </w:p>
    <w:p w14:paraId="5AE46892" w14:textId="36A15211"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643335E7" w14:textId="69489167"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adds assembly code for integral multiplication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 and </w:t>
      </w:r>
      <w:r w:rsidR="009E53E4">
        <w:rPr>
          <w:highlight w:val="white"/>
        </w:rPr>
        <w:t>module).</w:t>
      </w:r>
      <w:r w:rsidR="001E123D">
        <w:rPr>
          <w:highlight w:val="white"/>
        </w:rPr>
        <w:t xml:space="preserve"> This operation is a bit unusual, the left operand is always assumed to be stored in a specific register, while </w:t>
      </w:r>
      <w:r w:rsidR="00BA605F">
        <w:rPr>
          <w:highlight w:val="white"/>
        </w:rPr>
        <w:t>the</w:t>
      </w:r>
      <w:r w:rsidR="001E123D">
        <w:rPr>
          <w:highlight w:val="white"/>
        </w:rPr>
        <w:t xml:space="preserve"> </w:t>
      </w:r>
      <w:r w:rsidR="005D7BF3">
        <w:rPr>
          <w:highlight w:val="white"/>
        </w:rPr>
        <w:t xml:space="preserve">right operand may be stored </w:t>
      </w:r>
      <w:r w:rsidR="00BA605F">
        <w:rPr>
          <w:highlight w:val="white"/>
        </w:rPr>
        <w:t>in any register or at a memory address.</w:t>
      </w:r>
    </w:p>
    <w:p w14:paraId="54406591" w14:textId="5E1C3F21" w:rsidR="00C85FD6" w:rsidRPr="00E30569" w:rsidRDefault="00922AE8" w:rsidP="00C85FD6">
      <w:pPr>
        <w:rPr>
          <w:highlight w:val="white"/>
        </w:rPr>
      </w:pPr>
      <w:r>
        <w:rPr>
          <w:highlight w:val="white"/>
        </w:rPr>
        <w:t xml:space="preserve">The left register is stored in </w:t>
      </w:r>
      <w:r w:rsidR="00495BE2">
        <w:rPr>
          <w:rStyle w:val="KeyWord0"/>
          <w:highlight w:val="white"/>
        </w:rPr>
        <w:t>LeftQuotient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38E9EBC6" w14:textId="00DB0149" w:rsidR="00D935A0" w:rsidRDefault="00D83E48" w:rsidP="00454B3C">
      <w:pPr>
        <w:rPr>
          <w:highlight w:val="white"/>
        </w:rPr>
      </w:pPr>
      <w:r>
        <w:rPr>
          <w:highlight w:val="white"/>
        </w:rPr>
        <w:t xml:space="preserve">Another peculiar thing with this </w:t>
      </w:r>
      <w:r w:rsidR="00F11FDC">
        <w:rPr>
          <w:highlight w:val="white"/>
        </w:rPr>
        <w:t>operation</w:t>
      </w:r>
      <w:r w:rsidR="00B7262A">
        <w:rPr>
          <w:highlight w:val="white"/>
        </w:rPr>
        <w:t xml:space="preserve"> is that it in fact performs two operations</w:t>
      </w:r>
      <w:r w:rsidR="00F11FDC">
        <w:rPr>
          <w:highlight w:val="white"/>
        </w:rPr>
        <w:t xml:space="preserve">: </w:t>
      </w:r>
      <w:r w:rsidR="00CE5113">
        <w:rPr>
          <w:highlight w:val="white"/>
        </w:rPr>
        <w:t>w</w:t>
      </w:r>
      <w:r w:rsidR="00454B3C">
        <w:rPr>
          <w:highlight w:val="white"/>
        </w:rPr>
        <w:t xml:space="preserve">e make a pair of the </w:t>
      </w:r>
      <w:r w:rsidR="00743AA9">
        <w:rPr>
          <w:highlight w:val="white"/>
        </w:rPr>
        <w:t>operator (multiply, divide, or modulo)</w:t>
      </w:r>
      <w:r w:rsidR="0095287E">
        <w:rPr>
          <w:highlight w:val="white"/>
        </w:rPr>
        <w:t xml:space="preserve"> and the size of the operand types</w:t>
      </w:r>
      <w:r w:rsidR="00216D3C">
        <w:rPr>
          <w:highlight w:val="white"/>
        </w:rPr>
        <w:t xml:space="preserve">, which we use </w:t>
      </w:r>
      <w:r w:rsidR="00BA14AA">
        <w:rPr>
          <w:highlight w:val="white"/>
        </w:rPr>
        <w:t>to look up the clear register.</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77777777" w:rsidR="009779FC" w:rsidRPr="009779FC" w:rsidRDefault="009779FC" w:rsidP="009779FC">
      <w:pPr>
        <w:pStyle w:val="Code"/>
        <w:rPr>
          <w:highlight w:val="white"/>
        </w:rPr>
      </w:pPr>
      <w:r w:rsidRPr="009779FC">
        <w:rPr>
          <w:highlight w:val="white"/>
        </w:rPr>
        <w:t xml:space="preserve">    public static IDictionary&lt;int,Register&gt; m_clearRegisterMap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77777777" w:rsidR="009779FC" w:rsidRPr="009779FC" w:rsidRDefault="009779FC" w:rsidP="009779FC">
      <w:pPr>
        <w:pStyle w:val="Code"/>
        <w:rPr>
          <w:highlight w:val="white"/>
        </w:rPr>
      </w:pPr>
    </w:p>
    <w:p w14:paraId="08F942DE" w14:textId="77777777" w:rsidR="009779FC" w:rsidRPr="009779FC" w:rsidRDefault="009779FC" w:rsidP="009779FC">
      <w:pPr>
        <w:pStyle w:val="Code"/>
        <w:rPr>
          <w:highlight w:val="white"/>
        </w:rPr>
      </w:pPr>
      <w:r w:rsidRPr="009779FC">
        <w:rPr>
          <w:highlight w:val="white"/>
        </w:rPr>
        <w:t xml:space="preserve">    public void IntegralMultiply(MiddleCode middleCode) {</w:t>
      </w:r>
    </w:p>
    <w:p w14:paraId="5D86F306" w14:textId="77777777" w:rsidR="009779FC" w:rsidRPr="009779FC" w:rsidRDefault="009779FC" w:rsidP="009779FC">
      <w:pPr>
        <w:pStyle w:val="Code"/>
        <w:rPr>
          <w:highlight w:val="white"/>
        </w:rPr>
      </w:pPr>
      <w:r w:rsidRPr="009779FC">
        <w:rPr>
          <w:highlight w:val="white"/>
        </w:rPr>
        <w:t xml:space="preserve">      Symbol leftSymbol = (Symbol) middleCode[1];</w:t>
      </w:r>
    </w:p>
    <w:p w14:paraId="1D2605BF" w14:textId="77777777" w:rsidR="009779FC" w:rsidRPr="009779FC" w:rsidRDefault="009779FC" w:rsidP="009779FC">
      <w:pPr>
        <w:pStyle w:val="Code"/>
        <w:rPr>
          <w:highlight w:val="white"/>
        </w:rPr>
      </w:pPr>
      <w:r w:rsidRPr="009779FC">
        <w:rPr>
          <w:highlight w:val="white"/>
        </w:rPr>
        <w:t xml:space="preserve">      int typeSize = leftSymbol.Type.SizeArray();</w:t>
      </w:r>
    </w:p>
    <w:p w14:paraId="56B73EB0" w14:textId="77777777" w:rsidR="009779FC" w:rsidRPr="009779FC" w:rsidRDefault="009779FC" w:rsidP="009779FC">
      <w:pPr>
        <w:pStyle w:val="Code"/>
        <w:rPr>
          <w:highlight w:val="white"/>
        </w:rPr>
      </w:pPr>
      <w:r w:rsidRPr="009779FC">
        <w:rPr>
          <w:highlight w:val="white"/>
        </w:rPr>
        <w:t xml:space="preserve">      Register leftRegister = m_leftRegisterMap[typeSize];</w:t>
      </w:r>
    </w:p>
    <w:p w14:paraId="4EECB8A8" w14:textId="77777777" w:rsidR="009779FC" w:rsidRPr="009779FC" w:rsidRDefault="009779FC" w:rsidP="009779FC">
      <w:pPr>
        <w:pStyle w:val="Code"/>
        <w:rPr>
          <w:highlight w:val="white"/>
        </w:rPr>
      </w:pPr>
      <w:r w:rsidRPr="009779FC">
        <w:rPr>
          <w:highlight w:val="white"/>
        </w:rPr>
        <w:lastRenderedPageBreak/>
        <w:t xml:space="preserve">      Track leftTrack = LoadValueToRegister(leftSymbol, leftRegister);</w:t>
      </w:r>
    </w:p>
    <w:p w14:paraId="6A74F340" w14:textId="77777777" w:rsidR="009779FC" w:rsidRPr="009779FC" w:rsidRDefault="009779FC" w:rsidP="009779FC">
      <w:pPr>
        <w:pStyle w:val="Code"/>
        <w:rPr>
          <w:highlight w:val="white"/>
        </w:rPr>
      </w:pPr>
    </w:p>
    <w:p w14:paraId="23A4BF82" w14:textId="77777777" w:rsidR="009779FC" w:rsidRPr="009779FC" w:rsidRDefault="009779FC" w:rsidP="009779FC">
      <w:pPr>
        <w:pStyle w:val="Code"/>
        <w:rPr>
          <w:highlight w:val="white"/>
        </w:rPr>
      </w:pPr>
      <w:r w:rsidRPr="009779FC">
        <w:rPr>
          <w:highlight w:val="white"/>
        </w:rPr>
        <w:t xml:space="preserve">      Register clearRegister = m_clearRegisterMap[typeSize];</w:t>
      </w:r>
    </w:p>
    <w:p w14:paraId="0253AF3A" w14:textId="77777777" w:rsidR="009779FC" w:rsidRPr="009779FC" w:rsidRDefault="009779FC" w:rsidP="009779FC">
      <w:pPr>
        <w:pStyle w:val="Code"/>
        <w:rPr>
          <w:highlight w:val="white"/>
        </w:rPr>
      </w:pPr>
      <w:r w:rsidRPr="009779FC">
        <w:rPr>
          <w:highlight w:val="white"/>
        </w:rPr>
        <w:t xml:space="preserve">      Track clearTrack = new Track(leftSymbol, clearRegister);</w:t>
      </w:r>
    </w:p>
    <w:p w14:paraId="5F76051B" w14:textId="77777777" w:rsidR="009779FC" w:rsidRPr="009779FC" w:rsidRDefault="009779FC" w:rsidP="009779FC">
      <w:pPr>
        <w:pStyle w:val="Code"/>
        <w:rPr>
          <w:highlight w:val="white"/>
        </w:rPr>
      </w:pPr>
      <w:r w:rsidRPr="009779FC">
        <w:rPr>
          <w:highlight w:val="white"/>
        </w:rPr>
        <w:t xml:space="preserve">      AddAssemblyCode(AssemblyOperator.xor, clearTrack, clearTrack);</w:t>
      </w:r>
    </w:p>
    <w:p w14:paraId="4DAED020" w14:textId="77777777" w:rsidR="009779FC" w:rsidRPr="009779FC" w:rsidRDefault="009779FC" w:rsidP="009779FC">
      <w:pPr>
        <w:pStyle w:val="Code"/>
        <w:rPr>
          <w:highlight w:val="white"/>
        </w:rPr>
      </w:pPr>
    </w:p>
    <w:p w14:paraId="46733B02" w14:textId="77777777" w:rsidR="009779FC" w:rsidRPr="009779FC" w:rsidRDefault="009779FC" w:rsidP="009779FC">
      <w:pPr>
        <w:pStyle w:val="Code"/>
        <w:rPr>
          <w:highlight w:val="white"/>
        </w:rPr>
      </w:pPr>
      <w:r w:rsidRPr="009779FC">
        <w:rPr>
          <w:highlight w:val="white"/>
        </w:rPr>
        <w:t xml:space="preserve">      Symbol rightSymbol = (Symbol) middleCode[2];</w:t>
      </w:r>
    </w:p>
    <w:p w14:paraId="4DAB9E55" w14:textId="77777777" w:rsidR="009779FC" w:rsidRPr="009779FC" w:rsidRDefault="009779FC" w:rsidP="009779FC">
      <w:pPr>
        <w:pStyle w:val="Code"/>
        <w:rPr>
          <w:highlight w:val="white"/>
        </w:rPr>
      </w:pPr>
      <w:r w:rsidRPr="009779FC">
        <w:rPr>
          <w:highlight w:val="white"/>
        </w:rPr>
        <w:t xml:space="preserve">      AssemblyOperator objectOperator =</w:t>
      </w:r>
    </w:p>
    <w:p w14:paraId="4BE5FE37" w14:textId="77777777" w:rsidR="009779FC" w:rsidRPr="009779FC" w:rsidRDefault="009779FC" w:rsidP="009779FC">
      <w:pPr>
        <w:pStyle w:val="Code"/>
        <w:rPr>
          <w:highlight w:val="white"/>
        </w:rPr>
      </w:pPr>
      <w:r w:rsidRPr="009779FC">
        <w:rPr>
          <w:highlight w:val="white"/>
        </w:rPr>
        <w:t xml:space="preserve">        m_middleToIntegralMap[middleCode.Operator];</w:t>
      </w:r>
    </w:p>
    <w:p w14:paraId="51566DEE" w14:textId="77777777" w:rsidR="009779FC" w:rsidRPr="009779FC" w:rsidRDefault="009779FC" w:rsidP="009779FC">
      <w:pPr>
        <w:pStyle w:val="Code"/>
        <w:rPr>
          <w:highlight w:val="white"/>
        </w:rPr>
      </w:pPr>
    </w:p>
    <w:p w14:paraId="7BC41727" w14:textId="77777777" w:rsidR="009779FC" w:rsidRPr="009779FC" w:rsidRDefault="009779FC" w:rsidP="009779FC">
      <w:pPr>
        <w:pStyle w:val="Code"/>
        <w:rPr>
          <w:highlight w:val="white"/>
        </w:rPr>
      </w:pPr>
      <w:r w:rsidRPr="009779FC">
        <w:rPr>
          <w:highlight w:val="white"/>
        </w:rPr>
        <w:t xml:space="preserve">      Track rightTrack = null;</w:t>
      </w:r>
    </w:p>
    <w:p w14:paraId="2CB92F40" w14:textId="77777777" w:rsidR="009779FC" w:rsidRPr="009779FC" w:rsidRDefault="009779FC" w:rsidP="009779FC">
      <w:pPr>
        <w:pStyle w:val="Code"/>
        <w:rPr>
          <w:highlight w:val="white"/>
        </w:rPr>
      </w:pPr>
      <w:r w:rsidRPr="009779FC">
        <w:rPr>
          <w:highlight w:val="white"/>
        </w:rPr>
        <w:t xml:space="preserve">      m_trackMap.TryGetValue(rightSymbol, out rightTrack);</w:t>
      </w:r>
    </w:p>
    <w:p w14:paraId="57567C4C" w14:textId="77777777" w:rsidR="009779FC" w:rsidRPr="009779FC" w:rsidRDefault="009779FC" w:rsidP="009779FC">
      <w:pPr>
        <w:pStyle w:val="Code"/>
        <w:rPr>
          <w:highlight w:val="white"/>
        </w:rPr>
      </w:pPr>
    </w:p>
    <w:p w14:paraId="2BEB457B" w14:textId="77777777" w:rsidR="009779FC" w:rsidRPr="009779FC" w:rsidRDefault="009779FC" w:rsidP="009779FC">
      <w:pPr>
        <w:pStyle w:val="Code"/>
        <w:rPr>
          <w:highlight w:val="white"/>
        </w:rPr>
      </w:pPr>
      <w:r w:rsidRPr="009779FC">
        <w:rPr>
          <w:highlight w:val="white"/>
        </w:rPr>
        <w:t xml:space="preserve">      if ((rightTrack == null) &amp;&amp;</w:t>
      </w:r>
    </w:p>
    <w:p w14:paraId="3E0432F6" w14:textId="4CD93859" w:rsidR="009779FC" w:rsidRPr="009779FC" w:rsidRDefault="009779FC" w:rsidP="000C5E66">
      <w:pPr>
        <w:pStyle w:val="Code"/>
        <w:rPr>
          <w:highlight w:val="white"/>
        </w:rPr>
      </w:pPr>
      <w:r w:rsidRPr="009779FC">
        <w:rPr>
          <w:highlight w:val="white"/>
        </w:rPr>
        <w:t xml:space="preserve">          ((rightSymbol.Value is StaticAddress) ||</w:t>
      </w:r>
    </w:p>
    <w:p w14:paraId="4223E81A" w14:textId="77777777" w:rsidR="009779FC" w:rsidRPr="009779FC" w:rsidRDefault="009779FC" w:rsidP="009779FC">
      <w:pPr>
        <w:pStyle w:val="Code"/>
        <w:rPr>
          <w:highlight w:val="white"/>
        </w:rPr>
      </w:pPr>
      <w:r w:rsidRPr="009779FC">
        <w:rPr>
          <w:highlight w:val="white"/>
        </w:rPr>
        <w:t xml:space="preserve">           (rightSymbol.Type.IsArrayFunctionOrString()))) {</w:t>
      </w:r>
    </w:p>
    <w:p w14:paraId="768BF406" w14:textId="77777777" w:rsidR="009779FC" w:rsidRPr="009779FC" w:rsidRDefault="009779FC" w:rsidP="009779FC">
      <w:pPr>
        <w:pStyle w:val="Code"/>
        <w:rPr>
          <w:highlight w:val="white"/>
        </w:rPr>
      </w:pPr>
      <w:r w:rsidRPr="009779FC">
        <w:rPr>
          <w:highlight w:val="white"/>
        </w:rPr>
        <w:t xml:space="preserve">        rightTrack = LoadValueToRegister(rightSymbol);</w:t>
      </w:r>
    </w:p>
    <w:p w14:paraId="721D8E6D" w14:textId="77777777" w:rsidR="009779FC" w:rsidRPr="009779FC" w:rsidRDefault="009779FC" w:rsidP="009779FC">
      <w:pPr>
        <w:pStyle w:val="Code"/>
        <w:rPr>
          <w:highlight w:val="white"/>
        </w:rPr>
      </w:pPr>
      <w:r w:rsidRPr="009779FC">
        <w:rPr>
          <w:highlight w:val="white"/>
        </w:rPr>
        <w:t xml:space="preserve">      }</w:t>
      </w:r>
    </w:p>
    <w:p w14:paraId="72EDDC5D" w14:textId="77777777" w:rsidR="009779FC" w:rsidRPr="009779FC" w:rsidRDefault="009779FC" w:rsidP="009779FC">
      <w:pPr>
        <w:pStyle w:val="Code"/>
        <w:rPr>
          <w:highlight w:val="white"/>
        </w:rPr>
      </w:pPr>
    </w:p>
    <w:p w14:paraId="2A2BC3DD" w14:textId="77777777" w:rsidR="009779FC" w:rsidRPr="009779FC" w:rsidRDefault="009779FC" w:rsidP="009779FC">
      <w:pPr>
        <w:pStyle w:val="Code"/>
        <w:rPr>
          <w:highlight w:val="white"/>
        </w:rPr>
      </w:pPr>
      <w:r w:rsidRPr="009779FC">
        <w:rPr>
          <w:highlight w:val="white"/>
        </w:rPr>
        <w:t xml:space="preserve">      if (rightTrack != null) {</w:t>
      </w:r>
    </w:p>
    <w:p w14:paraId="6C05B44C" w14:textId="77777777" w:rsidR="009779FC" w:rsidRPr="009779FC" w:rsidRDefault="009779FC" w:rsidP="009779FC">
      <w:pPr>
        <w:pStyle w:val="Code"/>
        <w:rPr>
          <w:highlight w:val="white"/>
        </w:rPr>
      </w:pPr>
      <w:r w:rsidRPr="009779FC">
        <w:rPr>
          <w:highlight w:val="white"/>
        </w:rPr>
        <w:t xml:space="preserve">        AddAssemblyCode(objectOperator, rightTrack);</w:t>
      </w:r>
    </w:p>
    <w:p w14:paraId="31E2BE99" w14:textId="77777777" w:rsidR="009779FC" w:rsidRPr="009779FC" w:rsidRDefault="009779FC" w:rsidP="009779FC">
      <w:pPr>
        <w:pStyle w:val="Code"/>
        <w:rPr>
          <w:highlight w:val="white"/>
        </w:rPr>
      </w:pPr>
      <w:r w:rsidRPr="009779FC">
        <w:rPr>
          <w:highlight w:val="white"/>
        </w:rPr>
        <w:t xml:space="preserve">      }</w:t>
      </w:r>
    </w:p>
    <w:p w14:paraId="62B6B824" w14:textId="77777777" w:rsidR="009779FC" w:rsidRPr="009779FC" w:rsidRDefault="009779FC" w:rsidP="009779FC">
      <w:pPr>
        <w:pStyle w:val="Code"/>
        <w:rPr>
          <w:highlight w:val="white"/>
        </w:rPr>
      </w:pPr>
      <w:r w:rsidRPr="009779FC">
        <w:rPr>
          <w:highlight w:val="white"/>
        </w:rPr>
        <w:t xml:space="preserve">      else {</w:t>
      </w:r>
    </w:p>
    <w:p w14:paraId="16C31EA3" w14:textId="77777777" w:rsidR="009779FC" w:rsidRPr="009779FC" w:rsidRDefault="009779FC" w:rsidP="009779FC">
      <w:pPr>
        <w:pStyle w:val="Code"/>
        <w:rPr>
          <w:highlight w:val="white"/>
        </w:rPr>
      </w:pPr>
      <w:r w:rsidRPr="009779FC">
        <w:rPr>
          <w:highlight w:val="white"/>
        </w:rPr>
        <w:t xml:space="preserve">        if (rightSymbol.Value is BigInteger) {</w:t>
      </w:r>
    </w:p>
    <w:p w14:paraId="567B19B9" w14:textId="77777777" w:rsidR="009779FC" w:rsidRPr="009779FC" w:rsidRDefault="009779FC" w:rsidP="009779FC">
      <w:pPr>
        <w:pStyle w:val="Code"/>
        <w:rPr>
          <w:highlight w:val="white"/>
        </w:rPr>
      </w:pPr>
      <w:r w:rsidRPr="009779FC">
        <w:rPr>
          <w:highlight w:val="white"/>
        </w:rPr>
        <w:t xml:space="preserve">          SymbolTable.StaticSet.Add(ConstantExpression.Value(rightSymbol));</w:t>
      </w:r>
    </w:p>
    <w:p w14:paraId="3ED8A7EA" w14:textId="77777777" w:rsidR="00943F9A" w:rsidRDefault="009779FC" w:rsidP="009779FC">
      <w:pPr>
        <w:pStyle w:val="Code"/>
        <w:rPr>
          <w:highlight w:val="white"/>
        </w:rPr>
      </w:pPr>
      <w:r w:rsidRPr="009779FC">
        <w:rPr>
          <w:highlight w:val="white"/>
        </w:rPr>
        <w:t xml:space="preserve">          AddAssemblyCode(objectOperator, rightSymbol.UniqueName,</w:t>
      </w:r>
    </w:p>
    <w:p w14:paraId="4B96A520" w14:textId="4EE11FF6" w:rsidR="009779FC" w:rsidRPr="009779FC" w:rsidRDefault="00943F9A" w:rsidP="009779FC">
      <w:pPr>
        <w:pStyle w:val="Code"/>
        <w:rPr>
          <w:highlight w:val="white"/>
        </w:rPr>
      </w:pPr>
      <w:r>
        <w:rPr>
          <w:highlight w:val="white"/>
        </w:rPr>
        <w:t xml:space="preserve">                         </w:t>
      </w:r>
      <w:r w:rsidR="009779FC" w:rsidRPr="009779FC">
        <w:rPr>
          <w:highlight w:val="white"/>
        </w:rPr>
        <w:t xml:space="preserve"> 0, null, typeSize);</w:t>
      </w:r>
    </w:p>
    <w:p w14:paraId="6D498B13" w14:textId="77777777" w:rsidR="009779FC" w:rsidRPr="009779FC" w:rsidRDefault="009779FC" w:rsidP="009779FC">
      <w:pPr>
        <w:pStyle w:val="Code"/>
        <w:rPr>
          <w:highlight w:val="white"/>
        </w:rPr>
      </w:pPr>
      <w:r w:rsidRPr="009779FC">
        <w:rPr>
          <w:highlight w:val="white"/>
        </w:rPr>
        <w:t xml:space="preserve">        }</w:t>
      </w:r>
    </w:p>
    <w:p w14:paraId="39693890" w14:textId="77777777" w:rsidR="009779FC" w:rsidRPr="009779FC" w:rsidRDefault="009779FC" w:rsidP="009779FC">
      <w:pPr>
        <w:pStyle w:val="Code"/>
        <w:rPr>
          <w:highlight w:val="white"/>
        </w:rPr>
      </w:pPr>
      <w:r w:rsidRPr="009779FC">
        <w:rPr>
          <w:highlight w:val="white"/>
        </w:rPr>
        <w:t xml:space="preserve">        else if (rightSymbol.IsExternOrStatic()) {</w:t>
      </w:r>
    </w:p>
    <w:p w14:paraId="237F1792" w14:textId="77777777" w:rsidR="00943F9A" w:rsidRDefault="009779FC" w:rsidP="009779FC">
      <w:pPr>
        <w:pStyle w:val="Code"/>
        <w:rPr>
          <w:highlight w:val="white"/>
        </w:rPr>
      </w:pPr>
      <w:r w:rsidRPr="009779FC">
        <w:rPr>
          <w:highlight w:val="white"/>
        </w:rPr>
        <w:t xml:space="preserve">          AddAssemblyCode(objectOperator, rightSymbol.UniqueName,</w:t>
      </w:r>
    </w:p>
    <w:p w14:paraId="14ABAC14" w14:textId="765BB179" w:rsidR="009779FC" w:rsidRPr="009779FC" w:rsidRDefault="00943F9A" w:rsidP="009779FC">
      <w:pPr>
        <w:pStyle w:val="Code"/>
        <w:rPr>
          <w:highlight w:val="white"/>
        </w:rPr>
      </w:pPr>
      <w:r>
        <w:rPr>
          <w:highlight w:val="white"/>
        </w:rPr>
        <w:t xml:space="preserve">                         </w:t>
      </w:r>
      <w:r w:rsidR="009779FC" w:rsidRPr="009779FC">
        <w:rPr>
          <w:highlight w:val="white"/>
        </w:rPr>
        <w:t xml:space="preserve"> 0, null, typeSize);</w:t>
      </w:r>
    </w:p>
    <w:p w14:paraId="18F544D9" w14:textId="77777777" w:rsidR="009779FC" w:rsidRPr="009779FC" w:rsidRDefault="009779FC" w:rsidP="009779FC">
      <w:pPr>
        <w:pStyle w:val="Code"/>
        <w:rPr>
          <w:highlight w:val="white"/>
        </w:rPr>
      </w:pPr>
      <w:r w:rsidRPr="009779FC">
        <w:rPr>
          <w:highlight w:val="white"/>
        </w:rPr>
        <w:t xml:space="preserve">        }</w:t>
      </w:r>
    </w:p>
    <w:p w14:paraId="145EFA8C" w14:textId="77777777" w:rsidR="009779FC" w:rsidRPr="009779FC" w:rsidRDefault="009779FC" w:rsidP="009779FC">
      <w:pPr>
        <w:pStyle w:val="Code"/>
        <w:rPr>
          <w:highlight w:val="white"/>
        </w:rPr>
      </w:pPr>
      <w:r w:rsidRPr="009779FC">
        <w:rPr>
          <w:highlight w:val="white"/>
        </w:rPr>
        <w:t xml:space="preserve">        else  {</w:t>
      </w:r>
    </w:p>
    <w:p w14:paraId="1ABE8BCD" w14:textId="77777777" w:rsidR="009779FC" w:rsidRPr="009779FC" w:rsidRDefault="009779FC" w:rsidP="009779FC">
      <w:pPr>
        <w:pStyle w:val="Code"/>
        <w:rPr>
          <w:highlight w:val="white"/>
        </w:rPr>
      </w:pPr>
      <w:r w:rsidRPr="009779FC">
        <w:rPr>
          <w:highlight w:val="white"/>
        </w:rPr>
        <w:t xml:space="preserve">          AddAssemblyCode(objectOperator, Base(rightSymbol),</w:t>
      </w:r>
    </w:p>
    <w:p w14:paraId="1B060121" w14:textId="77777777" w:rsidR="009779FC" w:rsidRPr="009779FC" w:rsidRDefault="009779FC" w:rsidP="009779FC">
      <w:pPr>
        <w:pStyle w:val="Code"/>
        <w:rPr>
          <w:highlight w:val="white"/>
        </w:rPr>
      </w:pPr>
      <w:r w:rsidRPr="009779FC">
        <w:rPr>
          <w:highlight w:val="white"/>
        </w:rPr>
        <w:t xml:space="preserve">                          Offset(rightSymbol), null, typeSize);</w:t>
      </w:r>
    </w:p>
    <w:p w14:paraId="506617AB" w14:textId="77777777" w:rsidR="009779FC" w:rsidRPr="009779FC" w:rsidRDefault="009779FC" w:rsidP="009779FC">
      <w:pPr>
        <w:pStyle w:val="Code"/>
        <w:rPr>
          <w:highlight w:val="white"/>
        </w:rPr>
      </w:pPr>
      <w:r w:rsidRPr="009779FC">
        <w:rPr>
          <w:highlight w:val="white"/>
        </w:rPr>
        <w:t xml:space="preserve">        }</w:t>
      </w:r>
    </w:p>
    <w:p w14:paraId="77A6DC4D" w14:textId="77777777" w:rsidR="009779FC" w:rsidRPr="009779FC" w:rsidRDefault="009779FC" w:rsidP="009779FC">
      <w:pPr>
        <w:pStyle w:val="Code"/>
        <w:rPr>
          <w:highlight w:val="white"/>
        </w:rPr>
      </w:pPr>
      <w:r w:rsidRPr="009779FC">
        <w:rPr>
          <w:highlight w:val="white"/>
        </w:rPr>
        <w:t xml:space="preserve">      }</w:t>
      </w:r>
    </w:p>
    <w:p w14:paraId="575E665D" w14:textId="77777777" w:rsidR="009779FC" w:rsidRPr="009779FC" w:rsidRDefault="009779FC" w:rsidP="009779FC">
      <w:pPr>
        <w:pStyle w:val="Code"/>
        <w:rPr>
          <w:highlight w:val="white"/>
        </w:rPr>
      </w:pPr>
    </w:p>
    <w:p w14:paraId="5B89E94E" w14:textId="77777777" w:rsidR="009779FC" w:rsidRPr="009779FC" w:rsidRDefault="009779FC" w:rsidP="009779FC">
      <w:pPr>
        <w:pStyle w:val="Code"/>
        <w:rPr>
          <w:highlight w:val="white"/>
        </w:rPr>
      </w:pPr>
      <w:r w:rsidRPr="009779FC">
        <w:rPr>
          <w:highlight w:val="white"/>
        </w:rPr>
        <w:t xml:space="preserve">      Register resultRegister, discardRegister;</w:t>
      </w:r>
    </w:p>
    <w:p w14:paraId="54C84846" w14:textId="77777777" w:rsidR="009779FC" w:rsidRPr="009779FC" w:rsidRDefault="009779FC" w:rsidP="009779FC">
      <w:pPr>
        <w:pStyle w:val="Code"/>
        <w:rPr>
          <w:highlight w:val="white"/>
        </w:rPr>
      </w:pPr>
      <w:r w:rsidRPr="009779FC">
        <w:rPr>
          <w:highlight w:val="white"/>
        </w:rPr>
        <w:t xml:space="preserve">      if ((middleCode.Operator == MiddleOperator.SignedModulo) ||</w:t>
      </w:r>
    </w:p>
    <w:p w14:paraId="228997B3" w14:textId="77777777" w:rsidR="009779FC" w:rsidRPr="009779FC" w:rsidRDefault="009779FC" w:rsidP="009779FC">
      <w:pPr>
        <w:pStyle w:val="Code"/>
        <w:rPr>
          <w:highlight w:val="white"/>
        </w:rPr>
      </w:pPr>
      <w:r w:rsidRPr="009779FC">
        <w:rPr>
          <w:highlight w:val="white"/>
        </w:rPr>
        <w:t xml:space="preserve">          (middleCode.Operator == MiddleOperator.UnsignedModulo)) {</w:t>
      </w:r>
    </w:p>
    <w:p w14:paraId="138D6195" w14:textId="77777777" w:rsidR="009779FC" w:rsidRPr="009779FC" w:rsidRDefault="009779FC" w:rsidP="009779FC">
      <w:pPr>
        <w:pStyle w:val="Code"/>
        <w:rPr>
          <w:highlight w:val="white"/>
        </w:rPr>
      </w:pPr>
      <w:r w:rsidRPr="009779FC">
        <w:rPr>
          <w:highlight w:val="white"/>
        </w:rPr>
        <w:t xml:space="preserve">        resultRegister = m_remainderRegisterMap[typeSize];</w:t>
      </w:r>
    </w:p>
    <w:p w14:paraId="31E54368" w14:textId="77777777" w:rsidR="009779FC" w:rsidRPr="009779FC" w:rsidRDefault="009779FC" w:rsidP="009779FC">
      <w:pPr>
        <w:pStyle w:val="Code"/>
        <w:rPr>
          <w:highlight w:val="white"/>
        </w:rPr>
      </w:pPr>
      <w:r w:rsidRPr="009779FC">
        <w:rPr>
          <w:highlight w:val="white"/>
        </w:rPr>
        <w:t xml:space="preserve">        discardRegister = m_productQuintentRegisterMap[typeSize];</w:t>
      </w:r>
    </w:p>
    <w:p w14:paraId="4357C20D" w14:textId="77777777" w:rsidR="009779FC" w:rsidRPr="009779FC" w:rsidRDefault="009779FC" w:rsidP="009779FC">
      <w:pPr>
        <w:pStyle w:val="Code"/>
        <w:rPr>
          <w:highlight w:val="white"/>
        </w:rPr>
      </w:pPr>
      <w:r w:rsidRPr="009779FC">
        <w:rPr>
          <w:highlight w:val="white"/>
        </w:rPr>
        <w:t xml:space="preserve">      }</w:t>
      </w:r>
    </w:p>
    <w:p w14:paraId="18BC3B53" w14:textId="77777777" w:rsidR="009779FC" w:rsidRPr="009779FC" w:rsidRDefault="009779FC" w:rsidP="009779FC">
      <w:pPr>
        <w:pStyle w:val="Code"/>
        <w:rPr>
          <w:highlight w:val="white"/>
        </w:rPr>
      </w:pPr>
      <w:r w:rsidRPr="009779FC">
        <w:rPr>
          <w:highlight w:val="white"/>
        </w:rPr>
        <w:t xml:space="preserve">      else {</w:t>
      </w:r>
    </w:p>
    <w:p w14:paraId="083CA763" w14:textId="77777777" w:rsidR="009779FC" w:rsidRPr="009779FC" w:rsidRDefault="009779FC" w:rsidP="009779FC">
      <w:pPr>
        <w:pStyle w:val="Code"/>
        <w:rPr>
          <w:highlight w:val="white"/>
        </w:rPr>
      </w:pPr>
      <w:r w:rsidRPr="009779FC">
        <w:rPr>
          <w:highlight w:val="white"/>
        </w:rPr>
        <w:t xml:space="preserve">        resultRegister = m_productQuintentRegisterMap[typeSize];</w:t>
      </w:r>
    </w:p>
    <w:p w14:paraId="19EE3857" w14:textId="77777777" w:rsidR="009779FC" w:rsidRPr="009779FC" w:rsidRDefault="009779FC" w:rsidP="009779FC">
      <w:pPr>
        <w:pStyle w:val="Code"/>
        <w:rPr>
          <w:highlight w:val="white"/>
        </w:rPr>
      </w:pPr>
      <w:r w:rsidRPr="009779FC">
        <w:rPr>
          <w:highlight w:val="white"/>
        </w:rPr>
        <w:t xml:space="preserve">        discardRegister = m_remainderRegisterMap[typeSize];</w:t>
      </w:r>
    </w:p>
    <w:p w14:paraId="62F41DFF" w14:textId="77777777" w:rsidR="009779FC" w:rsidRPr="009779FC" w:rsidRDefault="009779FC" w:rsidP="009779FC">
      <w:pPr>
        <w:pStyle w:val="Code"/>
        <w:rPr>
          <w:highlight w:val="white"/>
        </w:rPr>
      </w:pPr>
      <w:r w:rsidRPr="009779FC">
        <w:rPr>
          <w:highlight w:val="white"/>
        </w:rPr>
        <w:t xml:space="preserve">      }</w:t>
      </w:r>
    </w:p>
    <w:p w14:paraId="4A2FA8E9" w14:textId="77777777" w:rsidR="009779FC" w:rsidRPr="009779FC" w:rsidRDefault="009779FC" w:rsidP="009779FC">
      <w:pPr>
        <w:pStyle w:val="Code"/>
        <w:rPr>
          <w:highlight w:val="white"/>
        </w:rPr>
      </w:pPr>
    </w:p>
    <w:p w14:paraId="216FD45A" w14:textId="77777777" w:rsidR="009779FC" w:rsidRPr="009779FC" w:rsidRDefault="009779FC" w:rsidP="009779FC">
      <w:pPr>
        <w:pStyle w:val="Code"/>
        <w:rPr>
          <w:highlight w:val="white"/>
        </w:rPr>
      </w:pPr>
      <w:r w:rsidRPr="009779FC">
        <w:rPr>
          <w:highlight w:val="white"/>
        </w:rPr>
        <w:t xml:space="preserve">      Symbol resultSymbol = (Symbol) middleCode[0];</w:t>
      </w:r>
    </w:p>
    <w:p w14:paraId="5A325523" w14:textId="77777777" w:rsidR="009779FC" w:rsidRPr="009779FC" w:rsidRDefault="009779FC" w:rsidP="009779FC">
      <w:pPr>
        <w:pStyle w:val="Code"/>
        <w:rPr>
          <w:highlight w:val="white"/>
        </w:rPr>
      </w:pPr>
      <w:r w:rsidRPr="009779FC">
        <w:rPr>
          <w:highlight w:val="white"/>
        </w:rPr>
        <w:t xml:space="preserve">      Track resultTrack = new Track(resultSymbol, resultRegister);</w:t>
      </w:r>
    </w:p>
    <w:p w14:paraId="57F914C0" w14:textId="77777777" w:rsidR="009779FC" w:rsidRPr="009779FC" w:rsidRDefault="009779FC" w:rsidP="009779FC">
      <w:pPr>
        <w:pStyle w:val="Code"/>
        <w:rPr>
          <w:highlight w:val="white"/>
        </w:rPr>
      </w:pPr>
    </w:p>
    <w:p w14:paraId="099DFF51" w14:textId="77777777" w:rsidR="009779FC" w:rsidRPr="009779FC" w:rsidRDefault="009779FC" w:rsidP="009779FC">
      <w:pPr>
        <w:pStyle w:val="Code"/>
        <w:rPr>
          <w:highlight w:val="white"/>
        </w:rPr>
      </w:pPr>
      <w:r w:rsidRPr="009779FC">
        <w:rPr>
          <w:highlight w:val="white"/>
        </w:rPr>
        <w:t xml:space="preserve">      if (resultSymbol.IsTemporary() &amp;&amp;</w:t>
      </w:r>
    </w:p>
    <w:p w14:paraId="0D5879AE" w14:textId="77777777" w:rsidR="009779FC" w:rsidRPr="009779FC" w:rsidRDefault="009779FC" w:rsidP="009779FC">
      <w:pPr>
        <w:pStyle w:val="Code"/>
        <w:rPr>
          <w:highlight w:val="white"/>
        </w:rPr>
      </w:pPr>
      <w:r w:rsidRPr="009779FC">
        <w:rPr>
          <w:highlight w:val="white"/>
        </w:rPr>
        <w:t xml:space="preserve">          (resultSymbol.AddressSymbol == null)) {</w:t>
      </w:r>
    </w:p>
    <w:p w14:paraId="1640C4FB" w14:textId="77777777" w:rsidR="009779FC" w:rsidRPr="009779FC" w:rsidRDefault="009779FC" w:rsidP="009779FC">
      <w:pPr>
        <w:pStyle w:val="Code"/>
        <w:rPr>
          <w:highlight w:val="white"/>
        </w:rPr>
      </w:pPr>
      <w:r w:rsidRPr="009779FC">
        <w:rPr>
          <w:highlight w:val="white"/>
        </w:rPr>
        <w:t xml:space="preserve">        m_trackMap.Add(resultSymbol, resultTrack);</w:t>
      </w:r>
    </w:p>
    <w:p w14:paraId="4DD19093" w14:textId="77777777" w:rsidR="009779FC" w:rsidRPr="009779FC" w:rsidRDefault="009779FC" w:rsidP="009779FC">
      <w:pPr>
        <w:pStyle w:val="Code"/>
        <w:rPr>
          <w:highlight w:val="white"/>
        </w:rPr>
      </w:pPr>
      <w:r w:rsidRPr="009779FC">
        <w:rPr>
          <w:highlight w:val="white"/>
        </w:rPr>
        <w:t xml:space="preserve">        AddAssemblyCode(AssemblyOperator.empty, resultTrack);</w:t>
      </w:r>
    </w:p>
    <w:p w14:paraId="7BA42480" w14:textId="77777777" w:rsidR="009779FC" w:rsidRPr="009779FC" w:rsidRDefault="009779FC" w:rsidP="009779FC">
      <w:pPr>
        <w:pStyle w:val="Code"/>
        <w:rPr>
          <w:highlight w:val="white"/>
        </w:rPr>
      </w:pPr>
      <w:r w:rsidRPr="009779FC">
        <w:rPr>
          <w:highlight w:val="white"/>
        </w:rPr>
        <w:t xml:space="preserve">      }</w:t>
      </w:r>
    </w:p>
    <w:p w14:paraId="63193F2E" w14:textId="77777777" w:rsidR="009779FC" w:rsidRPr="009779FC" w:rsidRDefault="009779FC" w:rsidP="009779FC">
      <w:pPr>
        <w:pStyle w:val="Code"/>
        <w:rPr>
          <w:highlight w:val="white"/>
        </w:rPr>
      </w:pPr>
      <w:r w:rsidRPr="009779FC">
        <w:rPr>
          <w:highlight w:val="white"/>
        </w:rPr>
        <w:lastRenderedPageBreak/>
        <w:t xml:space="preserve">      else {</w:t>
      </w:r>
    </w:p>
    <w:p w14:paraId="5A99AB24" w14:textId="77777777" w:rsidR="009779FC" w:rsidRPr="009779FC" w:rsidRDefault="009779FC" w:rsidP="009779FC">
      <w:pPr>
        <w:pStyle w:val="Code"/>
        <w:rPr>
          <w:highlight w:val="white"/>
        </w:rPr>
      </w:pPr>
      <w:r w:rsidRPr="009779FC">
        <w:rPr>
          <w:highlight w:val="white"/>
        </w:rPr>
        <w:t xml:space="preserve">        AddAssemblyCode(AssemblyOperator.mov, Base(resultSymbol),</w:t>
      </w:r>
    </w:p>
    <w:p w14:paraId="54475F57" w14:textId="77777777" w:rsidR="009779FC" w:rsidRPr="009779FC" w:rsidRDefault="009779FC" w:rsidP="009779FC">
      <w:pPr>
        <w:pStyle w:val="Code"/>
        <w:rPr>
          <w:highlight w:val="white"/>
        </w:rPr>
      </w:pPr>
      <w:r w:rsidRPr="009779FC">
        <w:rPr>
          <w:highlight w:val="white"/>
        </w:rPr>
        <w:t xml:space="preserve">                        Offset(resultSymbol), resultTrack);</w:t>
      </w:r>
    </w:p>
    <w:p w14:paraId="51216F96" w14:textId="77777777" w:rsidR="009779FC" w:rsidRPr="009779FC" w:rsidRDefault="009779FC" w:rsidP="009779FC">
      <w:pPr>
        <w:pStyle w:val="Code"/>
        <w:rPr>
          <w:highlight w:val="white"/>
        </w:rPr>
      </w:pPr>
      <w:r w:rsidRPr="009779FC">
        <w:rPr>
          <w:highlight w:val="white"/>
        </w:rPr>
        <w:t xml:space="preserve">      }</w:t>
      </w:r>
    </w:p>
    <w:p w14:paraId="0AC2A550" w14:textId="77777777" w:rsidR="009779FC" w:rsidRPr="009779FC" w:rsidRDefault="009779FC" w:rsidP="009779FC">
      <w:pPr>
        <w:pStyle w:val="Code"/>
        <w:rPr>
          <w:highlight w:val="white"/>
        </w:rPr>
      </w:pPr>
    </w:p>
    <w:p w14:paraId="684C9D0A" w14:textId="77777777" w:rsidR="009779FC" w:rsidRPr="009779FC" w:rsidRDefault="009779FC" w:rsidP="009779FC">
      <w:pPr>
        <w:pStyle w:val="Code"/>
        <w:rPr>
          <w:highlight w:val="white"/>
        </w:rPr>
      </w:pPr>
      <w:r w:rsidRPr="009779FC">
        <w:rPr>
          <w:highlight w:val="white"/>
        </w:rPr>
        <w:t xml:space="preserve">      Track otherTrack = new Track(resultSymbol, discardRegister);</w:t>
      </w:r>
    </w:p>
    <w:p w14:paraId="5E318490" w14:textId="77777777" w:rsidR="009779FC" w:rsidRPr="009779FC" w:rsidRDefault="009779FC" w:rsidP="009779FC">
      <w:pPr>
        <w:pStyle w:val="Code"/>
        <w:rPr>
          <w:highlight w:val="white"/>
        </w:rPr>
      </w:pPr>
      <w:r w:rsidRPr="009779FC">
        <w:rPr>
          <w:highlight w:val="white"/>
        </w:rPr>
        <w:t xml:space="preserve">      AddAssemblyCode(AssemblyOperator.empty, otherTrack);</w:t>
      </w:r>
    </w:p>
    <w:p w14:paraId="6CCCF90D" w14:textId="10C32B61" w:rsidR="009779FC" w:rsidRPr="009779FC" w:rsidRDefault="009779FC" w:rsidP="009779FC">
      <w:pPr>
        <w:pStyle w:val="Code"/>
        <w:rPr>
          <w:highlight w:val="white"/>
        </w:rPr>
      </w:pPr>
      <w:r w:rsidRPr="009779FC">
        <w:rPr>
          <w:highlight w:val="white"/>
        </w:rPr>
        <w:t xml:space="preserve">    }</w:t>
      </w:r>
    </w:p>
    <w:p w14:paraId="7AF1EC0E" w14:textId="22AADD97" w:rsidR="00D935A0" w:rsidRPr="00E30569" w:rsidRDefault="00791AEE" w:rsidP="00791AEE">
      <w:pPr>
        <w:pStyle w:val="Rubrik3"/>
        <w:rPr>
          <w:highlight w:val="white"/>
        </w:rPr>
      </w:pPr>
      <w:r>
        <w:rPr>
          <w:highlight w:val="white"/>
        </w:rPr>
        <w:t>Case</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77777777" w:rsidR="00943F9A" w:rsidRPr="00943F9A" w:rsidRDefault="00943F9A" w:rsidP="00943F9A">
      <w:pPr>
        <w:pStyle w:val="Code"/>
        <w:rPr>
          <w:highlight w:val="white"/>
        </w:rPr>
      </w:pPr>
      <w:r w:rsidRPr="00943F9A">
        <w:rPr>
          <w:highlight w:val="white"/>
        </w:rPr>
        <w:t xml:space="preserve">      Track switchTrack;</w:t>
      </w:r>
    </w:p>
    <w:p w14:paraId="5E6E5AD3" w14:textId="77777777" w:rsidR="00943F9A" w:rsidRPr="00943F9A" w:rsidRDefault="00943F9A" w:rsidP="00943F9A">
      <w:pPr>
        <w:pStyle w:val="Code"/>
        <w:rPr>
          <w:highlight w:val="white"/>
        </w:rPr>
      </w:pPr>
    </w:p>
    <w:p w14:paraId="4A9F288B" w14:textId="77777777" w:rsidR="00943F9A" w:rsidRPr="00943F9A" w:rsidRDefault="00943F9A" w:rsidP="00943F9A">
      <w:pPr>
        <w:pStyle w:val="Code"/>
        <w:rPr>
          <w:highlight w:val="white"/>
        </w:rPr>
      </w:pPr>
      <w:r w:rsidRPr="00943F9A">
        <w:rPr>
          <w:highlight w:val="white"/>
        </w:rPr>
        <w:t xml:space="preserve">      if (m_trackMap.ContainsKey(switchSymbol)) {</w:t>
      </w:r>
    </w:p>
    <w:p w14:paraId="56E338CF" w14:textId="77777777" w:rsidR="00943F9A" w:rsidRPr="00943F9A" w:rsidRDefault="00943F9A" w:rsidP="00943F9A">
      <w:pPr>
        <w:pStyle w:val="Code"/>
        <w:rPr>
          <w:highlight w:val="white"/>
        </w:rPr>
      </w:pPr>
      <w:r w:rsidRPr="00943F9A">
        <w:rPr>
          <w:highlight w:val="white"/>
        </w:rPr>
        <w:t xml:space="preserve">        switchTrack = m_trackMap[switchSymbol];</w:t>
      </w:r>
    </w:p>
    <w:p w14:paraId="66072EA5" w14:textId="77777777" w:rsidR="00943F9A" w:rsidRPr="00943F9A" w:rsidRDefault="00943F9A" w:rsidP="00943F9A">
      <w:pPr>
        <w:pStyle w:val="Code"/>
        <w:rPr>
          <w:highlight w:val="white"/>
        </w:rPr>
      </w:pPr>
      <w:r w:rsidRPr="00943F9A">
        <w:rPr>
          <w:highlight w:val="white"/>
        </w:rPr>
        <w:t xml:space="preserve">      }</w:t>
      </w:r>
    </w:p>
    <w:p w14:paraId="3C955ACA" w14:textId="77777777" w:rsidR="00943F9A" w:rsidRPr="00943F9A" w:rsidRDefault="00943F9A" w:rsidP="00943F9A">
      <w:pPr>
        <w:pStyle w:val="Code"/>
        <w:rPr>
          <w:highlight w:val="white"/>
        </w:rPr>
      </w:pPr>
      <w:r w:rsidRPr="00943F9A">
        <w:rPr>
          <w:highlight w:val="white"/>
        </w:rPr>
        <w:t xml:space="preserve">      else {</w:t>
      </w:r>
    </w:p>
    <w:p w14:paraId="48C8D1F9" w14:textId="77777777" w:rsidR="00943F9A" w:rsidRPr="00943F9A" w:rsidRDefault="00943F9A" w:rsidP="00943F9A">
      <w:pPr>
        <w:pStyle w:val="Code"/>
        <w:rPr>
          <w:highlight w:val="white"/>
        </w:rPr>
      </w:pPr>
      <w:r w:rsidRPr="00943F9A">
        <w:rPr>
          <w:highlight w:val="white"/>
        </w:rPr>
        <w:t xml:space="preserve">        switchTrack = new Track(switchSymbol);</w:t>
      </w:r>
    </w:p>
    <w:p w14:paraId="5B2C0816" w14:textId="77777777" w:rsidR="00943F9A" w:rsidRPr="00943F9A" w:rsidRDefault="00943F9A" w:rsidP="00943F9A">
      <w:pPr>
        <w:pStyle w:val="Code"/>
        <w:rPr>
          <w:highlight w:val="white"/>
        </w:rPr>
      </w:pPr>
      <w:r w:rsidRPr="00943F9A">
        <w:rPr>
          <w:highlight w:val="white"/>
        </w:rPr>
        <w:t xml:space="preserve">        m_trackMap.Add(switchSymbol, switchTrack);</w:t>
      </w:r>
    </w:p>
    <w:p w14:paraId="433F0A89" w14:textId="77777777" w:rsidR="00943F9A" w:rsidRPr="00943F9A" w:rsidRDefault="00943F9A" w:rsidP="00943F9A">
      <w:pPr>
        <w:pStyle w:val="Code"/>
        <w:rPr>
          <w:highlight w:val="white"/>
        </w:rPr>
      </w:pPr>
      <w:r w:rsidRPr="00943F9A">
        <w:rPr>
          <w:highlight w:val="white"/>
        </w:rPr>
        <w:t xml:space="preserve">        AddAssemblyCode(AssemblyOperator.mov, switchTrack,</w:t>
      </w:r>
    </w:p>
    <w:p w14:paraId="6483FBBD" w14:textId="77777777" w:rsidR="00943F9A" w:rsidRPr="00943F9A" w:rsidRDefault="00943F9A" w:rsidP="00943F9A">
      <w:pPr>
        <w:pStyle w:val="Code"/>
        <w:rPr>
          <w:highlight w:val="white"/>
        </w:rPr>
      </w:pPr>
      <w:r w:rsidRPr="00943F9A">
        <w:rPr>
          <w:highlight w:val="white"/>
        </w:rPr>
        <w:t xml:space="preserve">                        Base(switchSymbol), Offset(switchSymbol));</w:t>
      </w:r>
    </w:p>
    <w:p w14:paraId="365D76ED" w14:textId="77777777" w:rsidR="00943F9A" w:rsidRPr="00943F9A" w:rsidRDefault="00943F9A" w:rsidP="00943F9A">
      <w:pPr>
        <w:pStyle w:val="Code"/>
        <w:rPr>
          <w:highlight w:val="white"/>
        </w:rPr>
      </w:pPr>
      <w:r w:rsidRPr="00943F9A">
        <w:rPr>
          <w:highlight w:val="white"/>
        </w:rPr>
        <w:t xml:space="preserve">      }</w:t>
      </w:r>
    </w:p>
    <w:p w14:paraId="3AA81FD7" w14:textId="77777777" w:rsidR="00943F9A" w:rsidRPr="00943F9A" w:rsidRDefault="00943F9A" w:rsidP="00943F9A">
      <w:pPr>
        <w:pStyle w:val="Code"/>
        <w:rPr>
          <w:highlight w:val="white"/>
        </w:rPr>
      </w:pP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77777777" w:rsidR="00943F9A" w:rsidRPr="00943F9A" w:rsidRDefault="00943F9A" w:rsidP="00943F9A">
      <w:pPr>
        <w:pStyle w:val="Code"/>
        <w:rPr>
          <w:highlight w:val="white"/>
        </w:rPr>
      </w:pPr>
      <w:r w:rsidRPr="00943F9A">
        <w:rPr>
          <w:highlight w:val="white"/>
        </w:rPr>
        <w:t xml:space="preserve">      AddAssemblyCode(AssemblyOperator.cmp, switchTrack, caseValue);</w:t>
      </w:r>
    </w:p>
    <w:p w14:paraId="742F5256" w14:textId="77777777" w:rsidR="00943F9A" w:rsidRPr="00943F9A" w:rsidRDefault="00943F9A" w:rsidP="00943F9A">
      <w:pPr>
        <w:pStyle w:val="Code"/>
        <w:rPr>
          <w:highlight w:val="white"/>
        </w:rPr>
      </w:pPr>
      <w:r w:rsidRPr="00943F9A">
        <w:rPr>
          <w:highlight w:val="white"/>
        </w:rPr>
        <w:t xml:space="preserve">      // Note: no m_trackMap.Remove(symbol);</w:t>
      </w:r>
    </w:p>
    <w:p w14:paraId="56769026" w14:textId="77777777" w:rsidR="00943F9A" w:rsidRPr="00943F9A" w:rsidRDefault="00943F9A" w:rsidP="00943F9A">
      <w:pPr>
        <w:pStyle w:val="Code"/>
        <w:rPr>
          <w:highlight w:val="white"/>
        </w:rPr>
      </w:pPr>
      <w:r w:rsidRPr="00943F9A">
        <w:rPr>
          <w:highlight w:val="white"/>
        </w:rPr>
        <w:t xml:space="preserve">      int target = (int) middleCode[0];</w:t>
      </w:r>
    </w:p>
    <w:p w14:paraId="1D84D2A8" w14:textId="77777777" w:rsidR="00943F9A" w:rsidRPr="00943F9A" w:rsidRDefault="00943F9A" w:rsidP="00943F9A">
      <w:pPr>
        <w:pStyle w:val="Code"/>
        <w:rPr>
          <w:highlight w:val="white"/>
        </w:rPr>
      </w:pPr>
      <w:r w:rsidRPr="00943F9A">
        <w:rPr>
          <w:highlight w:val="white"/>
        </w:rPr>
        <w:t xml:space="preserve">      AddAssemblyCode(AssemblyOperator.je, null, null, target);</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7777777" w:rsidR="00943F9A" w:rsidRPr="00943F9A" w:rsidRDefault="00943F9A" w:rsidP="00943F9A">
      <w:pPr>
        <w:pStyle w:val="Code"/>
        <w:rPr>
          <w:highlight w:val="white"/>
        </w:rPr>
      </w:pPr>
      <w:r w:rsidRPr="00943F9A">
        <w:rPr>
          <w:highlight w:val="white"/>
        </w:rPr>
        <w:t xml:space="preserve">    </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1C189808" w14:textId="2626F014" w:rsidR="00D935A0" w:rsidRDefault="00791AEE" w:rsidP="00791AEE">
      <w:pPr>
        <w:pStyle w:val="Rubrik3"/>
        <w:rPr>
          <w:highlight w:val="white"/>
        </w:rPr>
      </w:pPr>
      <w:r>
        <w:rPr>
          <w:highlight w:val="white"/>
        </w:rPr>
        <w:t>Integral Relation</w:t>
      </w:r>
    </w:p>
    <w:p w14:paraId="07431F2F" w14:textId="77777777" w:rsidR="0094556E" w:rsidRPr="0094556E" w:rsidRDefault="0094556E" w:rsidP="0094556E">
      <w:pPr>
        <w:pStyle w:val="Code"/>
        <w:rPr>
          <w:highlight w:val="white"/>
        </w:rPr>
      </w:pPr>
      <w:r w:rsidRPr="0094556E">
        <w:rPr>
          <w:highlight w:val="white"/>
        </w:rPr>
        <w:t xml:space="preserve">    public void IntegralRelation(MiddleCode middleCode) {</w:t>
      </w:r>
    </w:p>
    <w:p w14:paraId="350FF51D" w14:textId="77777777" w:rsidR="0094556E" w:rsidRPr="0094556E" w:rsidRDefault="0094556E" w:rsidP="0094556E">
      <w:pPr>
        <w:pStyle w:val="Code"/>
        <w:rPr>
          <w:highlight w:val="white"/>
        </w:rPr>
      </w:pPr>
      <w:r w:rsidRPr="0094556E">
        <w:rPr>
          <w:highlight w:val="white"/>
        </w:rPr>
        <w:t xml:space="preserve">      Symbol leftSymbol = (Symbol) middleCode[1],</w:t>
      </w:r>
    </w:p>
    <w:p w14:paraId="403B255D" w14:textId="77777777" w:rsidR="0094556E" w:rsidRPr="0094556E" w:rsidRDefault="0094556E" w:rsidP="0094556E">
      <w:pPr>
        <w:pStyle w:val="Code"/>
        <w:rPr>
          <w:highlight w:val="white"/>
        </w:rPr>
      </w:pPr>
      <w:r w:rsidRPr="0094556E">
        <w:rPr>
          <w:highlight w:val="white"/>
        </w:rPr>
        <w:t xml:space="preserve">             rightSymbol = (Symbol) middleCode[2];</w:t>
      </w:r>
    </w:p>
    <w:p w14:paraId="381533BB" w14:textId="77777777" w:rsidR="0094556E" w:rsidRPr="0094556E" w:rsidRDefault="0094556E" w:rsidP="0094556E">
      <w:pPr>
        <w:pStyle w:val="Code"/>
        <w:rPr>
          <w:highlight w:val="white"/>
        </w:rPr>
      </w:pPr>
      <w:r w:rsidRPr="0094556E">
        <w:rPr>
          <w:highlight w:val="white"/>
        </w:rPr>
        <w:t xml:space="preserve">             </w:t>
      </w:r>
    </w:p>
    <w:p w14:paraId="206E69B2" w14:textId="77777777" w:rsidR="0094556E" w:rsidRPr="0094556E" w:rsidRDefault="0094556E" w:rsidP="0094556E">
      <w:pPr>
        <w:pStyle w:val="Code"/>
        <w:rPr>
          <w:highlight w:val="white"/>
        </w:rPr>
      </w:pPr>
      <w:r w:rsidRPr="0094556E">
        <w:rPr>
          <w:highlight w:val="white"/>
        </w:rPr>
        <w:t xml:space="preserve">      Track leftTrack = null, rightTrack = null;</w:t>
      </w:r>
    </w:p>
    <w:p w14:paraId="46D9A68F" w14:textId="77777777" w:rsidR="0094556E" w:rsidRPr="0094556E" w:rsidRDefault="0094556E" w:rsidP="0094556E">
      <w:pPr>
        <w:pStyle w:val="Code"/>
        <w:rPr>
          <w:highlight w:val="white"/>
        </w:rPr>
      </w:pPr>
      <w:r w:rsidRPr="0094556E">
        <w:rPr>
          <w:highlight w:val="white"/>
        </w:rPr>
        <w:t xml:space="preserve">      m_trackMap.TryGetValue(leftSymbol, out leftTrack);</w:t>
      </w:r>
    </w:p>
    <w:p w14:paraId="26D78E13" w14:textId="77777777" w:rsidR="0094556E" w:rsidRPr="0094556E" w:rsidRDefault="0094556E" w:rsidP="0094556E">
      <w:pPr>
        <w:pStyle w:val="Code"/>
        <w:rPr>
          <w:highlight w:val="white"/>
        </w:rPr>
      </w:pPr>
      <w:r w:rsidRPr="0094556E">
        <w:rPr>
          <w:highlight w:val="white"/>
        </w:rPr>
        <w:t xml:space="preserve">      m_trackMap.TryGetValue(rightSymbol, out rightTrack);</w:t>
      </w:r>
    </w:p>
    <w:p w14:paraId="36722560" w14:textId="77777777" w:rsidR="0094556E" w:rsidRPr="0094556E" w:rsidRDefault="0094556E" w:rsidP="0094556E">
      <w:pPr>
        <w:pStyle w:val="Code"/>
        <w:rPr>
          <w:highlight w:val="white"/>
        </w:rPr>
      </w:pPr>
      <w:r w:rsidRPr="0094556E">
        <w:rPr>
          <w:highlight w:val="white"/>
        </w:rPr>
        <w:t xml:space="preserve">      int typeSize = leftSymbol.Type.Size();</w:t>
      </w:r>
    </w:p>
    <w:p w14:paraId="5410AFBC" w14:textId="77777777" w:rsidR="0094556E" w:rsidRPr="0094556E" w:rsidRDefault="0094556E" w:rsidP="0094556E">
      <w:pPr>
        <w:pStyle w:val="Code"/>
        <w:rPr>
          <w:highlight w:val="white"/>
        </w:rPr>
      </w:pPr>
    </w:p>
    <w:p w14:paraId="1F32B3AA" w14:textId="77777777" w:rsidR="0094556E" w:rsidRPr="0094556E" w:rsidRDefault="0094556E" w:rsidP="0094556E">
      <w:pPr>
        <w:pStyle w:val="Code"/>
        <w:rPr>
          <w:highlight w:val="white"/>
        </w:rPr>
      </w:pPr>
      <w:r w:rsidRPr="0094556E">
        <w:rPr>
          <w:highlight w:val="white"/>
        </w:rPr>
        <w:t xml:space="preserve">      if ((leftTrack == null) &amp;&amp; </w:t>
      </w:r>
    </w:p>
    <w:p w14:paraId="7723379A" w14:textId="77777777" w:rsidR="0094556E" w:rsidRPr="0094556E" w:rsidRDefault="0094556E" w:rsidP="0094556E">
      <w:pPr>
        <w:pStyle w:val="Code"/>
        <w:rPr>
          <w:highlight w:val="white"/>
        </w:rPr>
      </w:pPr>
      <w:r w:rsidRPr="0094556E">
        <w:rPr>
          <w:highlight w:val="white"/>
        </w:rPr>
        <w:t xml:space="preserve">          ((leftSymbol.Value is StaticAddress) &amp;&amp;</w:t>
      </w:r>
    </w:p>
    <w:p w14:paraId="1D190DA7" w14:textId="77777777" w:rsidR="0094556E" w:rsidRPr="0094556E" w:rsidRDefault="0094556E" w:rsidP="0094556E">
      <w:pPr>
        <w:pStyle w:val="Code"/>
        <w:rPr>
          <w:highlight w:val="white"/>
        </w:rPr>
      </w:pPr>
      <w:r w:rsidRPr="0094556E">
        <w:rPr>
          <w:highlight w:val="white"/>
        </w:rPr>
        <w:t xml:space="preserve">           (((StaticAddress) leftSymbol.Value).Offset != 0)) ||</w:t>
      </w:r>
    </w:p>
    <w:p w14:paraId="652D7923" w14:textId="77777777" w:rsidR="0094556E" w:rsidRPr="0094556E" w:rsidRDefault="0094556E" w:rsidP="0094556E">
      <w:pPr>
        <w:pStyle w:val="Code"/>
        <w:rPr>
          <w:highlight w:val="white"/>
        </w:rPr>
      </w:pPr>
      <w:r w:rsidRPr="0094556E">
        <w:rPr>
          <w:highlight w:val="white"/>
        </w:rPr>
        <w:t xml:space="preserve">          (leftSymbol.IsAutoOrRegister() &amp;&amp;</w:t>
      </w:r>
    </w:p>
    <w:p w14:paraId="1C8D19C5" w14:textId="77777777" w:rsidR="0094556E" w:rsidRPr="0094556E" w:rsidRDefault="0094556E" w:rsidP="0094556E">
      <w:pPr>
        <w:pStyle w:val="Code"/>
        <w:rPr>
          <w:highlight w:val="white"/>
        </w:rPr>
      </w:pPr>
      <w:r w:rsidRPr="0094556E">
        <w:rPr>
          <w:highlight w:val="white"/>
        </w:rPr>
        <w:t xml:space="preserve">           leftSymbol.Type.IsArray())) {</w:t>
      </w:r>
    </w:p>
    <w:p w14:paraId="6C225D2D" w14:textId="77777777" w:rsidR="0094556E" w:rsidRPr="0094556E" w:rsidRDefault="0094556E" w:rsidP="0094556E">
      <w:pPr>
        <w:pStyle w:val="Code"/>
        <w:rPr>
          <w:highlight w:val="white"/>
        </w:rPr>
      </w:pPr>
      <w:r w:rsidRPr="0094556E">
        <w:rPr>
          <w:highlight w:val="white"/>
        </w:rPr>
        <w:t xml:space="preserve">        leftTrack = LoadValueToRegister(leftSymbol);</w:t>
      </w:r>
    </w:p>
    <w:p w14:paraId="7D5D738A" w14:textId="77777777" w:rsidR="0094556E" w:rsidRPr="0094556E" w:rsidRDefault="0094556E" w:rsidP="0094556E">
      <w:pPr>
        <w:pStyle w:val="Code"/>
        <w:rPr>
          <w:highlight w:val="white"/>
        </w:rPr>
      </w:pPr>
      <w:r w:rsidRPr="0094556E">
        <w:rPr>
          <w:highlight w:val="white"/>
        </w:rPr>
        <w:t xml:space="preserve">      }</w:t>
      </w:r>
    </w:p>
    <w:p w14:paraId="0526806E" w14:textId="77777777" w:rsidR="0094556E" w:rsidRPr="0094556E" w:rsidRDefault="0094556E" w:rsidP="0094556E">
      <w:pPr>
        <w:pStyle w:val="Code"/>
        <w:rPr>
          <w:highlight w:val="white"/>
        </w:rPr>
      </w:pPr>
    </w:p>
    <w:p w14:paraId="3119A2DA" w14:textId="77777777" w:rsidR="0094556E" w:rsidRPr="0094556E" w:rsidRDefault="0094556E" w:rsidP="0094556E">
      <w:pPr>
        <w:pStyle w:val="Code"/>
        <w:rPr>
          <w:highlight w:val="white"/>
        </w:rPr>
      </w:pPr>
      <w:r w:rsidRPr="0094556E">
        <w:rPr>
          <w:highlight w:val="white"/>
        </w:rPr>
        <w:t xml:space="preserve">      if ((rightTrack == null) &amp;&amp; </w:t>
      </w:r>
    </w:p>
    <w:p w14:paraId="3F894316" w14:textId="77777777" w:rsidR="0094556E" w:rsidRPr="0094556E" w:rsidRDefault="0094556E" w:rsidP="0094556E">
      <w:pPr>
        <w:pStyle w:val="Code"/>
        <w:rPr>
          <w:highlight w:val="white"/>
        </w:rPr>
      </w:pPr>
      <w:r w:rsidRPr="0094556E">
        <w:rPr>
          <w:highlight w:val="white"/>
        </w:rPr>
        <w:lastRenderedPageBreak/>
        <w:t xml:space="preserve">          ((rightSymbol.Value is StaticAddress) &amp;&amp;</w:t>
      </w:r>
    </w:p>
    <w:p w14:paraId="0FDF7E2F" w14:textId="77777777" w:rsidR="0094556E" w:rsidRPr="0094556E" w:rsidRDefault="0094556E" w:rsidP="0094556E">
      <w:pPr>
        <w:pStyle w:val="Code"/>
        <w:rPr>
          <w:highlight w:val="white"/>
        </w:rPr>
      </w:pPr>
      <w:r w:rsidRPr="0094556E">
        <w:rPr>
          <w:highlight w:val="white"/>
        </w:rPr>
        <w:t xml:space="preserve">           (((StaticAddress) rightSymbol.Value).Offset != 0)) ||</w:t>
      </w:r>
    </w:p>
    <w:p w14:paraId="0BF886BA" w14:textId="77777777" w:rsidR="0094556E" w:rsidRPr="0094556E" w:rsidRDefault="0094556E" w:rsidP="0094556E">
      <w:pPr>
        <w:pStyle w:val="Code"/>
        <w:rPr>
          <w:highlight w:val="white"/>
        </w:rPr>
      </w:pPr>
      <w:r w:rsidRPr="0094556E">
        <w:rPr>
          <w:highlight w:val="white"/>
        </w:rPr>
        <w:t xml:space="preserve">          (rightSymbol.IsAutoOrRegister() &amp;&amp;</w:t>
      </w:r>
    </w:p>
    <w:p w14:paraId="58554325" w14:textId="77777777" w:rsidR="0094556E" w:rsidRPr="0094556E" w:rsidRDefault="0094556E" w:rsidP="0094556E">
      <w:pPr>
        <w:pStyle w:val="Code"/>
        <w:rPr>
          <w:highlight w:val="white"/>
        </w:rPr>
      </w:pPr>
      <w:r w:rsidRPr="0094556E">
        <w:rPr>
          <w:highlight w:val="white"/>
        </w:rPr>
        <w:t xml:space="preserve">           rightSymbol.Type.IsArray())) {</w:t>
      </w:r>
    </w:p>
    <w:p w14:paraId="59FDB769" w14:textId="77777777" w:rsidR="0094556E" w:rsidRPr="0094556E" w:rsidRDefault="0094556E" w:rsidP="0094556E">
      <w:pPr>
        <w:pStyle w:val="Code"/>
        <w:rPr>
          <w:highlight w:val="white"/>
        </w:rPr>
      </w:pPr>
      <w:r w:rsidRPr="0094556E">
        <w:rPr>
          <w:highlight w:val="white"/>
        </w:rPr>
        <w:t xml:space="preserve">        rightTrack = LoadValueToRegister(rightSymbol);</w:t>
      </w:r>
    </w:p>
    <w:p w14:paraId="7572103B" w14:textId="77777777" w:rsidR="0094556E" w:rsidRPr="0094556E" w:rsidRDefault="0094556E" w:rsidP="0094556E">
      <w:pPr>
        <w:pStyle w:val="Code"/>
        <w:rPr>
          <w:highlight w:val="white"/>
        </w:rPr>
      </w:pPr>
      <w:r w:rsidRPr="0094556E">
        <w:rPr>
          <w:highlight w:val="white"/>
        </w:rPr>
        <w:t xml:space="preserve">      }</w:t>
      </w:r>
    </w:p>
    <w:p w14:paraId="33E5A683" w14:textId="77777777" w:rsidR="0094556E" w:rsidRPr="0094556E" w:rsidRDefault="0094556E" w:rsidP="0094556E">
      <w:pPr>
        <w:pStyle w:val="Code"/>
        <w:rPr>
          <w:highlight w:val="white"/>
        </w:rPr>
      </w:pPr>
    </w:p>
    <w:p w14:paraId="0C31CBD4" w14:textId="77777777" w:rsidR="0094556E" w:rsidRPr="0094556E" w:rsidRDefault="0094556E" w:rsidP="0094556E">
      <w:pPr>
        <w:pStyle w:val="Code"/>
        <w:rPr>
          <w:highlight w:val="white"/>
        </w:rPr>
      </w:pPr>
      <w:r w:rsidRPr="0094556E">
        <w:rPr>
          <w:highlight w:val="white"/>
        </w:rPr>
        <w:t xml:space="preserve">      Assert.ErrorXXX(!(leftSymbol.Value is BigInteger));</w:t>
      </w:r>
    </w:p>
    <w:p w14:paraId="6D654E7E" w14:textId="77777777" w:rsidR="0094556E" w:rsidRPr="0094556E" w:rsidRDefault="0094556E" w:rsidP="0094556E">
      <w:pPr>
        <w:pStyle w:val="Code"/>
        <w:rPr>
          <w:highlight w:val="white"/>
        </w:rPr>
      </w:pPr>
    </w:p>
    <w:p w14:paraId="628126BE" w14:textId="77777777" w:rsidR="0094556E" w:rsidRPr="0094556E" w:rsidRDefault="0094556E" w:rsidP="0094556E">
      <w:pPr>
        <w:pStyle w:val="Code"/>
        <w:rPr>
          <w:highlight w:val="white"/>
        </w:rPr>
      </w:pPr>
      <w:r w:rsidRPr="0094556E">
        <w:rPr>
          <w:highlight w:val="white"/>
        </w:rPr>
        <w:t xml:space="preserve">      if (leftTrack != null) {</w:t>
      </w:r>
    </w:p>
    <w:p w14:paraId="0FB82151" w14:textId="77777777" w:rsidR="0094556E" w:rsidRPr="0094556E" w:rsidRDefault="0094556E" w:rsidP="0094556E">
      <w:pPr>
        <w:pStyle w:val="Code"/>
        <w:rPr>
          <w:highlight w:val="white"/>
        </w:rPr>
      </w:pPr>
      <w:r w:rsidRPr="0094556E">
        <w:rPr>
          <w:highlight w:val="white"/>
        </w:rPr>
        <w:t xml:space="preserve">        if (rightTrack != null) {</w:t>
      </w:r>
    </w:p>
    <w:p w14:paraId="25E2CF2F" w14:textId="77777777" w:rsidR="0094556E" w:rsidRPr="0094556E" w:rsidRDefault="0094556E" w:rsidP="0094556E">
      <w:pPr>
        <w:pStyle w:val="Code"/>
        <w:rPr>
          <w:highlight w:val="white"/>
        </w:rPr>
      </w:pPr>
      <w:r w:rsidRPr="0094556E">
        <w:rPr>
          <w:highlight w:val="white"/>
        </w:rPr>
        <w:t xml:space="preserve">          AddAssemblyCode(AssemblyOperator.cmp, leftTrack, rightTrack);</w:t>
      </w:r>
    </w:p>
    <w:p w14:paraId="0932FEBE" w14:textId="77777777" w:rsidR="0094556E" w:rsidRPr="0094556E" w:rsidRDefault="0094556E" w:rsidP="0094556E">
      <w:pPr>
        <w:pStyle w:val="Code"/>
        <w:rPr>
          <w:highlight w:val="white"/>
        </w:rPr>
      </w:pPr>
      <w:r w:rsidRPr="0094556E">
        <w:rPr>
          <w:highlight w:val="white"/>
        </w:rPr>
        <w:t xml:space="preserve">        }</w:t>
      </w:r>
    </w:p>
    <w:p w14:paraId="04636923" w14:textId="77777777" w:rsidR="0094556E" w:rsidRPr="0094556E" w:rsidRDefault="0094556E" w:rsidP="0094556E">
      <w:pPr>
        <w:pStyle w:val="Code"/>
        <w:rPr>
          <w:highlight w:val="white"/>
        </w:rPr>
      </w:pPr>
      <w:r w:rsidRPr="0094556E">
        <w:rPr>
          <w:highlight w:val="white"/>
        </w:rPr>
        <w:t xml:space="preserve">        else if (rightSymbol.Value is BigInteger) {</w:t>
      </w:r>
    </w:p>
    <w:p w14:paraId="74C51A56" w14:textId="77777777" w:rsidR="0094556E" w:rsidRPr="0094556E" w:rsidRDefault="0094556E" w:rsidP="0094556E">
      <w:pPr>
        <w:pStyle w:val="Code"/>
        <w:rPr>
          <w:highlight w:val="white"/>
        </w:rPr>
      </w:pPr>
      <w:r w:rsidRPr="0094556E">
        <w:rPr>
          <w:highlight w:val="white"/>
        </w:rPr>
        <w:t xml:space="preserve">          AddAssemblyCode(AssemblyOperator.cmp, leftTrack, rightSymbol.Value);</w:t>
      </w:r>
    </w:p>
    <w:p w14:paraId="48903F0A" w14:textId="77777777" w:rsidR="0094556E" w:rsidRPr="0094556E" w:rsidRDefault="0094556E" w:rsidP="0094556E">
      <w:pPr>
        <w:pStyle w:val="Code"/>
        <w:rPr>
          <w:highlight w:val="white"/>
        </w:rPr>
      </w:pPr>
      <w:r w:rsidRPr="0094556E">
        <w:rPr>
          <w:highlight w:val="white"/>
        </w:rPr>
        <w:t xml:space="preserve">        }</w:t>
      </w:r>
    </w:p>
    <w:p w14:paraId="60CF4EC1" w14:textId="77777777" w:rsidR="0094556E" w:rsidRPr="0094556E" w:rsidRDefault="0094556E" w:rsidP="0094556E">
      <w:pPr>
        <w:pStyle w:val="Code"/>
        <w:rPr>
          <w:highlight w:val="white"/>
        </w:rPr>
      </w:pPr>
      <w:r w:rsidRPr="0094556E">
        <w:rPr>
          <w:highlight w:val="white"/>
        </w:rPr>
        <w:t xml:space="preserve">        else if (rightSymbol.Type.IsArrayFunctionOrString() ||</w:t>
      </w:r>
    </w:p>
    <w:p w14:paraId="0C0D2014" w14:textId="77777777" w:rsidR="0094556E" w:rsidRPr="0094556E" w:rsidRDefault="0094556E" w:rsidP="0094556E">
      <w:pPr>
        <w:pStyle w:val="Code"/>
        <w:rPr>
          <w:highlight w:val="white"/>
        </w:rPr>
      </w:pPr>
      <w:r w:rsidRPr="0094556E">
        <w:rPr>
          <w:highlight w:val="white"/>
        </w:rPr>
        <w:t xml:space="preserve">                 (rightSymbol.Value is StaticAddress)) {</w:t>
      </w:r>
    </w:p>
    <w:p w14:paraId="6E944A32" w14:textId="77777777" w:rsidR="0094556E" w:rsidRPr="0094556E" w:rsidRDefault="0094556E" w:rsidP="0094556E">
      <w:pPr>
        <w:pStyle w:val="Code"/>
        <w:rPr>
          <w:highlight w:val="white"/>
        </w:rPr>
      </w:pPr>
      <w:r w:rsidRPr="0094556E">
        <w:rPr>
          <w:highlight w:val="white"/>
        </w:rPr>
        <w:t xml:space="preserve">          AddAssemblyCode(AssemblyOperator.cmp, leftTrack,</w:t>
      </w:r>
    </w:p>
    <w:p w14:paraId="49EF6370" w14:textId="77777777" w:rsidR="0094556E" w:rsidRPr="0094556E" w:rsidRDefault="0094556E" w:rsidP="0094556E">
      <w:pPr>
        <w:pStyle w:val="Code"/>
        <w:rPr>
          <w:highlight w:val="white"/>
        </w:rPr>
      </w:pPr>
      <w:r w:rsidRPr="0094556E">
        <w:rPr>
          <w:highlight w:val="white"/>
        </w:rPr>
        <w:t xml:space="preserve">                          Base(rightSymbol));</w:t>
      </w:r>
    </w:p>
    <w:p w14:paraId="7FC6A284" w14:textId="77777777" w:rsidR="0094556E" w:rsidRPr="0094556E" w:rsidRDefault="0094556E" w:rsidP="0094556E">
      <w:pPr>
        <w:pStyle w:val="Code"/>
        <w:rPr>
          <w:highlight w:val="white"/>
        </w:rPr>
      </w:pPr>
      <w:r w:rsidRPr="0094556E">
        <w:rPr>
          <w:highlight w:val="white"/>
        </w:rPr>
        <w:t xml:space="preserve">        }</w:t>
      </w:r>
    </w:p>
    <w:p w14:paraId="02559233" w14:textId="77777777" w:rsidR="0094556E" w:rsidRPr="0094556E" w:rsidRDefault="0094556E" w:rsidP="0094556E">
      <w:pPr>
        <w:pStyle w:val="Code"/>
        <w:rPr>
          <w:highlight w:val="white"/>
        </w:rPr>
      </w:pPr>
      <w:r w:rsidRPr="0094556E">
        <w:rPr>
          <w:highlight w:val="white"/>
        </w:rPr>
        <w:t xml:space="preserve">        else {</w:t>
      </w:r>
    </w:p>
    <w:p w14:paraId="27D665E7" w14:textId="77777777" w:rsidR="0094556E" w:rsidRPr="0094556E" w:rsidRDefault="0094556E" w:rsidP="0094556E">
      <w:pPr>
        <w:pStyle w:val="Code"/>
        <w:rPr>
          <w:highlight w:val="white"/>
        </w:rPr>
      </w:pPr>
      <w:r w:rsidRPr="0094556E">
        <w:rPr>
          <w:highlight w:val="white"/>
        </w:rPr>
        <w:t xml:space="preserve">          AddAssemblyCode(AssemblyOperator.cmp, leftTrack,</w:t>
      </w:r>
    </w:p>
    <w:p w14:paraId="67100B4F" w14:textId="77777777" w:rsidR="0094556E" w:rsidRPr="0094556E" w:rsidRDefault="0094556E" w:rsidP="0094556E">
      <w:pPr>
        <w:pStyle w:val="Code"/>
        <w:rPr>
          <w:highlight w:val="white"/>
        </w:rPr>
      </w:pPr>
      <w:r w:rsidRPr="0094556E">
        <w:rPr>
          <w:highlight w:val="white"/>
        </w:rPr>
        <w:t xml:space="preserve">                          Base(rightSymbol), Offset(rightSymbol));</w:t>
      </w:r>
    </w:p>
    <w:p w14:paraId="6D8ED5F9" w14:textId="77777777" w:rsidR="0094556E" w:rsidRPr="0094556E" w:rsidRDefault="0094556E" w:rsidP="0094556E">
      <w:pPr>
        <w:pStyle w:val="Code"/>
        <w:rPr>
          <w:highlight w:val="white"/>
        </w:rPr>
      </w:pPr>
      <w:r w:rsidRPr="0094556E">
        <w:rPr>
          <w:highlight w:val="white"/>
        </w:rPr>
        <w:t xml:space="preserve">        }</w:t>
      </w:r>
    </w:p>
    <w:p w14:paraId="1BB3B077" w14:textId="77777777" w:rsidR="0094556E" w:rsidRPr="0094556E" w:rsidRDefault="0094556E" w:rsidP="0094556E">
      <w:pPr>
        <w:pStyle w:val="Code"/>
        <w:rPr>
          <w:highlight w:val="white"/>
        </w:rPr>
      </w:pPr>
      <w:r w:rsidRPr="0094556E">
        <w:rPr>
          <w:highlight w:val="white"/>
        </w:rPr>
        <w:t xml:space="preserve">      }</w:t>
      </w:r>
    </w:p>
    <w:p w14:paraId="57857436" w14:textId="77777777" w:rsidR="0094556E" w:rsidRPr="0094556E" w:rsidRDefault="0094556E" w:rsidP="0094556E">
      <w:pPr>
        <w:pStyle w:val="Code"/>
        <w:rPr>
          <w:highlight w:val="white"/>
        </w:rPr>
      </w:pPr>
      <w:r w:rsidRPr="0094556E">
        <w:rPr>
          <w:highlight w:val="white"/>
        </w:rPr>
        <w:t xml:space="preserve">      else if (leftSymbol.Type.IsArrayFunctionOrString() ||</w:t>
      </w:r>
    </w:p>
    <w:p w14:paraId="35C81130" w14:textId="77777777" w:rsidR="0094556E" w:rsidRPr="0094556E" w:rsidRDefault="0094556E" w:rsidP="0094556E">
      <w:pPr>
        <w:pStyle w:val="Code"/>
        <w:rPr>
          <w:highlight w:val="white"/>
        </w:rPr>
      </w:pPr>
      <w:r w:rsidRPr="0094556E">
        <w:rPr>
          <w:highlight w:val="white"/>
        </w:rPr>
        <w:t xml:space="preserve">               (leftSymbol.Value is StaticAddress)) {</w:t>
      </w:r>
    </w:p>
    <w:p w14:paraId="5748228C" w14:textId="77777777" w:rsidR="0094556E" w:rsidRPr="0094556E" w:rsidRDefault="0094556E" w:rsidP="0094556E">
      <w:pPr>
        <w:pStyle w:val="Code"/>
        <w:rPr>
          <w:highlight w:val="white"/>
        </w:rPr>
      </w:pPr>
      <w:r w:rsidRPr="0094556E">
        <w:rPr>
          <w:highlight w:val="white"/>
        </w:rPr>
        <w:t xml:space="preserve">        Assert.ErrorXXX(rightSymbol.Value == null);</w:t>
      </w:r>
    </w:p>
    <w:p w14:paraId="056232F9" w14:textId="77777777" w:rsidR="0094556E" w:rsidRPr="0094556E" w:rsidRDefault="0094556E" w:rsidP="0094556E">
      <w:pPr>
        <w:pStyle w:val="Code"/>
        <w:rPr>
          <w:highlight w:val="white"/>
        </w:rPr>
      </w:pPr>
    </w:p>
    <w:p w14:paraId="234A3354" w14:textId="77777777" w:rsidR="0094556E" w:rsidRPr="0094556E" w:rsidRDefault="0094556E" w:rsidP="0094556E">
      <w:pPr>
        <w:pStyle w:val="Code"/>
        <w:rPr>
          <w:highlight w:val="white"/>
        </w:rPr>
      </w:pPr>
      <w:r w:rsidRPr="0094556E">
        <w:rPr>
          <w:highlight w:val="white"/>
        </w:rPr>
        <w:t xml:space="preserve">        if (rightTrack != null) {</w:t>
      </w:r>
    </w:p>
    <w:p w14:paraId="709FF22F" w14:textId="77777777" w:rsidR="0094556E" w:rsidRPr="0094556E" w:rsidRDefault="0094556E" w:rsidP="0094556E">
      <w:pPr>
        <w:pStyle w:val="Code"/>
        <w:rPr>
          <w:highlight w:val="white"/>
        </w:rPr>
      </w:pPr>
      <w:r w:rsidRPr="0094556E">
        <w:rPr>
          <w:highlight w:val="white"/>
        </w:rPr>
        <w:t xml:space="preserve">          AddAssemblyCode(AssemblyOperator.cmp, Base(leftSymbol), rightTrack);</w:t>
      </w:r>
    </w:p>
    <w:p w14:paraId="431AD8A7" w14:textId="77777777" w:rsidR="0094556E" w:rsidRPr="0094556E" w:rsidRDefault="0094556E" w:rsidP="0094556E">
      <w:pPr>
        <w:pStyle w:val="Code"/>
        <w:rPr>
          <w:highlight w:val="white"/>
        </w:rPr>
      </w:pPr>
      <w:r w:rsidRPr="0094556E">
        <w:rPr>
          <w:highlight w:val="white"/>
        </w:rPr>
        <w:t xml:space="preserve">        }</w:t>
      </w:r>
    </w:p>
    <w:p w14:paraId="77F667F0" w14:textId="77777777" w:rsidR="0094556E" w:rsidRPr="0094556E" w:rsidRDefault="0094556E" w:rsidP="0094556E">
      <w:pPr>
        <w:pStyle w:val="Code"/>
        <w:rPr>
          <w:highlight w:val="white"/>
        </w:rPr>
      </w:pPr>
      <w:r w:rsidRPr="0094556E">
        <w:rPr>
          <w:highlight w:val="white"/>
        </w:rPr>
        <w:t xml:space="preserve">        else if (rightSymbol.Value is BigInteger) {</w:t>
      </w:r>
    </w:p>
    <w:p w14:paraId="42FE6A42"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353F3A6C" w14:textId="77777777" w:rsidR="0094556E" w:rsidRPr="0094556E" w:rsidRDefault="0094556E" w:rsidP="0094556E">
      <w:pPr>
        <w:pStyle w:val="Code"/>
        <w:rPr>
          <w:highlight w:val="white"/>
        </w:rPr>
      </w:pPr>
      <w:r w:rsidRPr="0094556E">
        <w:rPr>
          <w:highlight w:val="white"/>
        </w:rPr>
        <w:t xml:space="preserve">                          rightSymbol.Value, null, typeSize);</w:t>
      </w:r>
    </w:p>
    <w:p w14:paraId="55B10FE8" w14:textId="77777777" w:rsidR="0094556E" w:rsidRPr="0094556E" w:rsidRDefault="0094556E" w:rsidP="0094556E">
      <w:pPr>
        <w:pStyle w:val="Code"/>
        <w:rPr>
          <w:highlight w:val="white"/>
        </w:rPr>
      </w:pPr>
      <w:r w:rsidRPr="0094556E">
        <w:rPr>
          <w:highlight w:val="white"/>
        </w:rPr>
        <w:t xml:space="preserve">        }</w:t>
      </w:r>
    </w:p>
    <w:p w14:paraId="04BC2CD9" w14:textId="77777777" w:rsidR="0094556E" w:rsidRPr="0094556E" w:rsidRDefault="0094556E" w:rsidP="0094556E">
      <w:pPr>
        <w:pStyle w:val="Code"/>
        <w:rPr>
          <w:highlight w:val="white"/>
        </w:rPr>
      </w:pPr>
      <w:r w:rsidRPr="0094556E">
        <w:rPr>
          <w:highlight w:val="white"/>
        </w:rPr>
        <w:t xml:space="preserve">        else if (rightSymbol.Type.IsArrayFunctionOrString() ||</w:t>
      </w:r>
    </w:p>
    <w:p w14:paraId="42113415" w14:textId="77777777" w:rsidR="0094556E" w:rsidRPr="0094556E" w:rsidRDefault="0094556E" w:rsidP="0094556E">
      <w:pPr>
        <w:pStyle w:val="Code"/>
        <w:rPr>
          <w:highlight w:val="white"/>
        </w:rPr>
      </w:pPr>
      <w:r w:rsidRPr="0094556E">
        <w:rPr>
          <w:highlight w:val="white"/>
        </w:rPr>
        <w:t xml:space="preserve">                 (rightSymbol.Value is StaticAddress)) {</w:t>
      </w:r>
    </w:p>
    <w:p w14:paraId="2907ECC3"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3012B43B" w14:textId="77777777" w:rsidR="0094556E" w:rsidRPr="0094556E" w:rsidRDefault="0094556E" w:rsidP="0094556E">
      <w:pPr>
        <w:pStyle w:val="Code"/>
        <w:rPr>
          <w:highlight w:val="white"/>
        </w:rPr>
      </w:pPr>
      <w:r w:rsidRPr="0094556E">
        <w:rPr>
          <w:highlight w:val="white"/>
        </w:rPr>
        <w:t xml:space="preserve">                          Base(rightSymbol), null, typeSize);</w:t>
      </w:r>
    </w:p>
    <w:p w14:paraId="58990889" w14:textId="77777777" w:rsidR="0094556E" w:rsidRPr="0094556E" w:rsidRDefault="0094556E" w:rsidP="0094556E">
      <w:pPr>
        <w:pStyle w:val="Code"/>
        <w:rPr>
          <w:highlight w:val="white"/>
        </w:rPr>
      </w:pPr>
      <w:r w:rsidRPr="0094556E">
        <w:rPr>
          <w:highlight w:val="white"/>
        </w:rPr>
        <w:t xml:space="preserve">        }</w:t>
      </w:r>
    </w:p>
    <w:p w14:paraId="01E94617" w14:textId="77777777" w:rsidR="0094556E" w:rsidRPr="0094556E" w:rsidRDefault="0094556E" w:rsidP="0094556E">
      <w:pPr>
        <w:pStyle w:val="Code"/>
        <w:rPr>
          <w:highlight w:val="white"/>
        </w:rPr>
      </w:pPr>
      <w:r w:rsidRPr="0094556E">
        <w:rPr>
          <w:highlight w:val="white"/>
        </w:rPr>
        <w:t xml:space="preserve">        else {</w:t>
      </w:r>
    </w:p>
    <w:p w14:paraId="6D329D6B"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49CE1380" w14:textId="77777777" w:rsidR="0094556E" w:rsidRPr="0094556E" w:rsidRDefault="0094556E" w:rsidP="0094556E">
      <w:pPr>
        <w:pStyle w:val="Code"/>
        <w:rPr>
          <w:highlight w:val="white"/>
        </w:rPr>
      </w:pPr>
      <w:r w:rsidRPr="0094556E">
        <w:rPr>
          <w:highlight w:val="white"/>
        </w:rPr>
        <w:t xml:space="preserve">                          Base(rightSymbol), Offset(rightSymbol), typeSize);</w:t>
      </w:r>
    </w:p>
    <w:p w14:paraId="01CEE933" w14:textId="77777777" w:rsidR="0094556E" w:rsidRPr="0094556E" w:rsidRDefault="0094556E" w:rsidP="0094556E">
      <w:pPr>
        <w:pStyle w:val="Code"/>
        <w:rPr>
          <w:highlight w:val="white"/>
        </w:rPr>
      </w:pPr>
      <w:r w:rsidRPr="0094556E">
        <w:rPr>
          <w:highlight w:val="white"/>
        </w:rPr>
        <w:t xml:space="preserve">        }</w:t>
      </w:r>
    </w:p>
    <w:p w14:paraId="79D4F8E1" w14:textId="77777777" w:rsidR="0094556E" w:rsidRPr="0094556E" w:rsidRDefault="0094556E" w:rsidP="0094556E">
      <w:pPr>
        <w:pStyle w:val="Code"/>
        <w:rPr>
          <w:highlight w:val="white"/>
        </w:rPr>
      </w:pPr>
      <w:r w:rsidRPr="0094556E">
        <w:rPr>
          <w:highlight w:val="white"/>
        </w:rPr>
        <w:t xml:space="preserve">      }</w:t>
      </w:r>
    </w:p>
    <w:p w14:paraId="7A5CC826" w14:textId="77777777" w:rsidR="0094556E" w:rsidRPr="0094556E" w:rsidRDefault="0094556E" w:rsidP="0094556E">
      <w:pPr>
        <w:pStyle w:val="Code"/>
        <w:rPr>
          <w:highlight w:val="white"/>
        </w:rPr>
      </w:pPr>
      <w:r w:rsidRPr="0094556E">
        <w:rPr>
          <w:highlight w:val="white"/>
        </w:rPr>
        <w:t xml:space="preserve">      else {</w:t>
      </w:r>
    </w:p>
    <w:p w14:paraId="547746AD" w14:textId="77777777" w:rsidR="0094556E" w:rsidRPr="0094556E" w:rsidRDefault="0094556E" w:rsidP="0094556E">
      <w:pPr>
        <w:pStyle w:val="Code"/>
        <w:rPr>
          <w:highlight w:val="white"/>
        </w:rPr>
      </w:pPr>
      <w:r w:rsidRPr="0094556E">
        <w:rPr>
          <w:highlight w:val="white"/>
        </w:rPr>
        <w:t xml:space="preserve">        if (rightTrack != null) {</w:t>
      </w:r>
    </w:p>
    <w:p w14:paraId="7EDF31D6"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5387DA86" w14:textId="77777777" w:rsidR="0094556E" w:rsidRPr="0094556E" w:rsidRDefault="0094556E" w:rsidP="0094556E">
      <w:pPr>
        <w:pStyle w:val="Code"/>
        <w:rPr>
          <w:highlight w:val="white"/>
        </w:rPr>
      </w:pPr>
      <w:r w:rsidRPr="0094556E">
        <w:rPr>
          <w:highlight w:val="white"/>
        </w:rPr>
        <w:t xml:space="preserve">                          Offset(leftSymbol), rightTrack);</w:t>
      </w:r>
    </w:p>
    <w:p w14:paraId="1DD72338" w14:textId="77777777" w:rsidR="0094556E" w:rsidRPr="0094556E" w:rsidRDefault="0094556E" w:rsidP="0094556E">
      <w:pPr>
        <w:pStyle w:val="Code"/>
        <w:rPr>
          <w:highlight w:val="white"/>
        </w:rPr>
      </w:pPr>
      <w:r w:rsidRPr="0094556E">
        <w:rPr>
          <w:highlight w:val="white"/>
        </w:rPr>
        <w:t xml:space="preserve">        }</w:t>
      </w:r>
    </w:p>
    <w:p w14:paraId="616EDB55" w14:textId="77777777" w:rsidR="0094556E" w:rsidRPr="0094556E" w:rsidRDefault="0094556E" w:rsidP="0094556E">
      <w:pPr>
        <w:pStyle w:val="Code"/>
        <w:rPr>
          <w:highlight w:val="white"/>
        </w:rPr>
      </w:pPr>
      <w:r w:rsidRPr="0094556E">
        <w:rPr>
          <w:highlight w:val="white"/>
        </w:rPr>
        <w:t xml:space="preserve">        else if (rightSymbol.Value is BigInteger) {</w:t>
      </w:r>
    </w:p>
    <w:p w14:paraId="74E12A5C"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7D230D7E" w14:textId="77777777" w:rsidR="0094556E" w:rsidRPr="0094556E" w:rsidRDefault="0094556E" w:rsidP="0094556E">
      <w:pPr>
        <w:pStyle w:val="Code"/>
        <w:rPr>
          <w:highlight w:val="white"/>
        </w:rPr>
      </w:pPr>
      <w:r w:rsidRPr="0094556E">
        <w:rPr>
          <w:highlight w:val="white"/>
        </w:rPr>
        <w:t xml:space="preserve">                          Offset(leftSymbol), rightSymbol.Value, typeSize);</w:t>
      </w:r>
    </w:p>
    <w:p w14:paraId="44C9A790" w14:textId="77777777" w:rsidR="0094556E" w:rsidRPr="0094556E" w:rsidRDefault="0094556E" w:rsidP="0094556E">
      <w:pPr>
        <w:pStyle w:val="Code"/>
        <w:rPr>
          <w:highlight w:val="white"/>
        </w:rPr>
      </w:pPr>
      <w:r w:rsidRPr="0094556E">
        <w:rPr>
          <w:highlight w:val="white"/>
        </w:rPr>
        <w:t xml:space="preserve">        }</w:t>
      </w:r>
    </w:p>
    <w:p w14:paraId="072E24D8" w14:textId="77777777" w:rsidR="0094556E" w:rsidRPr="0094556E" w:rsidRDefault="0094556E" w:rsidP="0094556E">
      <w:pPr>
        <w:pStyle w:val="Code"/>
        <w:rPr>
          <w:highlight w:val="white"/>
        </w:rPr>
      </w:pPr>
      <w:r w:rsidRPr="0094556E">
        <w:rPr>
          <w:highlight w:val="white"/>
        </w:rPr>
        <w:t xml:space="preserve">        else if (rightSymbol.Type.IsArrayFunctionOrString() ||</w:t>
      </w:r>
    </w:p>
    <w:p w14:paraId="10482AAB" w14:textId="77777777" w:rsidR="0094556E" w:rsidRPr="0094556E" w:rsidRDefault="0094556E" w:rsidP="0094556E">
      <w:pPr>
        <w:pStyle w:val="Code"/>
        <w:rPr>
          <w:highlight w:val="white"/>
        </w:rPr>
      </w:pPr>
      <w:r w:rsidRPr="0094556E">
        <w:rPr>
          <w:highlight w:val="white"/>
        </w:rPr>
        <w:lastRenderedPageBreak/>
        <w:t xml:space="preserve">                 (rightSymbol.Value is StaticAddress)) {</w:t>
      </w:r>
    </w:p>
    <w:p w14:paraId="3B999E70"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0F6010FF" w14:textId="77777777" w:rsidR="0094556E" w:rsidRPr="0094556E" w:rsidRDefault="0094556E" w:rsidP="0094556E">
      <w:pPr>
        <w:pStyle w:val="Code"/>
        <w:rPr>
          <w:highlight w:val="white"/>
        </w:rPr>
      </w:pPr>
      <w:r w:rsidRPr="0094556E">
        <w:rPr>
          <w:highlight w:val="white"/>
        </w:rPr>
        <w:t xml:space="preserve">                          Offset(leftSymbol), Base(rightSymbol), typeSize);</w:t>
      </w:r>
    </w:p>
    <w:p w14:paraId="7378C619" w14:textId="77777777" w:rsidR="0094556E" w:rsidRPr="0094556E" w:rsidRDefault="0094556E" w:rsidP="0094556E">
      <w:pPr>
        <w:pStyle w:val="Code"/>
        <w:rPr>
          <w:highlight w:val="white"/>
        </w:rPr>
      </w:pPr>
      <w:r w:rsidRPr="0094556E">
        <w:rPr>
          <w:highlight w:val="white"/>
        </w:rPr>
        <w:t xml:space="preserve">        }</w:t>
      </w:r>
    </w:p>
    <w:p w14:paraId="7B54A783" w14:textId="77777777" w:rsidR="0094556E" w:rsidRPr="0094556E" w:rsidRDefault="0094556E" w:rsidP="0094556E">
      <w:pPr>
        <w:pStyle w:val="Code"/>
        <w:rPr>
          <w:highlight w:val="white"/>
        </w:rPr>
      </w:pPr>
      <w:r w:rsidRPr="0094556E">
        <w:rPr>
          <w:highlight w:val="white"/>
        </w:rPr>
        <w:t xml:space="preserve">        else {</w:t>
      </w:r>
    </w:p>
    <w:p w14:paraId="79AB454C" w14:textId="77777777" w:rsidR="0094556E" w:rsidRPr="0094556E" w:rsidRDefault="0094556E" w:rsidP="0094556E">
      <w:pPr>
        <w:pStyle w:val="Code"/>
        <w:rPr>
          <w:highlight w:val="white"/>
        </w:rPr>
      </w:pPr>
      <w:r w:rsidRPr="0094556E">
        <w:rPr>
          <w:highlight w:val="white"/>
        </w:rPr>
        <w:t xml:space="preserve">          leftTrack = LoadValueToRegister(leftSymbol);</w:t>
      </w:r>
    </w:p>
    <w:p w14:paraId="3A8E666D" w14:textId="77777777" w:rsidR="0094556E" w:rsidRPr="0094556E" w:rsidRDefault="0094556E" w:rsidP="0094556E">
      <w:pPr>
        <w:pStyle w:val="Code"/>
        <w:rPr>
          <w:highlight w:val="white"/>
        </w:rPr>
      </w:pPr>
      <w:r w:rsidRPr="0094556E">
        <w:rPr>
          <w:highlight w:val="white"/>
        </w:rPr>
        <w:t xml:space="preserve">          AddAssemblyCode(AssemblyOperator.cmp, leftTrack,</w:t>
      </w:r>
    </w:p>
    <w:p w14:paraId="03FC3A25" w14:textId="77777777" w:rsidR="0094556E" w:rsidRPr="0094556E" w:rsidRDefault="0094556E" w:rsidP="0094556E">
      <w:pPr>
        <w:pStyle w:val="Code"/>
        <w:rPr>
          <w:highlight w:val="white"/>
        </w:rPr>
      </w:pPr>
      <w:r w:rsidRPr="0094556E">
        <w:rPr>
          <w:highlight w:val="white"/>
        </w:rPr>
        <w:t xml:space="preserve">                          Base(rightSymbol), Offset(rightSymbol));</w:t>
      </w:r>
    </w:p>
    <w:p w14:paraId="7E4F490C" w14:textId="77777777" w:rsidR="0094556E" w:rsidRPr="0094556E" w:rsidRDefault="0094556E" w:rsidP="0094556E">
      <w:pPr>
        <w:pStyle w:val="Code"/>
        <w:rPr>
          <w:highlight w:val="white"/>
        </w:rPr>
      </w:pPr>
      <w:r w:rsidRPr="0094556E">
        <w:rPr>
          <w:highlight w:val="white"/>
        </w:rPr>
        <w:t xml:space="preserve">        }</w:t>
      </w:r>
    </w:p>
    <w:p w14:paraId="42B2469F" w14:textId="77777777" w:rsidR="0094556E" w:rsidRPr="0094556E" w:rsidRDefault="0094556E" w:rsidP="0094556E">
      <w:pPr>
        <w:pStyle w:val="Code"/>
        <w:rPr>
          <w:highlight w:val="white"/>
        </w:rPr>
      </w:pPr>
      <w:r w:rsidRPr="0094556E">
        <w:rPr>
          <w:highlight w:val="white"/>
        </w:rPr>
        <w:t xml:space="preserve">      }</w:t>
      </w:r>
    </w:p>
    <w:p w14:paraId="4C4C25F1" w14:textId="77777777" w:rsidR="0094556E" w:rsidRPr="0094556E" w:rsidRDefault="0094556E" w:rsidP="0094556E">
      <w:pPr>
        <w:pStyle w:val="Code"/>
        <w:rPr>
          <w:highlight w:val="white"/>
        </w:rPr>
      </w:pPr>
    </w:p>
    <w:p w14:paraId="205862C6" w14:textId="77777777" w:rsidR="0094556E" w:rsidRPr="0094556E" w:rsidRDefault="0094556E" w:rsidP="0094556E">
      <w:pPr>
        <w:pStyle w:val="Code"/>
        <w:rPr>
          <w:highlight w:val="white"/>
        </w:rPr>
      </w:pPr>
      <w:r w:rsidRPr="0094556E">
        <w:rPr>
          <w:highlight w:val="white"/>
        </w:rPr>
        <w:t xml:space="preserve">      m_trackMap.Remove(leftSymbol);</w:t>
      </w:r>
    </w:p>
    <w:p w14:paraId="79D1FFB2" w14:textId="77777777" w:rsidR="0094556E" w:rsidRPr="0094556E" w:rsidRDefault="0094556E" w:rsidP="0094556E">
      <w:pPr>
        <w:pStyle w:val="Code"/>
        <w:rPr>
          <w:highlight w:val="white"/>
        </w:rPr>
      </w:pPr>
      <w:r w:rsidRPr="0094556E">
        <w:rPr>
          <w:highlight w:val="white"/>
        </w:rPr>
        <w:t xml:space="preserve">      m_trackMap.Remove(rightSymbol);</w:t>
      </w:r>
    </w:p>
    <w:p w14:paraId="084B5198" w14:textId="77777777" w:rsidR="0094556E" w:rsidRPr="0094556E" w:rsidRDefault="0094556E" w:rsidP="0094556E">
      <w:pPr>
        <w:pStyle w:val="Code"/>
        <w:rPr>
          <w:highlight w:val="white"/>
        </w:rPr>
      </w:pPr>
    </w:p>
    <w:p w14:paraId="4C85E67F" w14:textId="77777777" w:rsidR="0094556E" w:rsidRPr="0094556E" w:rsidRDefault="0094556E" w:rsidP="0094556E">
      <w:pPr>
        <w:pStyle w:val="Code"/>
        <w:rPr>
          <w:highlight w:val="white"/>
        </w:rPr>
      </w:pPr>
      <w:r w:rsidRPr="0094556E">
        <w:rPr>
          <w:highlight w:val="white"/>
        </w:rPr>
        <w:t xml:space="preserve">      AssemblyOperator objectOperator =</w:t>
      </w:r>
    </w:p>
    <w:p w14:paraId="47E86B68" w14:textId="77777777" w:rsidR="0094556E" w:rsidRPr="0094556E" w:rsidRDefault="0094556E" w:rsidP="0094556E">
      <w:pPr>
        <w:pStyle w:val="Code"/>
        <w:rPr>
          <w:highlight w:val="white"/>
        </w:rPr>
      </w:pPr>
      <w:r w:rsidRPr="0094556E">
        <w:rPr>
          <w:highlight w:val="white"/>
        </w:rPr>
        <w:t xml:space="preserve">        m_middleToIntegralMap[middleCode.Operator];</w:t>
      </w:r>
    </w:p>
    <w:p w14:paraId="3A6D4362" w14:textId="77777777" w:rsidR="0094556E" w:rsidRPr="0094556E" w:rsidRDefault="0094556E" w:rsidP="0094556E">
      <w:pPr>
        <w:pStyle w:val="Code"/>
        <w:rPr>
          <w:highlight w:val="white"/>
        </w:rPr>
      </w:pPr>
      <w:r w:rsidRPr="0094556E">
        <w:rPr>
          <w:highlight w:val="white"/>
        </w:rPr>
        <w:t xml:space="preserve">      int target = (int) middleCode[0];</w:t>
      </w:r>
    </w:p>
    <w:p w14:paraId="0CBECED6" w14:textId="77777777" w:rsidR="0094556E" w:rsidRPr="0094556E" w:rsidRDefault="0094556E" w:rsidP="0094556E">
      <w:pPr>
        <w:pStyle w:val="Code"/>
        <w:rPr>
          <w:highlight w:val="white"/>
        </w:rPr>
      </w:pPr>
      <w:r w:rsidRPr="0094556E">
        <w:rPr>
          <w:highlight w:val="white"/>
        </w:rPr>
        <w:t xml:space="preserve">      AddAssemblyCode(objectOperator, null, null, target);</w:t>
      </w:r>
    </w:p>
    <w:p w14:paraId="0F119F1E" w14:textId="77777777" w:rsidR="0094556E" w:rsidRPr="0094556E" w:rsidRDefault="0094556E" w:rsidP="0094556E">
      <w:pPr>
        <w:pStyle w:val="Code"/>
        <w:rPr>
          <w:highlight w:val="white"/>
        </w:rPr>
      </w:pPr>
      <w:r w:rsidRPr="0094556E">
        <w:rPr>
          <w:highlight w:val="white"/>
        </w:rPr>
        <w:t xml:space="preserve">    }</w:t>
      </w:r>
    </w:p>
    <w:p w14:paraId="01E76C00" w14:textId="39F4A41A" w:rsidR="0094556E" w:rsidRDefault="007B36F7" w:rsidP="0094556E">
      <w:pPr>
        <w:pStyle w:val="Rubrik3"/>
        <w:rPr>
          <w:highlight w:val="white"/>
        </w:rPr>
      </w:pPr>
      <w:r>
        <w:rPr>
          <w:highlight w:val="white"/>
        </w:rPr>
        <w:t>Address</w:t>
      </w: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5AE53A1F" w14:textId="263DCE25" w:rsidR="00D935A0" w:rsidRDefault="00D935A0" w:rsidP="00E30569">
      <w:pPr>
        <w:pStyle w:val="Code"/>
        <w:rPr>
          <w:highlight w:val="white"/>
        </w:rPr>
      </w:pPr>
      <w:r w:rsidRPr="00E30569">
        <w:rPr>
          <w:highlight w:val="white"/>
        </w:rPr>
        <w:t xml:space="preserve">    }</w:t>
      </w:r>
    </w:p>
    <w:p w14:paraId="2C1A2567" w14:textId="77777777" w:rsidR="00530CE4" w:rsidRDefault="00530CE4" w:rsidP="00E30569">
      <w:pPr>
        <w:pStyle w:val="Code"/>
        <w:rPr>
          <w:highlight w:val="white"/>
        </w:rPr>
      </w:pPr>
    </w:p>
    <w:p w14:paraId="13F162C0" w14:textId="77777777" w:rsidR="007B36F7" w:rsidRPr="007B36F7" w:rsidRDefault="007B36F7" w:rsidP="007B36F7">
      <w:pPr>
        <w:pStyle w:val="Code"/>
        <w:rPr>
          <w:highlight w:val="white"/>
        </w:rPr>
      </w:pPr>
      <w:r w:rsidRPr="007B36F7">
        <w:rPr>
          <w:highlight w:val="white"/>
        </w:rPr>
        <w:t xml:space="preserve">    public void IntegralDereference(MiddleCode middleCode) {</w:t>
      </w:r>
    </w:p>
    <w:p w14:paraId="2E6617A6" w14:textId="77777777" w:rsidR="007B36F7" w:rsidRPr="007B36F7" w:rsidRDefault="007B36F7" w:rsidP="007B36F7">
      <w:pPr>
        <w:pStyle w:val="Code"/>
        <w:rPr>
          <w:highlight w:val="white"/>
        </w:rPr>
      </w:pPr>
      <w:r w:rsidRPr="007B36F7">
        <w:rPr>
          <w:highlight w:val="white"/>
        </w:rPr>
        <w:t xml:space="preserve">      Symbol resultSymbol = (Symbol) middleCode[0];</w:t>
      </w:r>
    </w:p>
    <w:p w14:paraId="1DA6021D" w14:textId="77777777" w:rsidR="007B36F7" w:rsidRPr="007B36F7" w:rsidRDefault="007B36F7" w:rsidP="007B36F7">
      <w:pPr>
        <w:pStyle w:val="Code"/>
        <w:rPr>
          <w:highlight w:val="white"/>
        </w:rPr>
      </w:pPr>
      <w:r w:rsidRPr="007B36F7">
        <w:rPr>
          <w:highlight w:val="white"/>
        </w:rPr>
        <w:t xml:space="preserve">      Track addressTrack = LoadValueToRegister(resultSymbol.AddressSymbol);</w:t>
      </w:r>
    </w:p>
    <w:p w14:paraId="04ABDEF7" w14:textId="77777777" w:rsidR="007B36F7" w:rsidRPr="007B36F7" w:rsidRDefault="007B36F7" w:rsidP="007B36F7">
      <w:pPr>
        <w:pStyle w:val="Code"/>
        <w:rPr>
          <w:highlight w:val="white"/>
        </w:rPr>
      </w:pPr>
      <w:r w:rsidRPr="007B36F7">
        <w:rPr>
          <w:highlight w:val="white"/>
        </w:rPr>
        <w:t xml:space="preserve">      m_trackMap.Add(resultSymbol.AddressSymbol, addressTrack);</w:t>
      </w:r>
    </w:p>
    <w:p w14:paraId="509567B2" w14:textId="77777777" w:rsidR="007B36F7" w:rsidRPr="007B36F7" w:rsidRDefault="007B36F7" w:rsidP="007B36F7">
      <w:pPr>
        <w:pStyle w:val="Code"/>
        <w:rPr>
          <w:highlight w:val="white"/>
        </w:rPr>
      </w:pPr>
      <w:r w:rsidRPr="007B36F7">
        <w:rPr>
          <w:highlight w:val="white"/>
        </w:rPr>
        <w:t xml:space="preserve">    }</w:t>
      </w:r>
    </w:p>
    <w:p w14:paraId="3E823727" w14:textId="3130B0D3" w:rsidR="00CF4437" w:rsidRPr="00CF4437" w:rsidRDefault="00CF4437" w:rsidP="00CF4437">
      <w:pPr>
        <w:pStyle w:val="Rubrik3"/>
        <w:numPr>
          <w:ilvl w:val="2"/>
          <w:numId w:val="136"/>
        </w:numPr>
        <w:rPr>
          <w:highlight w:val="white"/>
        </w:rPr>
      </w:pPr>
      <w:r w:rsidRPr="00CF4437">
        <w:rPr>
          <w:highlight w:val="white"/>
        </w:rPr>
        <w:t>Floating Binary</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lastRenderedPageBreak/>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77777777" w:rsidR="00A81C3D" w:rsidRPr="004E192C" w:rsidRDefault="00A81C3D" w:rsidP="00A81C3D">
      <w:pPr>
        <w:pStyle w:val="Code"/>
        <w:rPr>
          <w:highlight w:val="white"/>
        </w:rPr>
      </w:pP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77777777" w:rsidR="00CF4437" w:rsidRPr="003912A7" w:rsidRDefault="00CF4437" w:rsidP="00CF4437">
      <w:pPr>
        <w:pStyle w:val="Code"/>
        <w:rPr>
          <w:highlight w:val="white"/>
        </w:rPr>
      </w:pPr>
    </w:p>
    <w:p w14:paraId="2C5EC19B" w14:textId="77777777" w:rsidR="00CF4437" w:rsidRPr="003912A7" w:rsidRDefault="00CF4437" w:rsidP="00CF4437">
      <w:pPr>
        <w:pStyle w:val="Code"/>
        <w:rPr>
          <w:highlight w:val="white"/>
        </w:rPr>
      </w:pPr>
      <w:r w:rsidRPr="003912A7">
        <w:rPr>
          <w:highlight w:val="white"/>
        </w:rPr>
        <w:t xml:space="preserve">    public void FloatingUnary(MiddleCode middleCode) {</w:t>
      </w:r>
    </w:p>
    <w:p w14:paraId="4A362E73"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1BA0D523" w14:textId="77777777" w:rsidR="00CF4437" w:rsidRPr="003912A7" w:rsidRDefault="00CF4437" w:rsidP="00CF4437">
      <w:pPr>
        <w:pStyle w:val="Code"/>
        <w:rPr>
          <w:highlight w:val="white"/>
        </w:rPr>
      </w:pPr>
      <w:r w:rsidRPr="003912A7">
        <w:rPr>
          <w:highlight w:val="white"/>
        </w:rPr>
        <w:t xml:space="preserve">    }</w:t>
      </w:r>
    </w:p>
    <w:p w14:paraId="041D4DA6" w14:textId="77777777" w:rsidR="00CF4437" w:rsidRPr="003912A7" w:rsidRDefault="00CF4437" w:rsidP="00CF4437">
      <w:pPr>
        <w:pStyle w:val="Code"/>
        <w:rPr>
          <w:highlight w:val="white"/>
        </w:rPr>
      </w:pPr>
    </w:p>
    <w:p w14:paraId="73389A0A" w14:textId="77777777" w:rsidR="00CF4437" w:rsidRPr="003912A7" w:rsidRDefault="00CF4437" w:rsidP="00CF4437">
      <w:pPr>
        <w:pStyle w:val="Code"/>
        <w:rPr>
          <w:highlight w:val="white"/>
        </w:rPr>
      </w:pPr>
      <w:r w:rsidRPr="003912A7">
        <w:rPr>
          <w:highlight w:val="white"/>
        </w:rPr>
        <w:t xml:space="preserve">    public void FloatingParameter(MiddleCode middleCode) {</w:t>
      </w:r>
    </w:p>
    <w:p w14:paraId="5D7A6F70" w14:textId="77777777" w:rsidR="00CF4437" w:rsidRPr="003912A7" w:rsidRDefault="00CF4437" w:rsidP="00CF4437">
      <w:pPr>
        <w:pStyle w:val="Code"/>
        <w:rPr>
          <w:highlight w:val="white"/>
        </w:rPr>
      </w:pPr>
      <w:r w:rsidRPr="003912A7">
        <w:rPr>
          <w:highlight w:val="white"/>
        </w:rPr>
        <w:t xml:space="preserve">      Symbol paramSymbol = (Symbol) middleCode[1];</w:t>
      </w:r>
    </w:p>
    <w:p w14:paraId="3D11F4A1" w14:textId="77777777" w:rsidR="00CF4437" w:rsidRPr="003912A7" w:rsidRDefault="00CF4437" w:rsidP="00CF4437">
      <w:pPr>
        <w:pStyle w:val="Code"/>
        <w:rPr>
          <w:highlight w:val="white"/>
        </w:rPr>
      </w:pPr>
      <w:r w:rsidRPr="003912A7">
        <w:rPr>
          <w:highlight w:val="white"/>
        </w:rPr>
        <w:t xml:space="preserve">      Symbol saveSymbol = new Symbol(paramSymbol.Type);</w:t>
      </w:r>
    </w:p>
    <w:p w14:paraId="74E28F44" w14:textId="77777777" w:rsidR="00CF4437" w:rsidRPr="003912A7" w:rsidRDefault="00CF4437" w:rsidP="00CF4437">
      <w:pPr>
        <w:pStyle w:val="Code"/>
        <w:rPr>
          <w:highlight w:val="white"/>
        </w:rPr>
      </w:pPr>
      <w:r w:rsidRPr="003912A7">
        <w:rPr>
          <w:highlight w:val="white"/>
        </w:rPr>
        <w:t xml:space="preserve">      saveSymbol.Offset = ((int) middleCode[2]) + m_totalRecordSize;</w:t>
      </w:r>
    </w:p>
    <w:p w14:paraId="329F082F" w14:textId="77777777" w:rsidR="00CF4437" w:rsidRPr="003912A7" w:rsidRDefault="00CF4437" w:rsidP="00CF4437">
      <w:pPr>
        <w:pStyle w:val="Code"/>
        <w:rPr>
          <w:highlight w:val="white"/>
        </w:rPr>
      </w:pPr>
      <w:r w:rsidRPr="003912A7">
        <w:rPr>
          <w:highlight w:val="white"/>
        </w:rPr>
        <w:t xml:space="preserve">      TopPopSymbol(saveSymbol, TopOrPop.Pop);</w:t>
      </w:r>
    </w:p>
    <w:p w14:paraId="1A09BCE2" w14:textId="77777777" w:rsidR="00CF4437" w:rsidRPr="003912A7" w:rsidRDefault="00CF4437" w:rsidP="00CF4437">
      <w:pPr>
        <w:pStyle w:val="Code"/>
        <w:rPr>
          <w:highlight w:val="white"/>
        </w:rPr>
      </w:pPr>
      <w:r w:rsidRPr="003912A7">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1FDA0B" w14:textId="77777777"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lastRenderedPageBreak/>
        <w:t xml:space="preserve">      };</w:t>
      </w:r>
    </w:p>
    <w:p w14:paraId="5A049407" w14:textId="77777777" w:rsidR="00530CE4" w:rsidRPr="00530CE4" w:rsidRDefault="00530CE4" w:rsidP="00530CE4">
      <w:pPr>
        <w:pStyle w:val="Code"/>
        <w:rPr>
          <w:highlight w:val="white"/>
        </w:rPr>
      </w:pP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1C0CB37B" w14:textId="77777777" w:rsidR="00530CE4" w:rsidRPr="00530CE4" w:rsidRDefault="00530CE4" w:rsidP="00530CE4">
      <w:pPr>
        <w:pStyle w:val="Code"/>
        <w:rPr>
          <w:highlight w:val="white"/>
        </w:rPr>
      </w:pP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77777777" w:rsidR="00530CE4" w:rsidRPr="00530CE4" w:rsidRDefault="00530CE4" w:rsidP="00530CE4">
      <w:pPr>
        <w:pStyle w:val="Code"/>
        <w:rPr>
          <w:highlight w:val="white"/>
        </w:rPr>
      </w:pPr>
      <w:r w:rsidRPr="00530CE4">
        <w:rPr>
          <w:highlight w:val="white"/>
        </w:rPr>
        <w:t xml:space="preserve">      }</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E040E8F"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306E4BE2" w14:textId="77777777" w:rsidR="00530CE4" w:rsidRPr="00530CE4" w:rsidRDefault="00530CE4" w:rsidP="00530CE4">
      <w:pPr>
        <w:pStyle w:val="Code"/>
        <w:rPr>
          <w:highlight w:val="white"/>
        </w:rPr>
      </w:pPr>
      <w:r w:rsidRPr="00530CE4">
        <w:rPr>
          <w:highlight w:val="white"/>
        </w:rPr>
        <w:t xml:space="preserve">      }</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77777777" w:rsidR="00530CE4" w:rsidRPr="00530CE4" w:rsidRDefault="00530CE4" w:rsidP="00530CE4">
      <w:pPr>
        <w:pStyle w:val="Code"/>
        <w:rPr>
          <w:highlight w:val="white"/>
        </w:rPr>
      </w:pPr>
      <w:r w:rsidRPr="00530CE4">
        <w:rPr>
          <w:highlight w:val="white"/>
        </w:rPr>
        <w:t xml:space="preserve">        m_trackMap.Remove(symbol);</w:t>
      </w:r>
    </w:p>
    <w:p w14:paraId="527F642D"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7C32E66A" w14:textId="77777777" w:rsidR="00530CE4" w:rsidRPr="00530CE4" w:rsidRDefault="00530CE4" w:rsidP="00530CE4">
      <w:pPr>
        <w:pStyle w:val="Code"/>
        <w:rPr>
          <w:highlight w:val="white"/>
        </w:rPr>
      </w:pPr>
      <w:r w:rsidRPr="00530CE4">
        <w:rPr>
          <w:highlight w:val="white"/>
        </w:rPr>
        <w:t xml:space="preserve">                        track);</w:t>
      </w:r>
    </w:p>
    <w:p w14:paraId="47BE6911"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6ED1950D" w14:textId="77777777" w:rsidR="00530CE4" w:rsidRPr="00530CE4" w:rsidRDefault="00530CE4" w:rsidP="00530CE4">
      <w:pPr>
        <w:pStyle w:val="Code"/>
        <w:rPr>
          <w:highlight w:val="white"/>
        </w:rPr>
      </w:pPr>
      <w:r w:rsidRPr="00530CE4">
        <w:rPr>
          <w:highlight w:val="white"/>
        </w:rPr>
        <w:t xml:space="preserve">      }</w:t>
      </w:r>
    </w:p>
    <w:p w14:paraId="795018CB" w14:textId="77777777" w:rsidR="00530CE4" w:rsidRPr="00530CE4" w:rsidRDefault="00530CE4" w:rsidP="00530CE4">
      <w:pPr>
        <w:pStyle w:val="Code"/>
        <w:rPr>
          <w:highlight w:val="white"/>
        </w:rPr>
      </w:pPr>
      <w:r w:rsidRPr="00530CE4">
        <w:rPr>
          <w:highlight w:val="white"/>
        </w:rPr>
        <w:t xml:space="preserve">      else if (symbol.Value is BigInteger) {</w:t>
      </w:r>
    </w:p>
    <w:p w14:paraId="10D4145E"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31E0DED"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3090448" w14:textId="77777777" w:rsidR="00530CE4" w:rsidRPr="00530CE4" w:rsidRDefault="00530CE4" w:rsidP="00530CE4">
      <w:pPr>
        <w:pStyle w:val="Code"/>
        <w:rPr>
          <w:highlight w:val="white"/>
        </w:rPr>
      </w:pPr>
      <w:r w:rsidRPr="00530CE4">
        <w:rPr>
          <w:highlight w:val="white"/>
        </w:rPr>
        <w:t xml:space="preserve">      }</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1879C08A"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77777777" w:rsidR="00530CE4" w:rsidRPr="00530CE4" w:rsidRDefault="00530CE4" w:rsidP="00530CE4">
      <w:pPr>
        <w:pStyle w:val="Code"/>
        <w:rPr>
          <w:highlight w:val="white"/>
        </w:rPr>
      </w:pPr>
      <w:r w:rsidRPr="00530CE4">
        <w:rPr>
          <w:highlight w:val="white"/>
        </w:rPr>
        <w:t xml:space="preserve">          AddAssemblyCode(AssemblyOperator.add, IntegralStorageName,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023E6FD7" w14:textId="77777777" w:rsidR="00530CE4" w:rsidRPr="00530CE4" w:rsidRDefault="00530CE4" w:rsidP="00530CE4">
      <w:pPr>
        <w:pStyle w:val="Code"/>
        <w:rPr>
          <w:highlight w:val="white"/>
        </w:rPr>
      </w:pPr>
      <w:r w:rsidRPr="00530CE4">
        <w:rPr>
          <w:highlight w:val="white"/>
        </w:rPr>
        <w:t xml:space="preserve">      }</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77777777" w:rsidR="00530CE4" w:rsidRPr="00530CE4" w:rsidRDefault="00530CE4" w:rsidP="00530CE4">
      <w:pPr>
        <w:pStyle w:val="Code"/>
        <w:rPr>
          <w:highlight w:val="white"/>
        </w:rPr>
      </w:pPr>
      <w:r w:rsidRPr="00530CE4">
        <w:rPr>
          <w:highlight w:val="white"/>
        </w:rPr>
        <w:t xml:space="preserve">    }</w:t>
      </w:r>
    </w:p>
    <w:p w14:paraId="6FB3AF82" w14:textId="77777777" w:rsidR="00530CE4" w:rsidRPr="00530CE4" w:rsidRDefault="00530CE4" w:rsidP="00530CE4">
      <w:pPr>
        <w:pStyle w:val="Code"/>
        <w:rPr>
          <w:highlight w:val="white"/>
        </w:rPr>
      </w:pP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lastRenderedPageBreak/>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77777777" w:rsidR="00530CE4" w:rsidRPr="00530CE4" w:rsidRDefault="00530CE4" w:rsidP="00530CE4">
      <w:pPr>
        <w:pStyle w:val="Code"/>
        <w:rPr>
          <w:highlight w:val="white"/>
        </w:rPr>
      </w:pP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48475D35" w14:textId="77777777" w:rsidR="00530CE4" w:rsidRPr="00530CE4" w:rsidRDefault="00530CE4" w:rsidP="00530CE4">
      <w:pPr>
        <w:pStyle w:val="Code"/>
        <w:rPr>
          <w:highlight w:val="white"/>
        </w:rPr>
      </w:pPr>
      <w:r w:rsidRPr="00530CE4">
        <w:rPr>
          <w:highlight w:val="white"/>
        </w:rPr>
        <w:t xml:space="preserve">      AddAssemblyCode(AssemblyOperator.fistp_word,</w:t>
      </w:r>
    </w:p>
    <w:p w14:paraId="74CFA64C"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5D2BAEF7" w14:textId="77777777" w:rsidR="00530CE4" w:rsidRPr="00530CE4" w:rsidRDefault="00530CE4" w:rsidP="00530CE4">
      <w:pPr>
        <w:pStyle w:val="Code"/>
        <w:rPr>
          <w:highlight w:val="white"/>
        </w:rPr>
      </w:pPr>
      <w:r w:rsidRPr="00530CE4">
        <w:rPr>
          <w:highlight w:val="white"/>
        </w:rPr>
        <w:t xml:space="preserve">    }</w:t>
      </w:r>
    </w:p>
    <w:p w14:paraId="6FE40F39" w14:textId="77777777" w:rsidR="00530CE4" w:rsidRPr="00530CE4" w:rsidRDefault="00530CE4" w:rsidP="00530CE4">
      <w:pPr>
        <w:pStyle w:val="Code"/>
        <w:rPr>
          <w:highlight w:val="white"/>
        </w:rPr>
      </w:pPr>
      <w:r w:rsidRPr="00530CE4">
        <w:rPr>
          <w:highlight w:val="white"/>
        </w:rPr>
        <w:t xml:space="preserve">      </w:t>
      </w:r>
    </w:p>
    <w:p w14:paraId="1B28E137" w14:textId="77777777"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77777777" w:rsidR="00530CE4" w:rsidRPr="00530CE4" w:rsidRDefault="00530CE4" w:rsidP="00530CE4">
      <w:pPr>
        <w:pStyle w:val="Code"/>
        <w:rPr>
          <w:highlight w:val="white"/>
        </w:rPr>
      </w:pP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77777777" w:rsidR="00530CE4" w:rsidRP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0D0BCEB6" w14:textId="77777777" w:rsidR="00530CE4" w:rsidRPr="00530CE4" w:rsidRDefault="00530CE4" w:rsidP="00530CE4">
      <w:pPr>
        <w:pStyle w:val="Code"/>
        <w:rPr>
          <w:highlight w:val="white"/>
        </w:rPr>
      </w:pPr>
      <w:r w:rsidRPr="00530CE4">
        <w:rPr>
          <w:highlight w:val="white"/>
        </w:rPr>
        <w:t xml:space="preserve">    </w:t>
      </w:r>
    </w:p>
    <w:p w14:paraId="1905D19E" w14:textId="77777777"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417CEE44" w14:textId="77777777" w:rsidR="00530CE4" w:rsidRPr="00530CE4" w:rsidRDefault="00530CE4" w:rsidP="00530CE4">
      <w:pPr>
        <w:pStyle w:val="Code"/>
        <w:rPr>
          <w:highlight w:val="white"/>
        </w:rPr>
      </w:pPr>
      <w:r w:rsidRPr="00530CE4">
        <w:rPr>
          <w:highlight w:val="white"/>
        </w:rPr>
        <w:t xml:space="preserve">        AddAssemblyCode(objectOperator,</w:t>
      </w:r>
    </w:p>
    <w:p w14:paraId="70CD7F0A"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2049D359" w14:textId="77777777" w:rsidR="00530CE4" w:rsidRPr="00530CE4" w:rsidRDefault="00530CE4" w:rsidP="00530CE4">
      <w:pPr>
        <w:pStyle w:val="Code"/>
        <w:rPr>
          <w:highlight w:val="white"/>
        </w:rPr>
      </w:pPr>
      <w:r w:rsidRPr="00530CE4">
        <w:rPr>
          <w:highlight w:val="white"/>
        </w:rPr>
        <w:t xml:space="preserve">        AddAssemblyCode(AssemblyOperator.mov, track,</w:t>
      </w:r>
    </w:p>
    <w:p w14:paraId="4B3DD200"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1A548FEA" w:rsidR="00D935A0" w:rsidRPr="00E30569" w:rsidRDefault="0017732E" w:rsidP="0017732E">
      <w:pPr>
        <w:pStyle w:val="Rubrik3"/>
        <w:rPr>
          <w:highlight w:val="white"/>
        </w:rPr>
      </w:pPr>
      <w:r>
        <w:rPr>
          <w:highlight w:val="white"/>
        </w:rPr>
        <w:t>Type Conversion</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77777777" w:rsidR="00530CE4" w:rsidRPr="00530CE4" w:rsidRDefault="00530CE4" w:rsidP="00530CE4">
      <w:pPr>
        <w:pStyle w:val="Code"/>
        <w:rPr>
          <w:highlight w:val="white"/>
        </w:rPr>
      </w:pPr>
      <w:r w:rsidRPr="00530CE4">
        <w:rPr>
          <w:highlight w:val="white"/>
        </w:rPr>
        <w:t xml:space="preserve">      Symbol toSymbol = (Symbol) middleCode[0],</w:t>
      </w:r>
    </w:p>
    <w:p w14:paraId="5849AF80" w14:textId="77777777" w:rsidR="00530CE4" w:rsidRPr="00530CE4" w:rsidRDefault="00530CE4" w:rsidP="00530CE4">
      <w:pPr>
        <w:pStyle w:val="Code"/>
        <w:rPr>
          <w:highlight w:val="white"/>
        </w:rPr>
      </w:pPr>
      <w:r w:rsidRPr="00530CE4">
        <w:rPr>
          <w:highlight w:val="white"/>
        </w:rPr>
        <w:t xml:space="preserve">             fromSymbol = (Symbol) middleCode[1];</w:t>
      </w:r>
    </w:p>
    <w:p w14:paraId="1DDE9486" w14:textId="77777777" w:rsidR="00530CE4" w:rsidRPr="00530CE4" w:rsidRDefault="00530CE4" w:rsidP="00530CE4">
      <w:pPr>
        <w:pStyle w:val="Code"/>
        <w:rPr>
          <w:highlight w:val="white"/>
        </w:rPr>
      </w:pPr>
    </w:p>
    <w:p w14:paraId="7EF4960B" w14:textId="77777777" w:rsidR="00530CE4" w:rsidRPr="00530CE4" w:rsidRDefault="00530CE4" w:rsidP="00530CE4">
      <w:pPr>
        <w:pStyle w:val="Code"/>
        <w:rPr>
          <w:highlight w:val="white"/>
        </w:rPr>
      </w:pPr>
      <w:r w:rsidRPr="00530CE4">
        <w:rPr>
          <w:highlight w:val="white"/>
        </w:rPr>
        <w:t xml:space="preserve">      Type toType = toSymbol.Type, fromType = fromSymbol.Type;</w:t>
      </w:r>
    </w:p>
    <w:p w14:paraId="082D1B23" w14:textId="77777777" w:rsidR="00530CE4" w:rsidRPr="00530CE4" w:rsidRDefault="00530CE4" w:rsidP="00530CE4">
      <w:pPr>
        <w:pStyle w:val="Code"/>
        <w:rPr>
          <w:highlight w:val="white"/>
        </w:rPr>
      </w:pPr>
      <w:r w:rsidRPr="00530CE4">
        <w:rPr>
          <w:highlight w:val="white"/>
        </w:rPr>
        <w:t xml:space="preserve">      int toSize = toType.SizeArray(), fromSize = fromType.SizeArray();</w:t>
      </w:r>
    </w:p>
    <w:p w14:paraId="4576B9FF" w14:textId="77777777" w:rsidR="00530CE4" w:rsidRPr="00530CE4" w:rsidRDefault="00530CE4" w:rsidP="00530CE4">
      <w:pPr>
        <w:pStyle w:val="Code"/>
        <w:rPr>
          <w:highlight w:val="white"/>
        </w:rPr>
      </w:pPr>
    </w:p>
    <w:p w14:paraId="76CA52E3" w14:textId="77777777" w:rsidR="00530CE4" w:rsidRPr="00530CE4" w:rsidRDefault="00530CE4" w:rsidP="00530CE4">
      <w:pPr>
        <w:pStyle w:val="Code"/>
        <w:rPr>
          <w:highlight w:val="white"/>
        </w:rPr>
      </w:pPr>
      <w:r w:rsidRPr="00530CE4">
        <w:rPr>
          <w:highlight w:val="white"/>
        </w:rPr>
        <w:t xml:space="preserve">      Track fromTrack = LoadValueToRegister(fromSymbol);</w:t>
      </w:r>
    </w:p>
    <w:p w14:paraId="4ADAB3D8"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4332362B" w14:textId="77777777" w:rsidR="00530CE4" w:rsidRPr="00530CE4" w:rsidRDefault="00530CE4" w:rsidP="00530CE4">
      <w:pPr>
        <w:pStyle w:val="Code"/>
        <w:rPr>
          <w:highlight w:val="white"/>
        </w:rPr>
      </w:pPr>
    </w:p>
    <w:p w14:paraId="7854DB25" w14:textId="77777777" w:rsidR="00530CE4" w:rsidRPr="00530CE4" w:rsidRDefault="00530CE4" w:rsidP="00530CE4">
      <w:pPr>
        <w:pStyle w:val="Code"/>
        <w:rPr>
          <w:highlight w:val="white"/>
        </w:rPr>
      </w:pPr>
      <w:r w:rsidRPr="00530CE4">
        <w:rPr>
          <w:highlight w:val="white"/>
        </w:rPr>
        <w:t xml:space="preserve">      if (fromSize != toSize) {</w:t>
      </w:r>
    </w:p>
    <w:p w14:paraId="6A681E3D" w14:textId="77777777" w:rsidR="00530CE4" w:rsidRPr="00530CE4" w:rsidRDefault="00530CE4" w:rsidP="00530CE4">
      <w:pPr>
        <w:pStyle w:val="Code"/>
        <w:rPr>
          <w:highlight w:val="white"/>
        </w:rPr>
      </w:pPr>
      <w:r w:rsidRPr="00530CE4">
        <w:rPr>
          <w:highlight w:val="white"/>
        </w:rPr>
        <w:t xml:space="preserve">        if (fromSize &lt; toSize) {</w:t>
      </w:r>
    </w:p>
    <w:p w14:paraId="375CF77B" w14:textId="77777777" w:rsidR="00530CE4" w:rsidRPr="00530CE4" w:rsidRDefault="00530CE4" w:rsidP="00530CE4">
      <w:pPr>
        <w:pStyle w:val="Code"/>
        <w:rPr>
          <w:highlight w:val="white"/>
        </w:rPr>
      </w:pPr>
      <w:r w:rsidRPr="00530CE4">
        <w:rPr>
          <w:highlight w:val="white"/>
        </w:rPr>
        <w:t xml:space="preserve">          if (toSize == 8) {</w:t>
      </w:r>
    </w:p>
    <w:p w14:paraId="048F040D" w14:textId="77777777" w:rsidR="00530CE4" w:rsidRPr="00530CE4" w:rsidRDefault="00530CE4" w:rsidP="00530CE4">
      <w:pPr>
        <w:pStyle w:val="Code"/>
        <w:rPr>
          <w:highlight w:val="white"/>
        </w:rPr>
      </w:pPr>
      <w:r w:rsidRPr="00530CE4">
        <w:rPr>
          <w:highlight w:val="white"/>
        </w:rPr>
        <w:t xml:space="preserve">            Track toTrack = new Track(toSymbol);</w:t>
      </w:r>
    </w:p>
    <w:p w14:paraId="7D9B1C71" w14:textId="77777777" w:rsidR="00530CE4" w:rsidRPr="00530CE4" w:rsidRDefault="00530CE4" w:rsidP="00530CE4">
      <w:pPr>
        <w:pStyle w:val="Code"/>
        <w:rPr>
          <w:highlight w:val="white"/>
        </w:rPr>
      </w:pPr>
      <w:r w:rsidRPr="00530CE4">
        <w:rPr>
          <w:highlight w:val="white"/>
        </w:rPr>
        <w:t xml:space="preserve">            AddAssemblyCode(AssemblyOperator.mov, toTrack,</w:t>
      </w:r>
    </w:p>
    <w:p w14:paraId="429F2452" w14:textId="77777777" w:rsidR="00530CE4" w:rsidRPr="00530CE4" w:rsidRDefault="00530CE4" w:rsidP="00530CE4">
      <w:pPr>
        <w:pStyle w:val="Code"/>
        <w:rPr>
          <w:highlight w:val="white"/>
        </w:rPr>
      </w:pPr>
      <w:r w:rsidRPr="00530CE4">
        <w:rPr>
          <w:highlight w:val="white"/>
        </w:rPr>
        <w:t xml:space="preserve">                            TypeSize.GetMask(fromType.Sort));</w:t>
      </w:r>
    </w:p>
    <w:p w14:paraId="6E412EA2" w14:textId="77777777" w:rsidR="00530CE4" w:rsidRPr="00530CE4" w:rsidRDefault="00530CE4" w:rsidP="00530CE4">
      <w:pPr>
        <w:pStyle w:val="Code"/>
        <w:rPr>
          <w:highlight w:val="white"/>
        </w:rPr>
      </w:pPr>
      <w:r w:rsidRPr="00530CE4">
        <w:rPr>
          <w:highlight w:val="white"/>
        </w:rPr>
        <w:t xml:space="preserve">            AddAssemblyCode(AssemblyOperator.and, fromTrack, toTrack);</w:t>
      </w:r>
    </w:p>
    <w:p w14:paraId="55A6FCAE" w14:textId="77777777" w:rsidR="00530CE4" w:rsidRPr="00530CE4" w:rsidRDefault="00530CE4" w:rsidP="00530CE4">
      <w:pPr>
        <w:pStyle w:val="Code"/>
        <w:rPr>
          <w:highlight w:val="white"/>
        </w:rPr>
      </w:pPr>
      <w:r w:rsidRPr="00530CE4">
        <w:rPr>
          <w:highlight w:val="white"/>
        </w:rPr>
        <w:t xml:space="preserve">          }</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77777777" w:rsidR="00530CE4" w:rsidRPr="00530CE4" w:rsidRDefault="00530CE4" w:rsidP="00530CE4">
      <w:pPr>
        <w:pStyle w:val="Code"/>
        <w:rPr>
          <w:highlight w:val="white"/>
        </w:rPr>
      </w:pPr>
      <w:r w:rsidRPr="00530CE4">
        <w:rPr>
          <w:highlight w:val="white"/>
        </w:rPr>
        <w:t xml:space="preserve">            AddAssemblyCode(AssemblyOperator.and, fromTrack,</w:t>
      </w:r>
    </w:p>
    <w:p w14:paraId="7EBC5FA4" w14:textId="77777777" w:rsidR="00530CE4" w:rsidRPr="00530CE4" w:rsidRDefault="00530CE4" w:rsidP="00530CE4">
      <w:pPr>
        <w:pStyle w:val="Code"/>
        <w:rPr>
          <w:highlight w:val="white"/>
        </w:rPr>
      </w:pPr>
      <w:r w:rsidRPr="00530CE4">
        <w:rPr>
          <w:highlight w:val="white"/>
        </w:rPr>
        <w:t xml:space="preserve">                            TypeSize.GetMask(fromType.Sort));</w:t>
      </w:r>
    </w:p>
    <w:p w14:paraId="1BAE0BB2" w14:textId="77777777" w:rsidR="00530CE4" w:rsidRPr="00530CE4" w:rsidRDefault="00530CE4" w:rsidP="00530CE4">
      <w:pPr>
        <w:pStyle w:val="Code"/>
        <w:rPr>
          <w:highlight w:val="white"/>
        </w:rPr>
      </w:pPr>
      <w:r w:rsidRPr="00530CE4">
        <w:rPr>
          <w:highlight w:val="white"/>
        </w:rPr>
        <w:t xml:space="preserve">          }</w:t>
      </w:r>
    </w:p>
    <w:p w14:paraId="7F035B8A" w14:textId="77777777" w:rsidR="00530CE4" w:rsidRPr="00530CE4" w:rsidRDefault="00530CE4" w:rsidP="00530CE4">
      <w:pPr>
        <w:pStyle w:val="Code"/>
        <w:rPr>
          <w:highlight w:val="white"/>
        </w:rPr>
      </w:pP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77777777" w:rsidR="00530CE4" w:rsidRPr="00530CE4" w:rsidRDefault="00530CE4" w:rsidP="00530CE4">
      <w:pPr>
        <w:pStyle w:val="Code"/>
        <w:rPr>
          <w:highlight w:val="white"/>
        </w:rPr>
      </w:pPr>
    </w:p>
    <w:p w14:paraId="6FF4ED4F" w14:textId="77777777" w:rsidR="00530CE4" w:rsidRPr="00530CE4" w:rsidRDefault="00530CE4" w:rsidP="00530CE4">
      <w:pPr>
        <w:pStyle w:val="Code"/>
        <w:rPr>
          <w:highlight w:val="white"/>
        </w:rPr>
      </w:pPr>
      <w:r w:rsidRPr="00530CE4">
        <w:rPr>
          <w:highlight w:val="white"/>
        </w:rPr>
        <w:t xml:space="preserve">        if (fromType.IsSigned() &amp;&amp; toType.IsSigned()) {</w:t>
      </w:r>
    </w:p>
    <w:p w14:paraId="2240E929" w14:textId="77777777" w:rsidR="00530CE4" w:rsidRPr="00530CE4" w:rsidRDefault="00530CE4" w:rsidP="00530CE4">
      <w:pPr>
        <w:pStyle w:val="Code"/>
        <w:rPr>
          <w:highlight w:val="white"/>
        </w:rPr>
      </w:pPr>
      <w:r w:rsidRPr="00530CE4">
        <w:rPr>
          <w:highlight w:val="white"/>
        </w:rPr>
        <w:t xml:space="preserve">          AddAssemblyCode(AssemblyOperator.set_track_size,</w:t>
      </w:r>
    </w:p>
    <w:p w14:paraId="2F3D8E4E" w14:textId="77777777" w:rsidR="00530CE4" w:rsidRPr="00530CE4" w:rsidRDefault="00530CE4" w:rsidP="00530CE4">
      <w:pPr>
        <w:pStyle w:val="Code"/>
        <w:rPr>
          <w:highlight w:val="white"/>
        </w:rPr>
      </w:pPr>
      <w:r w:rsidRPr="00530CE4">
        <w:rPr>
          <w:highlight w:val="white"/>
        </w:rPr>
        <w:t xml:space="preserve">                          fromTrack, fromSize);</w:t>
      </w:r>
    </w:p>
    <w:p w14:paraId="678919F4" w14:textId="77777777" w:rsidR="00530CE4" w:rsidRPr="00530CE4" w:rsidRDefault="00530CE4" w:rsidP="00530CE4">
      <w:pPr>
        <w:pStyle w:val="Code"/>
        <w:rPr>
          <w:highlight w:val="white"/>
        </w:rPr>
      </w:pPr>
      <w:r w:rsidRPr="00530CE4">
        <w:rPr>
          <w:highlight w:val="white"/>
        </w:rPr>
        <w:t xml:space="preserve">          AddAssemblyCode(AssemblyOperator.cmp, fromTrack, BigInteger.Zero);</w:t>
      </w:r>
    </w:p>
    <w:p w14:paraId="11B59AC2" w14:textId="77777777" w:rsidR="00530CE4" w:rsidRPr="00530CE4" w:rsidRDefault="00530CE4" w:rsidP="00530CE4">
      <w:pPr>
        <w:pStyle w:val="Code"/>
        <w:rPr>
          <w:highlight w:val="white"/>
        </w:rPr>
      </w:pPr>
      <w:r w:rsidRPr="00530CE4">
        <w:rPr>
          <w:highlight w:val="white"/>
        </w:rPr>
        <w:t xml:space="preserve">          AddAssemblyCode(AssemblyOperator.jge, null, null, index + 1);</w:t>
      </w:r>
    </w:p>
    <w:p w14:paraId="7EFEB447"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0C5703A7"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0133DAE3"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77777777" w:rsidR="00530CE4" w:rsidRPr="00530CE4" w:rsidRDefault="00530CE4" w:rsidP="00530CE4">
      <w:pPr>
        <w:pStyle w:val="Code"/>
        <w:rPr>
          <w:highlight w:val="white"/>
        </w:rPr>
      </w:pPr>
    </w:p>
    <w:p w14:paraId="034D1B17" w14:textId="77777777" w:rsidR="00530CE4" w:rsidRPr="00530CE4" w:rsidRDefault="00530CE4" w:rsidP="00530CE4">
      <w:pPr>
        <w:pStyle w:val="Code"/>
        <w:rPr>
          <w:highlight w:val="white"/>
        </w:rPr>
      </w:pPr>
      <w:r w:rsidRPr="00530CE4">
        <w:rPr>
          <w:highlight w:val="white"/>
        </w:rPr>
        <w:t xml:space="preserve">      m_trackMap.Add(toSymbol, from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77777777" w:rsidR="00530CE4" w:rsidRPr="00530CE4" w:rsidRDefault="00530CE4" w:rsidP="00530CE4">
      <w:pPr>
        <w:pStyle w:val="Code"/>
        <w:rPr>
          <w:highlight w:val="white"/>
        </w:rPr>
      </w:pP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07D5841F" w:rsidR="00D935A0" w:rsidRDefault="009F60A9" w:rsidP="009F60A9">
      <w:pPr>
        <w:pStyle w:val="Rubrik3"/>
        <w:rPr>
          <w:highlight w:val="white"/>
        </w:rPr>
      </w:pPr>
      <w:r>
        <w:rPr>
          <w:highlight w:val="white"/>
        </w:rPr>
        <w:t>Struct and Union</w:t>
      </w:r>
    </w:p>
    <w:p w14:paraId="0FEF4A61" w14:textId="77777777"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7838B538" w14:textId="77777777" w:rsidR="00655B7D" w:rsidRPr="00655B7D" w:rsidRDefault="00655B7D" w:rsidP="00655B7D">
      <w:pPr>
        <w:pStyle w:val="Code"/>
        <w:rPr>
          <w:highlight w:val="white"/>
        </w:rPr>
      </w:pP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385C24C3" w14:textId="77777777" w:rsidR="00655B7D" w:rsidRPr="00655B7D" w:rsidRDefault="00655B7D" w:rsidP="00655B7D">
      <w:pPr>
        <w:pStyle w:val="Code"/>
        <w:rPr>
          <w:highlight w:val="white"/>
        </w:rPr>
      </w:pP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77777777" w:rsidR="00655B7D" w:rsidRPr="00655B7D" w:rsidRDefault="00655B7D" w:rsidP="00655B7D">
      <w:pPr>
        <w:pStyle w:val="Code"/>
        <w:rPr>
          <w:highlight w:val="white"/>
        </w:rPr>
      </w:pP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77777777" w:rsidR="00655B7D" w:rsidRPr="00655B7D" w:rsidRDefault="00655B7D" w:rsidP="00655B7D">
      <w:pPr>
        <w:pStyle w:val="Code"/>
        <w:rPr>
          <w:highlight w:val="white"/>
        </w:rPr>
      </w:pP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lastRenderedPageBreak/>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19119BAF" w14:textId="77777777" w:rsidR="00655B7D" w:rsidRPr="00655B7D" w:rsidRDefault="00655B7D" w:rsidP="00655B7D">
      <w:pPr>
        <w:pStyle w:val="Code"/>
        <w:rPr>
          <w:highlight w:val="white"/>
        </w:rPr>
      </w:pPr>
    </w:p>
    <w:p w14:paraId="538E3EBF" w14:textId="77777777" w:rsidR="00655B7D" w:rsidRPr="00655B7D" w:rsidRDefault="00655B7D" w:rsidP="00655B7D">
      <w:pPr>
        <w:pStyle w:val="Code"/>
        <w:rPr>
          <w:highlight w:val="white"/>
        </w:rPr>
      </w:pPr>
      <w:r w:rsidRPr="00655B7D">
        <w:rPr>
          <w:highlight w:val="white"/>
        </w:rPr>
        <w:t xml:space="preserve">      int paramOffset = ((int) middleCode[2]) +</w:t>
      </w:r>
    </w:p>
    <w:p w14:paraId="130A0BBE" w14:textId="77777777" w:rsidR="00655B7D" w:rsidRPr="00655B7D" w:rsidRDefault="00655B7D" w:rsidP="00655B7D">
      <w:pPr>
        <w:pStyle w:val="Code"/>
        <w:rPr>
          <w:highlight w:val="white"/>
        </w:rPr>
      </w:pPr>
      <w:r w:rsidRPr="00655B7D">
        <w:rPr>
          <w:highlight w:val="white"/>
        </w:rPr>
        <w:t xml:space="preserve">                        m_totalRecordSize;</w:t>
      </w:r>
    </w:p>
    <w:p w14:paraId="03713026" w14:textId="77777777" w:rsidR="00655B7D" w:rsidRPr="00655B7D" w:rsidRDefault="00655B7D" w:rsidP="00655B7D">
      <w:pPr>
        <w:pStyle w:val="Code"/>
        <w:rPr>
          <w:highlight w:val="white"/>
        </w:rPr>
      </w:pPr>
      <w:r w:rsidRPr="00655B7D">
        <w:rPr>
          <w:highlight w:val="white"/>
        </w:rPr>
        <w:t xml:space="preserve">      targetSymbol.Offset = paramOffset;</w:t>
      </w:r>
    </w:p>
    <w:p w14:paraId="2850D728" w14:textId="77777777" w:rsidR="00655B7D" w:rsidRPr="00655B7D" w:rsidRDefault="00655B7D" w:rsidP="00655B7D">
      <w:pPr>
        <w:pStyle w:val="Code"/>
        <w:rPr>
          <w:highlight w:val="white"/>
        </w:rPr>
      </w:pP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32D7B13" w14:textId="77777777" w:rsidR="00655B7D" w:rsidRPr="00655B7D" w:rsidRDefault="00655B7D" w:rsidP="00655B7D">
      <w:pPr>
        <w:pStyle w:val="Code"/>
        <w:rPr>
          <w:highlight w:val="white"/>
        </w:rPr>
      </w:pP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77777777"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77777777" w:rsidR="00655B7D" w:rsidRPr="00655B7D" w:rsidRDefault="00655B7D" w:rsidP="00655B7D">
      <w:pPr>
        <w:pStyle w:val="Code"/>
        <w:rPr>
          <w:highlight w:val="white"/>
        </w:rPr>
      </w:pP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77777777" w:rsidR="00655B7D" w:rsidRPr="00655B7D" w:rsidRDefault="00655B7D" w:rsidP="00655B7D">
      <w:pPr>
        <w:pStyle w:val="Code"/>
        <w:rPr>
          <w:highlight w:val="white"/>
        </w:rPr>
      </w:pP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77777777" w:rsidR="00655B7D" w:rsidRPr="00655B7D" w:rsidRDefault="00655B7D" w:rsidP="00655B7D">
      <w:pPr>
        <w:pStyle w:val="Code"/>
        <w:rPr>
          <w:highlight w:val="white"/>
        </w:rPr>
      </w:pPr>
    </w:p>
    <w:p w14:paraId="1CA728A1" w14:textId="77777777" w:rsidR="00655B7D" w:rsidRPr="00655B7D" w:rsidRDefault="00655B7D" w:rsidP="00655B7D">
      <w:pPr>
        <w:pStyle w:val="Code"/>
        <w:rPr>
          <w:highlight w:val="white"/>
        </w:rPr>
      </w:pPr>
      <w:r w:rsidRPr="00655B7D">
        <w:rPr>
          <w:highlight w:val="white"/>
        </w:rPr>
        <w:t xml:space="preserve">    private static int m_labelCount = 0;</w:t>
      </w:r>
    </w:p>
    <w:p w14:paraId="53CE6C13" w14:textId="77777777" w:rsidR="00655B7D" w:rsidRPr="00655B7D" w:rsidRDefault="00655B7D" w:rsidP="00655B7D">
      <w:pPr>
        <w:pStyle w:val="Code"/>
        <w:rPr>
          <w:highlight w:val="white"/>
        </w:rPr>
      </w:pPr>
      <w:r w:rsidRPr="00655B7D">
        <w:rPr>
          <w:highlight w:val="white"/>
        </w:rPr>
        <w:t xml:space="preserve">    public void MemoryCopy(Track targetAddressTrack,</w:t>
      </w:r>
    </w:p>
    <w:p w14:paraId="3114E899" w14:textId="77777777" w:rsidR="00655B7D" w:rsidRPr="00655B7D" w:rsidRDefault="00655B7D" w:rsidP="00655B7D">
      <w:pPr>
        <w:pStyle w:val="Code"/>
        <w:rPr>
          <w:highlight w:val="white"/>
        </w:rPr>
      </w:pPr>
      <w:r w:rsidRPr="00655B7D">
        <w:rPr>
          <w:highlight w:val="white"/>
        </w:rPr>
        <w:t xml:space="preserve">                           Track sourceAddressTrack, int size, int index) {</w:t>
      </w:r>
    </w:p>
    <w:p w14:paraId="0A2C0B4E" w14:textId="77777777" w:rsidR="00655B7D" w:rsidRPr="00655B7D" w:rsidRDefault="00655B7D" w:rsidP="00655B7D">
      <w:pPr>
        <w:pStyle w:val="Code"/>
        <w:rPr>
          <w:highlight w:val="white"/>
        </w:rPr>
      </w:pPr>
      <w:r w:rsidRPr="00655B7D">
        <w:rPr>
          <w:highlight w:val="white"/>
        </w:rPr>
        <w:t xml:space="preserve">      Type countType = (size &lt; 256) ? Type.UnsignedCharType</w:t>
      </w:r>
    </w:p>
    <w:p w14:paraId="56BA5B05" w14:textId="77777777" w:rsidR="00655B7D" w:rsidRPr="00655B7D" w:rsidRDefault="00655B7D" w:rsidP="00655B7D">
      <w:pPr>
        <w:pStyle w:val="Code"/>
        <w:rPr>
          <w:highlight w:val="white"/>
        </w:rPr>
      </w:pPr>
      <w:r w:rsidRPr="00655B7D">
        <w:rPr>
          <w:highlight w:val="white"/>
        </w:rPr>
        <w:t xml:space="preserve">                                    : Type.UnsignedIntegerType;</w:t>
      </w:r>
    </w:p>
    <w:p w14:paraId="4642A4AF" w14:textId="77777777" w:rsidR="00655B7D" w:rsidRPr="00655B7D" w:rsidRDefault="00655B7D" w:rsidP="00655B7D">
      <w:pPr>
        <w:pStyle w:val="Code"/>
        <w:rPr>
          <w:highlight w:val="white"/>
        </w:rPr>
      </w:pPr>
      <w:r w:rsidRPr="00655B7D">
        <w:rPr>
          <w:highlight w:val="white"/>
        </w:rPr>
        <w:t xml:space="preserve">      Track countTrack = new Track(countType),</w:t>
      </w:r>
    </w:p>
    <w:p w14:paraId="05B4AD90" w14:textId="77777777" w:rsidR="00655B7D" w:rsidRPr="00655B7D" w:rsidRDefault="00655B7D" w:rsidP="00655B7D">
      <w:pPr>
        <w:pStyle w:val="Code"/>
        <w:rPr>
          <w:highlight w:val="white"/>
        </w:rPr>
      </w:pPr>
      <w:r w:rsidRPr="00655B7D">
        <w:rPr>
          <w:highlight w:val="white"/>
        </w:rPr>
        <w:t xml:space="preserve">            valueTrack = new Track(Type.UnsignedCharType);</w:t>
      </w:r>
    </w:p>
    <w:p w14:paraId="7F731492" w14:textId="77777777" w:rsidR="00655B7D" w:rsidRPr="00655B7D" w:rsidRDefault="00655B7D" w:rsidP="00655B7D">
      <w:pPr>
        <w:pStyle w:val="Code"/>
        <w:rPr>
          <w:highlight w:val="white"/>
        </w:rPr>
      </w:pPr>
    </w:p>
    <w:p w14:paraId="7CE92C22" w14:textId="77777777" w:rsidR="00655B7D" w:rsidRPr="00655B7D" w:rsidRDefault="00655B7D" w:rsidP="00655B7D">
      <w:pPr>
        <w:pStyle w:val="Code"/>
        <w:rPr>
          <w:highlight w:val="white"/>
        </w:rPr>
      </w:pPr>
      <w:r w:rsidRPr="00655B7D">
        <w:rPr>
          <w:highlight w:val="white"/>
        </w:rPr>
        <w:t xml:space="preserve">      AddAssemblyCode(AssemblyOperator.mov, countTrack, (BigInteger) size);</w:t>
      </w:r>
    </w:p>
    <w:p w14:paraId="184F0160" w14:textId="77777777" w:rsidR="00655B7D" w:rsidRPr="00655B7D" w:rsidRDefault="00655B7D" w:rsidP="00655B7D">
      <w:pPr>
        <w:pStyle w:val="Code"/>
        <w:rPr>
          <w:highlight w:val="white"/>
        </w:rPr>
      </w:pPr>
      <w:r w:rsidRPr="00655B7D">
        <w:rPr>
          <w:highlight w:val="white"/>
        </w:rPr>
        <w:t xml:space="preserve">      int labelIndex = m_labelCount++;</w:t>
      </w:r>
    </w:p>
    <w:p w14:paraId="29F47E71" w14:textId="77777777" w:rsidR="00655B7D" w:rsidRPr="00655B7D" w:rsidRDefault="00655B7D" w:rsidP="00655B7D">
      <w:pPr>
        <w:pStyle w:val="Code"/>
        <w:rPr>
          <w:highlight w:val="white"/>
        </w:rPr>
      </w:pPr>
      <w:r w:rsidRPr="00655B7D">
        <w:rPr>
          <w:highlight w:val="white"/>
        </w:rPr>
        <w:t xml:space="preserve">      AddAssemblyCode(AssemblyOperator.label, "x" + labelIndex);</w:t>
      </w:r>
    </w:p>
    <w:p w14:paraId="23A3823B" w14:textId="77777777" w:rsidR="00655B7D" w:rsidRPr="00655B7D" w:rsidRDefault="00655B7D" w:rsidP="00655B7D">
      <w:pPr>
        <w:pStyle w:val="Code"/>
        <w:rPr>
          <w:highlight w:val="white"/>
        </w:rPr>
      </w:pPr>
      <w:r w:rsidRPr="00655B7D">
        <w:rPr>
          <w:highlight w:val="white"/>
        </w:rPr>
        <w:t xml:space="preserve">      AddAssemblyCode(AssemblyOperator.mov, valueTrack,</w:t>
      </w:r>
    </w:p>
    <w:p w14:paraId="52C7C85B" w14:textId="77777777" w:rsidR="00655B7D" w:rsidRPr="00655B7D" w:rsidRDefault="00655B7D" w:rsidP="00655B7D">
      <w:pPr>
        <w:pStyle w:val="Code"/>
        <w:rPr>
          <w:highlight w:val="white"/>
        </w:rPr>
      </w:pPr>
      <w:r w:rsidRPr="00655B7D">
        <w:rPr>
          <w:highlight w:val="white"/>
        </w:rPr>
        <w:t xml:space="preserve">                      sourceAddressTrack, 0);</w:t>
      </w:r>
    </w:p>
    <w:p w14:paraId="555E2A5E" w14:textId="77777777" w:rsidR="00655B7D" w:rsidRPr="00655B7D" w:rsidRDefault="00655B7D" w:rsidP="00655B7D">
      <w:pPr>
        <w:pStyle w:val="Code"/>
        <w:rPr>
          <w:highlight w:val="white"/>
        </w:rPr>
      </w:pPr>
      <w:r w:rsidRPr="00655B7D">
        <w:rPr>
          <w:highlight w:val="white"/>
        </w:rPr>
        <w:t xml:space="preserve">      AddAssemblyCode(AssemblyOperator.mov, targetAddressTrack,</w:t>
      </w:r>
    </w:p>
    <w:p w14:paraId="188C33CA" w14:textId="77777777" w:rsidR="00655B7D" w:rsidRPr="00655B7D" w:rsidRDefault="00655B7D" w:rsidP="00655B7D">
      <w:pPr>
        <w:pStyle w:val="Code"/>
        <w:rPr>
          <w:highlight w:val="white"/>
        </w:rPr>
      </w:pPr>
      <w:r w:rsidRPr="00655B7D">
        <w:rPr>
          <w:highlight w:val="white"/>
        </w:rPr>
        <w:t xml:space="preserve">                      0, valueTrack);</w:t>
      </w:r>
    </w:p>
    <w:p w14:paraId="55AB857A" w14:textId="77777777" w:rsidR="00655B7D" w:rsidRPr="00655B7D" w:rsidRDefault="00655B7D" w:rsidP="00655B7D">
      <w:pPr>
        <w:pStyle w:val="Code"/>
        <w:rPr>
          <w:highlight w:val="white"/>
        </w:rPr>
      </w:pPr>
      <w:r w:rsidRPr="00655B7D">
        <w:rPr>
          <w:highlight w:val="white"/>
        </w:rPr>
        <w:t xml:space="preserve">      AddAssemblyCode(AssemblyOperator.inc, sourceAddressTrack);</w:t>
      </w:r>
    </w:p>
    <w:p w14:paraId="302C82E5" w14:textId="77777777" w:rsidR="00655B7D" w:rsidRPr="00655B7D" w:rsidRDefault="00655B7D" w:rsidP="00655B7D">
      <w:pPr>
        <w:pStyle w:val="Code"/>
        <w:rPr>
          <w:highlight w:val="white"/>
        </w:rPr>
      </w:pPr>
      <w:r w:rsidRPr="00655B7D">
        <w:rPr>
          <w:highlight w:val="white"/>
        </w:rPr>
        <w:t xml:space="preserve">      AddAssemblyCode(AssemblyOperator.inc, targetAddressTrack);</w:t>
      </w:r>
    </w:p>
    <w:p w14:paraId="36A66269" w14:textId="77777777" w:rsidR="00655B7D" w:rsidRPr="00655B7D" w:rsidRDefault="00655B7D" w:rsidP="00655B7D">
      <w:pPr>
        <w:pStyle w:val="Code"/>
        <w:rPr>
          <w:highlight w:val="white"/>
        </w:rPr>
      </w:pPr>
      <w:r w:rsidRPr="00655B7D">
        <w:rPr>
          <w:highlight w:val="white"/>
        </w:rPr>
        <w:t xml:space="preserve">      AddAssemblyCode(AssemblyOperator.dec, countTrack);</w:t>
      </w:r>
    </w:p>
    <w:p w14:paraId="281A1A1B" w14:textId="77777777" w:rsidR="00655B7D" w:rsidRPr="00655B7D" w:rsidRDefault="00655B7D" w:rsidP="00655B7D">
      <w:pPr>
        <w:pStyle w:val="Code"/>
        <w:rPr>
          <w:highlight w:val="white"/>
        </w:rPr>
      </w:pPr>
      <w:r w:rsidRPr="00655B7D">
        <w:rPr>
          <w:highlight w:val="white"/>
        </w:rPr>
        <w:t xml:space="preserve">      AddAssemblyCode(AssemblyOperator.cmp, countTrack, BigInteger.Zero);</w:t>
      </w:r>
    </w:p>
    <w:p w14:paraId="0C684DFC" w14:textId="77777777" w:rsidR="00655B7D" w:rsidRPr="00655B7D" w:rsidRDefault="00655B7D" w:rsidP="00655B7D">
      <w:pPr>
        <w:pStyle w:val="Code"/>
        <w:rPr>
          <w:highlight w:val="white"/>
        </w:rPr>
      </w:pPr>
      <w:r w:rsidRPr="00655B7D">
        <w:rPr>
          <w:highlight w:val="white"/>
        </w:rPr>
        <w:t xml:space="preserve">      AddAssemblyCode(AssemblyOperator.jne, null, labelIndex);</w:t>
      </w:r>
    </w:p>
    <w:p w14:paraId="253A507C" w14:textId="3D7B209F" w:rsidR="00655B7D" w:rsidRPr="00655B7D" w:rsidRDefault="00655B7D" w:rsidP="00655B7D">
      <w:pPr>
        <w:pStyle w:val="Code"/>
        <w:rPr>
          <w:highlight w:val="white"/>
        </w:rPr>
      </w:pPr>
      <w:r w:rsidRPr="00655B7D">
        <w:rPr>
          <w:highlight w:val="white"/>
        </w:rPr>
        <w:t xml:space="preserve">    }</w:t>
      </w:r>
    </w:p>
    <w:p w14:paraId="6A2742AC" w14:textId="35165DD3" w:rsidR="00D935A0" w:rsidRPr="005A3D17" w:rsidRDefault="00CC29C4" w:rsidP="00B84658">
      <w:pPr>
        <w:pStyle w:val="Rubrik3"/>
        <w:rPr>
          <w:highlight w:val="white"/>
        </w:rPr>
      </w:pPr>
      <w:r>
        <w:rPr>
          <w:highlight w:val="white"/>
        </w:rPr>
        <w:t>Initialization Code</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lastRenderedPageBreak/>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45A4F8FF" w:rsidR="00D935A0" w:rsidRPr="00D935A0" w:rsidRDefault="00B84658" w:rsidP="00B84658">
      <w:pPr>
        <w:pStyle w:val="Rubrik3"/>
        <w:rPr>
          <w:highlight w:val="white"/>
        </w:rPr>
      </w:pPr>
      <w:r>
        <w:rPr>
          <w:highlight w:val="white"/>
        </w:rPr>
        <w:t>Command Line Arguments</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lastRenderedPageBreak/>
        <w:t xml:space="preserve">    }</w:t>
      </w:r>
    </w:p>
    <w:p w14:paraId="19904AA6" w14:textId="33F4BAA9" w:rsidR="00D935A0" w:rsidRPr="00D935A0" w:rsidRDefault="007B2BDE" w:rsidP="007B2BDE">
      <w:pPr>
        <w:pStyle w:val="Rubrik3"/>
        <w:rPr>
          <w:highlight w:val="white"/>
        </w:rPr>
      </w:pPr>
      <w:r>
        <w:rPr>
          <w:highlight w:val="white"/>
        </w:rPr>
        <w:t>Jump Info</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77777777" w:rsidR="00B4734E" w:rsidRPr="00B4734E" w:rsidRDefault="00B4734E" w:rsidP="00B4734E">
      <w:pPr>
        <w:pStyle w:val="Code"/>
        <w:rPr>
          <w:highlight w:val="white"/>
        </w:rPr>
      </w:pP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77777777" w:rsidR="00B4734E" w:rsidRPr="00B4734E" w:rsidRDefault="00B4734E" w:rsidP="00B4734E">
      <w:pPr>
        <w:pStyle w:val="Code"/>
        <w:rPr>
          <w:highlight w:val="white"/>
        </w:rPr>
      </w:pP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77777777" w:rsidR="00B4734E" w:rsidRPr="00B4734E" w:rsidRDefault="00B4734E" w:rsidP="00B4734E">
      <w:pPr>
        <w:pStyle w:val="Code"/>
        <w:rPr>
          <w:highlight w:val="white"/>
        </w:rPr>
      </w:pP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77777777" w:rsidR="00B4734E" w:rsidRPr="00B4734E" w:rsidRDefault="00B4734E" w:rsidP="00B4734E">
      <w:pPr>
        <w:pStyle w:val="Code"/>
        <w:rPr>
          <w:highlight w:val="white"/>
        </w:rPr>
      </w:pP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lastRenderedPageBreak/>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77777777" w:rsidR="00B4734E" w:rsidRPr="00B4734E" w:rsidRDefault="00B4734E" w:rsidP="00B4734E">
      <w:pPr>
        <w:pStyle w:val="Code"/>
        <w:rPr>
          <w:highlight w:val="white"/>
        </w:rPr>
      </w:pP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7777777" w:rsidR="00B4734E" w:rsidRPr="00B4734E" w:rsidRDefault="00B4734E" w:rsidP="00B4734E">
      <w:pPr>
        <w:pStyle w:val="Code"/>
        <w:rPr>
          <w:highlight w:val="white"/>
        </w:rPr>
      </w:pP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77777777" w:rsidR="00B4734E" w:rsidRPr="00B4734E" w:rsidRDefault="00B4734E" w:rsidP="00B4734E">
      <w:pPr>
        <w:pStyle w:val="Code"/>
        <w:rPr>
          <w:highlight w:val="white"/>
        </w:rPr>
      </w:pP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77777777" w:rsidR="00B4734E" w:rsidRPr="00B4734E" w:rsidRDefault="00B4734E" w:rsidP="00B4734E">
      <w:pPr>
        <w:pStyle w:val="Code"/>
        <w:rPr>
          <w:highlight w:val="white"/>
        </w:rPr>
      </w:pPr>
      <w:r w:rsidRPr="00B4734E">
        <w:rPr>
          <w:highlight w:val="white"/>
        </w:rPr>
        <w:t xml:space="preserve">          int assemblyAddress = middleToAssemblyMap[middleAddress];</w:t>
      </w:r>
    </w:p>
    <w:p w14:paraId="60ACD7F9" w14:textId="77777777" w:rsidR="00B4734E" w:rsidRPr="00B4734E" w:rsidRDefault="00B4734E" w:rsidP="00B4734E">
      <w:pPr>
        <w:pStyle w:val="Code"/>
        <w:rPr>
          <w:highlight w:val="white"/>
        </w:rPr>
      </w:pPr>
      <w:r w:rsidRPr="00B4734E">
        <w:rPr>
          <w:highlight w:val="white"/>
        </w:rPr>
        <w:t xml:space="preserve">          int byteAddress = assemblyToByteMap[assemblyAddress];</w:t>
      </w:r>
    </w:p>
    <w:p w14:paraId="61E6478B" w14:textId="77777777" w:rsidR="00B4734E" w:rsidRPr="00B4734E" w:rsidRDefault="00B4734E" w:rsidP="00B4734E">
      <w:pPr>
        <w:pStyle w:val="Code"/>
        <w:rPr>
          <w:highlight w:val="white"/>
        </w:rPr>
      </w:pPr>
      <w:r w:rsidRPr="00B4734E">
        <w:rPr>
          <w:highlight w:val="white"/>
        </w:rPr>
        <w:t xml:space="preserve">          int nextAddress = assemblyToByteMap[line + 1];</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lastRenderedPageBreak/>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t xml:space="preserve">          textList.Add(text);</w:t>
      </w:r>
    </w:p>
    <w:p w14:paraId="5CD229F8" w14:textId="77777777" w:rsidR="00B4734E" w:rsidRPr="00B4734E" w:rsidRDefault="00B4734E" w:rsidP="00B4734E">
      <w:pPr>
        <w:pStyle w:val="Code"/>
        <w:rPr>
          <w:highlight w:val="white"/>
        </w:rPr>
      </w:pPr>
      <w:r w:rsidRPr="00B4734E">
        <w:rPr>
          <w:highlight w:val="white"/>
        </w:rPr>
        <w:t xml:space="preserve">        }</w:t>
      </w:r>
    </w:p>
    <w:p w14:paraId="05A0EB56" w14:textId="77777777" w:rsidR="00B4734E" w:rsidRPr="00B4734E" w:rsidRDefault="00B4734E" w:rsidP="00B4734E">
      <w:pPr>
        <w:pStyle w:val="Code"/>
        <w:rPr>
          <w:highlight w:val="white"/>
        </w:rPr>
      </w:pPr>
      <w:r w:rsidRPr="00B4734E">
        <w:rPr>
          <w:highlight w:val="white"/>
        </w:rPr>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lastRenderedPageBreak/>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lastRenderedPageBreak/>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lastRenderedPageBreak/>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lastRenderedPageBreak/>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lastRenderedPageBreak/>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lastRenderedPageBreak/>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lastRenderedPageBreak/>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lastRenderedPageBreak/>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7414B" w:rsidRPr="003F7CF1" w:rsidRDefault="0057414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7414B" w:rsidRPr="003F7CF1" w:rsidRDefault="0057414B"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7414B" w:rsidRPr="003F7CF1" w:rsidRDefault="0057414B"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57414B" w:rsidRPr="003F7CF1" w:rsidRDefault="0057414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7414B" w:rsidRPr="003F7CF1" w:rsidRDefault="0057414B"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57414B" w:rsidRPr="003F7CF1" w:rsidRDefault="0057414B"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7414B" w:rsidRPr="003F7CF1" w:rsidRDefault="0057414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7414B" w:rsidRPr="003F7CF1" w:rsidRDefault="0057414B"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7414B" w:rsidRPr="003F7CF1" w:rsidRDefault="0057414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7414B" w:rsidRPr="003F7CF1" w:rsidRDefault="0057414B"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7414B" w:rsidRPr="003F7CF1" w:rsidRDefault="0057414B"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7414B" w:rsidRPr="003F7CF1" w:rsidRDefault="0057414B"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57414B" w:rsidRPr="003F7CF1" w:rsidRDefault="0057414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7414B" w:rsidRPr="003F7CF1" w:rsidRDefault="0057414B"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57414B" w:rsidRPr="003F7CF1" w:rsidRDefault="0057414B"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7414B" w:rsidRPr="003F7CF1" w:rsidRDefault="0057414B"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7414B" w:rsidRPr="003F7CF1" w:rsidRDefault="0057414B"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7414B" w:rsidRPr="003F7CF1" w:rsidRDefault="0057414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7414B" w:rsidRPr="003F7CF1" w:rsidRDefault="0057414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7414B" w:rsidRPr="003F7CF1" w:rsidRDefault="0057414B"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7414B" w:rsidRPr="003F7CF1" w:rsidRDefault="0057414B"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7414B" w:rsidRPr="003F7CF1" w:rsidRDefault="0057414B"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7414B" w:rsidRPr="003F7CF1" w:rsidRDefault="0057414B"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7414B" w:rsidRPr="003F7CF1" w:rsidRDefault="0057414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7414B" w:rsidRPr="003F7CF1" w:rsidRDefault="0057414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7414B" w:rsidRPr="003F7CF1" w:rsidRDefault="0057414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7414B" w:rsidRPr="003F7CF1" w:rsidRDefault="0057414B"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7414B" w:rsidRPr="003F7CF1" w:rsidRDefault="0057414B"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7414B" w:rsidRPr="003F7CF1" w:rsidRDefault="0057414B"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7414B" w:rsidRPr="003F7CF1" w:rsidRDefault="0057414B"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7414B" w:rsidRPr="003F7CF1" w:rsidRDefault="0057414B"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7414B" w:rsidRPr="003F7CF1" w:rsidRDefault="0057414B"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7414B" w:rsidRPr="003F7CF1" w:rsidRDefault="0057414B"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7414B" w:rsidRPr="003F7CF1" w:rsidRDefault="0057414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7414B" w:rsidRPr="003F7CF1" w:rsidRDefault="0057414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57414B" w:rsidRPr="003F7CF1" w:rsidRDefault="0057414B"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7414B" w:rsidRPr="003F7CF1" w:rsidRDefault="0057414B"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7414B" w:rsidRPr="003F7CF1" w:rsidRDefault="0057414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7414B" w:rsidRPr="003F7CF1" w:rsidRDefault="0057414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7414B" w:rsidRPr="003F7CF1" w:rsidRDefault="0057414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7414B" w:rsidRPr="003F7CF1" w:rsidRDefault="0057414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7414B" w:rsidRPr="003F7CF1" w:rsidRDefault="0057414B"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7414B" w:rsidRPr="003F7CF1" w:rsidRDefault="0057414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7414B" w:rsidRPr="003F7CF1" w:rsidRDefault="0057414B"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7414B" w:rsidRPr="003F7CF1" w:rsidRDefault="0057414B"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7414B" w:rsidRPr="003F7CF1" w:rsidRDefault="0057414B"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7414B" w:rsidRPr="003F7CF1" w:rsidRDefault="0057414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7414B" w:rsidRPr="003F7CF1" w:rsidRDefault="0057414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7414B" w:rsidRPr="003F7CF1" w:rsidRDefault="0057414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7414B" w:rsidRPr="003F7CF1" w:rsidRDefault="0057414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7414B" w:rsidRPr="003F7CF1" w:rsidRDefault="0057414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7414B" w:rsidRPr="003F7CF1" w:rsidRDefault="0057414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7414B" w:rsidRPr="003F7CF1" w:rsidRDefault="0057414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7414B" w:rsidRPr="003F7CF1" w:rsidRDefault="0057414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7414B" w:rsidRPr="003F7CF1" w:rsidRDefault="0057414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7414B" w:rsidRPr="003F7CF1" w:rsidRDefault="0057414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7414B" w:rsidRPr="003F7CF1" w:rsidRDefault="0057414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7414B" w:rsidRPr="003F7CF1" w:rsidRDefault="0057414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7414B" w:rsidRPr="003F7CF1" w:rsidRDefault="0057414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7414B" w:rsidRPr="003F7CF1" w:rsidRDefault="0057414B"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7414B" w:rsidRPr="003F7CF1" w:rsidRDefault="0057414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7414B" w:rsidRPr="003F7CF1" w:rsidRDefault="0057414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7414B" w:rsidRPr="003F7CF1" w:rsidRDefault="0057414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7414B" w:rsidRPr="003F7CF1" w:rsidRDefault="0057414B"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7414B" w:rsidRPr="003F7CF1" w:rsidRDefault="0057414B"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7414B" w:rsidRPr="003F7CF1" w:rsidRDefault="0057414B"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7414B" w:rsidRPr="003F7CF1" w:rsidRDefault="0057414B"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7414B" w:rsidRPr="003F7CF1" w:rsidRDefault="0057414B"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7414B" w:rsidRPr="003F7CF1" w:rsidRDefault="0057414B"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7414B" w:rsidRPr="003F7CF1" w:rsidRDefault="0057414B"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7414B" w:rsidRPr="003F7CF1" w:rsidRDefault="0057414B"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7414B" w:rsidRPr="003F7CF1" w:rsidRDefault="0057414B"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7414B" w:rsidRPr="003F7CF1" w:rsidRDefault="0057414B"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7414B" w:rsidRPr="003F7CF1" w:rsidRDefault="0057414B"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7414B" w:rsidRPr="003F7CF1" w:rsidRDefault="0057414B"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7414B" w:rsidRPr="003F7CF1" w:rsidRDefault="0057414B"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7414B" w:rsidRPr="003F7CF1" w:rsidRDefault="0057414B"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7414B" w:rsidRPr="003F7CF1" w:rsidRDefault="0057414B"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7414B" w:rsidRPr="003F7CF1" w:rsidRDefault="0057414B"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7414B" w:rsidRPr="003F7CF1" w:rsidRDefault="0057414B"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7414B" w:rsidRPr="003F7CF1" w:rsidRDefault="0057414B"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7414B" w:rsidRPr="003F7CF1" w:rsidRDefault="0057414B"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7414B" w:rsidRPr="003F7CF1" w:rsidRDefault="0057414B"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7414B" w:rsidRPr="003F7CF1" w:rsidRDefault="0057414B"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7414B" w:rsidRPr="003F7CF1" w:rsidRDefault="0057414B"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7414B" w:rsidRPr="003F7CF1" w:rsidRDefault="0057414B"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7414B" w:rsidRPr="003F7CF1" w:rsidRDefault="0057414B"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7414B" w:rsidRPr="003F7CF1" w:rsidRDefault="0057414B"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7414B" w:rsidRPr="003F7CF1" w:rsidRDefault="0057414B"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7414B" w:rsidRPr="003F7CF1" w:rsidRDefault="0057414B"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7414B" w:rsidRPr="003F7CF1" w:rsidRDefault="0057414B"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7414B" w:rsidRPr="003F7CF1" w:rsidRDefault="0057414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7414B" w:rsidRPr="003F7CF1" w:rsidRDefault="0057414B"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7414B" w:rsidRPr="003F7CF1" w:rsidRDefault="0057414B"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7414B" w:rsidRPr="003F7CF1" w:rsidRDefault="0057414B"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7414B" w:rsidRPr="003F7CF1" w:rsidRDefault="0057414B"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7414B" w:rsidRPr="003F7CF1" w:rsidRDefault="0057414B"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7414B" w:rsidRPr="003F7CF1" w:rsidRDefault="0057414B"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7414B" w:rsidRPr="003F7CF1" w:rsidRDefault="0057414B"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7414B" w:rsidRPr="003F7CF1" w:rsidRDefault="0057414B"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7414B" w:rsidRPr="003F7CF1" w:rsidRDefault="0057414B"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7414B" w:rsidRPr="003F7CF1" w:rsidRDefault="0057414B"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7414B" w:rsidRPr="003F7CF1" w:rsidRDefault="0057414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7414B" w:rsidRPr="003F7CF1" w:rsidRDefault="0057414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7414B" w:rsidRPr="003F7CF1" w:rsidRDefault="0057414B"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7414B" w:rsidRPr="003F7CF1" w:rsidRDefault="0057414B"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7414B" w:rsidRPr="003F7CF1" w:rsidRDefault="0057414B"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7414B" w:rsidRPr="003F7CF1" w:rsidRDefault="0057414B"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7414B" w:rsidRPr="003F7CF1" w:rsidRDefault="0057414B"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7414B" w:rsidRPr="003F7CF1" w:rsidRDefault="0057414B"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7414B" w:rsidRPr="003F7CF1" w:rsidRDefault="0057414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7414B" w:rsidRPr="003F7CF1" w:rsidRDefault="0057414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7414B" w:rsidRPr="003F7CF1" w:rsidRDefault="0057414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7414B" w:rsidRPr="003F7CF1" w:rsidRDefault="0057414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7414B" w:rsidRPr="003F7CF1" w:rsidRDefault="0057414B"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7414B" w:rsidRPr="003F7CF1" w:rsidRDefault="0057414B"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7414B" w:rsidRPr="003F7CF1" w:rsidRDefault="0057414B"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7414B" w:rsidRPr="003F7CF1" w:rsidRDefault="0057414B"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7414B" w:rsidRPr="003F7CF1" w:rsidRDefault="0057414B"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7414B" w:rsidRPr="003F7CF1" w:rsidRDefault="0057414B"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7414B" w:rsidRPr="003F7CF1" w:rsidRDefault="0057414B"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7414B" w:rsidRPr="003F7CF1" w:rsidRDefault="0057414B"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7414B" w:rsidRPr="003F7CF1" w:rsidRDefault="0057414B"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7414B" w:rsidRPr="003F7CF1" w:rsidRDefault="0057414B"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7414B" w:rsidRPr="003F7CF1" w:rsidRDefault="0057414B"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7414B" w:rsidRPr="003F7CF1" w:rsidRDefault="0057414B"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7414B" w:rsidRPr="003F7CF1" w:rsidRDefault="0057414B"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7414B" w:rsidRPr="003F7CF1" w:rsidRDefault="0057414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7414B" w:rsidRPr="003F7CF1" w:rsidRDefault="0057414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7414B" w:rsidRPr="003F7CF1" w:rsidRDefault="0057414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7414B" w:rsidRPr="003F7CF1" w:rsidRDefault="0057414B"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7414B" w:rsidRPr="003F7CF1" w:rsidRDefault="0057414B"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7414B" w:rsidRPr="003F7CF1" w:rsidRDefault="0057414B"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7414B" w:rsidRPr="003F7CF1" w:rsidRDefault="0057414B"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7414B" w:rsidRPr="003F7CF1" w:rsidRDefault="0057414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7414B" w:rsidRPr="003F7CF1" w:rsidRDefault="0057414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7414B" w:rsidRPr="003F7CF1" w:rsidRDefault="0057414B"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7414B" w:rsidRPr="003F7CF1" w:rsidRDefault="0057414B"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7414B" w:rsidRPr="003F7CF1" w:rsidRDefault="0057414B"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7414B" w:rsidRPr="003F7CF1" w:rsidRDefault="0057414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7414B" w:rsidRPr="003F7CF1" w:rsidRDefault="0057414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7414B" w:rsidRPr="003F7CF1" w:rsidRDefault="0057414B"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7414B" w:rsidRPr="003F7CF1" w:rsidRDefault="0057414B"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7414B" w:rsidRPr="003F7CF1" w:rsidRDefault="0057414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7414B" w:rsidRPr="003F7CF1" w:rsidRDefault="0057414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7414B" w:rsidRPr="003F7CF1" w:rsidRDefault="0057414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7414B" w:rsidRPr="003F7CF1" w:rsidRDefault="0057414B"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7414B" w:rsidRPr="003F7CF1" w:rsidRDefault="0057414B"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7414B" w:rsidRPr="003F7CF1" w:rsidRDefault="0057414B"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7414B" w:rsidRPr="003F7CF1" w:rsidRDefault="0057414B"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7414B" w:rsidRPr="003F7CF1" w:rsidRDefault="0057414B"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7414B" w:rsidRPr="003F7CF1" w:rsidRDefault="0057414B"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7414B" w:rsidRPr="003F7CF1" w:rsidRDefault="0057414B"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7414B" w:rsidRPr="003F7CF1" w:rsidRDefault="0057414B"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7414B" w:rsidRPr="003F7CF1" w:rsidRDefault="0057414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7414B" w:rsidRPr="003F7CF1" w:rsidRDefault="0057414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7414B" w:rsidRPr="003F7CF1" w:rsidRDefault="0057414B"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7414B" w:rsidRPr="003F7CF1" w:rsidRDefault="0057414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7414B" w:rsidRPr="003F7CF1" w:rsidRDefault="0057414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7414B" w:rsidRPr="003F7CF1" w:rsidRDefault="0057414B"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7414B" w:rsidRPr="003F7CF1" w:rsidRDefault="0057414B"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7414B" w:rsidRPr="003F7CF1" w:rsidRDefault="0057414B"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7414B" w:rsidRPr="003F7CF1" w:rsidRDefault="0057414B"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7414B" w:rsidRPr="003F7CF1" w:rsidRDefault="0057414B"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7414B" w:rsidRPr="003F7CF1" w:rsidRDefault="0057414B"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7414B" w:rsidRPr="003F7CF1" w:rsidRDefault="0057414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7414B" w:rsidRPr="003F7CF1" w:rsidRDefault="0057414B"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7414B" w:rsidRPr="003F7CF1" w:rsidRDefault="0057414B"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7414B" w:rsidRPr="003F7CF1" w:rsidRDefault="0057414B"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7414B" w:rsidRPr="003F7CF1" w:rsidRDefault="0057414B"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7414B" w:rsidRPr="003F7CF1" w:rsidRDefault="0057414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7414B" w:rsidRPr="003F7CF1" w:rsidRDefault="0057414B"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7414B" w:rsidRPr="003F7CF1" w:rsidRDefault="0057414B"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7414B" w:rsidRPr="003F7CF1" w:rsidRDefault="0057414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7414B" w:rsidRPr="003F7CF1" w:rsidRDefault="0057414B"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7414B" w:rsidRPr="003F7CF1" w:rsidRDefault="0057414B"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7414B" w:rsidRPr="003F7CF1" w:rsidRDefault="0057414B"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7414B" w:rsidRPr="003F7CF1" w:rsidRDefault="0057414B"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7414B" w:rsidRPr="003F7CF1" w:rsidRDefault="0057414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7414B" w:rsidRPr="003F7CF1" w:rsidRDefault="0057414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7414B" w:rsidRPr="003F7CF1" w:rsidRDefault="0057414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7414B" w:rsidRPr="003F7CF1" w:rsidRDefault="0057414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7414B" w:rsidRPr="003F7CF1" w:rsidRDefault="0057414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7414B" w:rsidRPr="003F7CF1" w:rsidRDefault="0057414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7414B" w:rsidRPr="003F7CF1" w:rsidRDefault="0057414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7414B" w:rsidRPr="003F7CF1" w:rsidRDefault="0057414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7414B" w:rsidRPr="003F7CF1" w:rsidRDefault="0057414B"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7414B" w:rsidRPr="003F7CF1" w:rsidRDefault="0057414B"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7414B" w:rsidRPr="003F7CF1" w:rsidRDefault="0057414B"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7414B" w:rsidRPr="003F7CF1" w:rsidRDefault="0057414B"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7414B" w:rsidRPr="003F7CF1" w:rsidRDefault="0057414B"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7414B" w:rsidRPr="003F7CF1" w:rsidRDefault="0057414B"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7414B" w:rsidRPr="003F7CF1" w:rsidRDefault="0057414B"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7414B" w:rsidRPr="003F7CF1" w:rsidRDefault="0057414B"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7414B" w:rsidRPr="003F7CF1" w:rsidRDefault="0057414B"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7414B" w:rsidRPr="003F7CF1" w:rsidRDefault="0057414B"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7414B" w:rsidRPr="003F7CF1" w:rsidRDefault="0057414B"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7414B" w:rsidRPr="003F7CF1" w:rsidRDefault="0057414B"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7414B" w:rsidRPr="003F7CF1" w:rsidRDefault="0057414B"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7414B" w:rsidRPr="003F7CF1" w:rsidRDefault="0057414B"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7414B" w:rsidRPr="003F7CF1" w:rsidRDefault="0057414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08703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7414B" w:rsidRPr="003F7CF1" w:rsidRDefault="0057414B"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7414B" w:rsidRPr="003F7CF1" w:rsidRDefault="0057414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7414B" w:rsidRPr="003F7CF1" w:rsidRDefault="0057414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7414B" w:rsidRPr="003F7CF1" w:rsidRDefault="0057414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087033"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7414B" w:rsidRPr="003F7CF1" w:rsidRDefault="0057414B"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7414B" w:rsidRPr="003F7CF1" w:rsidRDefault="0057414B"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7414B" w:rsidRPr="003F7CF1" w:rsidRDefault="0057414B"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7414B" w:rsidRPr="003F7CF1" w:rsidRDefault="0057414B"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7414B" w:rsidRPr="003F7CF1" w:rsidRDefault="0057414B"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7414B" w:rsidRPr="003F7CF1" w:rsidRDefault="0057414B"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7414B" w:rsidRPr="003F7CF1" w:rsidRDefault="0057414B"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7414B" w:rsidRPr="003F7CF1" w:rsidRDefault="0057414B"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7414B" w:rsidRPr="003F7CF1" w:rsidRDefault="0057414B"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7414B" w:rsidRPr="003F7CF1" w:rsidRDefault="0057414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7414B" w:rsidRPr="003F7CF1" w:rsidRDefault="0057414B"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7414B" w:rsidRPr="003F7CF1" w:rsidRDefault="0057414B"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7414B" w:rsidRPr="003F7CF1" w:rsidRDefault="0057414B"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7414B" w:rsidRPr="003F7CF1" w:rsidRDefault="0057414B"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7414B" w:rsidRPr="003F7CF1" w:rsidRDefault="0057414B"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7414B" w:rsidRPr="003F7CF1" w:rsidRDefault="0057414B"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7414B" w:rsidRPr="003F7CF1" w:rsidRDefault="0057414B"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7414B" w:rsidRPr="003F7CF1" w:rsidRDefault="0057414B"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7414B" w:rsidRPr="003F7CF1" w:rsidRDefault="0057414B"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7414B" w:rsidRPr="003F7CF1" w:rsidRDefault="0057414B"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7414B" w:rsidRPr="003F7CF1" w:rsidRDefault="0057414B"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7414B" w:rsidRPr="003F7CF1" w:rsidRDefault="0057414B"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08702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08702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7414B" w:rsidRPr="003F7CF1" w:rsidRDefault="0057414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7414B" w:rsidRPr="003F7CF1" w:rsidRDefault="0057414B"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7414B" w:rsidRPr="003F7CF1" w:rsidRDefault="0057414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7414B" w:rsidRPr="003F7CF1" w:rsidRDefault="0057414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7414B" w:rsidRPr="003F7CF1" w:rsidRDefault="0057414B"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7414B" w:rsidRPr="003F7CF1" w:rsidRDefault="0057414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7414B" w:rsidRPr="003F7CF1" w:rsidRDefault="0057414B"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7414B" w:rsidRPr="003F7CF1" w:rsidRDefault="0057414B"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7414B" w:rsidRPr="003F7CF1" w:rsidRDefault="0057414B"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7414B" w:rsidRPr="003F7CF1" w:rsidRDefault="0057414B"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7414B" w:rsidRPr="003F7CF1" w:rsidRDefault="0057414B"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7414B" w:rsidRPr="003F7CF1" w:rsidRDefault="0057414B"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7414B" w:rsidRPr="003F7CF1" w:rsidRDefault="0057414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7414B" w:rsidRPr="003F7CF1" w:rsidRDefault="0057414B"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7414B" w:rsidRPr="003F7CF1" w:rsidRDefault="0057414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7414B" w:rsidRPr="003F7CF1" w:rsidRDefault="0057414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7414B" w:rsidRPr="003F7CF1" w:rsidRDefault="0057414B"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7414B" w:rsidRPr="003F7CF1" w:rsidRDefault="0057414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7414B" w:rsidRPr="003F7CF1" w:rsidRDefault="0057414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7414B" w:rsidRPr="003F7CF1" w:rsidRDefault="0057414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7414B" w:rsidRPr="003F7CF1" w:rsidRDefault="0057414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7414B" w:rsidRPr="003F7CF1" w:rsidRDefault="0057414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7414B" w:rsidRPr="003F7CF1" w:rsidRDefault="0057414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7414B" w:rsidRPr="003F7CF1" w:rsidRDefault="0057414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7414B" w:rsidRPr="003F7CF1" w:rsidRDefault="0057414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7414B" w:rsidRPr="003F7CF1" w:rsidRDefault="0057414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7414B" w:rsidRPr="003F7CF1" w:rsidRDefault="0057414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7414B" w:rsidRPr="003F7CF1" w:rsidRDefault="0057414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7414B" w:rsidRPr="003F7CF1" w:rsidRDefault="0057414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7414B" w:rsidRPr="003F7CF1" w:rsidRDefault="0057414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7414B" w:rsidRPr="003F7CF1" w:rsidRDefault="0057414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7414B" w:rsidRPr="003F7CF1" w:rsidRDefault="0057414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7414B" w:rsidRPr="003F7CF1" w:rsidRDefault="0057414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7414B" w:rsidRPr="003F7CF1" w:rsidRDefault="0057414B"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7414B" w:rsidRPr="003F7CF1" w:rsidRDefault="0057414B"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7414B" w:rsidRPr="003F7CF1" w:rsidRDefault="0057414B"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7414B" w:rsidRPr="003F7CF1" w:rsidRDefault="0057414B"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7414B" w:rsidRPr="003F7CF1" w:rsidRDefault="0057414B"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7414B" w:rsidRPr="003F7CF1" w:rsidRDefault="0057414B"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7414B" w:rsidRPr="003F7CF1" w:rsidRDefault="0057414B"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7414B" w:rsidRPr="003F7CF1" w:rsidRDefault="0057414B"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7414B" w:rsidRPr="003F7CF1" w:rsidRDefault="0057414B"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7414B" w:rsidRPr="003F7CF1" w:rsidRDefault="0057414B"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7414B" w:rsidRPr="003F7CF1" w:rsidRDefault="0057414B"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7414B" w:rsidRPr="003F7CF1" w:rsidRDefault="0057414B"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7414B" w:rsidRPr="003F7CF1" w:rsidRDefault="0057414B"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7414B" w:rsidRPr="003F7CF1" w:rsidRDefault="0057414B"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7414B" w:rsidRPr="003F7CF1" w:rsidRDefault="0057414B"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7414B" w:rsidRPr="003F7CF1" w:rsidRDefault="0057414B"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7414B" w:rsidRPr="003F7CF1" w:rsidRDefault="0057414B"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7414B" w:rsidRPr="003F7CF1" w:rsidRDefault="0057414B"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7414B" w:rsidRPr="003F7CF1" w:rsidRDefault="0057414B"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7414B" w:rsidRPr="003F7CF1" w:rsidRDefault="0057414B"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7414B" w:rsidRPr="003F7CF1" w:rsidRDefault="0057414B"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7414B" w:rsidRPr="003F7CF1" w:rsidRDefault="0057414B"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7414B" w:rsidRPr="003F7CF1" w:rsidRDefault="0057414B"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7414B" w:rsidRPr="003F7CF1" w:rsidRDefault="0057414B"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7414B" w:rsidRPr="003F7CF1" w:rsidRDefault="0057414B"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7414B" w:rsidRPr="003F7CF1" w:rsidRDefault="0057414B"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7414B" w:rsidRPr="003F7CF1" w:rsidRDefault="0057414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7414B" w:rsidRPr="003F7CF1" w:rsidRDefault="0057414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7414B" w:rsidRPr="003F7CF1" w:rsidRDefault="0057414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7414B" w:rsidRPr="003F7CF1" w:rsidRDefault="0057414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7414B" w:rsidRPr="003F7CF1" w:rsidRDefault="0057414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7414B" w:rsidRPr="003F7CF1" w:rsidRDefault="0057414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7414B" w:rsidRPr="003F7CF1" w:rsidRDefault="0057414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7414B" w:rsidRPr="003F7CF1" w:rsidRDefault="0057414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7414B" w:rsidRPr="003F7CF1" w:rsidRDefault="0057414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7414B" w:rsidRPr="003F7CF1" w:rsidRDefault="0057414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7414B" w:rsidRPr="003F7CF1" w:rsidRDefault="0057414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7414B" w:rsidRPr="003F7CF1" w:rsidRDefault="0057414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7414B" w:rsidRPr="003F7CF1" w:rsidRDefault="0057414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7414B" w:rsidRPr="003F7CF1" w:rsidRDefault="0057414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7414B" w:rsidRPr="003F7CF1" w:rsidRDefault="0057414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7414B" w:rsidRPr="003F7CF1" w:rsidRDefault="0057414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7414B" w:rsidRPr="003F7CF1" w:rsidRDefault="0057414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7414B" w:rsidRPr="003F7CF1" w:rsidRDefault="0057414B"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7414B" w:rsidRPr="003F7CF1" w:rsidRDefault="0057414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7414B" w:rsidRPr="003F7CF1" w:rsidRDefault="0057414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7414B" w:rsidRPr="003F7CF1" w:rsidRDefault="0057414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7414B" w:rsidRPr="003F7CF1" w:rsidRDefault="0057414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7414B" w:rsidRPr="003F7CF1" w:rsidRDefault="0057414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7414B" w:rsidRPr="003F7CF1" w:rsidRDefault="0057414B"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7414B" w:rsidRPr="003F7CF1" w:rsidRDefault="0057414B"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7414B" w:rsidRPr="003F7CF1" w:rsidRDefault="0057414B"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7414B" w:rsidRPr="003F7CF1" w:rsidRDefault="0057414B"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7414B" w:rsidRPr="003F7CF1" w:rsidRDefault="0057414B"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7414B" w:rsidRPr="003F7CF1" w:rsidRDefault="0057414B"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7414B" w:rsidRPr="003F7CF1" w:rsidRDefault="0057414B"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7414B" w:rsidRPr="003F7CF1" w:rsidRDefault="0057414B"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7414B" w:rsidRPr="003F7CF1" w:rsidRDefault="0057414B"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7414B" w:rsidRPr="003F7CF1" w:rsidRDefault="0057414B"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7414B" w:rsidRPr="003F7CF1" w:rsidRDefault="0057414B"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7414B" w:rsidRPr="003F7CF1" w:rsidRDefault="0057414B"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7414B" w:rsidRPr="003F7CF1" w:rsidRDefault="0057414B"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7414B" w:rsidRPr="003F7CF1" w:rsidRDefault="0057414B"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7414B" w:rsidRPr="003F7CF1" w:rsidRDefault="0057414B"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7414B" w:rsidRPr="003F7CF1" w:rsidRDefault="0057414B"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7414B" w:rsidRPr="003F7CF1" w:rsidRDefault="0057414B"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7414B" w:rsidRPr="003F7CF1" w:rsidRDefault="0057414B"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7414B" w:rsidRPr="003F7CF1" w:rsidRDefault="0057414B"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7414B" w:rsidRPr="003F7CF1" w:rsidRDefault="0057414B"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7414B" w:rsidRPr="003F7CF1" w:rsidRDefault="0057414B"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7414B" w:rsidRPr="003F7CF1" w:rsidRDefault="0057414B"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7414B" w:rsidRPr="003F7CF1" w:rsidRDefault="0057414B"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7414B" w:rsidRPr="003F7CF1" w:rsidRDefault="0057414B"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7414B" w:rsidRPr="003F7CF1" w:rsidRDefault="0057414B"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7414B" w:rsidRPr="003F7CF1" w:rsidRDefault="0057414B"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7414B" w:rsidRPr="003F7CF1" w:rsidRDefault="0057414B"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7414B" w:rsidRPr="003F7CF1" w:rsidRDefault="0057414B"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7414B" w:rsidRPr="003F7CF1" w:rsidRDefault="0057414B"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7414B" w:rsidRPr="003F7CF1" w:rsidRDefault="0057414B"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7414B" w:rsidRPr="003F7CF1" w:rsidRDefault="0057414B"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08703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08703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08703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7414B" w:rsidRPr="003F7CF1" w:rsidRDefault="0057414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7414B" w:rsidRPr="003F7CF1" w:rsidRDefault="0057414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7414B" w:rsidRPr="003F7CF1" w:rsidRDefault="0057414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7414B" w:rsidRPr="003F7CF1" w:rsidRDefault="0057414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7414B" w:rsidRPr="003F7CF1" w:rsidRDefault="0057414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7414B" w:rsidRPr="003F7CF1" w:rsidRDefault="0057414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7414B" w:rsidRPr="003F7CF1" w:rsidRDefault="0057414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7414B" w:rsidRPr="003F7CF1" w:rsidRDefault="0057414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7414B" w:rsidRPr="003F7CF1" w:rsidRDefault="0057414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7414B" w:rsidRPr="003F7CF1" w:rsidRDefault="0057414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7414B" w:rsidRPr="003F7CF1" w:rsidRDefault="0057414B"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7414B" w:rsidRPr="003F7CF1" w:rsidRDefault="0057414B"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7414B" w:rsidRPr="003F7CF1" w:rsidRDefault="0057414B"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7414B" w:rsidRPr="003F7CF1" w:rsidRDefault="0057414B"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7414B" w:rsidRPr="003F7CF1" w:rsidRDefault="0057414B"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7414B" w:rsidRPr="003F7CF1" w:rsidRDefault="0057414B"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7414B" w:rsidRPr="003F7CF1" w:rsidRDefault="0057414B"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7414B" w:rsidRPr="003F7CF1" w:rsidRDefault="0057414B"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7414B" w:rsidRPr="003F7CF1" w:rsidRDefault="0057414B"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7414B" w:rsidRPr="003F7CF1" w:rsidRDefault="0057414B"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7414B" w:rsidRPr="003F7CF1" w:rsidRDefault="0057414B"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7414B" w:rsidRPr="003F7CF1" w:rsidRDefault="0057414B"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7414B" w:rsidRPr="003F7CF1" w:rsidRDefault="0057414B"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7414B" w:rsidRPr="003F7CF1" w:rsidRDefault="0057414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7414B" w:rsidRPr="003F7CF1" w:rsidRDefault="0057414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7414B" w:rsidRPr="003F7CF1" w:rsidRDefault="0057414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7414B" w:rsidRPr="003F7CF1" w:rsidRDefault="0057414B" w:rsidP="00E80032">
                              <w:pPr>
                                <w:pStyle w:val="SourceCodeBoxText"/>
                                <w:rPr>
                                  <w:sz w:val="19"/>
                                  <w:szCs w:val="19"/>
                                  <w:lang w:val="en-US"/>
                                </w:rPr>
                              </w:pPr>
                              <w:r w:rsidRPr="003F7CF1">
                                <w:rPr>
                                  <w:sz w:val="19"/>
                                  <w:szCs w:val="19"/>
                                  <w:lang w:val="en-US"/>
                                </w:rPr>
                                <w:t>push 1</w:t>
                              </w:r>
                            </w:p>
                            <w:p w14:paraId="3C159322" w14:textId="77777777" w:rsidR="0057414B" w:rsidRPr="003F7CF1" w:rsidRDefault="0057414B" w:rsidP="00E80032">
                              <w:pPr>
                                <w:pStyle w:val="SourceCodeBoxText"/>
                                <w:rPr>
                                  <w:sz w:val="19"/>
                                  <w:szCs w:val="19"/>
                                  <w:lang w:val="en-US"/>
                                </w:rPr>
                              </w:pPr>
                              <w:r w:rsidRPr="003F7CF1">
                                <w:rPr>
                                  <w:sz w:val="19"/>
                                  <w:szCs w:val="19"/>
                                  <w:lang w:val="en-US"/>
                                </w:rPr>
                                <w:t>push 2</w:t>
                              </w:r>
                            </w:p>
                            <w:p w14:paraId="22BA48C9" w14:textId="77777777" w:rsidR="0057414B" w:rsidRPr="003F7CF1" w:rsidRDefault="0057414B" w:rsidP="00E80032">
                              <w:pPr>
                                <w:pStyle w:val="SourceCodeBoxText"/>
                                <w:rPr>
                                  <w:sz w:val="19"/>
                                  <w:szCs w:val="19"/>
                                  <w:lang w:val="en-US"/>
                                </w:rPr>
                              </w:pPr>
                              <w:r w:rsidRPr="003F7CF1">
                                <w:rPr>
                                  <w:sz w:val="19"/>
                                  <w:szCs w:val="19"/>
                                  <w:lang w:val="en-US"/>
                                </w:rPr>
                                <w:t>push 3</w:t>
                              </w:r>
                            </w:p>
                            <w:p w14:paraId="5F86FACB"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7414B" w:rsidRPr="003F7CF1" w:rsidRDefault="0057414B"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7414B" w:rsidRPr="003F7CF1" w:rsidRDefault="0057414B"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7414B" w:rsidRPr="003F7CF1" w:rsidRDefault="0057414B"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7414B" w:rsidRPr="003F7CF1" w:rsidRDefault="0057414B" w:rsidP="00E80032">
                        <w:pPr>
                          <w:pStyle w:val="SourceCodeBoxText"/>
                          <w:rPr>
                            <w:sz w:val="19"/>
                            <w:szCs w:val="19"/>
                            <w:lang w:val="en-US"/>
                          </w:rPr>
                        </w:pPr>
                        <w:r w:rsidRPr="003F7CF1">
                          <w:rPr>
                            <w:sz w:val="19"/>
                            <w:szCs w:val="19"/>
                            <w:lang w:val="en-US"/>
                          </w:rPr>
                          <w:t>push 1</w:t>
                        </w:r>
                      </w:p>
                      <w:p w14:paraId="3C159322" w14:textId="77777777" w:rsidR="0057414B" w:rsidRPr="003F7CF1" w:rsidRDefault="0057414B" w:rsidP="00E80032">
                        <w:pPr>
                          <w:pStyle w:val="SourceCodeBoxText"/>
                          <w:rPr>
                            <w:sz w:val="19"/>
                            <w:szCs w:val="19"/>
                            <w:lang w:val="en-US"/>
                          </w:rPr>
                        </w:pPr>
                        <w:r w:rsidRPr="003F7CF1">
                          <w:rPr>
                            <w:sz w:val="19"/>
                            <w:szCs w:val="19"/>
                            <w:lang w:val="en-US"/>
                          </w:rPr>
                          <w:t>push 2</w:t>
                        </w:r>
                      </w:p>
                      <w:p w14:paraId="22BA48C9" w14:textId="77777777" w:rsidR="0057414B" w:rsidRPr="003F7CF1" w:rsidRDefault="0057414B" w:rsidP="00E80032">
                        <w:pPr>
                          <w:pStyle w:val="SourceCodeBoxText"/>
                          <w:rPr>
                            <w:sz w:val="19"/>
                            <w:szCs w:val="19"/>
                            <w:lang w:val="en-US"/>
                          </w:rPr>
                        </w:pPr>
                        <w:r w:rsidRPr="003F7CF1">
                          <w:rPr>
                            <w:sz w:val="19"/>
                            <w:szCs w:val="19"/>
                            <w:lang w:val="en-US"/>
                          </w:rPr>
                          <w:t>push 3</w:t>
                        </w:r>
                      </w:p>
                      <w:p w14:paraId="5F86FACB" w14:textId="77777777" w:rsidR="0057414B" w:rsidRPr="003F7CF1" w:rsidRDefault="0057414B"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7414B" w:rsidRPr="003F7CF1" w:rsidRDefault="0057414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7414B" w:rsidRPr="003F7CF1" w:rsidRDefault="0057414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7414B" w:rsidRPr="003F7CF1" w:rsidRDefault="0057414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7414B" w:rsidRPr="003F7CF1" w:rsidRDefault="0057414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7414B" w:rsidRPr="003F7CF1" w:rsidRDefault="0057414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7414B" w:rsidRPr="003F7CF1" w:rsidRDefault="0057414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7414B" w:rsidRPr="003F7CF1" w:rsidRDefault="0057414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7414B" w:rsidRPr="003F7CF1" w:rsidRDefault="0057414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7414B" w:rsidRPr="003F7CF1" w:rsidRDefault="0057414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7414B" w:rsidRPr="003F7CF1" w:rsidRDefault="0057414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7414B" w:rsidRPr="003F7CF1" w:rsidRDefault="0057414B"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7414B" w:rsidRPr="003F7CF1" w:rsidRDefault="0057414B"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7414B" w:rsidRPr="003F7CF1" w:rsidRDefault="0057414B"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7414B" w:rsidRPr="003F7CF1" w:rsidRDefault="0057414B"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7414B" w:rsidRPr="003F7CF1" w:rsidRDefault="0057414B"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7414B" w:rsidRPr="003F7CF1" w:rsidRDefault="0057414B"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7414B" w:rsidRPr="003F7CF1" w:rsidRDefault="0057414B"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7414B" w:rsidRPr="003F7CF1" w:rsidRDefault="0057414B"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7414B" w:rsidRPr="003F7CF1" w:rsidRDefault="0057414B"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7414B" w:rsidRPr="003F7CF1" w:rsidRDefault="0057414B"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7414B" w:rsidRPr="003F7CF1" w:rsidRDefault="0057414B"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7414B" w:rsidRPr="003F7CF1" w:rsidRDefault="0057414B"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7414B" w:rsidRPr="003F7CF1" w:rsidRDefault="0057414B"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7414B" w:rsidRPr="003F7CF1" w:rsidRDefault="0057414B"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7414B" w:rsidRPr="003F7CF1" w:rsidRDefault="0057414B"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7414B" w:rsidRPr="003F7CF1" w:rsidRDefault="0057414B"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7414B" w:rsidRPr="003F7CF1" w:rsidRDefault="0057414B"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7414B" w:rsidRPr="003F7CF1" w:rsidRDefault="0057414B"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7414B" w:rsidRPr="003F7CF1" w:rsidRDefault="0057414B"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7414B" w:rsidRPr="003F7CF1" w:rsidRDefault="0057414B"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7414B" w:rsidRPr="003F7CF1" w:rsidRDefault="0057414B"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7414B" w:rsidRPr="003F7CF1" w:rsidRDefault="0057414B"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7414B" w:rsidRPr="003F7CF1" w:rsidRDefault="0057414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57414B" w:rsidRPr="003F7CF1" w:rsidRDefault="0057414B"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7414B" w:rsidRPr="003F7CF1" w:rsidRDefault="0057414B" w:rsidP="00E80032">
                              <w:pPr>
                                <w:pStyle w:val="SourceCodeBoxText"/>
                                <w:rPr>
                                  <w:sz w:val="19"/>
                                  <w:szCs w:val="19"/>
                                  <w:lang w:val="en-US"/>
                                </w:rPr>
                              </w:pPr>
                              <w:r w:rsidRPr="003F7CF1">
                                <w:rPr>
                                  <w:sz w:val="19"/>
                                  <w:szCs w:val="19"/>
                                  <w:lang w:val="en-US"/>
                                </w:rPr>
                                <w:t>3</w:t>
                              </w:r>
                            </w:p>
                            <w:p w14:paraId="40F6D3AC" w14:textId="77777777" w:rsidR="0057414B" w:rsidRPr="003F7CF1" w:rsidRDefault="0057414B"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7414B" w:rsidRPr="003F7CF1" w:rsidRDefault="0057414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7414B" w:rsidRPr="003F7CF1" w:rsidRDefault="0057414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7414B" w:rsidRPr="003F7CF1" w:rsidRDefault="0057414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7414B" w:rsidRPr="003F7CF1" w:rsidRDefault="0057414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7414B" w:rsidRPr="003F7CF1" w:rsidRDefault="0057414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7414B" w:rsidRPr="003F7CF1" w:rsidRDefault="0057414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7414B" w:rsidRPr="003F7CF1" w:rsidRDefault="0057414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7414B" w:rsidRPr="003F7CF1" w:rsidRDefault="0057414B"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7414B" w:rsidRPr="003F7CF1" w:rsidRDefault="0057414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7414B" w:rsidRPr="003F7CF1" w:rsidRDefault="0057414B"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7414B" w:rsidRPr="003F7CF1" w:rsidRDefault="0057414B" w:rsidP="00E80032">
                        <w:pPr>
                          <w:pStyle w:val="SourceCodeBoxText"/>
                          <w:rPr>
                            <w:sz w:val="19"/>
                            <w:szCs w:val="19"/>
                            <w:lang w:val="en-US"/>
                          </w:rPr>
                        </w:pPr>
                        <w:r w:rsidRPr="003F7CF1">
                          <w:rPr>
                            <w:sz w:val="19"/>
                            <w:szCs w:val="19"/>
                            <w:lang w:val="en-US"/>
                          </w:rPr>
                          <w:t>3</w:t>
                        </w:r>
                      </w:p>
                      <w:p w14:paraId="40F6D3AC" w14:textId="77777777" w:rsidR="0057414B" w:rsidRPr="003F7CF1" w:rsidRDefault="0057414B"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7414B" w:rsidRPr="003F7CF1" w:rsidRDefault="0057414B"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7414B" w:rsidRPr="003F7CF1" w:rsidRDefault="0057414B"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7414B" w:rsidRPr="003F7CF1" w:rsidRDefault="0057414B"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7414B" w:rsidRPr="003F7CF1" w:rsidRDefault="0057414B"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7414B" w:rsidRPr="003F7CF1" w:rsidRDefault="0057414B"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7414B" w:rsidRPr="003F7CF1" w:rsidRDefault="0057414B"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7414B" w:rsidRPr="003F7CF1" w:rsidRDefault="0057414B"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7414B" w:rsidRPr="003F7CF1" w:rsidRDefault="0057414B"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7414B" w:rsidRPr="003F7CF1" w:rsidRDefault="0057414B"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7414B" w:rsidRPr="003F7CF1" w:rsidRDefault="0057414B"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7414B" w:rsidRPr="003F7CF1" w:rsidRDefault="0057414B"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7414B" w:rsidRPr="003F7CF1" w:rsidRDefault="0057414B"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7414B" w:rsidRPr="003F7CF1" w:rsidRDefault="0057414B"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7414B" w:rsidRDefault="0057414B" w:rsidP="005F7461">
                              <w:pPr>
                                <w:spacing w:before="60" w:after="0"/>
                                <w:jc w:val="center"/>
                                <w:rPr>
                                  <w:lang w:val="sv-SE"/>
                                </w:rPr>
                              </w:pPr>
                              <w:r>
                                <w:rPr>
                                  <w:lang w:val="sv-SE"/>
                                </w:rPr>
                                <w:t>Preprocessor</w:t>
                              </w:r>
                            </w:p>
                            <w:p w14:paraId="04F32221" w14:textId="77777777" w:rsidR="0057414B" w:rsidRPr="00C7380D" w:rsidRDefault="0057414B"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7414B" w:rsidRPr="008541FD" w:rsidRDefault="0057414B" w:rsidP="005F7461">
                              <w:pPr>
                                <w:spacing w:before="60" w:after="0"/>
                                <w:jc w:val="center"/>
                              </w:pPr>
                              <w:r w:rsidRPr="008541FD">
                                <w:t>Source</w:t>
                              </w:r>
                              <w:r>
                                <w:t xml:space="preserve"> </w:t>
                              </w:r>
                              <w:r w:rsidRPr="008541FD">
                                <w:t>Code</w:t>
                              </w:r>
                            </w:p>
                            <w:p w14:paraId="4FCEAC5C" w14:textId="77777777" w:rsidR="0057414B" w:rsidRDefault="0057414B"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7414B" w:rsidRDefault="0057414B"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7414B" w:rsidRDefault="0057414B" w:rsidP="005F7461">
                              <w:pPr>
                                <w:pStyle w:val="Normalwebb"/>
                                <w:spacing w:before="60" w:line="256" w:lineRule="auto"/>
                                <w:jc w:val="center"/>
                              </w:pPr>
                              <w:r>
                                <w:rPr>
                                  <w:rFonts w:eastAsia="Calibri"/>
                                  <w:sz w:val="22"/>
                                  <w:szCs w:val="22"/>
                                  <w:lang w:val="en-US"/>
                                </w:rPr>
                                <w:t>Processed Code</w:t>
                              </w:r>
                            </w:p>
                            <w:p w14:paraId="14142DBC" w14:textId="77777777" w:rsidR="0057414B" w:rsidRDefault="0057414B"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7414B" w:rsidRDefault="0057414B"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7414B" w:rsidRDefault="0057414B" w:rsidP="005F7461">
                              <w:pPr>
                                <w:pStyle w:val="Normalwebb"/>
                                <w:spacing w:before="60" w:line="254" w:lineRule="auto"/>
                                <w:jc w:val="center"/>
                              </w:pPr>
                              <w:r>
                                <w:rPr>
                                  <w:rFonts w:eastAsia="Calibri"/>
                                  <w:sz w:val="22"/>
                                  <w:szCs w:val="22"/>
                                  <w:lang w:val="en-US"/>
                                </w:rPr>
                                <w:t>Syntax Tree</w:t>
                              </w:r>
                            </w:p>
                            <w:p w14:paraId="070DB26E" w14:textId="77777777" w:rsidR="0057414B" w:rsidRDefault="0057414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7414B" w:rsidRDefault="0057414B"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7414B" w:rsidRDefault="0057414B" w:rsidP="005F7461">
                              <w:pPr>
                                <w:pStyle w:val="Normalwebb"/>
                                <w:spacing w:before="60" w:line="252" w:lineRule="auto"/>
                                <w:jc w:val="center"/>
                              </w:pPr>
                              <w:r>
                                <w:rPr>
                                  <w:rFonts w:eastAsia="Calibri"/>
                                  <w:sz w:val="22"/>
                                  <w:szCs w:val="22"/>
                                  <w:lang w:val="en-US"/>
                                </w:rPr>
                                <w:t>Optimized Syntax Tree</w:t>
                              </w:r>
                            </w:p>
                            <w:p w14:paraId="3315953C" w14:textId="77777777" w:rsidR="0057414B" w:rsidRDefault="0057414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7414B" w:rsidRDefault="0057414B"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7414B" w:rsidRDefault="0057414B" w:rsidP="005F7461">
                              <w:pPr>
                                <w:pStyle w:val="Normalwebb"/>
                                <w:spacing w:before="60" w:line="252" w:lineRule="auto"/>
                                <w:jc w:val="center"/>
                              </w:pPr>
                              <w:r>
                                <w:rPr>
                                  <w:rFonts w:eastAsia="Calibri"/>
                                  <w:sz w:val="22"/>
                                  <w:szCs w:val="22"/>
                                  <w:lang w:val="en-US"/>
                                </w:rPr>
                                <w:t>Middle Code List</w:t>
                              </w:r>
                            </w:p>
                            <w:p w14:paraId="321C1BE9" w14:textId="77777777" w:rsidR="0057414B" w:rsidRDefault="0057414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7414B" w:rsidRDefault="0057414B" w:rsidP="005F7461">
                              <w:pPr>
                                <w:pStyle w:val="Normalwebb"/>
                                <w:spacing w:before="60" w:line="252" w:lineRule="auto"/>
                                <w:jc w:val="center"/>
                              </w:pPr>
                              <w:r>
                                <w:rPr>
                                  <w:rFonts w:eastAsia="Calibri"/>
                                  <w:sz w:val="22"/>
                                  <w:szCs w:val="22"/>
                                  <w:lang w:val="en-US"/>
                                </w:rPr>
                                <w:t>Optimized Middle Code List</w:t>
                              </w:r>
                            </w:p>
                            <w:p w14:paraId="4CF9CB98" w14:textId="77777777" w:rsidR="0057414B" w:rsidRDefault="0057414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7414B" w:rsidRDefault="0057414B"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7414B" w:rsidRDefault="0057414B"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7414B" w:rsidRDefault="0057414B" w:rsidP="005F7461">
                        <w:pPr>
                          <w:spacing w:before="60" w:after="0"/>
                          <w:jc w:val="center"/>
                          <w:rPr>
                            <w:lang w:val="sv-SE"/>
                          </w:rPr>
                        </w:pPr>
                        <w:r>
                          <w:rPr>
                            <w:lang w:val="sv-SE"/>
                          </w:rPr>
                          <w:t>Preprocessor</w:t>
                        </w:r>
                      </w:p>
                      <w:p w14:paraId="04F32221" w14:textId="77777777" w:rsidR="0057414B" w:rsidRPr="00C7380D" w:rsidRDefault="0057414B"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7414B" w:rsidRPr="008541FD" w:rsidRDefault="0057414B" w:rsidP="005F7461">
                        <w:pPr>
                          <w:spacing w:before="60" w:after="0"/>
                          <w:jc w:val="center"/>
                        </w:pPr>
                        <w:r w:rsidRPr="008541FD">
                          <w:t>Source</w:t>
                        </w:r>
                        <w:r>
                          <w:t xml:space="preserve"> </w:t>
                        </w:r>
                        <w:r w:rsidRPr="008541FD">
                          <w:t>Code</w:t>
                        </w:r>
                      </w:p>
                      <w:p w14:paraId="4FCEAC5C" w14:textId="77777777" w:rsidR="0057414B" w:rsidRDefault="0057414B"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7414B" w:rsidRDefault="0057414B"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7414B" w:rsidRDefault="0057414B" w:rsidP="005F7461">
                        <w:pPr>
                          <w:pStyle w:val="Normalwebb"/>
                          <w:spacing w:before="60" w:line="256" w:lineRule="auto"/>
                          <w:jc w:val="center"/>
                        </w:pPr>
                        <w:r>
                          <w:rPr>
                            <w:rFonts w:eastAsia="Calibri"/>
                            <w:sz w:val="22"/>
                            <w:szCs w:val="22"/>
                            <w:lang w:val="en-US"/>
                          </w:rPr>
                          <w:t>Processed Code</w:t>
                        </w:r>
                      </w:p>
                      <w:p w14:paraId="14142DBC" w14:textId="77777777" w:rsidR="0057414B" w:rsidRDefault="0057414B"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7414B" w:rsidRDefault="0057414B"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7414B" w:rsidRDefault="0057414B" w:rsidP="005F7461">
                        <w:pPr>
                          <w:pStyle w:val="Normalwebb"/>
                          <w:spacing w:before="60" w:line="254" w:lineRule="auto"/>
                          <w:jc w:val="center"/>
                        </w:pPr>
                        <w:r>
                          <w:rPr>
                            <w:rFonts w:eastAsia="Calibri"/>
                            <w:sz w:val="22"/>
                            <w:szCs w:val="22"/>
                            <w:lang w:val="en-US"/>
                          </w:rPr>
                          <w:t>Syntax Tree</w:t>
                        </w:r>
                      </w:p>
                      <w:p w14:paraId="070DB26E" w14:textId="77777777" w:rsidR="0057414B" w:rsidRDefault="0057414B"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7414B" w:rsidRDefault="0057414B"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7414B" w:rsidRDefault="0057414B" w:rsidP="005F7461">
                        <w:pPr>
                          <w:pStyle w:val="Normalwebb"/>
                          <w:spacing w:before="60" w:line="252" w:lineRule="auto"/>
                          <w:jc w:val="center"/>
                        </w:pPr>
                        <w:r>
                          <w:rPr>
                            <w:rFonts w:eastAsia="Calibri"/>
                            <w:sz w:val="22"/>
                            <w:szCs w:val="22"/>
                            <w:lang w:val="en-US"/>
                          </w:rPr>
                          <w:t>Optimized Syntax Tree</w:t>
                        </w:r>
                      </w:p>
                      <w:p w14:paraId="3315953C" w14:textId="77777777" w:rsidR="0057414B" w:rsidRDefault="0057414B"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7414B" w:rsidRDefault="0057414B"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7414B" w:rsidRDefault="0057414B" w:rsidP="005F7461">
                        <w:pPr>
                          <w:pStyle w:val="Normalwebb"/>
                          <w:spacing w:before="60" w:line="252" w:lineRule="auto"/>
                          <w:jc w:val="center"/>
                        </w:pPr>
                        <w:r>
                          <w:rPr>
                            <w:rFonts w:eastAsia="Calibri"/>
                            <w:sz w:val="22"/>
                            <w:szCs w:val="22"/>
                            <w:lang w:val="en-US"/>
                          </w:rPr>
                          <w:t>Middle Code List</w:t>
                        </w:r>
                      </w:p>
                      <w:p w14:paraId="321C1BE9" w14:textId="77777777" w:rsidR="0057414B" w:rsidRDefault="0057414B"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7414B" w:rsidRDefault="0057414B" w:rsidP="005F7461">
                        <w:pPr>
                          <w:pStyle w:val="Normalwebb"/>
                          <w:spacing w:before="60" w:line="252" w:lineRule="auto"/>
                          <w:jc w:val="center"/>
                        </w:pPr>
                        <w:r>
                          <w:rPr>
                            <w:rFonts w:eastAsia="Calibri"/>
                            <w:sz w:val="22"/>
                            <w:szCs w:val="22"/>
                            <w:lang w:val="en-US"/>
                          </w:rPr>
                          <w:t>Optimized Middle Code List</w:t>
                        </w:r>
                      </w:p>
                      <w:p w14:paraId="4CF9CB98" w14:textId="77777777" w:rsidR="0057414B" w:rsidRDefault="0057414B"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7414B" w:rsidRDefault="0057414B"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7414B" w:rsidRDefault="0057414B"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7414B" w:rsidRDefault="0057414B" w:rsidP="006F14D0">
                              <w:pPr>
                                <w:spacing w:before="60" w:after="0"/>
                                <w:jc w:val="center"/>
                                <w:rPr>
                                  <w:lang w:val="sv-SE"/>
                                </w:rPr>
                              </w:pPr>
                              <w:r>
                                <w:rPr>
                                  <w:lang w:val="sv-SE"/>
                                </w:rPr>
                                <w:t>Preprocessor</w:t>
                              </w:r>
                            </w:p>
                            <w:p w14:paraId="2CD90E0F" w14:textId="77777777" w:rsidR="0057414B" w:rsidRPr="00C7380D" w:rsidRDefault="0057414B"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7414B" w:rsidRPr="008541FD" w:rsidRDefault="0057414B" w:rsidP="006F14D0">
                              <w:pPr>
                                <w:spacing w:before="60" w:after="0"/>
                                <w:jc w:val="center"/>
                              </w:pPr>
                              <w:r w:rsidRPr="008541FD">
                                <w:t>Source</w:t>
                              </w:r>
                              <w:r>
                                <w:t xml:space="preserve"> </w:t>
                              </w:r>
                              <w:r w:rsidRPr="008541FD">
                                <w:t>Code</w:t>
                              </w:r>
                            </w:p>
                            <w:p w14:paraId="1314F231" w14:textId="77777777" w:rsidR="0057414B" w:rsidRDefault="0057414B"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7414B" w:rsidRDefault="0057414B"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7414B" w:rsidRDefault="0057414B" w:rsidP="006F14D0">
                              <w:pPr>
                                <w:pStyle w:val="Normalwebb"/>
                                <w:spacing w:before="60" w:line="256" w:lineRule="auto"/>
                                <w:jc w:val="center"/>
                              </w:pPr>
                              <w:r>
                                <w:rPr>
                                  <w:rFonts w:eastAsia="Calibri"/>
                                  <w:sz w:val="22"/>
                                  <w:szCs w:val="22"/>
                                  <w:lang w:val="en-US"/>
                                </w:rPr>
                                <w:t>Processed Code</w:t>
                              </w:r>
                            </w:p>
                            <w:p w14:paraId="705B7689" w14:textId="77777777" w:rsidR="0057414B" w:rsidRDefault="0057414B"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7414B" w:rsidRDefault="0057414B"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7414B" w:rsidRDefault="0057414B" w:rsidP="006F14D0">
                              <w:pPr>
                                <w:pStyle w:val="Normalwebb"/>
                                <w:spacing w:before="60" w:line="254" w:lineRule="auto"/>
                                <w:jc w:val="center"/>
                              </w:pPr>
                              <w:r>
                                <w:rPr>
                                  <w:rFonts w:eastAsia="Calibri"/>
                                  <w:sz w:val="22"/>
                                  <w:szCs w:val="22"/>
                                  <w:lang w:val="en-US"/>
                                </w:rPr>
                                <w:t>Syntax Tree</w:t>
                              </w:r>
                            </w:p>
                            <w:p w14:paraId="20988EE2" w14:textId="77777777" w:rsidR="0057414B" w:rsidRDefault="0057414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7414B" w:rsidRDefault="0057414B"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7414B" w:rsidRDefault="0057414B" w:rsidP="006F14D0">
                              <w:pPr>
                                <w:pStyle w:val="Normalwebb"/>
                                <w:spacing w:before="60" w:line="252" w:lineRule="auto"/>
                                <w:jc w:val="center"/>
                              </w:pPr>
                              <w:r>
                                <w:rPr>
                                  <w:rFonts w:eastAsia="Calibri"/>
                                  <w:sz w:val="22"/>
                                  <w:szCs w:val="22"/>
                                  <w:lang w:val="en-US"/>
                                </w:rPr>
                                <w:t>Optimized Syntax Tree</w:t>
                              </w:r>
                            </w:p>
                            <w:p w14:paraId="35223DB0" w14:textId="77777777" w:rsidR="0057414B" w:rsidRDefault="0057414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7414B" w:rsidRDefault="0057414B"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7414B" w:rsidRDefault="0057414B" w:rsidP="006F14D0">
                              <w:pPr>
                                <w:pStyle w:val="Normalwebb"/>
                                <w:spacing w:before="60" w:line="252" w:lineRule="auto"/>
                                <w:jc w:val="center"/>
                              </w:pPr>
                              <w:r>
                                <w:rPr>
                                  <w:rFonts w:eastAsia="Calibri"/>
                                  <w:sz w:val="22"/>
                                  <w:szCs w:val="22"/>
                                  <w:lang w:val="en-US"/>
                                </w:rPr>
                                <w:t>Middle Code List</w:t>
                              </w:r>
                            </w:p>
                            <w:p w14:paraId="5410A942" w14:textId="77777777" w:rsidR="0057414B" w:rsidRDefault="0057414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7414B" w:rsidRDefault="0057414B" w:rsidP="006F14D0">
                              <w:pPr>
                                <w:pStyle w:val="Normalwebb"/>
                                <w:spacing w:before="60" w:line="252" w:lineRule="auto"/>
                                <w:jc w:val="center"/>
                              </w:pPr>
                              <w:r>
                                <w:rPr>
                                  <w:rFonts w:eastAsia="Calibri"/>
                                  <w:sz w:val="22"/>
                                  <w:szCs w:val="22"/>
                                  <w:lang w:val="en-US"/>
                                </w:rPr>
                                <w:t>Optimized Middle Code List</w:t>
                              </w:r>
                            </w:p>
                            <w:p w14:paraId="36F7A1DE" w14:textId="77777777" w:rsidR="0057414B" w:rsidRDefault="0057414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7414B" w:rsidRDefault="0057414B"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7414B" w:rsidRDefault="0057414B"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7414B" w:rsidRDefault="0057414B" w:rsidP="006F14D0">
                        <w:pPr>
                          <w:spacing w:before="60" w:after="0"/>
                          <w:jc w:val="center"/>
                          <w:rPr>
                            <w:lang w:val="sv-SE"/>
                          </w:rPr>
                        </w:pPr>
                        <w:r>
                          <w:rPr>
                            <w:lang w:val="sv-SE"/>
                          </w:rPr>
                          <w:t>Preprocessor</w:t>
                        </w:r>
                      </w:p>
                      <w:p w14:paraId="2CD90E0F" w14:textId="77777777" w:rsidR="0057414B" w:rsidRPr="00C7380D" w:rsidRDefault="0057414B"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7414B" w:rsidRPr="008541FD" w:rsidRDefault="0057414B" w:rsidP="006F14D0">
                        <w:pPr>
                          <w:spacing w:before="60" w:after="0"/>
                          <w:jc w:val="center"/>
                        </w:pPr>
                        <w:r w:rsidRPr="008541FD">
                          <w:t>Source</w:t>
                        </w:r>
                        <w:r>
                          <w:t xml:space="preserve"> </w:t>
                        </w:r>
                        <w:r w:rsidRPr="008541FD">
                          <w:t>Code</w:t>
                        </w:r>
                      </w:p>
                      <w:p w14:paraId="1314F231" w14:textId="77777777" w:rsidR="0057414B" w:rsidRDefault="0057414B"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7414B" w:rsidRDefault="0057414B"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7414B" w:rsidRDefault="0057414B" w:rsidP="006F14D0">
                        <w:pPr>
                          <w:pStyle w:val="Normalwebb"/>
                          <w:spacing w:before="60" w:line="256" w:lineRule="auto"/>
                          <w:jc w:val="center"/>
                        </w:pPr>
                        <w:r>
                          <w:rPr>
                            <w:rFonts w:eastAsia="Calibri"/>
                            <w:sz w:val="22"/>
                            <w:szCs w:val="22"/>
                            <w:lang w:val="en-US"/>
                          </w:rPr>
                          <w:t>Processed Code</w:t>
                        </w:r>
                      </w:p>
                      <w:p w14:paraId="705B7689" w14:textId="77777777" w:rsidR="0057414B" w:rsidRDefault="0057414B"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7414B" w:rsidRDefault="0057414B"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7414B" w:rsidRDefault="0057414B" w:rsidP="006F14D0">
                        <w:pPr>
                          <w:pStyle w:val="Normalwebb"/>
                          <w:spacing w:before="60" w:line="254" w:lineRule="auto"/>
                          <w:jc w:val="center"/>
                        </w:pPr>
                        <w:r>
                          <w:rPr>
                            <w:rFonts w:eastAsia="Calibri"/>
                            <w:sz w:val="22"/>
                            <w:szCs w:val="22"/>
                            <w:lang w:val="en-US"/>
                          </w:rPr>
                          <w:t>Syntax Tree</w:t>
                        </w:r>
                      </w:p>
                      <w:p w14:paraId="20988EE2" w14:textId="77777777" w:rsidR="0057414B" w:rsidRDefault="0057414B"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7414B" w:rsidRDefault="0057414B"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7414B" w:rsidRDefault="0057414B" w:rsidP="006F14D0">
                        <w:pPr>
                          <w:pStyle w:val="Normalwebb"/>
                          <w:spacing w:before="60" w:line="252" w:lineRule="auto"/>
                          <w:jc w:val="center"/>
                        </w:pPr>
                        <w:r>
                          <w:rPr>
                            <w:rFonts w:eastAsia="Calibri"/>
                            <w:sz w:val="22"/>
                            <w:szCs w:val="22"/>
                            <w:lang w:val="en-US"/>
                          </w:rPr>
                          <w:t>Optimized Syntax Tree</w:t>
                        </w:r>
                      </w:p>
                      <w:p w14:paraId="35223DB0" w14:textId="77777777" w:rsidR="0057414B" w:rsidRDefault="0057414B"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7414B" w:rsidRDefault="0057414B"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7414B" w:rsidRDefault="0057414B" w:rsidP="006F14D0">
                        <w:pPr>
                          <w:pStyle w:val="Normalwebb"/>
                          <w:spacing w:before="60" w:line="252" w:lineRule="auto"/>
                          <w:jc w:val="center"/>
                        </w:pPr>
                        <w:r>
                          <w:rPr>
                            <w:rFonts w:eastAsia="Calibri"/>
                            <w:sz w:val="22"/>
                            <w:szCs w:val="22"/>
                            <w:lang w:val="en-US"/>
                          </w:rPr>
                          <w:t>Middle Code List</w:t>
                        </w:r>
                      </w:p>
                      <w:p w14:paraId="5410A942" w14:textId="77777777" w:rsidR="0057414B" w:rsidRDefault="0057414B"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7414B" w:rsidRDefault="0057414B" w:rsidP="006F14D0">
                        <w:pPr>
                          <w:pStyle w:val="Normalwebb"/>
                          <w:spacing w:before="60" w:line="252" w:lineRule="auto"/>
                          <w:jc w:val="center"/>
                        </w:pPr>
                        <w:r>
                          <w:rPr>
                            <w:rFonts w:eastAsia="Calibri"/>
                            <w:sz w:val="22"/>
                            <w:szCs w:val="22"/>
                            <w:lang w:val="en-US"/>
                          </w:rPr>
                          <w:t>Optimized Middle Code List</w:t>
                        </w:r>
                      </w:p>
                      <w:p w14:paraId="36F7A1DE" w14:textId="77777777" w:rsidR="0057414B" w:rsidRDefault="0057414B"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7414B" w:rsidRDefault="0057414B"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7414B" w:rsidRDefault="0057414B"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57414B" w:rsidRDefault="0057414B">
      <w:pPr>
        <w:pStyle w:val="Kommentarer"/>
      </w:pPr>
      <w:r>
        <w:rPr>
          <w:rStyle w:val="Kommentarsreferens"/>
        </w:rPr>
        <w:annotationRef/>
      </w:r>
    </w:p>
    <w:p w14:paraId="01C1DAD9" w14:textId="77777777" w:rsidR="0057414B" w:rsidRDefault="0057414B">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6" w:author="Stefan Bjornander" w:date="2015-05-23T17:42:00Z" w:initials="SB">
    <w:p w14:paraId="04F55807" w14:textId="77777777" w:rsidR="0057414B" w:rsidRDefault="0057414B">
      <w:pPr>
        <w:pStyle w:val="Kommentarer"/>
      </w:pPr>
      <w:r>
        <w:rPr>
          <w:rStyle w:val="Kommentarsreferens"/>
        </w:rPr>
        <w:annotationRef/>
      </w:r>
    </w:p>
    <w:p w14:paraId="533EC9EE" w14:textId="77777777" w:rsidR="0057414B" w:rsidRDefault="0057414B">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7414B" w:rsidRDefault="0057414B" w:rsidP="006C7309">
      <w:pPr>
        <w:spacing w:line="240" w:lineRule="auto"/>
      </w:pPr>
      <w:r>
        <w:separator/>
      </w:r>
    </w:p>
  </w:endnote>
  <w:endnote w:type="continuationSeparator" w:id="0">
    <w:p w14:paraId="0DD18C9D" w14:textId="77777777" w:rsidR="0057414B" w:rsidRDefault="0057414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7414B" w:rsidRDefault="0057414B" w:rsidP="006C7309">
      <w:pPr>
        <w:spacing w:line="240" w:lineRule="auto"/>
      </w:pPr>
      <w:r>
        <w:separator/>
      </w:r>
    </w:p>
  </w:footnote>
  <w:footnote w:type="continuationSeparator" w:id="0">
    <w:p w14:paraId="0BA3DA21" w14:textId="77777777" w:rsidR="0057414B" w:rsidRDefault="0057414B" w:rsidP="006C7309">
      <w:pPr>
        <w:spacing w:line="240" w:lineRule="auto"/>
      </w:pPr>
      <w:r>
        <w:continuationSeparator/>
      </w:r>
    </w:p>
  </w:footnote>
  <w:footnote w:id="1">
    <w:p w14:paraId="073943A1" w14:textId="0E9731C3" w:rsidR="0057414B" w:rsidRPr="00304E17" w:rsidRDefault="0057414B">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57414B" w:rsidRPr="007E20F3" w:rsidRDefault="0057414B"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57414B" w:rsidRPr="00214B10" w:rsidRDefault="0057414B"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57414B" w:rsidRPr="007E20F3" w:rsidRDefault="0057414B"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57414B" w:rsidRPr="00E01F3C" w:rsidRDefault="0057414B"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57414B" w:rsidRDefault="0057414B"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57414B" w:rsidRPr="006646C9" w:rsidRDefault="0057414B" w:rsidP="00E40B78">
      <w:pPr>
        <w:pStyle w:val="Code"/>
      </w:pPr>
      <w:r>
        <w:t>printf("int: %i, double %f", 123, 23.45);</w:t>
      </w:r>
    </w:p>
  </w:footnote>
  <w:footnote w:id="7">
    <w:p w14:paraId="185C09F4" w14:textId="77777777" w:rsidR="0057414B" w:rsidRPr="00D93CD3" w:rsidRDefault="0057414B"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57414B" w:rsidRPr="0041681A" w:rsidRDefault="0057414B">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57414B" w:rsidRPr="008A39BB" w:rsidRDefault="0057414B">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57414B" w:rsidRPr="00DB458B" w:rsidRDefault="0057414B"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57414B" w:rsidRDefault="0057414B"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57414B" w:rsidRPr="00DB458B" w:rsidRDefault="0057414B">
      <w:pPr>
        <w:pStyle w:val="Fotnotstext"/>
      </w:pPr>
    </w:p>
  </w:footnote>
  <w:footnote w:id="12">
    <w:p w14:paraId="6F2CD1AD" w14:textId="01D73667" w:rsidR="0057414B" w:rsidRPr="00615CDB" w:rsidRDefault="0057414B">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57414B" w:rsidRPr="00725EAE" w:rsidRDefault="0057414B"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57414B" w:rsidRPr="00B4576D" w:rsidRDefault="0057414B"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57414B" w:rsidRPr="00080A22" w:rsidRDefault="0057414B"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57414B" w:rsidRDefault="0057414B"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57414B" w:rsidRDefault="0057414B" w:rsidP="00E80032">
      <w:pPr>
        <w:pStyle w:val="Code"/>
      </w:pPr>
      <w:r>
        <w:t>#define BOOL int</w:t>
      </w:r>
    </w:p>
    <w:p w14:paraId="5A8A6026" w14:textId="77777777" w:rsidR="0057414B" w:rsidRDefault="0057414B" w:rsidP="00E80032">
      <w:pPr>
        <w:pStyle w:val="Code"/>
      </w:pPr>
      <w:r>
        <w:t>#define TRUE 1</w:t>
      </w:r>
    </w:p>
    <w:p w14:paraId="09976B6C" w14:textId="77777777" w:rsidR="0057414B" w:rsidRPr="00BF232B" w:rsidRDefault="0057414B" w:rsidP="00E80032">
      <w:pPr>
        <w:pStyle w:val="Code"/>
      </w:pPr>
      <w:r>
        <w:t>#define FALSE 0</w:t>
      </w:r>
    </w:p>
  </w:footnote>
  <w:footnote w:id="17">
    <w:p w14:paraId="1100CB01" w14:textId="77777777" w:rsidR="0057414B" w:rsidRDefault="0057414B"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57414B" w:rsidRDefault="0057414B" w:rsidP="00E80032">
      <w:r>
        <w:rPr>
          <w:rStyle w:val="Fotnotsreferens"/>
        </w:rPr>
        <w:footnoteRef/>
      </w:r>
      <w:r>
        <w:t xml:space="preserve"> Depending of the compiler and its warning level settings.</w:t>
      </w:r>
    </w:p>
  </w:footnote>
  <w:footnote w:id="19">
    <w:p w14:paraId="3D554D37" w14:textId="77777777" w:rsidR="0057414B" w:rsidRPr="004679D4" w:rsidRDefault="0057414B"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57414B" w:rsidRPr="00C03AB7" w:rsidRDefault="0057414B"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57414B" w:rsidRPr="000C5114" w:rsidRDefault="0057414B"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57414B" w:rsidRPr="002343ED" w:rsidRDefault="0057414B"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57414B" w:rsidRDefault="0057414B" w:rsidP="00E80032">
      <w:r>
        <w:rPr>
          <w:rStyle w:val="Fotnotsreferens"/>
        </w:rPr>
        <w:footnoteRef/>
      </w:r>
      <w:r>
        <w:t xml:space="preserve"> However, we have no knowledge about the actual address; it may be 10,000 or anything else.</w:t>
      </w:r>
    </w:p>
  </w:footnote>
  <w:footnote w:id="24">
    <w:p w14:paraId="575EFDCD" w14:textId="77777777" w:rsidR="0057414B" w:rsidRPr="009B0162" w:rsidRDefault="0057414B"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57414B" w:rsidRDefault="0057414B"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57414B" w:rsidRDefault="0057414B"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57414B" w:rsidRPr="00E554CC" w:rsidRDefault="0057414B"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57414B" w:rsidRPr="00391B01" w:rsidRDefault="0057414B"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57414B" w:rsidRDefault="0057414B"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57414B" w:rsidRDefault="0057414B"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57414B" w:rsidRDefault="0057414B" w:rsidP="00E80032">
      <w:r>
        <w:rPr>
          <w:rStyle w:val="Fotnotsreferens"/>
        </w:rPr>
        <w:footnoteRef/>
      </w:r>
      <w:r>
        <w:t xml:space="preserve"> There is no rational explanation, just accept it.</w:t>
      </w:r>
    </w:p>
  </w:footnote>
  <w:footnote w:id="32">
    <w:p w14:paraId="0B9FD0C4" w14:textId="77777777" w:rsidR="0057414B" w:rsidRDefault="0057414B"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57414B" w:rsidRPr="00EF01A1" w:rsidRDefault="0057414B"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57414B" w:rsidRPr="008655EC" w:rsidRDefault="0057414B"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9A3"/>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C9D"/>
    <w:rsid w:val="000C7243"/>
    <w:rsid w:val="000C72DC"/>
    <w:rsid w:val="000C7770"/>
    <w:rsid w:val="000C7C88"/>
    <w:rsid w:val="000C7CA0"/>
    <w:rsid w:val="000D0149"/>
    <w:rsid w:val="000D017D"/>
    <w:rsid w:val="000D034A"/>
    <w:rsid w:val="000D08BE"/>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73E"/>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DA6"/>
    <w:rsid w:val="000E4ED4"/>
    <w:rsid w:val="000E514A"/>
    <w:rsid w:val="000E5182"/>
    <w:rsid w:val="000E52DF"/>
    <w:rsid w:val="000E5319"/>
    <w:rsid w:val="000E5445"/>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5C4D"/>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A71"/>
    <w:rsid w:val="00216D3C"/>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C9C"/>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2A7"/>
    <w:rsid w:val="003918DA"/>
    <w:rsid w:val="00391B7F"/>
    <w:rsid w:val="00391D62"/>
    <w:rsid w:val="00391D87"/>
    <w:rsid w:val="00392386"/>
    <w:rsid w:val="00392853"/>
    <w:rsid w:val="00392BCA"/>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82A"/>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92C"/>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F45"/>
    <w:rsid w:val="005D6FD0"/>
    <w:rsid w:val="005D70ED"/>
    <w:rsid w:val="005D7BF3"/>
    <w:rsid w:val="005D7F68"/>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28C"/>
    <w:rsid w:val="006D24C6"/>
    <w:rsid w:val="006D2557"/>
    <w:rsid w:val="006D26DF"/>
    <w:rsid w:val="006D28E1"/>
    <w:rsid w:val="006D370E"/>
    <w:rsid w:val="006D380C"/>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8EB"/>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296"/>
    <w:rsid w:val="007A4613"/>
    <w:rsid w:val="007A4A29"/>
    <w:rsid w:val="007A4C27"/>
    <w:rsid w:val="007A4D0E"/>
    <w:rsid w:val="007A4FFE"/>
    <w:rsid w:val="007A5024"/>
    <w:rsid w:val="007A5268"/>
    <w:rsid w:val="007A5277"/>
    <w:rsid w:val="007A552E"/>
    <w:rsid w:val="007A565C"/>
    <w:rsid w:val="007A5FFB"/>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D38"/>
    <w:rsid w:val="00836DBF"/>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7167"/>
    <w:rsid w:val="00A176A1"/>
    <w:rsid w:val="00A176B6"/>
    <w:rsid w:val="00A177BA"/>
    <w:rsid w:val="00A179E2"/>
    <w:rsid w:val="00A200FE"/>
    <w:rsid w:val="00A202B3"/>
    <w:rsid w:val="00A20DC1"/>
    <w:rsid w:val="00A2111D"/>
    <w:rsid w:val="00A212DC"/>
    <w:rsid w:val="00A21459"/>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0"/>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F83"/>
    <w:rsid w:val="00D71068"/>
    <w:rsid w:val="00D710DF"/>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07B"/>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0AE2"/>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CF2"/>
    <w:rsid w:val="00FE0E5B"/>
    <w:rsid w:val="00FE1308"/>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04</TotalTime>
  <Pages>671</Pages>
  <Words>201440</Words>
  <Characters>1067638</Characters>
  <Application>Microsoft Office Word</Application>
  <DocSecurity>0</DocSecurity>
  <Lines>8896</Lines>
  <Paragraphs>253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98</cp:revision>
  <cp:lastPrinted>2017-05-07T13:41:00Z</cp:lastPrinted>
  <dcterms:created xsi:type="dcterms:W3CDTF">2020-05-20T16:12:00Z</dcterms:created>
  <dcterms:modified xsi:type="dcterms:W3CDTF">2020-08-04T20:49:00Z</dcterms:modified>
</cp:coreProperties>
</file>